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0904739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2"/>
          <w:szCs w:val="22"/>
          <w:lang w:val="en-IN"/>
          <w14:ligatures w14:val="standardContextual"/>
        </w:rPr>
      </w:sdtEndPr>
      <w:sdtContent>
        <w:p w14:paraId="71825015" w14:textId="6F21F3BB" w:rsidR="00A65BB4" w:rsidRDefault="00A65BB4">
          <w:pPr>
            <w:pStyle w:val="TOCHeading"/>
          </w:pPr>
          <w:r>
            <w:t>Contents</w:t>
          </w:r>
        </w:p>
        <w:p w14:paraId="76236851" w14:textId="34B325BE" w:rsidR="00A65BB4" w:rsidRDefault="00A65BB4">
          <w:pPr>
            <w:pStyle w:val="TOC3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6337497" w:history="1">
            <w:r w:rsidRPr="001E5DED">
              <w:rPr>
                <w:rStyle w:val="Hyperlink"/>
                <w:noProof/>
                <w:lang w:val="en-US"/>
              </w:rPr>
              <w:t>Question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337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A4804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5F49F" w14:textId="67C854BC" w:rsidR="00A65BB4" w:rsidRDefault="00A65BB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56337498" w:history="1">
            <w:r w:rsidRPr="001E5DED">
              <w:rPr>
                <w:rStyle w:val="Hyperlink"/>
                <w:noProof/>
                <w:lang w:val="en-US"/>
              </w:rPr>
              <w:t>Question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337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A480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641B8" w14:textId="1EFD08F3" w:rsidR="00A65BB4" w:rsidRDefault="00A65BB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56337499" w:history="1">
            <w:r w:rsidRPr="001E5DED">
              <w:rPr>
                <w:rStyle w:val="Hyperlink"/>
                <w:noProof/>
                <w:lang w:val="en-US"/>
              </w:rPr>
              <w:t>Question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337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A480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3EE09" w14:textId="62BA2515" w:rsidR="00A65BB4" w:rsidRDefault="00A65BB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56337500" w:history="1">
            <w:r w:rsidRPr="001E5DED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Part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337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A4804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F9FF8" w14:textId="619E7F72" w:rsidR="00A65BB4" w:rsidRDefault="00A65BB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56337501" w:history="1">
            <w:r w:rsidRPr="001E5DED">
              <w:rPr>
                <w:rStyle w:val="Hyperlink"/>
                <w:noProof/>
                <w:lang w:val="en-US"/>
              </w:rPr>
              <w:t>Question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337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A4804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8B89F" w14:textId="5453EEDE" w:rsidR="00A65BB4" w:rsidRDefault="00A65BB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56337502" w:history="1">
            <w:r w:rsidRPr="001E5DED">
              <w:rPr>
                <w:rStyle w:val="Hyperlink"/>
                <w:noProof/>
                <w:lang w:val="en-US"/>
              </w:rPr>
              <w:t>Part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337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A4804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F8932" w14:textId="10862161" w:rsidR="00A65BB4" w:rsidRDefault="00A65BB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56337503" w:history="1">
            <w:r w:rsidRPr="001E5DED">
              <w:rPr>
                <w:rStyle w:val="Hyperlink"/>
                <w:noProof/>
                <w:lang w:val="en-US"/>
              </w:rPr>
              <w:t>Question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337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A4804"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F3069" w14:textId="20A4507F" w:rsidR="00A65BB4" w:rsidRDefault="00A65BB4">
          <w:pPr>
            <w:pStyle w:val="TOC3"/>
            <w:tabs>
              <w:tab w:val="right" w:leader="dot" w:pos="9016"/>
            </w:tabs>
            <w:rPr>
              <w:noProof/>
            </w:rPr>
          </w:pPr>
          <w:hyperlink w:anchor="_Toc156337504" w:history="1">
            <w:r w:rsidRPr="001E5DED">
              <w:rPr>
                <w:rStyle w:val="Hyperlink"/>
                <w:noProof/>
                <w:lang w:val="en-US"/>
              </w:rPr>
              <w:t>Question 5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6337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A4804">
              <w:rPr>
                <w:noProof/>
                <w:webHidden/>
              </w:rPr>
              <w:t>1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382137" w14:textId="78515D51" w:rsidR="00A65BB4" w:rsidRPr="00A65BB4" w:rsidRDefault="00A65BB4" w:rsidP="00A65BB4">
          <w:r>
            <w:rPr>
              <w:b/>
              <w:bCs/>
              <w:noProof/>
            </w:rPr>
            <w:fldChar w:fldCharType="end"/>
          </w:r>
        </w:p>
      </w:sdtContent>
    </w:sdt>
    <w:p w14:paraId="0E24EB31" w14:textId="77777777" w:rsidR="00A65BB4" w:rsidRDefault="00A65BB4" w:rsidP="00A65BB4">
      <w:pPr>
        <w:rPr>
          <w:lang w:val="en-US"/>
        </w:rPr>
      </w:pPr>
    </w:p>
    <w:p w14:paraId="19D01C00" w14:textId="77777777" w:rsidR="00A65BB4" w:rsidRDefault="00A65BB4" w:rsidP="00A65BB4">
      <w:pPr>
        <w:rPr>
          <w:lang w:val="en-US"/>
        </w:rPr>
      </w:pPr>
    </w:p>
    <w:p w14:paraId="21261D0D" w14:textId="77777777" w:rsidR="00A65BB4" w:rsidRDefault="00A65BB4" w:rsidP="00A65BB4">
      <w:pPr>
        <w:rPr>
          <w:lang w:val="en-US"/>
        </w:rPr>
      </w:pPr>
    </w:p>
    <w:p w14:paraId="3007210E" w14:textId="77777777" w:rsidR="00A65BB4" w:rsidRDefault="00A65BB4" w:rsidP="00A65BB4">
      <w:pPr>
        <w:rPr>
          <w:lang w:val="en-US"/>
        </w:rPr>
      </w:pPr>
    </w:p>
    <w:p w14:paraId="53C443A8" w14:textId="77777777" w:rsidR="00A65BB4" w:rsidRDefault="00A65BB4" w:rsidP="00A65BB4">
      <w:pPr>
        <w:rPr>
          <w:lang w:val="en-US"/>
        </w:rPr>
      </w:pPr>
    </w:p>
    <w:p w14:paraId="6728AB7F" w14:textId="77777777" w:rsidR="00A65BB4" w:rsidRDefault="00A65BB4" w:rsidP="00A65BB4">
      <w:pPr>
        <w:rPr>
          <w:lang w:val="en-US"/>
        </w:rPr>
      </w:pPr>
    </w:p>
    <w:p w14:paraId="05F7886B" w14:textId="77777777" w:rsidR="00A65BB4" w:rsidRDefault="00A65BB4" w:rsidP="00A65BB4">
      <w:pPr>
        <w:rPr>
          <w:lang w:val="en-US"/>
        </w:rPr>
      </w:pPr>
    </w:p>
    <w:p w14:paraId="1F0C5D2D" w14:textId="77777777" w:rsidR="00A65BB4" w:rsidRDefault="00A65BB4" w:rsidP="00A65BB4">
      <w:pPr>
        <w:rPr>
          <w:lang w:val="en-US"/>
        </w:rPr>
      </w:pPr>
    </w:p>
    <w:p w14:paraId="45576F0D" w14:textId="77777777" w:rsidR="00A65BB4" w:rsidRDefault="00A65BB4" w:rsidP="00A65BB4">
      <w:pPr>
        <w:rPr>
          <w:lang w:val="en-US"/>
        </w:rPr>
      </w:pPr>
    </w:p>
    <w:p w14:paraId="663EA608" w14:textId="77777777" w:rsidR="00A65BB4" w:rsidRDefault="00A65BB4" w:rsidP="00A65BB4">
      <w:pPr>
        <w:rPr>
          <w:lang w:val="en-US"/>
        </w:rPr>
      </w:pPr>
    </w:p>
    <w:p w14:paraId="49F6A948" w14:textId="77777777" w:rsidR="00A65BB4" w:rsidRDefault="00A65BB4" w:rsidP="00A65BB4">
      <w:pPr>
        <w:rPr>
          <w:lang w:val="en-US"/>
        </w:rPr>
      </w:pPr>
    </w:p>
    <w:p w14:paraId="7D6BD573" w14:textId="77777777" w:rsidR="00A65BB4" w:rsidRDefault="00A65BB4" w:rsidP="00A65BB4">
      <w:pPr>
        <w:rPr>
          <w:lang w:val="en-US"/>
        </w:rPr>
      </w:pPr>
    </w:p>
    <w:p w14:paraId="384A3E87" w14:textId="77777777" w:rsidR="00A65BB4" w:rsidRDefault="00A65BB4" w:rsidP="00A65BB4">
      <w:pPr>
        <w:rPr>
          <w:lang w:val="en-US"/>
        </w:rPr>
      </w:pPr>
    </w:p>
    <w:p w14:paraId="77F8857D" w14:textId="77777777" w:rsidR="00A65BB4" w:rsidRDefault="00A65BB4" w:rsidP="00A65BB4">
      <w:pPr>
        <w:rPr>
          <w:lang w:val="en-US"/>
        </w:rPr>
      </w:pPr>
    </w:p>
    <w:p w14:paraId="6DFB7E0A" w14:textId="77777777" w:rsidR="00A65BB4" w:rsidRDefault="00A65BB4" w:rsidP="00A65BB4">
      <w:pPr>
        <w:rPr>
          <w:lang w:val="en-US"/>
        </w:rPr>
      </w:pPr>
    </w:p>
    <w:p w14:paraId="3FD663B1" w14:textId="77777777" w:rsidR="00A65BB4" w:rsidRDefault="00A65BB4" w:rsidP="00A65BB4">
      <w:pPr>
        <w:rPr>
          <w:lang w:val="en-US"/>
        </w:rPr>
      </w:pPr>
    </w:p>
    <w:p w14:paraId="02E6E263" w14:textId="77777777" w:rsidR="00A65BB4" w:rsidRDefault="00A65BB4" w:rsidP="00A65BB4">
      <w:pPr>
        <w:rPr>
          <w:lang w:val="en-US"/>
        </w:rPr>
      </w:pPr>
    </w:p>
    <w:p w14:paraId="49FCCEEF" w14:textId="77777777" w:rsidR="00A65BB4" w:rsidRDefault="00A65BB4" w:rsidP="00A65BB4">
      <w:pPr>
        <w:rPr>
          <w:lang w:val="en-US"/>
        </w:rPr>
      </w:pPr>
    </w:p>
    <w:p w14:paraId="4E629D3D" w14:textId="77777777" w:rsidR="00A65BB4" w:rsidRDefault="00A65BB4" w:rsidP="00A65BB4">
      <w:pPr>
        <w:rPr>
          <w:lang w:val="en-US"/>
        </w:rPr>
      </w:pPr>
    </w:p>
    <w:p w14:paraId="7FF05EEF" w14:textId="77777777" w:rsidR="00A65BB4" w:rsidRDefault="00A65BB4" w:rsidP="00A65BB4">
      <w:pPr>
        <w:rPr>
          <w:lang w:val="en-US"/>
        </w:rPr>
      </w:pPr>
    </w:p>
    <w:p w14:paraId="46656D11" w14:textId="77777777" w:rsidR="00A65BB4" w:rsidRPr="00A65BB4" w:rsidRDefault="00A65BB4" w:rsidP="00A65BB4">
      <w:pPr>
        <w:rPr>
          <w:lang w:val="en-US"/>
        </w:rPr>
      </w:pPr>
    </w:p>
    <w:p w14:paraId="08FD6A8C" w14:textId="523E11A7" w:rsidR="00144FBE" w:rsidRDefault="00A04F38" w:rsidP="00A65BB4">
      <w:pPr>
        <w:pStyle w:val="Heading3"/>
        <w:rPr>
          <w:lang w:val="en-US"/>
        </w:rPr>
      </w:pPr>
      <w:bookmarkStart w:id="0" w:name="_Toc156337497"/>
      <w:r w:rsidRPr="00A04F38">
        <w:rPr>
          <w:lang w:val="en-US"/>
        </w:rPr>
        <w:lastRenderedPageBreak/>
        <w:t>Question 1</w:t>
      </w:r>
      <w:bookmarkEnd w:id="0"/>
    </w:p>
    <w:p w14:paraId="105E4C9C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1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 -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 -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 -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 -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0CADC55B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s2 = [1, 1, 1, 1, -1, -1, -1, -1]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0178EEE2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3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 -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 -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 -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 -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1770F7C5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63DE05B9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1 = [0, 2, 2]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578E88A6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T2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-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0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121D22D2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3 = [1, 1, 1]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02CD95F4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Input Signals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23FE65F1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7199A026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2DA1BB3B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30988FCA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1_normalized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s1 / </w:t>
      </w:r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norm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7D10B8D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2_normalized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s2 / </w:t>
      </w:r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norm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59B511E3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3_normalized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s3 / </w:t>
      </w:r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norm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27C205D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Normalized Values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3EF23CAB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_normalized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E0E3E64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_normalized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337C6D1A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_normalized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7725224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07C604CD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dot1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s1_normalized</w:t>
      </w: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 * s2_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normalized;</w:t>
      </w:r>
      <w:proofErr w:type="gramEnd"/>
    </w:p>
    <w:p w14:paraId="52B2D828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ot2 = s1_normalized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* s3_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normalized;</w:t>
      </w:r>
      <w:proofErr w:type="gramEnd"/>
    </w:p>
    <w:p w14:paraId="321B4C66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dot3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s2_normalized</w:t>
      </w: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 * s3_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normalized;</w:t>
      </w:r>
      <w:proofErr w:type="gramEnd"/>
    </w:p>
    <w:p w14:paraId="5C4EC509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Dot Products:</w:t>
      </w: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);</w:t>
      </w:r>
    </w:p>
    <w:p w14:paraId="54E9DE42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dot1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2B006AB6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dot2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A0A8EB3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dot3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21146EA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ince all the corresponding dot products are zeros, all the three vectors S1,S2 and S3 are orthogonal</w:t>
      </w: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);</w:t>
      </w:r>
    </w:p>
    <w:p w14:paraId="3BDA4956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403C4946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w1 = T1 * s1_normalized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63D3E4E2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w2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T2 * s2_normalized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5300A5DD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w3 = T3 * s3_normalized</w:t>
      </w:r>
      <w:proofErr w:type="gram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5AE80179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118D7845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w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w1 + w2 + 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w3;</w:t>
      </w:r>
      <w:proofErr w:type="gramEnd"/>
    </w:p>
    <w:p w14:paraId="7B4BA576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he weighted Associative Matrix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20179B20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w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4A6ECD2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52D81818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response_s1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w * s1_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normalized;</w:t>
      </w:r>
      <w:proofErr w:type="gramEnd"/>
    </w:p>
    <w:p w14:paraId="47212876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response_s2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w * s2_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normalized;</w:t>
      </w:r>
      <w:proofErr w:type="gramEnd"/>
    </w:p>
    <w:p w14:paraId="5E1A053E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response_s3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w * s3_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normalized;</w:t>
      </w:r>
      <w:proofErr w:type="gramEnd"/>
    </w:p>
    <w:p w14:paraId="2747F537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0E9702B8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Response Values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5250081C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Response Vector 1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63540E02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response_s1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2AAA5BE3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Response Vector 2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6493E24A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response_s2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85D0E05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Response Vector 3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44EFA730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lastRenderedPageBreak/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response_s3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38EDC051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13F7C223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Given Target Values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22DF82F9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arget Vector 1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73B03E28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1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B4D6B1C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arget Vector 2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7412DE45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2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2E5F9C0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arget Vector 3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1BAAF7D2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3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8F1E831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43655C6B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Avg</w:t>
      </w:r>
      <w:proofErr w:type="spell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 Vector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22974CB0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average_normalized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(s1_normalized + s2_normalized) / </w:t>
      </w:r>
      <w:proofErr w:type="gramStart"/>
      <w:r w:rsidRPr="00A04F38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2165D148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ans2</w:t>
      </w:r>
      <w:r w:rsidRPr="00A04F38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w*</w:t>
      </w:r>
      <w:proofErr w:type="spell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average_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normalized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5A1A8CB9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average_normalized</w:t>
      </w:r>
      <w:proofErr w:type="spellEnd"/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7957FAE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'Response from </w:t>
      </w:r>
      <w:proofErr w:type="spellStart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avarage</w:t>
      </w:r>
      <w:proofErr w:type="spellEnd"/>
      <w:r w:rsidRPr="00A04F38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 vector of S1,S2 and the weighted matrix:'</w:t>
      </w:r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4D501452" w14:textId="77777777" w:rsidR="00A04F38" w:rsidRPr="00A04F38" w:rsidRDefault="00A04F38" w:rsidP="00A04F38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A04F38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ans2</w:t>
      </w:r>
      <w:proofErr w:type="gramStart"/>
      <w:r w:rsidRPr="00A04F38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2DD0F3C" w14:textId="77777777" w:rsidR="00A04F38" w:rsidRDefault="00A04F3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6E4FDE1" w14:textId="06DA8874" w:rsidR="00572A05" w:rsidRPr="00572A05" w:rsidRDefault="00572A05" w:rsidP="00572A05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tput:</w:t>
      </w:r>
    </w:p>
    <w:p w14:paraId="29EC7496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Input Signals:</w:t>
      </w:r>
    </w:p>
    <w:p w14:paraId="6F415BC8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</w:p>
    <w:p w14:paraId="396AF7D3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7B23058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</w:p>
    <w:p w14:paraId="69F57FE0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A37A166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-1</w:t>
      </w:r>
    </w:p>
    <w:p w14:paraId="1337848C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3E4B511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Normalized Values:</w:t>
      </w:r>
    </w:p>
    <w:p w14:paraId="08032E96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</w:p>
    <w:p w14:paraId="7D1EE90F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5DFE9F9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</w:p>
    <w:p w14:paraId="1A1FC34F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4F947CF9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</w:p>
    <w:p w14:paraId="0E8B3D0B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EB187A5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Dot Products:</w:t>
      </w:r>
    </w:p>
    <w:p w14:paraId="4BAD84B4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0</w:t>
      </w:r>
    </w:p>
    <w:p w14:paraId="5AC8DD55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66DFEDF4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0</w:t>
      </w:r>
    </w:p>
    <w:p w14:paraId="37B88EF2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3E50A392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0</w:t>
      </w:r>
    </w:p>
    <w:p w14:paraId="369FE0B8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E7CD407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Since all the corresponding dot products are zeros, all the three vectors S</w:t>
      </w:r>
      <w:proofErr w:type="gramStart"/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1,S</w:t>
      </w:r>
      <w:proofErr w:type="gramEnd"/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2 and S3 are orthogonal</w:t>
      </w:r>
    </w:p>
    <w:p w14:paraId="05DEDA93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he weighted Associative Matrix:</w:t>
      </w:r>
    </w:p>
    <w:p w14:paraId="5173FE8F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0.3536   -0.3536   -1.0607   -1.0607    1.0607    1.0607    0.3536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607   -0.3536    0.3536   -1.0607    1.0607   -0.3536    0.3536   -1.0607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7678    0.3536    1.0607   -0.3536    0.3536   -1.0607   -0.3536   -1.7678</w:t>
      </w:r>
    </w:p>
    <w:p w14:paraId="69F9A6E3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98444BB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Response Values:</w:t>
      </w:r>
    </w:p>
    <w:p w14:paraId="524D93D9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Response Vector 1:</w:t>
      </w:r>
    </w:p>
    <w:p w14:paraId="052DC47A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    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000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0000</w:t>
      </w:r>
    </w:p>
    <w:p w14:paraId="47D72B3A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4A21EAC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Response Vector 2:</w:t>
      </w:r>
    </w:p>
    <w:p w14:paraId="7A7F74B6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2.000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    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0000</w:t>
      </w:r>
    </w:p>
    <w:p w14:paraId="06AD6E38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466A16D0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Response Vector 3:</w:t>
      </w:r>
    </w:p>
    <w:p w14:paraId="6EF9F370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1.000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00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000</w:t>
      </w:r>
    </w:p>
    <w:p w14:paraId="05FD13A4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8E7291B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Given Target Values:</w:t>
      </w:r>
    </w:p>
    <w:p w14:paraId="3720E94B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arget Vector 1:</w:t>
      </w:r>
    </w:p>
    <w:p w14:paraId="04A2BF16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2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2</w:t>
      </w:r>
    </w:p>
    <w:p w14:paraId="7289647D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1BE103C7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arget Vector 2:</w:t>
      </w:r>
    </w:p>
    <w:p w14:paraId="225AA038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-2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2</w:t>
      </w:r>
    </w:p>
    <w:p w14:paraId="09C13D4B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5591B85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arget Vector 3:</w:t>
      </w:r>
    </w:p>
    <w:p w14:paraId="56819CC6" w14:textId="77777777" w:rsidR="00572A05" w:rsidRPr="00572A05" w:rsidRDefault="00572A05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</w:p>
    <w:p w14:paraId="45684181" w14:textId="77777777" w:rsidR="00572A05" w:rsidRP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699D4E9A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A32E177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47A2D928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1A7A0531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4FC276B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63D097A8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90F010A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1FB415C5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43334D7A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8166205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F8BDECC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7ED3B68B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44B73C3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37A1A0FF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717D10B7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66D3383" w14:textId="77777777" w:rsidR="00370C58" w:rsidRDefault="00370C58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106C85F1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78ED5B72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7DDB88AA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A7D10FA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716F11AE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42CB0E5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D03DCD6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6831213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63007C41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6B2B4276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2D7CC34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140E4BF8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67D4981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67523BB4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3F517CD3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6C92C61" w14:textId="77777777" w:rsidR="00F25124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C44F794" w14:textId="531BD1AB" w:rsidR="00F25124" w:rsidRPr="00572A05" w:rsidRDefault="00F25124" w:rsidP="00572A05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Screenshots:</w:t>
      </w:r>
    </w:p>
    <w:p w14:paraId="69CE94EB" w14:textId="210F1E9A" w:rsidR="00572A05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drawing>
          <wp:inline distT="0" distB="0" distL="0" distR="0" wp14:anchorId="5C15BC41" wp14:editId="39A95546">
            <wp:extent cx="5731510" cy="3785235"/>
            <wp:effectExtent l="0" t="0" r="2540" b="5715"/>
            <wp:docPr id="102047058" name="Picture 1" descr="A computer screen with white text and purple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47058" name="Picture 1" descr="A computer screen with white text and purple letters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8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81D31" w14:textId="57B8156F" w:rsidR="00572A05" w:rsidRDefault="00572A05" w:rsidP="00572A05">
      <w:pPr>
        <w:spacing w:after="240" w:line="257" w:lineRule="atLeast"/>
        <w:jc w:val="center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drawing>
          <wp:inline distT="0" distB="0" distL="0" distR="0" wp14:anchorId="4C1B34D7" wp14:editId="64BA532C">
            <wp:extent cx="5044440" cy="4902871"/>
            <wp:effectExtent l="0" t="0" r="3810" b="0"/>
            <wp:docPr id="1186415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41501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51194" cy="490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C37C4" w14:textId="77777777" w:rsidR="009846F0" w:rsidRDefault="00572A05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drawing>
          <wp:inline distT="0" distB="0" distL="0" distR="0" wp14:anchorId="00AC5FEF" wp14:editId="68C643B7">
            <wp:extent cx="1303857" cy="4251960"/>
            <wp:effectExtent l="0" t="0" r="0" b="0"/>
            <wp:docPr id="183754459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44597" name="Picture 1" descr="A screen 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06636" cy="4261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46F0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</w:t>
      </w:r>
      <w:r w:rsidR="009846F0" w:rsidRPr="009846F0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drawing>
          <wp:inline distT="0" distB="0" distL="0" distR="0" wp14:anchorId="6713CD60" wp14:editId="3F9AC19A">
            <wp:extent cx="1463040" cy="4273241"/>
            <wp:effectExtent l="0" t="0" r="3810" b="0"/>
            <wp:docPr id="83489936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899363" name="Picture 1" descr="A screen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7419" cy="4286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46F0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</w:t>
      </w:r>
    </w:p>
    <w:p w14:paraId="6B1B1434" w14:textId="3DE08A73" w:rsidR="00572A05" w:rsidRDefault="009846F0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9846F0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drawing>
          <wp:inline distT="0" distB="0" distL="0" distR="0" wp14:anchorId="263F3984" wp14:editId="7D3037FB">
            <wp:extent cx="5731510" cy="3747770"/>
            <wp:effectExtent l="0" t="0" r="2540" b="5080"/>
            <wp:docPr id="13567331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73310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9D936" w14:textId="0F0E3D8D" w:rsidR="00CF1D53" w:rsidRDefault="00CF1D53" w:rsidP="00CF1D53">
      <w:pPr>
        <w:spacing w:after="240" w:line="257" w:lineRule="atLeast"/>
        <w:jc w:val="center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CF1D5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drawing>
          <wp:inline distT="0" distB="0" distL="0" distR="0" wp14:anchorId="305C123B" wp14:editId="57342A43">
            <wp:extent cx="4397121" cy="5418290"/>
            <wp:effectExtent l="0" t="0" r="3810" b="0"/>
            <wp:docPr id="394526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52638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541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28E37" w14:textId="77777777" w:rsidR="009846F0" w:rsidRPr="00572A05" w:rsidRDefault="009846F0" w:rsidP="00572A05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3533E76B" w14:textId="77777777" w:rsidR="00572A05" w:rsidRPr="00572A05" w:rsidRDefault="00572A05" w:rsidP="00572A05">
      <w:pPr>
        <w:spacing w:after="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 </w:t>
      </w:r>
    </w:p>
    <w:p w14:paraId="20C2FD4A" w14:textId="77777777" w:rsidR="00572A05" w:rsidRDefault="00572A0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B1078CA" w14:textId="77777777" w:rsidR="00C95858" w:rsidRDefault="00C9585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C6240D" w14:textId="6F61F457" w:rsidR="00C95858" w:rsidRDefault="00C9585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BE7A3EB" w14:textId="57E2CA65" w:rsidR="00C95858" w:rsidRDefault="00C95858" w:rsidP="00A65BB4">
      <w:pPr>
        <w:pStyle w:val="Heading3"/>
        <w:rPr>
          <w:lang w:val="en-US"/>
        </w:rPr>
      </w:pPr>
      <w:bookmarkStart w:id="1" w:name="_Toc156337498"/>
      <w:r>
        <w:rPr>
          <w:lang w:val="en-US"/>
        </w:rPr>
        <w:lastRenderedPageBreak/>
        <w:t>Question 2:</w:t>
      </w:r>
      <w:bookmarkEnd w:id="1"/>
    </w:p>
    <w:p w14:paraId="63780696" w14:textId="795C1817" w:rsidR="00370C58" w:rsidRDefault="00370C5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e get ‘w’ from the previous code</w:t>
      </w:r>
      <w:r w:rsidR="002517B0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10E33821" w14:textId="6C311719" w:rsidR="002517B0" w:rsidRDefault="002517B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xplanation: The response vector that we get from the average vector of s1 and s2, is the average of the </w:t>
      </w:r>
      <w:r w:rsidR="00AD3992">
        <w:rPr>
          <w:rFonts w:ascii="Times New Roman" w:hAnsi="Times New Roman" w:cs="Times New Roman"/>
          <w:sz w:val="24"/>
          <w:szCs w:val="24"/>
          <w:lang w:val="en-US"/>
        </w:rPr>
        <w:t>targ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ector 1 and</w:t>
      </w:r>
      <w:r w:rsidR="00AD3992">
        <w:rPr>
          <w:rFonts w:ascii="Times New Roman" w:hAnsi="Times New Roman" w:cs="Times New Roman"/>
          <w:sz w:val="24"/>
          <w:szCs w:val="24"/>
          <w:lang w:val="en-US"/>
        </w:rPr>
        <w:t xml:space="preserve"> targe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ector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AF1496">
        <w:rPr>
          <w:rFonts w:ascii="Times New Roman" w:hAnsi="Times New Roman" w:cs="Times New Roman"/>
          <w:sz w:val="24"/>
          <w:szCs w:val="24"/>
          <w:lang w:val="en-US"/>
        </w:rPr>
        <w:t>, since</w:t>
      </w:r>
      <w:proofErr w:type="gramEnd"/>
      <w:r w:rsidR="00AF1496">
        <w:rPr>
          <w:rFonts w:ascii="Times New Roman" w:hAnsi="Times New Roman" w:cs="Times New Roman"/>
          <w:sz w:val="24"/>
          <w:szCs w:val="24"/>
          <w:lang w:val="en-US"/>
        </w:rPr>
        <w:t xml:space="preserve"> we multiply the average vector to the weighted associative matrix.</w:t>
      </w:r>
    </w:p>
    <w:p w14:paraId="4D399294" w14:textId="77777777" w:rsidR="0073330A" w:rsidRPr="0073330A" w:rsidRDefault="0073330A" w:rsidP="0073330A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3330A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3330A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73330A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Avg</w:t>
      </w:r>
      <w:proofErr w:type="spellEnd"/>
      <w:r w:rsidRPr="0073330A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 Vector:'</w:t>
      </w:r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34B90E4F" w14:textId="77777777" w:rsidR="0073330A" w:rsidRPr="0073330A" w:rsidRDefault="0073330A" w:rsidP="0073330A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average_normalized</w:t>
      </w:r>
      <w:proofErr w:type="spellEnd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73330A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(s1_normalized + s2_normalized) / </w:t>
      </w:r>
      <w:proofErr w:type="gramStart"/>
      <w:r w:rsidRPr="0073330A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3A66BEAC" w14:textId="77777777" w:rsidR="0073330A" w:rsidRPr="0073330A" w:rsidRDefault="0073330A" w:rsidP="0073330A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ans2</w:t>
      </w:r>
      <w:r w:rsidRPr="0073330A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w*</w:t>
      </w:r>
      <w:proofErr w:type="spellStart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average_</w:t>
      </w:r>
      <w:proofErr w:type="gramStart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normalized</w:t>
      </w:r>
      <w:proofErr w:type="spellEnd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12AD9B63" w14:textId="77777777" w:rsidR="0073330A" w:rsidRPr="0073330A" w:rsidRDefault="0073330A" w:rsidP="0073330A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3330A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average_normalized</w:t>
      </w:r>
      <w:proofErr w:type="spellEnd"/>
      <w:proofErr w:type="gramStart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292EE2B5" w14:textId="77777777" w:rsidR="0073330A" w:rsidRPr="0073330A" w:rsidRDefault="0073330A" w:rsidP="0073330A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3330A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3330A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'Response from </w:t>
      </w:r>
      <w:proofErr w:type="spellStart"/>
      <w:r w:rsidRPr="0073330A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avarage</w:t>
      </w:r>
      <w:proofErr w:type="spellEnd"/>
      <w:r w:rsidRPr="0073330A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 vector of S1,S2 and the weighted matrix:'</w:t>
      </w:r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06BC0702" w14:textId="77777777" w:rsidR="0073330A" w:rsidRPr="0073330A" w:rsidRDefault="0073330A" w:rsidP="0073330A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3330A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ans2</w:t>
      </w:r>
      <w:proofErr w:type="gramStart"/>
      <w:r w:rsidRPr="0073330A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31FAAFB" w14:textId="7682E20B" w:rsidR="00C95858" w:rsidRDefault="00370C5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tput:</w:t>
      </w:r>
    </w:p>
    <w:p w14:paraId="4C6D8286" w14:textId="77777777" w:rsidR="00370C58" w:rsidRPr="00572A05" w:rsidRDefault="00370C58" w:rsidP="00370C58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proofErr w:type="spellStart"/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Avg</w:t>
      </w:r>
      <w:proofErr w:type="spellEnd"/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Vector:</w:t>
      </w:r>
    </w:p>
    <w:p w14:paraId="20352539" w14:textId="77777777" w:rsidR="00370C58" w:rsidRPr="00572A05" w:rsidRDefault="00370C58" w:rsidP="00370C58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    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    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    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    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6</w:t>
      </w:r>
    </w:p>
    <w:p w14:paraId="31E1CDAE" w14:textId="77777777" w:rsidR="00370C58" w:rsidRPr="00572A05" w:rsidRDefault="00370C58" w:rsidP="00370C58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3E9C5B1C" w14:textId="77777777" w:rsidR="00370C58" w:rsidRPr="00572A05" w:rsidRDefault="00370C58" w:rsidP="00370C58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Response from </w:t>
      </w:r>
      <w:proofErr w:type="spellStart"/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avarage</w:t>
      </w:r>
      <w:proofErr w:type="spellEnd"/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vector of S</w:t>
      </w:r>
      <w:proofErr w:type="gramStart"/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1,S</w:t>
      </w:r>
      <w:proofErr w:type="gramEnd"/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2 and the weighted matrix:</w:t>
      </w:r>
    </w:p>
    <w:p w14:paraId="0F602548" w14:textId="77777777" w:rsidR="00370C58" w:rsidRDefault="00370C58" w:rsidP="00370C58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1.000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000</w:t>
      </w:r>
      <w:r w:rsidRPr="00572A05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0000</w:t>
      </w:r>
    </w:p>
    <w:p w14:paraId="7529E254" w14:textId="77777777" w:rsidR="00A32D7B" w:rsidRDefault="00A32D7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C6BBE39" w14:textId="5715AA0F" w:rsidR="00370C58" w:rsidRDefault="00A32D7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creenshots:</w:t>
      </w:r>
    </w:p>
    <w:p w14:paraId="1BA9AB19" w14:textId="1CEE1BBC" w:rsidR="00A32D7B" w:rsidRDefault="00115E1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15E15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5AAAD92" wp14:editId="2FD1B5AC">
            <wp:extent cx="5197290" cy="1005927"/>
            <wp:effectExtent l="0" t="0" r="3810" b="3810"/>
            <wp:docPr id="25751762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517626" name="Picture 1" descr="A black screen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011F8" w14:textId="64BCEBEA" w:rsidR="00115E15" w:rsidRDefault="00115E15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15E15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3EB369D7" wp14:editId="03F04449">
            <wp:extent cx="4480948" cy="2225233"/>
            <wp:effectExtent l="0" t="0" r="0" b="3810"/>
            <wp:docPr id="213007964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079648" name="Picture 1" descr="A black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222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51CA0" w14:textId="77777777" w:rsidR="00143B38" w:rsidRDefault="00143B3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9EF7E3" w14:textId="77777777" w:rsidR="00143B38" w:rsidRDefault="00143B3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76FC51" w14:textId="7E444E0E" w:rsidR="00F3457D" w:rsidRDefault="00F3457D" w:rsidP="00A65BB4">
      <w:pPr>
        <w:pStyle w:val="Heading3"/>
        <w:rPr>
          <w:lang w:val="en-US"/>
        </w:rPr>
      </w:pPr>
      <w:bookmarkStart w:id="2" w:name="_Toc156337499"/>
      <w:r>
        <w:rPr>
          <w:lang w:val="en-US"/>
        </w:rPr>
        <w:t xml:space="preserve">Question </w:t>
      </w:r>
      <w:r>
        <w:rPr>
          <w:lang w:val="en-US"/>
        </w:rPr>
        <w:t>3</w:t>
      </w:r>
      <w:r>
        <w:rPr>
          <w:lang w:val="en-US"/>
        </w:rPr>
        <w:t>:</w:t>
      </w:r>
      <w:bookmarkEnd w:id="2"/>
    </w:p>
    <w:p w14:paraId="5E8F365D" w14:textId="30A1F7B5" w:rsidR="0072530F" w:rsidRDefault="0072530F" w:rsidP="00A65BB4">
      <w:pPr>
        <w:pStyle w:val="Heading3"/>
        <w:rPr>
          <w:rFonts w:ascii="Times New Roman" w:hAnsi="Times New Roman" w:cs="Times New Roman"/>
          <w:lang w:val="en-US"/>
        </w:rPr>
      </w:pPr>
      <w:bookmarkStart w:id="3" w:name="_Toc156337500"/>
      <w:r>
        <w:rPr>
          <w:rFonts w:ascii="Times New Roman" w:hAnsi="Times New Roman" w:cs="Times New Roman"/>
          <w:lang w:val="en-US"/>
        </w:rPr>
        <w:t>Part 1:</w:t>
      </w:r>
      <w:bookmarkEnd w:id="3"/>
    </w:p>
    <w:p w14:paraId="7F98D261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1_new</w:t>
      </w:r>
      <w:r w:rsidRPr="0072530F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randn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</w:t>
      </w:r>
      <w:r w:rsidRPr="0072530F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00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</w:t>
      </w: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</w:p>
    <w:p w14:paraId="24CBE19B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s2_new=</w:t>
      </w:r>
      <w:proofErr w:type="spellStart"/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randn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1,100)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</w:p>
    <w:p w14:paraId="3C9ABAD2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3_new</w:t>
      </w:r>
      <w:r w:rsidRPr="0072530F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randn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</w:t>
      </w:r>
      <w:r w:rsidRPr="0072530F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00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</w:t>
      </w: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</w:p>
    <w:p w14:paraId="16FDD705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1 = [0, 2, 2]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232E8E4B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T2 </w:t>
      </w:r>
      <w:r w:rsidRPr="0072530F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-</w:t>
      </w:r>
      <w:r w:rsidRPr="0072530F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72530F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0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72530F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4C15A4EB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3 = [1, 1, 1]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7564A4C2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he input signal vectors: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31119B11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_new</w:t>
      </w:r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B76A6EF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_new</w:t>
      </w:r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1EEC470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_new</w:t>
      </w:r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FF2DD92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Normalized input signal vectors: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432AFE8F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1_new_norm</w:t>
      </w:r>
      <w:r w:rsidRPr="0072530F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1_new/</w:t>
      </w:r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norm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_new</w:t>
      </w:r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3748997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2_new_norm</w:t>
      </w:r>
      <w:r w:rsidRPr="0072530F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2_new/</w:t>
      </w:r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norm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_new</w:t>
      </w:r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8CF574D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3_new_norm</w:t>
      </w:r>
      <w:r w:rsidRPr="0072530F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3_new/</w:t>
      </w:r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norm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_new</w:t>
      </w:r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554D89A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_new_norm</w:t>
      </w:r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73064530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_new_norm</w:t>
      </w:r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529939F3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_new_norm</w:t>
      </w:r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5B50EE53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he cosine matrix: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4AD3D831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cosine_matrix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72530F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proofErr w:type="gram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1_new_norm, s1_new_norm), </w:t>
      </w:r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(s1_new_norm, s2_new_norm), </w:t>
      </w:r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_new_norm, s3_new_norm);</w:t>
      </w:r>
    </w:p>
    <w:p w14:paraId="3C19BB2C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                 </w:t>
      </w:r>
      <w:proofErr w:type="gram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2_new_norm, s1_new_norm), </w:t>
      </w:r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(s2_new_norm, s2_new_norm), </w:t>
      </w:r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_new_norm, s3_new_norm);</w:t>
      </w:r>
    </w:p>
    <w:p w14:paraId="422E6BFD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                 </w:t>
      </w:r>
      <w:proofErr w:type="gram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3_new_norm, s1_new_norm), </w:t>
      </w:r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(s3_new_norm, s2_new_norm), </w:t>
      </w:r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_new_norm, s3_new_norm)];</w:t>
      </w:r>
    </w:p>
    <w:p w14:paraId="09F19D0F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cosine_matrix</w:t>
      </w:r>
      <w:proofErr w:type="spellEnd"/>
      <w:proofErr w:type="gramStart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522FB41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2530F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he associative weight matrix: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7A0DA5EE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w1 </w:t>
      </w:r>
      <w:r w:rsidRPr="0072530F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T1 * s1_new_norm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78A399F0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w2 = T2 * s2_new_norm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37557D68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w3 </w:t>
      </w:r>
      <w:r w:rsidRPr="0072530F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T3 * s3_new_norm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65B8C3F0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7C41C120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w=w1+w2+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w3;</w:t>
      </w:r>
      <w:proofErr w:type="gramEnd"/>
    </w:p>
    <w:p w14:paraId="019ADAE5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w)</w:t>
      </w:r>
    </w:p>
    <w:p w14:paraId="2CCC36D2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315FCF89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response_s1 = w * s1_new_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norm;</w:t>
      </w:r>
      <w:proofErr w:type="gramEnd"/>
    </w:p>
    <w:p w14:paraId="43A9976B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response_s2 = w * s2_new_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norm;</w:t>
      </w:r>
      <w:proofErr w:type="gramEnd"/>
    </w:p>
    <w:p w14:paraId="5C22C17E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response_s3 = w * s3_new_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norm;</w:t>
      </w:r>
      <w:proofErr w:type="gramEnd"/>
    </w:p>
    <w:p w14:paraId="3C65EA39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The responses we get:</w:t>
      </w: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)</w:t>
      </w:r>
    </w:p>
    <w:p w14:paraId="2CD75251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response_s1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5B7DBD73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response_s2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1D9BE52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response_s3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9670597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Given Target Values:</w:t>
      </w: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)</w:t>
      </w:r>
    </w:p>
    <w:p w14:paraId="204E355F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T1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73623AE0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T2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A799A83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lastRenderedPageBreak/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T3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629663C" w14:textId="77777777" w:rsidR="0072530F" w:rsidRPr="0072530F" w:rsidRDefault="0072530F" w:rsidP="0072530F">
      <w:pPr>
        <w:shd w:val="clear" w:color="auto" w:fill="23272E"/>
        <w:spacing w:after="24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3D43F30C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cosine_sim1 = 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ot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1, response_s1) / (norm(T1) * norm(response_s1));</w:t>
      </w:r>
    </w:p>
    <w:p w14:paraId="72CFF8BC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cosine_sim2 = 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ot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2, response_s2) / (norm(T2) * norm(response_s2));</w:t>
      </w:r>
    </w:p>
    <w:p w14:paraId="2F863B49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cosine_sim3 = 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ot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3, response_s3) / (norm(T3) * norm(response_s3));</w:t>
      </w:r>
    </w:p>
    <w:p w14:paraId="4B9D2414" w14:textId="77777777" w:rsidR="0072530F" w:rsidRPr="0072530F" w:rsidRDefault="0072530F" w:rsidP="0072530F">
      <w:pPr>
        <w:shd w:val="clear" w:color="auto" w:fill="23272E"/>
        <w:spacing w:after="24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667DF4D2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72530F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imilarity between responses and corresponding targets:</w:t>
      </w:r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)</w:t>
      </w:r>
    </w:p>
    <w:p w14:paraId="0926092A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cosine_sim1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33A40D0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cosine_sim2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3CD53A03" w14:textId="77777777" w:rsidR="0072530F" w:rsidRPr="0072530F" w:rsidRDefault="0072530F" w:rsidP="0072530F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cosine_sim3</w:t>
      </w:r>
      <w:proofErr w:type="gramStart"/>
      <w:r w:rsidRPr="0072530F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234D91B" w14:textId="77777777" w:rsidR="0072530F" w:rsidRDefault="0072530F" w:rsidP="00F3457D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B4743C" w14:textId="1969E44D" w:rsidR="00143B38" w:rsidRDefault="00343FB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tput:</w:t>
      </w:r>
    </w:p>
    <w:p w14:paraId="3427ADF0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he input signal vectors:</w:t>
      </w:r>
    </w:p>
    <w:p w14:paraId="7148AA66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53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833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258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862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18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30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433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42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3.578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769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349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3.03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725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3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714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05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24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489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40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417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671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207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717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630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88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34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726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03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93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787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888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147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068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09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944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438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25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75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370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1.711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02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4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19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1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6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6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62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93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109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6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7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214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113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532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769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7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25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117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089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552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100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544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85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491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74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061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350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615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748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888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764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40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42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88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77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419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91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97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58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04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696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835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4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15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165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148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0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72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585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666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87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2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1.933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43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7947</w:t>
      </w:r>
    </w:p>
    <w:p w14:paraId="0BBDFF92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130248E7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840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88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00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544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03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600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9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739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711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4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138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39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35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072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961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4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436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960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207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908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825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37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058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468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72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98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77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701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051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3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23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577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508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8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33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127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0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99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6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750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85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3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979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156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533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002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964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520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798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18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33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714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35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24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58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93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47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120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526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655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07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257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65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76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79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33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329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449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33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9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51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30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8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476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86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361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55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48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3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552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39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117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260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660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7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5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17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03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1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82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527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66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09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6252</w:t>
      </w:r>
    </w:p>
    <w:p w14:paraId="59B3769F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4DA8E26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183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029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949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07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35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515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6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941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6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14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53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682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875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483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71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174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2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74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530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4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064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603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234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29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506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44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55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7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61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43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91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250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948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741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507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20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3.029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457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24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066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93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0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82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565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4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603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8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734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3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26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72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36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02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258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229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37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00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664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59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78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22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670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471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1.212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6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65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27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82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0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650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57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944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321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924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911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59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50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250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929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39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690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651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192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611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1.948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20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861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70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486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581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19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2.3193</w:t>
      </w:r>
    </w:p>
    <w:p w14:paraId="5F8C2038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1DBCEB13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Normalized input signal vectors:</w:t>
      </w:r>
    </w:p>
    <w:p w14:paraId="7392EC80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46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5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4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4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1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30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38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1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60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1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8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1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1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03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61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40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8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2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6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8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1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9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53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17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47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74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4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4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5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74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04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5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31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6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3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32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28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3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1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02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4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6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5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20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2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12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36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9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9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1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00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8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2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2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7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66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543</w:t>
      </w:r>
    </w:p>
    <w:p w14:paraId="6687D7F8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4752D79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83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8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4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9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8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70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13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35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06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5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43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5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20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9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8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37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05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6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09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0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2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57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0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133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12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7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15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3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9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6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1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79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01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71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34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8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11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51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65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25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6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8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32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3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44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5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7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86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35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5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5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03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11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5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5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05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8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5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24</w:t>
      </w:r>
    </w:p>
    <w:p w14:paraId="1E5E2F69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1E4D8851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18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01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3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0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2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2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65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6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7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7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15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50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0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57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48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3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3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2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3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7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9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97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2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0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1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53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57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72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6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98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22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19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8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63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8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64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19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4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06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8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4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2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29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0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89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8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1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7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4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17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58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1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00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84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44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7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15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280</w:t>
      </w:r>
    </w:p>
    <w:p w14:paraId="1F73559B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6A7EE68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he cosine matrix:</w:t>
      </w:r>
    </w:p>
    <w:p w14:paraId="1371D01E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1.0000    0.0671    0.118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71    1.0000   -0.173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187   -0.1734    1.0000</w:t>
      </w:r>
    </w:p>
    <w:p w14:paraId="1049DB8E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7C788317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The associative weight matrix:</w:t>
      </w:r>
    </w:p>
    <w:p w14:paraId="364A0583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Columns 1 through 1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496    0.0759    0.0733    0.1388   -0.0473    0.1704   -0.0720   -0.2400   -0.3574    0.0244    0.3742    0.3328   -0.3563    0.1663   -0.261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105    0.2141   -0.2951    0.1784    0.0681   -0.1742   -0.0489   -0.0336    0.5994    0.4619   -0.2844    0.6872    0.0386   -0.0584    0.05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2781    0.0370   -0.2751    0.0698    0.1286   -0.2940    0.0489    0.1138    0.9408    0.4231   -0.7110    0.5197    0.3089   -0.2723    0.244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6 through 3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402   -0.3055    0.3642    0.1898    0.2165   -0.6847   -0.0070   -0.1537    0.1885   -0.0546    0.0106   -0.2344    0.0826   -0.1656    0.452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507   -0.0402    0.2292    0.3927    0.2192    0.0109   -0.0500    0.2447    0.2578   -0.0640    0.1342    0.1097   -0.0250    0.0249   -0.091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259    0.2463   -0.1619    0.3533   -0.0217    0.5909    0.1146    0.5198    0.0467   -0.1575    0.0799    0.3288   -0.0805    0.1648   -0.501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1 through 4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091    0.0413    0.2214   -0.1742   -0.1062   -0.0382    0.2673   -0.5227   -0.1148    0.1818   -0.1094    0.1440    0.3836    0.0541    0.183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913   -0.3202   -0.2770   -0.2120   -0.5562    0.2158    0.0571   -0.4276    0.1907   -0.1722   -0.1224    0.0503    0.0893    0.0509   -0.130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207   -0.4845   -0.5916   -0.1107   -0.5000    0.2225   -0.2089   -0.2027    0.2606   -0.2318   -0.1179   -0.0020   -0.2598   -0.0060   -0.296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6 through 6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5    0.2224    0.2641    0.4091   -0.1883   -0.1759    0.0010    0.0298    0.2011   -0.2398    0.0033    0.3415   -0.4916    0.2640    0.150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590   -0.0367    0.2656    0.1977    0.1948   -0.2207    0.0103   -0.1859   -0.1496   -0.0378    0.2403    0.0666   -0.1581    0.1804    0.225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543   -0.2673    0.1592   -0.2018    0.3871   -0.1169    0.0063   -0.1929   -0.3088    0.1654    0.2137   -0.0759    0.1114    0.1355    0.107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1 through 7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1569    0.0055    0.1654   -0.5312   -0.2887   -0.2255    0.2971    0.0534    0.0417   -0.0937    0.2978    0.5712    0.3880   -0.1305   -0.052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90   -0.1580    0.0370    0.1619    0.3071   -0.1494   -0.2101   -0.2469   -0.1760    0.4683   -0.0737    0.2351    0.0658    0.0888   -0.106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476   -0.3271   -0.1864    0.6658    0.6373   -0.0881   -0.4609   -0.4195   -0.2112    0.6262   -0.3394   -0.2297   -0.2232    0.1553   -0.028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6 through 9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829   -0.1039    0.0543    0.0950   -0.1773    0.3612   -0.0323    0.2037    0.1897   -0.0189   -0.1837    0.1551   -0.3155   -0.0145   -0.144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3340   -0.3745    0.1749   -0.0305   -0.0391    0.3336    0.1086    0.0684    0.3959   -0.0469    0.1434    0.0757   -0.1060    0.1543   -0.3589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439   -0.4005    0.2115   -0.1255    0.1328    0.0620    0.1994   -0.1009    0.3291    0.0633    0.3506   -0.1472    0.1455    0.2860   -0.3725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1 through 10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65   -0.1482    0.1608    0.0801   -0.0101   -0.1717   -0.5490   -0.0360   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1737   -0.352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1998   -0.1735    0.2245    0.5293   -0.1146    0.0252   -0.2586   -0.2753   -0.2910   -0.536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2387   -0.2169    0.1641    0.5339   -0.1043    0.1900    0.0460   -0.1821   -0.3328   -0.4119</w:t>
      </w:r>
    </w:p>
    <w:p w14:paraId="50C24BAE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48DE2AED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he responses we get:</w:t>
      </w:r>
    </w:p>
    <w:p w14:paraId="0E21A256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0.0156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1187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2529</w:t>
      </w:r>
    </w:p>
    <w:p w14:paraId="3B5D87B9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0E2C8CD1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2.1734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9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9609</w:t>
      </w:r>
    </w:p>
    <w:p w14:paraId="5E22E1C6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7B3C5D71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1.3468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2373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8905</w:t>
      </w:r>
    </w:p>
    <w:p w14:paraId="55D9A332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1956ABC7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Given Target Values:</w:t>
      </w:r>
    </w:p>
    <w:p w14:paraId="2D08B960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2</w:t>
      </w:r>
    </w:p>
    <w:p w14:paraId="42BC67AC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0E21C7B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-2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0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2</w:t>
      </w:r>
    </w:p>
    <w:p w14:paraId="0D6B8336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70957100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</w:p>
    <w:p w14:paraId="301D0AA8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652E9A08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Similarity between responses and corresponding targets:</w:t>
      </w:r>
    </w:p>
    <w:p w14:paraId="47D81E4A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9995</w:t>
      </w:r>
    </w:p>
    <w:p w14:paraId="490EE09D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5ACBB7CE" w14:textId="77777777" w:rsidR="00343FB2" w:rsidRP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9986</w:t>
      </w:r>
    </w:p>
    <w:p w14:paraId="545752B2" w14:textId="77777777" w:rsidR="00343FB2" w:rsidRPr="00343FB2" w:rsidRDefault="00343FB2" w:rsidP="00343FB2">
      <w:pPr>
        <w:spacing w:after="240" w:line="257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350C4FFB" w14:textId="77777777" w:rsidR="00343FB2" w:rsidRDefault="00343FB2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343FB2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9862</w:t>
      </w:r>
    </w:p>
    <w:p w14:paraId="0EF79A97" w14:textId="77777777" w:rsidR="00E35CDC" w:rsidRPr="00343FB2" w:rsidRDefault="00E35CDC" w:rsidP="00343FB2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37B37669" w14:textId="77777777" w:rsidR="00E35CDC" w:rsidRDefault="00E35CD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5B2C7FC" w14:textId="77777777" w:rsidR="00E35CDC" w:rsidRDefault="00E35CD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37CBD04" w14:textId="77777777" w:rsidR="00E35CDC" w:rsidRDefault="00E35CD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DF56E9" w14:textId="77777777" w:rsidR="00E35CDC" w:rsidRDefault="00E35CD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9731759" w14:textId="77777777" w:rsidR="00E35CDC" w:rsidRDefault="00E35CD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795548A" w14:textId="77777777" w:rsidR="00E35CDC" w:rsidRDefault="00E35CD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8BA42BA" w14:textId="2F53A95E" w:rsidR="00343FB2" w:rsidRDefault="00E35CD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creenshots:</w:t>
      </w:r>
    </w:p>
    <w:p w14:paraId="55867F43" w14:textId="48D22EA6" w:rsidR="00E35CDC" w:rsidRDefault="00E35CD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35CDC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425484C0" wp14:editId="6E4A1A60">
            <wp:extent cx="5731510" cy="4899025"/>
            <wp:effectExtent l="0" t="0" r="2540" b="0"/>
            <wp:docPr id="1123959394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959394" name="Picture 1" descr="A screen shot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F952C" w14:textId="4534191A" w:rsidR="00E35CDC" w:rsidRDefault="00511E5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11E51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AB3CE10" wp14:editId="5EF530ED">
            <wp:extent cx="3939881" cy="1219306"/>
            <wp:effectExtent l="0" t="0" r="3810" b="0"/>
            <wp:docPr id="115900253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002538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94812" w14:textId="534BBCAD" w:rsidR="00511E51" w:rsidRDefault="002A35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A3552">
        <w:rPr>
          <w:rFonts w:ascii="Times New Roman" w:hAnsi="Times New Roman" w:cs="Times New Roman"/>
          <w:sz w:val="24"/>
          <w:szCs w:val="24"/>
          <w:lang w:val="en-US"/>
        </w:rPr>
        <w:lastRenderedPageBreak/>
        <w:drawing>
          <wp:inline distT="0" distB="0" distL="0" distR="0" wp14:anchorId="1B9208CC" wp14:editId="2B2B53AE">
            <wp:extent cx="5731510" cy="2915285"/>
            <wp:effectExtent l="0" t="0" r="2540" b="0"/>
            <wp:docPr id="1006236259" name="Picture 1" descr="A black background with many small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236259" name="Picture 1" descr="A black background with many small square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5A6EB" w14:textId="4E0C6537" w:rsidR="002A3552" w:rsidRDefault="002A35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A3552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4C93C8E5" wp14:editId="54A89796">
            <wp:extent cx="5731510" cy="2904490"/>
            <wp:effectExtent l="0" t="0" r="2540" b="0"/>
            <wp:docPr id="342838716" name="Picture 1" descr="A black background with many small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838716" name="Picture 1" descr="A black background with many small square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16ECC" w14:textId="648F6991" w:rsidR="002A3552" w:rsidRDefault="002A3552" w:rsidP="002A355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A3552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6CD1BA1D" wp14:editId="5B9EA95B">
            <wp:extent cx="3652418" cy="2804160"/>
            <wp:effectExtent l="0" t="0" r="5715" b="0"/>
            <wp:docPr id="15607000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70003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58059" cy="2808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10733" w14:textId="01E65D68" w:rsidR="002A3552" w:rsidRDefault="002A3552" w:rsidP="00A65BB4">
      <w:pPr>
        <w:pStyle w:val="Heading3"/>
        <w:rPr>
          <w:lang w:val="en-US"/>
        </w:rPr>
      </w:pPr>
      <w:bookmarkStart w:id="4" w:name="_Toc156337501"/>
      <w:r>
        <w:rPr>
          <w:lang w:val="en-US"/>
        </w:rPr>
        <w:lastRenderedPageBreak/>
        <w:t>Question 3:</w:t>
      </w:r>
      <w:bookmarkEnd w:id="4"/>
    </w:p>
    <w:p w14:paraId="00CA1343" w14:textId="64EA6C7E" w:rsidR="00010FC6" w:rsidRDefault="002A3552" w:rsidP="00A65BB4">
      <w:pPr>
        <w:pStyle w:val="Heading3"/>
        <w:rPr>
          <w:lang w:val="en-US"/>
        </w:rPr>
      </w:pPr>
      <w:bookmarkStart w:id="5" w:name="_Toc156337502"/>
      <w:r>
        <w:rPr>
          <w:lang w:val="en-US"/>
        </w:rPr>
        <w:t>Part 2:</w:t>
      </w:r>
      <w:bookmarkEnd w:id="5"/>
    </w:p>
    <w:p w14:paraId="0098A6EF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1_new</w:t>
      </w:r>
      <w:r w:rsidRPr="00125015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randn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</w:t>
      </w:r>
      <w:r w:rsidRPr="00125015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0000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</w:t>
      </w: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</w:p>
    <w:p w14:paraId="7B48CDCD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s2_new=</w:t>
      </w:r>
      <w:proofErr w:type="spellStart"/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randn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1,10000)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</w:p>
    <w:p w14:paraId="330C2D68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3_new</w:t>
      </w:r>
      <w:r w:rsidRPr="00125015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proofErr w:type="spellStart"/>
      <w:proofErr w:type="gram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randn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</w:t>
      </w:r>
      <w:r w:rsidRPr="00125015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0000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</w:t>
      </w: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</w:p>
    <w:p w14:paraId="7536BE6D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1 = [0, 2, 2]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50345F05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T2 </w:t>
      </w:r>
      <w:r w:rsidRPr="00125015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-</w:t>
      </w:r>
      <w:r w:rsidRPr="00125015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125015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0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125015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042E33BD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3 = [1, 1, 1]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7B8382DE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he input signal vectors: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7F407B1A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_new</w:t>
      </w:r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7BF8968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_new</w:t>
      </w:r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3A074973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_new</w:t>
      </w:r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499A57B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Normalized input signal vectors: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); </w:t>
      </w:r>
    </w:p>
    <w:p w14:paraId="556E3E51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1_new_norm</w:t>
      </w:r>
      <w:r w:rsidRPr="00125015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1_new/</w:t>
      </w:r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norm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_new</w:t>
      </w:r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1599314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2_new_norm</w:t>
      </w:r>
      <w:r w:rsidRPr="00125015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2_new/</w:t>
      </w:r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norm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_new</w:t>
      </w:r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46C1E16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3_new_norm</w:t>
      </w:r>
      <w:r w:rsidRPr="00125015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3_new/</w:t>
      </w:r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norm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_new</w:t>
      </w:r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22CB1833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_new_norm</w:t>
      </w:r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46C122D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_new_norm</w:t>
      </w:r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21022449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_new_norm</w:t>
      </w:r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A36D97C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he cosine matrix: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55426980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cosine_matrix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125015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proofErr w:type="gram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1_new_norm, s1_new_norm), </w:t>
      </w:r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(s1_new_norm, s2_new_norm), </w:t>
      </w:r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1_new_norm, s3_new_norm);</w:t>
      </w:r>
    </w:p>
    <w:p w14:paraId="6FD62C36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                 </w:t>
      </w:r>
      <w:proofErr w:type="gram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2_new_norm, s1_new_norm), </w:t>
      </w:r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(s2_new_norm, s2_new_norm), </w:t>
      </w:r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2_new_norm, s3_new_norm);</w:t>
      </w:r>
    </w:p>
    <w:p w14:paraId="066B1639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                 </w:t>
      </w:r>
      <w:proofErr w:type="gram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s3_new_norm, s1_new_norm), </w:t>
      </w:r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(s3_new_norm, s2_new_norm), </w:t>
      </w:r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ot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s3_new_norm, s3_new_norm)];</w:t>
      </w:r>
    </w:p>
    <w:p w14:paraId="55402CE5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spell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cosine_matrix</w:t>
      </w:r>
      <w:proofErr w:type="spellEnd"/>
      <w:proofErr w:type="gramStart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A074322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25015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The associative weight matrix: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23A71F15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w1 </w:t>
      </w:r>
      <w:r w:rsidRPr="00125015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T1 * s1_new_norm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5D603727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w2 = T2 * s2_new_norm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4F30BACB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w3 </w:t>
      </w:r>
      <w:r w:rsidRPr="00125015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T3 * s3_new_norm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;</w:t>
      </w:r>
      <w:proofErr w:type="gramEnd"/>
    </w:p>
    <w:p w14:paraId="1B7ADF9B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53E0F953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w=w1+w2+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w3;</w:t>
      </w:r>
      <w:proofErr w:type="gramEnd"/>
    </w:p>
    <w:p w14:paraId="78C9D1F2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w)</w:t>
      </w:r>
    </w:p>
    <w:p w14:paraId="71882739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0F55AEB8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response_s1 = w * s1_new_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norm;</w:t>
      </w:r>
      <w:proofErr w:type="gramEnd"/>
    </w:p>
    <w:p w14:paraId="651C89CE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response_s2 = w * s2_new_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norm;</w:t>
      </w:r>
      <w:proofErr w:type="gramEnd"/>
    </w:p>
    <w:p w14:paraId="12DF902F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response_s3 = w * s3_new_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norm;</w:t>
      </w:r>
      <w:proofErr w:type="gramEnd"/>
    </w:p>
    <w:p w14:paraId="25AB2794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The responses we get:</w:t>
      </w: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)</w:t>
      </w:r>
    </w:p>
    <w:p w14:paraId="321A1DB3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response_s1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2EF23A10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response_s2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DAA5015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response_s3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29CEE80F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Given Target Values:</w:t>
      </w: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)</w:t>
      </w:r>
    </w:p>
    <w:p w14:paraId="01A9444C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T1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55ADB79A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T2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4697E4B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T3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5E1EBF0A" w14:textId="77777777" w:rsidR="00125015" w:rsidRPr="00125015" w:rsidRDefault="00125015" w:rsidP="00125015">
      <w:pPr>
        <w:shd w:val="clear" w:color="auto" w:fill="23272E"/>
        <w:spacing w:after="24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5C93BA86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lastRenderedPageBreak/>
        <w:t xml:space="preserve">cosine_sim1 = 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ot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1, response_s1) / (norm(T1) * norm(response_s1));</w:t>
      </w:r>
    </w:p>
    <w:p w14:paraId="2A6782FE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cosine_sim2 = 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ot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2, response_s2) / (norm(T2) * norm(response_s2));</w:t>
      </w:r>
    </w:p>
    <w:p w14:paraId="60191BB8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 xml:space="preserve">cosine_sim3 = 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ot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T3, response_s3) / (norm(T3) * norm(response_s3));</w:t>
      </w:r>
    </w:p>
    <w:p w14:paraId="3E494CB1" w14:textId="77777777" w:rsidR="00125015" w:rsidRPr="00125015" w:rsidRDefault="00125015" w:rsidP="00125015">
      <w:pPr>
        <w:shd w:val="clear" w:color="auto" w:fill="23272E"/>
        <w:spacing w:after="24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1D0FFCE4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125015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Similarity between response and corresponding targets:</w:t>
      </w:r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)</w:t>
      </w:r>
    </w:p>
    <w:p w14:paraId="09658176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cosine_sim1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6243C0D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cosine_sim2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7206A56" w14:textId="77777777" w:rsidR="00125015" w:rsidRPr="00125015" w:rsidRDefault="00125015" w:rsidP="00125015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disp</w:t>
      </w:r>
      <w:proofErr w:type="spellEnd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(cosine_sim3</w:t>
      </w:r>
      <w:proofErr w:type="gramStart"/>
      <w:r w:rsidRPr="00125015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D5DDCC0" w14:textId="77777777" w:rsidR="002A3552" w:rsidRDefault="002A3552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CE9472" w14:textId="452463A3" w:rsidR="00AA2BB3" w:rsidRDefault="00AA2BB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tput:</w:t>
      </w:r>
    </w:p>
    <w:p w14:paraId="54F4EAE4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he cosine matrix:</w:t>
      </w:r>
    </w:p>
    <w:p w14:paraId="52E407B7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1.0000    0.0086    0.00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6    1.0000   -0.0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1   -0.0020    1.0000</w:t>
      </w:r>
    </w:p>
    <w:p w14:paraId="1108DDFC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1C38D29B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he associative weight matrix:</w:t>
      </w:r>
    </w:p>
    <w:p w14:paraId="4AF457C7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Columns 1 through 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6   -0.0182    0.0027    0.0215   -0.0116    0.0096   -0.0119    0.0019    0.0341    0.0011   -0.0236   -0.0152    0.0167    0.0006    0.0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7   -0.0154    0.0021    0.0094    0.0190   -0.0003    0.0063    0.0037    0.0337    0.0217    0.0134   -0.0120    0.0094    0.0201   -0.04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2    0.0066   -0.0068   -0.0165    0.0323    0.0037    0.0154    0.0034    0.0166    0.0314    0.0323   -0.0061    0.0051    0.0193   -0.04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6 through 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1   -0.0319   -0.0302    0.0130    0.0064   -0.0219   -0.0279   -0.0022   -0.0177   -0.0284    0.0043    0.0085   -0.0094    0.0127   -0.00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0   -0.0523   -0.0166    0.0273    0.0118   -0.0291   -0.0131    0.0098   -0.0137   -0.0178    0.0008   -0.0077    0.0098   -0.0316    0.02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18   -0.0469    0.0049    0.0285    0.0004   -0.0157    0.0113    0.0190   -0.0037   -0.0133   -0.0108   -0.0050    0.0325   -0.0327    0.04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1 through 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0   -0.0226    0.0196    0.0163    0.0539   -0.0285   -0.0082   -0.0021   -0.0146    0.0399   -0.0028   -0.0432   -0.0162   -0.0020    0.01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9   -0.0350    0.0020   -0.0366    0.0043   -0.0250    0.0429    0.0356   -0.0536    0.0130   -0.0290   -0.0094    0.0059    0.0101    0.00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2   -0.0231   -0.0105   -0.0606   -0.0448   -0.0103    0.0499    0.0503   -0.0421   -0.0228   -0.0269    0.0297    0.0246    0.0071   -0.00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6 through 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4   -0.0133   -0.0081    0.0278    0.0140    0.0148   -0.0004   -0.0241   -0.0116    0.0340   -0.0067   -0.0099    0.0113    0.0346    0.01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9   -0.0178    0.0023    0.0232    0.0066    0.0270    0.0283   -0.0195   -0.0420    0.0462   -0.0141    0.0080    0.0188    0.0106   -0.0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5   -0.0126    0.0061    0.0052   -0.0026    0.0212    0.0504    0.0011   -0.0359    0.0207   -0.0092    0.0238    0.0149   -0.0158   -0.03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61 through 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8   -0.0000   -0.0228   -0.0126   -0.0073   -0.0053   -0.0125    0.0061   -0.0060    0.0178   -0.0085   -0.0246   -0.0188   -0.0242    0.01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1   -0.0039    0.0148   -0.0237    0.0238    0.0203   -0.0083   -0.0041   -0.0043   -0.0070   -0.0195    0.0004   -0.0288   -0.0310    0.01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9   -0.0053    0.0226   -0.0174    0.0390    0.0396    0.0006    0.0071    0.0031   -0.0301   -0.0008    0.0215   -0.0221   -0.0358    0.00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6 through 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0   -0.0105   -0.0242   -0.0417   -0.0058    0.0040   -0.0255   -0.0361   -0.0273    0.0122    0.0147   -0.0059   -0.0060   -0.0122    0.01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9   -0.0157   -0.0049   -0.0594    0.0126    0.0433    0.0286   -0.0080    0.0296   -0.0277    0.0268    0.0164    0.0178   -0.0161    0.00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4   -0.0151    0.0073   -0.0401    0.0101    0.0335    0.0633    0.0265    0.0779   -0.0466    0.0009    0.0197    0.0256   -0.0023   -0.00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1 through 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3    0.0120    0.0364    0.0058   -0.0004    0.0198    0.0047   -0.0134   -0.0197   -0.0287   -0.0485   -0.0079   -0.0571   -0.0512   -0.02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0   -0.0005   -0.0149   -0.0315   -0.0174    0.0072   -0.0127    0.0109   -0.0160   -0.0020   -0.0016   -0.0029   -0.0334   -0.0343   -0.00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0   -0.0067   -0.0546   -0.0481   -0.0161   -0.0012    0.0043    0.0228   -0.0100    0.0105    0.0398   -0.0080    0.0204    0.0031    0.02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06 through 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60    0.0235    0.0281   -0.0002    0.0190   -0.0023   -0.0424    0.0180    0.0396   -0.0023    0.0013   -0.0119    0.0017    0.0133    0.01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6    0.0349   -0.0044    0.0294    0.0073    0.0126   -0.0101   -0.0201   -0.0276   -0.0142    0.0127   -0.0040   -0.0068   -0.0001   -0.00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2    0.0235   -0.0310    0.0334   -0.0141    0.0037    0.0198   -0.0448   -0.0649   -0.0293    0.0075    0.0098   -0.0045   -0.0072    0.00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21 through 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1   -0.0005   -0.0370    0.0098   -0.0291    0.0144    0.0070    0.0188   -0.0043    0.0061    0.0354    0.0342    0.0077   -0.0027   -0.03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8    0.0019   -0.0152    0.0081    0.0072    0.0099    0.0642   -0.0020    0.0331    0.0030    0.0249   -0.0009    0.0080    0.0041   -0.05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8    0.0080    0.0057    0.0077    0.0311    0.0032    0.0848   -0.0291    0.0340    0.0145    0.0038   -0.0306   -0.0040   -0.0011   -0.0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36 through 1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1   -0.0183    0.0081    0.0292    0.0076   -0.0378    0.0055   -0.0289   -0.0142    0.0174   -0.0290   -0.0012    0.0121   -0.0058    0.01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1   -0.0263    0.0110    0.0464   -0.0061    0.0217    0.0041   -0.0197   -0.0044   -0.0080    0.0159    0.0006    0.0434   -0.0047    0.01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54   -0.0053    0.0058    0.0339   -0.0132    0.0648   -0.0083    0.0109   -0.0027   -0.0181    0.0301    0.0030    0.0417    0.0051    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51 through 1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76   -0.0290   -0.0211   -0.0166    0.0034   -0.0379   -0.0033    0.0140   -0.0056    0.0034   -0.0253    0.0100   -0.0360   -0.0052   -0.00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061   -0.0679   -0.0247    0.0164   -0.0165   -0.0308    0.0038    0.0040   -0.0194    0.0047   -0.0134    0.0461   -0.0395    0.0001   -0.03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66   -0.0659   -0.0084    0.0369   -0.0353   -0.0011    0.0237   -0.0111   -0.0130   -0.0138    0.0114    0.0456   -0.0212    0.0013   -0.02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66 through 1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8    0.0227    0.0210   -0.0437   -0.0021   -0.0175   -0.0136   -0.0597    0.0132   -0.0319    0.0170   -0.0035    0.0254   -0.0268   -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8    0.0015    0.0253    0.0243    0.0216   -0.0137    0.0139    0.0049    0.0248   -0.0071    0.0130   -0.0238    0.0199   -0.0291   -0.03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8   -0.0078    0.0215    0.0732    0.0391   -0.0024    0.0250    0.0532    0.0340    0.0061    0.0006   -0.0242   -0.0011   -0.0181   -0.04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81 through 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5   -0.0000    0.0062    0.0136    0.0204   -0.0138   -0.0235   -0.0048   -0.0515   -0.0155   -0.0035    0.0218   -0.0128    0.0134   -0.01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6    0.0135    0.0022    0.0184    0.0139   -0.0007    0.0004   -0.0116   -0.0044    0.0054   -0.0039    0.0279    0.0149    0.0003    0.02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1    0.0333    0.0009    0.0112   -0.0138    0.0165    0.0177   -0.0136    0.0380    0.0174    0.0083    0.0283    0.0304   -0.0147    0.01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96 through 2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1    0.0308    0.0283   -0.0236    0.0543   -0.0524   -0.0156    0.0576   -0.0008   -0.0122    0.0099   -0.0161    0.0006   -0.0124   -0.03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2   -0.0090   -0.0442    0.0269    0.0308   -0.0066    0.0180    0.0187    0.0032    0.0080    0.0049    0.0020    0.0361   -0.0340   -0.03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3   -0.0338   -0.0812    0.0590   -0.0101    0.0409    0.0334   -0.0240    0.0014    0.0258   -0.0090    0.0181    0.0151   -0.0320   -0.00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11 through 2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9   -0.0440    0.0048    0.0089   -0.0028   -0.0109   -0.0654    0.0317   -0.0061    0.0289   -0.0395   -0.0170   -0.0148    0.0161   -0.01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4   -0.0411   -0.0027   -0.0082    0.0031    0.0011   -0.0145    0.0303    0.0319    0.0241   -0.0327   -0.0508    0.0320   -0.0262   -0.00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9   -0.0161   -0.0014   -0.0219    0.0135    0.0022    0.0284    0.0138    0.0339   -0.0054    0.0001   -0.0375    0.0606   -0.0313    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26 through 2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5    0.0020   -0.0143    0.0235    0.0007    0.0199    0.0125    0.0395   -0.0037    0.0015   -0.0115   -0.0235    0.0166    0.0158   -0.00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5    0.0411   -0.0042   -0.0151   -0.0004    0.0224   -0.0002   -0.0046   -0.0227    0.0128   -0.0261   -0.0248    0.0259    0.0126   -0.00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7    0.0352    0.0073   -0.0435   -0.0063    0.0200   -0.0143   -0.0364   -0.0169    0.0176   -0.0136   -0.0053    0.0083    0.0179    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41 through 2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6   -0.0218    0.0336    0.0246    0.0149   -0.0278   -0.0159    0.0107    0.0203    0.0202   -0.0010   -0.0202   -0.0068   -0.0181   -0.04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7   -0.0092    0.0386   -0.0190    0.0190    0.0049   -0.0204   -0.0110   -0.0148    0.0021   -0.0005   -0.0131    0.0234   -0.0205    0.0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9    0.0095    0.0228   -0.0556    0.0026    0.0248   -0.0205   -0.0151   -0.0289   -0.0105    0.0088    0.0021    0.0336   -0.0169    0.02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256 through 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9    0.0153    0.0052   -0.0088    0.0194    0.0419    0.0041    0.0013   -0.0459   -0.0043   -0.0164    0.0147    0.0241    0.0147   -0.00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5    0.0346   -0.0251   -0.0012    0.0361    0.0129    0.0064    0.0473    0.0149   -0.0026    0.0072    0.0039    0.0163    0.0194   -0.03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1    0.0343   -0.0449    0.0028    0.0331   -0.0077    0.0176    0.0528    0.0565    0.0078    0.0176    0.0003   -0.0057   -0.0046   -0.0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71 through 2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0    0.0083   -0.0335    0.0024   -0.0030    0.0134    0.0187   -0.0187    0.0423    0.0474   -0.0218    0.0044   -0.0201    0.0051    0.00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8    0.0454   -0.0133    0.0278    0.0065   -0.0170   -0.0416   -0.0105    0.0510   -0.0110    0.0256   -0.0133   -0.0094   -0.0372   -0.00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07    0.0530    0.0059    0.0179    0.0128   -0.0223   -0.0576    0.0045    0.0454   -0.0759    0.0647   -0.0193   -0.0017   -0.0463   -0.00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86 through 3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1   -0.0182    0.0169    0.0265    0.0198    0.0109   -0.0205   -0.0193   -0.0696    0.0077    0.0088    0.0234    0.0162    0.0059   -0.01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7   -0.0089    0.0079   -0.0191    0.0103    0.0029   -0.0379    0.0304   -0.0049    0.0005    0.0091    0.0058    0.0076    0.0175    0.01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0   -0.0102   -0.0009   -0.0414    0.0011    0.0088   -0.0419    0.0626    0.0575   -0.0147   -0.0085   -0.0154   -0.0121    0.0152    0.02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01 through 3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6    0.0281   -0.0420   -0.0172    0.0187    0.0156    0.0030    0.0105    0.0179    0.0323   -0.0043    0.0198   -0.0021    0.0161   -0.00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4    0.0303   -0.0108    0.0011    0.0333    0.0005   -0.0069    0.0279    0.0081    0.0463    0.0203    0.0196   -0.0179    0.0205   -0.04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5    0.0039    0.0200    0.0205    0.0134   -0.0043   -0.0167    0.0266   -0.0049    0.0319    0.0239    0.0135   -0.0179    0.0134   -0.04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16 through 3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0    0.0136   -0.0219   -0.0205    0.0510    0.0016    0.0140   -0.0265    0.0267   -0.0530   -0.0100    0.0308    0.0002    0.0163   -0.02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3    0.0168    0.0104    0.0095    0.0367    0.0069    0.0323    0.0053    0.0066   -0.0440   -0.0192    0.0252   -0.0092    0.0150   -0.00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6    0.0036    0.0383    0.0217   -0.0189   -0.0065    0.0453    0.0242   -0.0222   -0.0083   -0.0200   -0.0051   -0.0178    0.0019    0.02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31 through 3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01    0.0278    0.0037    0.0027    0.0389   -0.0271    0.0484    0.0250    0.0062   -0.0213   -0.0133   -0.0026   -0.0256    0.0106   -0.02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8    0.0236   -0.0160    0.0247    0.0024   -0.0185    0.0192   -0.0312   -0.0439   -0.0281   -0.0222   -0.0263   -0.0428    0.0055   -0.02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69    0.0073   -0.0082    0.0397   -0.0303    0.0090   -0.0092   -0.0490   -0.0509   -0.0111   -0.0111   -0.0262   -0.0251   -0.0055    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46 through 3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9    0.0268    0.0121    0.0249    0.0304   -0.0057    0.0163   -0.0049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101    0.0117   -0.0126    0.0025   -0.0299    0.0106   -0.00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2    0.0056   -0.0062    0.0069   -0.0001   -0.0224   -0.0090    0.0145    0.0226   -0.0126   -0.0433   -0.0083    0.0150   -0.0245   -0.02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1   -0.0316   -0.0244   -0.0129   -0.0229   -0.0091   -0.0334    0.0145    0.0202   -0.0282   -0.0411   -0.0225    0.0522   -0.0550   -0.02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61 through 3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4    0.0041    0.0371   -0.0136    0.0259   -0.0282   -0.0066    0.0043    0.0346    0.0177   -0.0005    0.0183    0.0007    0.0530    0.02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3   -0.0478   -0.0081   -0.0234    0.0173    0.0003    0.0087   -0.0261    0.0257    0.0199    0.0231   -0.0126    0.0169    0.0223    0.05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2   -0.0520   -0.0430   -0.0064    0.0217    0.0224    0.0213   -0.0422    0.0010    0.0096    0.0335   -0.0349    0.0120   -0.0218    0.03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76 through 3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0   -0.0081   -0.0016    0.0064   -0.0207    0.0048    0.0351   -0.0329   -0.0137    0.0026   -0.0009    0.0022   -0.0093   -0.0135    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1    0.0318    0.0276   -0.0112   -0.0210   -0.0303   -0.0162   -0.0016   -0.0141   -0.0066    0.0040   -0.0099    0.0217   -0.0134    0.0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6    0.0483    0.0556   -0.0027   -0.0137   -0.0500   -0.0561    0.0184   -0.0032    0.0024    0.0172   -0.0187    0.0443    0.0060   -0.00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91 through 4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6    0.0148   -0.0166   -0.0234   -0.0182    0.0345   -0.0011    0.0669    0.0450    0.0180   -0.0085    0.0003    0.0015   -0.0253    0.02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7    0.0406   -0.0075   -0.0030   -0.0219   -0.0317    0.0111   -0.0001    0.0229   -0.0172    0.0310    0.0016    0.0202   -0.0090    0.02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7    0.0396    0.0060    0.0202   -0.0020   -0.0699    0.0170   -0.0620   -0.0093   -0.0342    0.0319    0.0005    0.0177    0.0119    0.02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06 through 4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3    0.0021    0.0119    0.0238   -0.0279    0.0091   -0.0072   -0.0028    0.0135    0.0176    0.0291   -0.0107   -0.0351   -0.0299   -0.00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4    0.0118   -0.0292   -0.0311   -0.0259   -0.0279    0.0038   -0.0113   -0.0045   -0.0006    0.0278    0.0168   -0.0112    0.0275   -0.00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2    0.0103   -0.0477   -0.0550   -0.0017   -0.0363    0.0135   -0.0114   -0.0151    0.0087    0.0109    0.0353    0.0146    0.0642    0.00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21 through 4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6   -0.0132    0.0467   -0.0074   -0.0194    0.0365   -0.0109    0.0239    0.0089   -0.0080   -0.0078   -0.0128   -0.0249    0.0042   -0.03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3    0.0097    0.0334   -0.0245   -0.0044    0.0031   -0.0335   -0.0290    0.0246   -0.0205   -0.0045   -0.0235   -0.0111   -0.0656   -0.03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5    0.0256    0.0131   -0.0268    0.0041   -0.0200   -0.0380   -0.0575    0.0193   -0.0159    0.0022   -0.0097    0.0087   -0.0699   -0.01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36 through 4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5    0.0140   -0.0218   -0.0236    0.0175   -0.0080    0.0117    0.0229    0.0398   -0.0256    0.0396   -0.0185    0.0001   -0.0121   -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95   -0.0097   -0.0239   -0.0119    0.0556   -0.0342   -0.0037   -0.0218    0.0083   -0.0278   -0.0018   -0.0031    0.0108   -0.0221   -0.04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6   -0.0128   -0.0216    0.0065    0.0542   -0.0488   -0.0139   -0.0348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136   -0.0030   -0.0439   -0.0050    0.0135   -0.0180   -0.04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51 through 4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1    0.0094    0.0146   -0.0261    0.0090   -0.0184   -0.0066    0.0152    0.0277    0.0243    0.0177    0.0075    0.0023   -0.0183   -0.01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8    0.0399   -0.0037   -0.0323    0.0253   -0.0207   -0.0173    0.0218   -0.0152   -0.0433    0.0101    0.0033    0.0020    0.0001    0.01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0    0.0289   -0.0244   -0.0184    0.0173   -0.0112   -0.0186    0.0105   -0.0300   -0.0712   -0.0060   -0.0090   -0.0002    0.0085    0.01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66 through 4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2    0.0130   -0.0284   -0.0010    0.0200   -0.0267   -0.0006   -0.0110    0.0085    0.0053    0.0242    0.0021   -0.0106   -0.0344    0.02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7    0.0025    0.0087   -0.0012    0.0039   -0.0344    0.0190   -0.0154    0.0003   -0.0139   -0.0249    0.0017   -0.0079    0.0221    0.02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0    0.0035    0.0293   -0.0049   -0.0020   -0.0180    0.0255   -0.0126   -0.0088   -0.0169   -0.0426   -0.0022   -0.0040    0.0542    0.01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81 through 4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7   -0.0013    0.0083   -0.0085    0.0007    0.0528   -0.0256   -0.0163   -0.0038    0.0307    0.0160    0.0417    0.0217   -0.0257    0.02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05   -0.0119   -0.0077   -0.0340    0.0129    0.0679    0.0156   -0.0195    0.0047   -0.0053   -0.0267    0.0223    0.0010    0.0048    0.02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0   -0.0073   -0.0048   -0.0338    0.0151    0.0266    0.0421   -0.0070   -0.0038   -0.0185   -0.0406   -0.0115   -0.0040    0.0288   -0.01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96 through 510</w:t>
      </w:r>
    </w:p>
    <w:p w14:paraId="1AD85479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782D5E00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344   -0.0162    0.0175    0.0073    0.0134    0.0083    0.0164   -0.0008   -0.0041   -0.0050   -0.0071    0.0055    0.0408    0.0027    0.02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4    0.0021   -0.0422    0.0149    0.0415    0.0279   -0.0235   -0.0024   -0.0057    0.0109    0.0110    0.0078   -0.0164   -0.0043   -0.00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8    0.0016   -0.0694    0.0091    0.0263    0.0366   -0.0322    0.0000    0.0027    0.0191    0.0207    0.0019   -0.0662    0.0007   -0.02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11 through 5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0    0.0195   -0.0236    0.0090    0.0153   -0.0071   -0.0577    0.0375   -0.0561   -0.0146    0.0264    0.0014   -0.0150    0.0034    0.02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0   -0.0447   -0.0071   -0.0037   -0.0111    0.0105   -0.0118   -0.0005   -0.0168   -0.0101    0.0001    0.0024   -0.0093   -0.0435    0.00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7   -0.0715    0.0135   -0.0219   -0.0243    0.0186    0.0355   -0.0196    0.0193   -0.0002   -0.0180    0.0178   -0.0048   -0.0529    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26 through 5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49   -0.0063   -0.0078   -0.0212   -0.0090   -0.0156   -0.0104   -0.0162    0.0354   -0.0053    0.0174   -0.0029   -0.0170    0.0029   -0.04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5   -0.0280    0.0161   -0.0307   -0.0047    0.0256   -0.0216    0.0018    0.0250   -0.0109    0.0341   -0.0139    0.0062   -0.0102   -0.05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89   -0.0312    0.0268   -0.0254   -0.0114    0.0471   -0.0296    0.0142    0.0016   -0.0148    0.0399    0.0006    0.0070   -0.0032   -0.0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41 through 5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-0.0364    0.0306    0.0054   -0.0109    0.0092    0.0021   -0.0132   -0.0350    0.0184   -0.0044    0.0233    0.0162   -0.0021    0.0211   -0.03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7    0.0180    0.0192    0.0130   -0.0081   -0.0594    0.0281   -0.0228    0.0012    0.0038   -0.0281   -0.0036    0.0393    0.0072   -0.03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8    0.0066    0.0240    0.0442   -0.0047   -0.0588    0.0567   -0.0048   -0.0121    0.0039   -0.0508   -0.0086    0.0574   -0.0188   -0.01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56 through 5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6    0.0214    0.0134    0.0420    0.0093    0.0164    0.0429    0.0070    0.0094    0.0260   -0.0209    0.0113    0.0068   -0.0069    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67   -0.0043    0.0029    0.0181    0.0093   -0.0295    0.0152   -0.0169   -0.0219    0.0047   -0.0432    0.0092   -0.0185   -0.0185   -0.00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45   -0.0183   -0.0119   -0.0248    0.0073   -0.0528   -0.0186   -0.0170   -0.0337   -0.0033   -0.0407    0.0125   -0.0256   -0.0242   -0.01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71 through 5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6    0.0429    0.0326    0.0037   -0.0182   -0.0002   -0.0228   -0.0187   -0.0041    0.0316    0.0214   -0.0068   -0.0215   -0.0047   -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1    0.0138    0.0312   -0.0067   -0.0063   -0.0298   -0.0376   -0.0346    0.0332    0.0299   -0.0109   -0.0307   -0.0308    0.0366    0.02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3   -0.0051    0.0049   -0.0294    0.0043   -0.0297   -0.0194   -0.0108    0.0178    0.0086   -0.0484   -0.0350   -0.0168    0.0668    0.02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86 through 6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8   -0.0146    0.0156    0.0139   -0.0037    0.0329    0.0150   -0.0043   -0.0384   -0.0143   -0.0331    0.0102   -0.0078    0.0229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8   -0.0192   -0.0027   -0.0245    0.0117   -0.0005    0.0469   -0.0029   -0.0014   -0.0264   -0.0066   -0.0274    0.0038    0.0458   -0.00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2   -0.0148   -0.0193   -0.0227    0.0101   -0.0255    0.0401    0.0064    0.0273   -0.0153    0.0326   -0.0414    0.0076    0.0425   -0.00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01 through 6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1   -0.0073    0.0119   -0.0093    0.0151    0.0117    0.0017   -0.0105   -0.0003    0.0183    0.0330   -0.0089    0.0148   -0.0057   -0.01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3   -0.0195    0.0076    0.0074    0.0102   -0.0145   -0.0154    0.0122   -0.0118    0.0007    0.0034    0.0205    0.0113   -0.0229   -0.05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4   -0.0216    0.0012   -0.0002    0.0028   -0.0197   -0.0152    0.0383   -0.0195    0.0006   -0.0298    0.0242    0.0129   -0.0360   -0.04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16 through 6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1    0.0187    0.0282   -0.0130    0.0143   -0.0339   -0.0186   -0.0137   -0.0149    0.0387   -0.0207   -0.0034    0.0232    0.0164    0.01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4   -0.0150   -0.0024    0.0153    0.0265    0.0047   -0.0185   -0.0057    0.0166    0.0213    0.0208    0.0239   -0.0259    0.0074    0.00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2   -0.0205   -0.0252    0.0330    0.0079    0.0068   -0.0161    0.0088    0.0315   -0.0060    0.0468    0.0355   -0.0450   -0.0126   -0.0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31 through 6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1   -0.0235   -0.0177    0.0046   -0.0238   -0.0105   -0.0070   -0.0326    0.0554   -0.0155   -0.0156   -0.0018   -0.0257    0.0125    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0   -0.0181    0.0288   -0.0075   -0.0281   -0.0039    0.0604   -0.0075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361   -0.0176    0.0257   -0.0037    0.0020   -0.0159    0.01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9    0.0014    0.0494   -0.0032   -0.0074   -0.0017    0.0872    0.0171    0.0105   -0.0007    0.0331   -0.0081    0.0190   -0.0249    0.00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46 through 6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5    0.0006    0.0055   -0.0138    0.0023   -0.0205   -0.0273    0.0135   -0.0089   -0.0094   -0.0157   -0.0029    0.0056    0.0171   -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8   -0.0249    0.0082    0.0002   -0.0054   -0.0207   -0.0157   -0.0309   -0.0134    0.0027    0.0288   -0.0211    0.0543    0.0314    0.00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3   -0.0270    0.0102    0.0233   -0.0154   -0.0158   -0.0002   -0.0544   -0.0113   -0.0007    0.0380   -0.0159    0.0549    0.0148    0.02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61 through 6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9   -0.0160   -0.0209   -0.0091    0.0044   -0.0052    0.0199   -0.0151   -0.0054    0.0507    0.0355   -0.0197    0.0073    0.0018    0.03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9   -0.0202    0.0130   -0.0221   -0.0129    0.0163   -0.0026    0.0365    0.0236    0.0056   -0.0014    0.0080   -0.0095    0.0252    0.02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2   -0.0103    0.0301   -0.0212   -0.0209    0.0199   -0.0339    0.0699    0.0424   -0.0314   -0.0279    0.0196   -0.0127    0.0246   -0.01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76 through 6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6   -0.0095   -0.0021    0.0354   -0.0155    0.0199   -0.0143   -0.0348   -0.0358   -0.0114   -0.0036    0.0076   -0.0237   -0.0089    0.00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9   -0.0058    0.0181    0.0770    0.0028   -0.0330    0.0257    0.0081   -0.0221    0.0494    0.0290   -0.0097   -0.0228   -0.0120   -0.04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5   -0.0022    0.0310    0.0473    0.0234   -0.0544    0.0269    0.0386    0.0047    0.0572    0.0504   -0.0329   -0.0062    0.0064   -0.06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91 through 7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1   -0.0509   -0.0089   -0.0087   -0.0032    0.0047    0.0391    0.0101   -0.0086    0.0221    0.0015   -0.0093   -0.0328    0.0048   -0.00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3   -0.0145    0.0236    0.0100    0.0448    0.0119    0.0041    0.0028   -0.0057   -0.0303    0.0123   -0.0141    0.0045   -0.0181    0.00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1    0.0431    0.0430    0.0351    0.0571   -0.0115   -0.0342    0.0012   -0.0262   -0.0594    0.0095   -0.0054    0.0499   -0.0273    0.0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06 through 7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65    0.0181   -0.0241    0.0134   -0.0264    0.0004   -0.0259   -0.0147   -0.0141    0.0533    0.0192    0.0265    0.0452   -0.0106   -0.02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6   -0.0244   -0.0078   -0.0005    0.0075   -0.0044    0.0052   -0.0583    0.0106    0.0570    0.0254    0.0183    0.0099    0.0114    0.00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0   -0.0453   -0.0027   -0.0059    0.0340   -0.0022    0.0308   -0.0500    0.0259    0.0233    0.0106   -0.0084   -0.0206    0.0298    0.02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21 through 7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6    0.0134   -0.0267   -0.0544   -0.0184    0.0072    0.0476   -0.0296   -0.0035   -0.0277    0.0183   -0.0281    0.0185    0.0290    0.01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4   -0.0234   -0.0127   -0.0212   -0.0140    0.0076    0.0899   -0.0422    0.0004   -0.0362    0.0248    0.0314   -0.0209    0.0539   -0.02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2   -0.0433    0.0083    0.0156    0.0002   -0.0090    0.0808   -0.0280    0.0016   -0.0155    0.0050    0.0624   -0.0267    0.0396   -0.05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736 through 7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9    0.0012   -0.0026    0.0204    0.0348    0.0127    0.0025   -0.0511    0.0125   -0.0261    0.0019   -0.0067   -0.0138   -0.0139    0.0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9    0.0167   -0.0052    0.0593    0.0695    0.0012   -0.0385   -0.0147   -0.0122   -0.0255   -0.0399    0.0125    0.0469   -0.0140    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2    0.0099   -0.0107    0.0517    0.0485   -0.0131   -0.0409    0.0291   -0.0198   -0.0094   -0.0589    0.0301    0.0650    0.0005    0.01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51 through 7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5   -0.0079    0.0007    0.0145    0.0097   -0.0014   -0.0145   -0.0273    0.0006   -0.0082   -0.0038   -0.0090    0.0253    0.0277    0.01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3    0.0138    0.0226   -0.0013    0.0189    0.0151   -0.0051   -0.0060   -0.0245    0.0296    0.0008    0.0009    0.0021    0.0178    0.02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5    0.0110    0.0347   -0.0377    0.0104    0.0392   -0.0044    0.0214   -0.0313    0.0546    0.0040    0.0146   -0.0270   -0.0120    0.03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66 through 7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9    0.0542    0.0086    0.0082    0.0264    0.0303   -0.0117   -0.0157    0.0154   -0.0230    0.0128    0.0434    0.0177    0.0001    0.05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6    0.0230    0.0005   -0.0147    0.0250    0.0336   -0.0180    0.0301   -0.0044   -0.0012   -0.0151   -0.0126   -0.0011    0.0236    0.04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4   -0.0138   -0.0086   -0.0219    0.0078    0.0085   -0.0136    0.0368   -0.0206    0.0255   -0.0250   -0.0526   -0.0006    0.0400    0.006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81 through 7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7    0.0143   -0.0020   -0.0007    0.0005   -0.0320   -0.0325    0.0092    0.0159    0.0387    0.0354    0.0062    0.0338    0.0219   -0.00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9    0.0257    0.0086   -0.0455   -0.0138   -0.0057    0.0088   -0.0084   -0.0046    0.0203    0.0177    0.0178   -0.0259   -0.0324    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7    0.0198   -0.0080   -0.0398   -0.0247    0.0135    0.0356    0.0005   -0.0047   -0.0141    0.0023    0.0182   -0.0662   -0.0537    0.01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96 through 8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8    0.0288   -0.0042   -0.0208    0.0167   -0.0435    0.0018    0.0178    0.0014   -0.0059   -0.0526   -0.0211    0.0205   -0.0300   -0.00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1    0.0463   -0.0291   -0.0440   -0.0107    0.0049    0.0029    0.0307   -0.0270   -0.0178   -0.0119    0.0168   -0.0114   -0.0418    0.00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8    0.0308   -0.0230   -0.0402   -0.0083    0.0541    0.0164    0.0170   -0.0261    0.0056    0.0246    0.0306   -0.0271   -0.0280    0.01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11 through 8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9   -0.0010    0.0011   -0.0122    0.0068   -0.0064    0.0048   -0.0375   -0.0109   -0.0091   -0.0396   -0.0306   -0.0168    0.0235   -0.04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4   -0.0017    0.0135   -0.0058   -0.0439   -0.0053   -0.0023    0.0261    0.0226   -0.0057    0.0137   -0.0342   -0.0170    0.0337    0.01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8   -0.0028    0.0091   -0.0038   -0.0560    0.0067   -0.0033    0.0529    0.0377   -0.0011    0.0406   -0.0167   -0.0102    0.0153    0.04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26 through 8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7    0.0056   -0.0237   -0.0286    0.0178    0.0248    0.0109    0.0304   -0.0241    0.0138   -0.0276    0.0236    0.0100    0.0112   -0.02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045    0.0085   -0.0350    0.0080    0.0034    0.0135    0.0110    0.0372   -0.0382    0.0014   -0.0044   -0.0016   -0.0046    0.0318   -0.00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0    0.0014   -0.0344    0.0296    0.0058   -0.0094    0.0053    0.0210   -0.0437   -0.0238    0.0028   -0.0085   -0.0225    0.0200    0.02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41 through 8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2   -0.0105    0.0057    0.0220   -0.0027    0.0049   -0.0077    0.0156   -0.0046    0.0260    0.0324    0.0244   -0.0021   -0.0097   -0.03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2    0.0085    0.0035    0.0069   -0.0046   -0.0141    0.0185    0.0542    0.0021    0.0394   -0.0191    0.0052    0.0097   -0.0015   -0.04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63    0.0183    0.0070   -0.0172   -0.0038   -0.0328    0.0354    0.0654   -0.0002    0.0195   -0.0296   -0.0048    0.0167    0.0237   -0.02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56 through 8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8    0.0553    0.0058   -0.0191    0.0126   -0.0088   -0.0272   -0.0374   -0.0003   -0.0404   -0.0053   -0.0194   -0.0077    0.0148   -0.01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3    0.0297   -0.0032   -0.0039   -0.0264   -0.0190    0.0004   -0.0185    0.0099    0.0432   -0.0036    0.0080   -0.0174    0.0319   -0.03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4   -0.0083   -0.0180    0.0032   -0.0478   -0.0191    0.0301    0.0142    0.0135    0.0789    0.0079    0.0223   -0.0062    0.0220   -0.02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71 through 8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8   -0.0210    0.0637    0.0278   -0.0094   -0.0072    0.0076   -0.0165   -0.0108    0.0354   -0.0144    0.0347    0.0161    0.0009   -0.04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9   -0.0096    0.0222    0.0108    0.0177    0.0656   -0.0008   -0.0069    0.0674   -0.0068    0.0051   -0.0250    0.0396    0.0095   -0.01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3    0.0143   -0.0296   -0.0064    0.0456    0.0787    0.0036    0.0037    0.0913   -0.0259    0.0134   -0.0629    0.0423    0.0114    0.01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86 through 9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90   -0.0172   -0.0006    0.0111   -0.0006    0.0168    0.0030   -0.0134    0.0130    0.0249    0.0117    0.0212    0.0035   -0.0331   -0.00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5   -0.0013    0.0485   -0.0492   -0.0274    0.0262   -0.0138   -0.0294   -0.0306   -0.0170   -0.0058   -0.0122   -0.0150   -0.0101   -0.02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7    0.0097    0.0677   -0.0634   -0.0211    0.0272   -0.0173   -0.0395   -0.0440   -0.0406   -0.0151   -0.0310   -0.0159    0.0215   -0.03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01 through 9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9    0.0043   -0.0355   -0.0130    0.0104   -0.0017    0.0359   -0.0275    0.0084    0.0106    0.0227    0.0075    0.0373   -0.0096    0.00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8   -0.0059    0.0285   -0.0207   -0.0210   -0.0172    0.0303    0.0349   -0.0171    0.0139    0.0282   -0.0205   -0.0034   -0.0309   -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4    0.0040    0.0558   -0.0209   -0.0230   -0.0203    0.0057    0.0759   -0.0459    0.0114    0.0208   -0.0190   -0.0322   -0.0152   -0.00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16 through 9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7   -0.0266    0.0006   -0.0443   -0.0134    0.0107    0.0213   -0.0373    0.0042   -0.0085    0.0097   -0.0025   -0.0376   -0.0005    0.03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3    0.0166    0.0605   -0.0063   -0.0305    0.0338    0.0421   -0.0240    0.0003    0.0058    0.0084    0.0200   -0.0182   -0.0136    0.02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7    0.0453    0.0741    0.0284   -0.0040    0.0228    0.0370    0.0012   -0.0081    0.0042   -0.0007    0.0284    0.0035   -0.0259    0.01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931 through 9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2   -0.0306   -0.0365    0.0164    0.0073   -0.0092    0.0096    0.0288    0.0100   -0.0135   -0.0246   -0.0224    0.0186    0.0141   -0.01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9    0.0327   -0.0172    0.0026   -0.0114   -0.0246    0.0092    0.0131   -0.0012    0.0231    0.0078   -0.0370   -0.0086   -0.0083   -0.00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3    0.0672    0.0020   -0.0251   -0.0128   -0.0183    0.0107    0.0024   -0.0366    0.0474    0.0292   -0.0225   -0.0162   -0.0348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46 through 9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0    0.0209   -0.0178   -0.0272    0.0253   -0.0032    0.0171    0.0209   -0.0094    0.0308   -0.0188    0.0011    0.0120   -0.0057   -0.03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7    0.0432   -0.0044    0.0099    0.0469    0.0106    0.0366    0.0266   -0.0091    0.0226    0.0232    0.0029    0.0039   -0.0051   -0.02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3    0.0383    0.0208    0.0293    0.0403    0.0180    0.0232    0.0107   -0.0131   -0.0034    0.0613    0.0130   -0.0115   -0.0052   -0.0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61 through 9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9   -0.0014   -0.0247   -0.0227   -0.0139   -0.0024   -0.0025    0.0065   -0.0005    0.0003    0.0140    0.0309    0.0034    0.0225   -0.00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42   -0.0016    0.0462    0.0011    0.0151    0.0323    0.0634    0.0131   -0.0255    0.0032   -0.0286    0.0083    0.0092    0.0206    0.02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07   -0.0062    0.0619    0.0309    0.0326    0.0350    0.0741    0.0136   -0.0345   -0.0100   -0.0444   -0.0088    0.0094   -0.0114    0.0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76 through 9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0    0.0009    0.0035   -0.0062   -0.0293    0.0316    0.0006    0.0128    0.0084    0.0022    0.0088   -0.0015   -0.0120   -0.0002   -0.00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1    0.0142   -0.0216    0.0101    0.0291    0.0008   -0.0206   -0.0124    0.0136    0.0253    0.0331   -0.0056    0.0114   -0.0101    0.01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46    0.0087   -0.0401    0.0130    0.0487   -0.0330   -0.0357   -0.0276    0.0043    0.0214    0.0143   -0.0108    0.0314   -0.0072    0.00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91 through 1,0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1   -0.0075    0.0368    0.0271   -0.0529    0.0101   -0.0112   -0.0198    0.0385   -0.0176    0.0047   -0.0021    0.0062   -0.0065    0.02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5   -0.0061    0.0451    0.0400    0.0017   -0.0091    0.0011    0.0225   -0.0079   -0.0050   -0.0097    0.0135   -0.0021    0.0113    0.0438</w:t>
      </w:r>
    </w:p>
    <w:p w14:paraId="7F7C211B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0.0003    0.0048    0.0093    0.0365    0.0417   -0.0079    0.0046    0.0543   -0.0322    0.0122   -0.0159    0.0185    0.0101    0.0071    0.03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006 through 1,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6    0.0052   -0.0076   -0.0193   -0.0367    0.0195    0.0084    0.0001   -0.0308    0.0178   -0.0055   -0.0408    0.0001   -0.0184   -0.00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8    0.0026    0.0048    0.0171   -0.0079    0.0225   -0.0210    0.0040    0.0080    0.0393    0.0160   -0.0366    0.0073   -0.0136   -0.01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2    0.0001    0.0070    0.0291    0.0103    0.0175   -0.0406    0.0126    0.0344    0.0268    0.0261   -0.0081    0.0059   -0.0069   -0.01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021 through 1,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4    0.0092    0.0143   -0.0161   -0.0395    0.0096   -0.0194    0.0159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146   -0.0371    0.0208    0.0290   -0.0429   -0.0129    0.00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7   -0.0248   -0.0171   -0.0354   -0.0106    0.0167    0.0169   -0.0066    0.0014   -0.0015    0.0027    0.0286    0.0099    0.0012    0.02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3   -0.0409   -0.0419   -0.0388    0.0258    0.0214    0.0498   -0.0247   -0.0086    0.0335   -0.0248    0.0023    0.0502    0.0210    0.02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036 through 1,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0   -0.0290   -0.0249   -0.0108   -0.0258   -0.0210    0.0115    0.0369   -0.0334    0.0256    0.0566    0.0005   -0.0031    0.0207   -0.00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6   -0.0425   -0.0593   -0.0303   -0.0016   -0.0076    0.0018    0.0105   -0.0191   -0.0074    0.0187    0.0240    0.0492    0.0149    0.00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4   -0.0200   -0.0462   -0.0152    0.0273    0.0183    0.0066   -0.0168    0.0085   -0.0276   -0.0316    0.0317    0.0522    0.0030    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051 through 1,0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26    0.0040   -0.0065   -0.0152    0.0374    0.0273    0.0244    0.0242   -0.0250   -0.0260   -0.0322    0.0244    0.0093   -0.0212   -0.00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3    0.0070   -0.0133   -0.0486   -0.0012    0.0124   -0.0087    0.0111    0.0396    0.0074    0.0035   -0.0272   -0.0169    0.0131    0.0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7    0.0140   -0.0191   -0.0465   -0.0347   -0.0176   -0.0303   -0.0119    0.0841    0.0189    0.0234   -0.0330   -0.0317    0.0292    0.01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066 through 1,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1    0.0287   -0.0414   -0.0570    0.0246   -0.0306    0.0058    0.0110    0.0295    0.0251    0.0106    0.0223    0.0067    0.0256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6    0.0014    0.0235   -0.0131   -0.0123   -0.0091   -0.0043    0.0167    0.0169    0.0269    0.0169   -0.0140    0.0103   -0.0010   -0.02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9   -0.0347    0.0657    0.0277   -0.0339    0.0161   -0.0103    0.0042   -0.0041    0.0177    0.0203   -0.0429    0.0126   -0.0320   -0.03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081 through 1,0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3   -0.0277    0.0094    0.0087   -0.0121    0.0089    0.0224    0.0451    0.0099   -0.0180   -0.0164    0.0155   -0.0345    0.0063   -0.01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3    0.0164   -0.0070    0.0359    0.0079   -0.0038    0.0076    0.0039    0.0069    0.0203   -0.0138    0.0014    0.0203    0.0224    0.01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27    0.0417   -0.0211    0.0314    0.0165   -0.0080   -0.0040   -0.0317   -0.0011    0.0433   -0.0054   -0.0219    0.0396    0.0196    0.03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096 through 1,1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5    0.0474    0.0141   -0.0463    0.0115    0.0147   -0.0085   -0.0045   -0.0054   -0.0028    0.0254    0.0121    0.0182    0.0132   -0.03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9   -0.0102   -0.0025   -0.0161   -0.0253   -0.0283    0.0178   -0.0083    0.0220   -0.0416    0.0090   -0.0017   -0.0097    0.0252   -0.00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9   -0.0569   -0.0240    0.0161   -0.0291   -0.0407    0.0233    0.0033    0.0073   -0.0354   -0.0166   -0.0155   -0.0223    0.0290    0.02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111 through 1,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2    0.0053    0.0378    0.0165   -0.0319   -0.0135    0.0270   -0.0202    0.0221    0.0073    0.0168   -0.0039    0.0104    0.0144    0.00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3   -0.0117   -0.0293   -0.0484   -0.0075    0.0202    0.0087    0.0078    0.0190   -0.0216    0.0315   -0.0222   -0.0026   -0.0079   -0.00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3   -0.0301   -0.0631   -0.0642    0.0227    0.0307   -0.0132    0.0347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19   -0.0224    0.0173   -0.0225   -0.0165   -0.0229   -0.02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126 through 1,1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36    0.0430   -0.0196    0.0060   -0.0105   -0.0259    0.0247   -0.0154    0.0065    0.0180    0.0007   -0.0008   -0.0198    0.0111    0.00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9    0.0333    0.0121    0.0373    0.0293   -0.0048   -0.0239   -0.0356    0.0017    0.0017    0.0212   -0.0219    0.0025    0.0206   -0.01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9   -0.0071    0.0328    0.0280    0.0404    0.0160   -0.0535   -0.0207   -0.0034   -0.0191    0.0206   -0.0237    0.0087    0.0288   -0.02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141 through 1,1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0   -0.0032   -0.0201   -0.0266    0.0145    0.0094   -0.0229   -0.0554   -0.0368   -0.0024    0.0115   -0.0241    0.0272    0.0061    0.02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7    0.0084    0.0009    0.0401    0.0169    0.0016    0.0043   -0.0127   -0.0071    0.0068    0.0036   -0.0077    0.0118    0.0393   -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8    0.0146    0.0266    0.0688    0.0070   -0.0040    0.0259    0.0282    0.0191    0.0067    0.0079    0.0247   -0.0108    0.0343   -0.0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156 through 1,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1    0.0320   -0.0099   -0.0071   -0.0025    0.0038    0.0232    0.0195   -0.0016    0.0364    0.0327   -0.0065   -0.0161   -0.0323    0.0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4    0.0020   -0.0302   -0.0125    0.0137   -0.0069   -0.0093    0.0038   -0.0349   -0.0049   -0.0229   -0.0128   -0.0240   -0.0359    0.00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8   -0.0232   -0.0407   -0.0113    0.0204   -0.0149   -0.0298   -0.0029   -0.0415   -0.0288   -0.0499   -0.0087   -0.0100   -0.0251    0.00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171 through 1,1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4    0.0419    0.0092    0.0076   -0.0037   -0.0199   -0.0112   -0.0053   -0.0049    0.0240   -0.0043    0.0152    0.0192    0.0076   -0.01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5    0.0080   -0.0043   -0.0244    0.0128   -0.0471   -0.0147   -0.0189   -0.0050   -0.0310   -0.0003   -0.0217   -0.0146   -0.0493    0.01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1   -0.0254   -0.0246   -0.0370    0.0068   -0.0422   -0.0103   -0.0023    0.0019   -0.0593    0.0154   -0.0436   -0.0243   -0.0644    0.02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186 through 1,2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34   -0.0186    0.0266    0.0305    0.0342    0.0126    0.0286    0.0333   -0.0230   -0.0097    0.0214   -0.0326   -0.0040   -0.0064   -0.0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9    0.0380    0.0012    0.0116   -0.0028   -0.0034   -0.0157   -0.0247   -0.0009   -0.0392   -0.0394    0.0383    0.0026    0.0085    0.00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1    0.0496   -0.0142   -0.0064   -0.0304   -0.0209   -0.0413   -0.0438    0.0219   -0.0440   -0.0618    0.0612    0.0139    0.0153   -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201 through 1,2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8    0.0275    0.0244    0.0187   -0.0058   -0.0159   -0.0067    0.0464    0.0089    0.0359   -0.0195   -0.0422    0.0096   -0.0384    0.00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63    0.0219    0.0178    0.0072   -0.0127   -0.0168    0.0253   -0.0120   -0.0174    0.0206    0.0381   -0.0184   -0.0145   -0.0133    0.03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6    0.0079    0.0010   -0.0059   -0.0228   -0.0071    0.0426   -0.0532   -0.0275   -0.0094    0.0616    0.0132   -0.0284    0.0034    0.04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216 through 1,2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198   -0.0247   -0.0099   -0.0122    0.0158   -0.0374    0.0220    0.0015    0.0195   -0.0288   -0.0121   -0.0279   -0.0163    0.0257    0.00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0   -0.0013   -0.0082    0.0047   -0.0011    0.0205   -0.0271    0.0022    0.0383   -0.0189   -0.0009   -0.0209    0.0064   -0.0070    0.01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1    0.0166    0.0063    0.0089   -0.0164    0.0505   -0.0478    0.0001    0.0309    0.0011    0.0228    0.0051    0.0347   -0.0357    0.02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231 through 1,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7    0.0140   -0.0184    0.0079    0.0159    0.0231    0.0202    0.0129    0.0186   -0.0067    0.0120    0.0301    0.0234   -0.0197   -0.02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4    0.0029   -0.0269   -0.0059   -0.0260    0.0011    0.0729    0.0636    0.0391    0.0132   -0.0337   -0.0131   -0.0104    0.0033   -0.00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3   -0.0098   -0.0233   -0.0123   -0.0510   -0.0152    0.0534    0.0455    0.0364    0.0172   -0.0536   -0.0444   -0.0317    0.0155    0.01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246 through 1,2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5   -0.0082    0.0007    0.0155   -0.0028    0.0388    0.0399    0.0072    0.0533   -0.0018    0.0321    0.0387    0.0144    0.0074   -0.00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0   -0.0081   -0.0273   -0.0033    0.0259    0.0193    0.0157    0.0127    0.0182   -0.0510    0.0053   -0.0060   -0.0447   -0.0188   -0.01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08   -0.0011   -0.0365   -0.0221    0.0316   -0.0088   -0.0122    0.0049   -0.0287   -0.0675   -0.0219   -0.0421   -0.0627   -0.0181   -0.02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261 through 1,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91   -0.0003   -0.0002   -0.0070   -0.0114    0.0066    0.0005    0.0238    0.0062    0.0150   -0.0474   -0.0019    0.0333    0.0206    0.01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8   -0.0086   -0.0130   -0.0110   -0.0427   -0.0107   -0.0213    0.0236    0.0336    0.0008    0.0190    0.0309   -0.0193   -0.0094    0.00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60   -0.0122   -0.0311    0.0031   -0.0304   -0.0299   -0.0238   -0.0003    0.0260   -0.0058    0.0613    0.0444   -0.0433   -0.0387   -0.00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276 through 1,2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1   -0.0456    0.0116    0.0016    0.0184   -0.0010   -0.0082   -0.0171   -0.0046    0.0229   -0.0039   -0.0296    0.0043    0.0094   -0.04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3    0.0057    0.0127    0.0116   -0.0201    0.0309   -0.0419   -0.0231    0.0344   -0.0326    0.0253   -0.0005   -0.0262   -0.0194   -0.02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1    0.0433    0.0001    0.0080   -0.0523    0.0551   -0.0301   -0.0054    0.0491   -0.0748    0.0478   -0.0019   -0.0387   -0.0288   -0.00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291 through 1,3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58   -0.0068   -0.0355    0.0155    0.0319    0.0154    0.0196    0.0083    0.0152    0.0226    0.0098   -0.0137   -0.0046    0.0358    0.00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5    0.0095   -0.0188   -0.0273   -0.0064    0.0029   -0.0131   -0.0194   -0.0147    0.0034   -0.0526   -0.0131    0.0111    0.0026   -0.00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98    0.0299    0.0177   -0.0383   -0.0373   -0.0050   -0.0350   -0.0418   -0.0223   -0.0269   -0.0709   -0.0154    0.0133   -0.0134   -0.00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306 through 1,3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9    0.0027   -0.0143    0.0242   -0.0217   -0.0282   -0.0041    0.0084   -0.0100    0.0159   -0.0196    0.0396    0.0396    0.0163    0.04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7   -0.0170   -0.0005    0.0142   -0.0316    0.0190    0.0517    0.0043    0.0004   -0.0274   -0.0001   -0.0187    0.0370    0.0084    0.00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063   -0.0243    0.0136   -0.0041   -0.0224    0.0493    0.0854   -0.0063    0.0105   -0.0472    0.0094   -0.0524    0.0022   -0.0102   -0.02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321 through 1,3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0   -0.0068   -0.0176   -0.0247    0.0019    0.0269   -0.0208   -0.0075    0.0165   -0.0011   -0.0117   -0.0082    0.0113   -0.0001    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9   -0.0494   -0.0218   -0.0111    0.0638    0.0219    0.0029   -0.0190    0.0057    0.0413   -0.0018    0.0263   -0.0078   -0.0153   -0.00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8   -0.0480   -0.0019   -0.0049    0.0769    0.0020    0.0204   -0.0195   -0.0075    0.0643    0.0132    0.0225   -0.0022   -0.0228   -0.02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336 through 1,3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8    0.0019    0.0046   -0.0141   -0.0039    0.0113   -0.0305    0.0411    0.0243    0.0513   -0.0423   -0.0069   -0.0301    0.0115    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21    0.0079   -0.0016   -0.0051    0.0026    0.0258    0.0194   -0.0142    0.0079    0.0328   -0.0266   -0.0331   -0.0057    0.0166    0.05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9    0.0024   -0.0095    0.0022   -0.0071    0.0192    0.0530   -0.0601   -0.0075    0.0072    0.0145   -0.0382    0.0273    0.0202    0.05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351 through 1,3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6    0.0199   -0.0189    0.0327   -0.0406    0.0189   -0.0262    0.0038    0.0062    0.0244    0.0274    0.0031    0.0218   -0.0312    0.02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0   -0.0107   -0.0330    0.0511    0.0564   -0.0007   -0.0078   -0.0162    0.0190    0.0094    0.0359   -0.0289   -0.0006   -0.0136    0.03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8   -0.0324   -0.0345    0.0385    0.0981   -0.0238    0.0202   -0.0077    0.0122   -0.0114    0.0209   -0.0426   -0.0278    0.0171    0.0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366 through 1,3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7   -0.0131    0.0118    0.0207    0.0048    0.0071   -0.0162    0.0094   -0.0187    0.0154    0.0004   -0.0048    0.0490   -0.0018    0.0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1   -0.0145    0.0052    0.0129    0.0039   -0.0083   -0.0031   -0.0188    0.0101   -0.0105   -0.0409   -0.0399   -0.0006    0.0168    0.00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6   -0.0142    0.0056   -0.0150   -0.0057   -0.0034    0.0229   -0.0259    0.0287   -0.0432   -0.0491   -0.0364   -0.0493    0.0213   -0.00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381 through 1,3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5   -0.0235   -0.0155    0.0137   -0.0023    0.0335    0.0230   -0.0407   -0.0460   -0.0044    0.0051    0.0106    0.0173    0.0010   -0.00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1   -0.0312    0.0080   -0.0044   -0.0176    0.0310   -0.0144   -0.0104    0.0029    0.0275   -0.0270    0.0247    0.0620   -0.0438    0.02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55   -0.0075    0.0139   -0.0196   -0.0250    0.0019   -0.0356    0.0172    0.0434    0.0428   -0.0419    0.0317    0.0511   -0.0580    0.04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396 through 1,4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01    0.0035   -0.0150    0.0186    0.0248   -0.0014   -0.0229    0.0086   -0.0066   -0.0294    0.0200    0.0234    0.0098    0.0253    0.00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6   -0.0076   -0.0120    0.0146    0.0662   -0.0243    0.0148   -0.0118    0.0339   -0.0062    0.0086    0.0172    0.0052    0.0332   -0.00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7   -0.0021    0.0078    0.0006    0.0608   -0.0311    0.0416   -0.0208    0.0344    0.0060   -0.0001   -0.0015    0.0008    0.0187   -0.01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411 through 1,4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-0.0141    0.0097   -0.0143    0.0417   -0.0108    0.0286   -0.0100    0.0112   -0.0150   -0.0097   -0.0037    0.0081   -0.0149   -0.0215    0.01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1    0.0125    0.0339   -0.0100   -0.0177    0.0239   -0.0491    0.0002    0.0068    0.0114   -0.0279    0.0112    0.0043    0.0106    0.0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5    0.0102    0.0504   -0.0374   -0.0197   -0.0012   -0.0493   -0.0235    0.0132    0.0281   -0.0365    0.0146    0.0216    0.0238    0.02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426 through 1,4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6    0.0052    0.0433    0.0067   -0.0010   -0.0150   -0.0345    0.0084   -0.0089   -0.0057    0.0308    0.0014    0.0128    0.0134    0.02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8    0.0290    0.0022   -0.0173    0.0079    0.0119    0.0184    0.0225    0.0068    0.0468   -0.0218   -0.0064   -0.0004   -0.0034    0.03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62    0.0199   -0.0380   -0.0249    0.0257    0.0215    0.0674    0.0186    0.0210    0.0490   -0.0408   -0.0057   -0.0119   -0.0220    0.02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441 through 1,4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6   -0.0612    0.0173    0.0198    0.0124   -0.0069   -0.0386    0.0599    0.0418   -0.0004   -0.0276    0.0507   -0.0170   -0.0427   -0.01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2   -0.0103    0.0080    0.0211   -0.0161    0.0022   -0.0471    0.0349   -0.0267   -0.0153   -0.0018   -0.0208   -0.0215   -0.0482   -0.06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2    0.0431   -0.0026    0.0071   -0.0307    0.0021   -0.0240    0.0115   -0.0763   -0.0171    0.0183   -0.0695   -0.0059   -0.0229   -0.05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456 through 1,4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7    0.0149   -0.0159   -0.0111   -0.0075   -0.0028   -0.0144    0.0304   -0.0152    0.0377    0.0223   -0.0007   -0.0246    0.0161    0.00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9    0.0388   -0.0082    0.0010   -0.0144    0.0441    0.0032    0.0324    0.0130   -0.0031    0.0453    0.0257   -0.0047    0.0226    0.04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84    0.0392    0.0032    0.0178   -0.0001    0.0588    0.0259    0.0082    0.0339   -0.0385    0.0464    0.0323    0.0174    0.0029    0.05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471 through 1,4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9   -0.0134   -0.0172   -0.0086    0.0079   -0.0187   -0.0186   -0.0277   -0.0014    0.0026   -0.0231    0.0069   -0.0067   -0.0010   -0.04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7   -0.0106    0.0062   -0.0021    0.0122   -0.0035    0.0081    0.0154   -0.0070    0.0068   -0.0274   -0.0383   -0.0249   -0.0166   -0.01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6   -0.0027    0.0214   -0.0027    0.0002    0.0168    0.0203    0.0374   -0.0161    0.0079   -0.0063   -0.0598   -0.0134   -0.0071    0.01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486 through 1,5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95   -0.0336   -0.0068    0.0347    0.0340   -0.0019    0.0287    0.0135   -0.0100   -0.0047    0.0404    0.0037    0.0154    0.0012   -0.00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24    0.0383   -0.0146   -0.0402   -0.0164    0.0105   -0.0166   -0.0174    0.0083   -0.0101    0.0116   -0.0161   -0.0178   -0.0430    0.01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7    0.0647   -0.0373   -0.0732   -0.0435    0.0251   -0.0273   -0.0390    0.0045   -0.0122   -0.0159   -0.0155   -0.0398   -0.0599    0.0341</w:t>
      </w:r>
    </w:p>
    <w:p w14:paraId="580EF36E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509DAF15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Columns 1,501 through 1,5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2    0.0028   -0.0265   -0.0251   -0.0042   -0.0148    0.0295    0.0056   -0.0147   -0.0069    0.0193   -0.0461    0.0253    0.0030    0.0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118    0.0046    0.0288    0.0174    0.0039   -0.0187   -0.0136   -0.0058    0.0206   -0.0125    0.0049    0.0081    0.0308   -0.0392    0.01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6   -0.0095    0.0591    0.0381    0.0126   -0.0124   -0.0319   -0.0195    0.0364   -0.0113   -0.0060    0.0499    0.0190   -0.0527    0.00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516 through 1,5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08   -0.0069   -0.0319   -0.0077    0.0421    0.0345   -0.0215    0.0201   -0.0298    0.0211    0.0002    0.0199    0.0195    0.0097   -0.03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6    0.0006    0.0075   -0.0042    0.0011    0.0150    0.0053    0.0028    0.0096   -0.0325   -0.0107   -0.0617    0.0192   -0.0240   -0.0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5    0.0112    0.0288    0.0066   -0.0231   -0.0101    0.0229   -0.0101    0.0329   -0.0554    0.0001   -0.0811    0.0085   -0.0377    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531 through 1,5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0   -0.0091   -0.0260    0.0241    0.0315   -0.0180   -0.0103   -0.0167    0.0168   -0.0190   -0.0145    0.0280    0.0029   -0.0203   -0.02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6   -0.0042   -0.0090   -0.0124   -0.0080    0.0030   -0.0398   -0.0167    0.0140   -0.0335    0.0091    0.0151   -0.0159   -0.0263   -0.01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98   -0.0003    0.0170   -0.0317   -0.0426    0.0118   -0.0385   -0.0153   -0.0047   -0.0192    0.0192   -0.0115   -0.0167   -0.0019   -0.01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546 through 1,5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98    0.0009    0.0211    0.0364    0.0004   -0.0207   -0.0279    0.0189    0.0152   -0.0018   -0.0108   -0.0059   -0.0327    0.0072    0.00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4    0.0141    0.0316   -0.0133    0.0127   -0.0203   -0.0012   -0.0289    0.0332    0.0033    0.0163    0.0333   -0.0259    0.0346   -0.00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82    0.0155    0.0266   -0.0392    0.0131   -0.0083    0.0368   -0.0453    0.0290    0.0048    0.0231    0.0420    0.0040    0.0489   -0.01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561 through 1,5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35   -0.0009   -0.0077   -0.0474   -0.0166    0.0315    0.0023    0.0057    0.0156   -0.0051    0.0268   -0.0056   -0.0145   -0.0007    0.01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5    0.0104    0.0175   -0.0339    0.0123    0.0165    0.0627    0.0149    0.0597    0.0002    0.0054    0.0144   -0.0167    0.0205    0.00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19   -0.0007    0.0260   -0.0038    0.0438   -0.0038    0.0593   -0.0007    0.0569   -0.0030   -0.0203    0.0221   -0.0082    0.0166   -0.00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576 through 1,5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1    0.0566    0.0268   -0.0000   -0.0158   -0.0052    0.0205   -0.0044   -0.0148   -0.0175   -0.0100   -0.0115   -0.0086   -0.0051   -0.02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5    0.0295   -0.0286   -0.0557   -0.0069   -0.0200   -0.0063    0.0041   -0.0196   -0.0048   -0.0053   -0.0332   -0.0209   -0.0470   -0.01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23   -0.0152   -0.0523   -0.0741   -0.0039   -0.0155   -0.0148    0.0159   -0.0145    0.0124   -0.0061   -0.0313   -0.0083   -0.0464    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591 through 1,6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7    0.0146   -0.0006   -0.0012    0.0211   -0.0005    0.0582    0.0149   -0.0532   -0.0187    0.0067    0.0050   -0.0010    0.0198   -0.01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2    0.0097    0.0065    0.0185    0.0242    0.0357   -0.0043   -0.0164   -0.0086    0.0013    0.0374    0.0125   -0.0108   -0.0026    0.00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4    0.0189    0.0035    0.0272    0.0074    0.0518   -0.0528   -0.0303    0.0351    0.0347    0.0388   -0.0078   -0.0226   -0.0164    0.01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1,606 through 1,6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80    0.0071   -0.0072   -0.0045   -0.0296   -0.0135   -0.0075    0.0094   -0.0099    0.0276   -0.0078    0.0206   -0.0641   -0.0069    0.00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1    0.0019   -0.0190   -0.0056    0.0184   -0.0041    0.0221   -0.0293    0.0086   -0.0174    0.0092    0.0083    0.0251    0.0204    0.00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1   -0.0009   -0.0200   -0.0088    0.0436   -0.0098    0.0284   -0.0495    0.0235   -0.0425    0.0184   -0.0106    0.0880    0.0254   -0.00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621 through 1,6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7   -0.0128    0.0134    0.0359   -0.0260   -0.0016    0.0180   -0.0266   -0.0005    0.0135   -0.0302   -0.0287    0.0239    0.0061   -0.01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5    0.0033   -0.0278   -0.0047   -0.0411    0.0132    0.0173    0.0045   -0.0042   -0.0051    0.0356    0.0210   -0.0117    0.0141   -0.01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4    0.0290   -0.0275   -0.0362   -0.0249    0.0092   -0.0017    0.0328   -0.0002   -0.0266    0.0689    0.0434   -0.0382    0.0187   -0.00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636 through 1,6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8   -0.0270   -0.0021   -0.0025    0.0164   -0.0222   -0.0012   -0.0223    0.0134   -0.0214   -0.0121    0.0188    0.0019   -0.0070    0.00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6   -0.0038    0.0136   -0.0377    0.0057   -0.0125    0.0009   -0.0072    0.0235    0.0039   -0.0044    0.0379   -0.0026   -0.0161   -0.02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7    0.0044    0.0112   -0.0421   -0.0152    0.0146    0.0106   -0.0080    0.0275    0.0326   -0.0091    0.0240    0.0055    0.0022   -0.02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651 through 1,6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0    0.0431    0.0538   -0.0340   -0.0141    0.0017    0.0129   -0.0015    0.0109    0.0038    0.0130    0.0443    0.0188   -0.0118   -0.00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0   -0.0050    0.0426   -0.0452    0.0106   -0.0377    0.0314   -0.0125   -0.0023   -0.0085   -0.0153    0.0166   -0.0052   -0.0101    0.0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29   -0.0396    0.0198   -0.0143    0.0306   -0.0613    0.0276   -0.0063   -0.0157   -0.0019   -0.0297   -0.0059   -0.0246    0.0023    0.00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666 through 1,6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7    0.0069    0.0058    0.0076   -0.0059   -0.0206   -0.0149   -0.0008    0.0056    0.0022   -0.0006   -0.0094    0.0080   -0.0404    0.00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1    0.0437   -0.0195    0.0183   -0.0352    0.0124   -0.0080   -0.0037    0.0041    0.0103    0.0121    0.0096    0.0151   -0.0309   -0.03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6    0.0429   -0.0391    0.0074   -0.0220    0.0324   -0.0086    0.0009   -0.0116    0.0006    0.0039    0.0202    0.0101   -0.0078   -0.05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681 through 1,6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5   -0.0011    0.0186    0.0073    0.0416   -0.0053    0.0142   -0.0289   -0.0186    0.0092    0.0110    0.0091   -0.0100   -0.0467    0.00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8   -0.0104    0.0383   -0.0063   -0.0116    0.0507   -0.0124    0.0496    0.0219   -0.0054   -0.0029    0.0004    0.0044    0.0016   -0.03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7   -0.0234    0.0389   -0.0038   -0.0549    0.0465   -0.0264    0.0893    0.0431   -0.0088   -0.0146   -0.0040    0.0093    0.0222   -0.03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696 through 1,7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6    0.0352   -0.0150    0.0127    0.0184   -0.0095   -0.0178    0.0262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95   -0.0315    0.0127    0.0057   -0.0267    0.0110    0.0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3    0.0450   -0.0028    0.0012    0.0021    0.0195    0.0253    0.0378   -0.0096   -0.0062    0.0214    0.0121    0.0197   -0.0023    0.00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2    0.0390    0.0205   -0.0078   -0.0203    0.0425    0.0441    0.0273   -0.0215    0.0216    0.0153    0.0160    0.0430   -0.0016   -0.00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711 through 1,7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2   -0.0276    0.0229   -0.0114    0.0140    0.0191    0.0155   -0.0073   -0.0104   -0.0126    0.0200   -0.0120    0.0149   -0.0085   -0.03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5    0.0239   -0.0185    0.0116    0.0119   -0.0478    0.0227    0.0678   -0.0084   -0.0013   -0.0193    0.0199    0.0045   -0.0022    0.02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0    0.0472   -0.0327    0.0346    0.0087   -0.0673    0.0047    0.0862   -0.0017    0.0041   -0.0492    0.0440    0.0019    0.0062    0.056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726 through 1,7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5   -0.0146    0.0231    0.0375   -0.0305   -0.0086    0.0049    0.0360   -0.0287    0.0199   -0.0133    0.0008   -0.0098   -0.0653   -0.01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1   -0.0176   -0.0052   -0.0040    0.0246    0.0340   -0.0062    0.0027   -0.0110   -0.0037    0.0368    0.0164    0.0091    0.0011   -0.00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6   -0.0090   -0.0321   -0.0428    0.0506    0.0356    0.0025   -0.0175   -0.0039   -0.0196    0.0465   -0.0010    0.0166    0.0560    0.0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741 through 1,7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1    0.0097    0.0494   -0.0144   -0.0184   -0.0013    0.0317   -0.0095   -0.0150    0.0153    0.0137    0.0120   -0.0026    0.0014    0.00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1    0.0278    0.0217    0.0268    0.0165    0.0198    0.0264    0.0201   -0.0169    0.0147    0.0475   -0.0122    0.0167    0.0096    0.03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6    0.0230   -0.0089    0.0290    0.0379    0.0431    0.0136    0.0275   -0.0107    0.0159    0.0333   -0.0268    0.0168    0.0011    0.02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756 through 1,7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8   -0.0253   -0.0059    0.0015   -0.0294    0.0118   -0.0018   -0.0247    0.0008    0.0103    0.0069    0.0045   -0.0299    0.0043    0.03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4   -0.0608   -0.0243    0.0181    0.0010    0.0397    0.0342   -0.0046   -0.0024   -0.0258    0.0442   -0.0080   -0.0315    0.0131    0.0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3   -0.0464   -0.0254    0.0244    0.0261    0.0280    0.0416    0.0055   -0.0074   -0.0305    0.0438   -0.0233   -0.0018    0.0132    0.00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771 through 1,7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4   -0.0223    0.0381   -0.0370   -0.0248    0.0093    0.0262   -0.0204    0.0246    0.0011    0.0208    0.0244    0.0327    0.0127    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7    0.0170   -0.0122   -0.0537   -0.0431    0.0170   -0.0142    0.0247   -0.0120    0.0027   -0.0221    0.0600    0.0027    0.0301    0.00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2    0.0464   -0.0482   -0.0432   -0.0259    0.0320   -0.0419    0.0608   -0.0181    0.0086   -0.0346    0.0591   -0.0250    0.0228   -0.01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786 through 1,8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3   -0.0157   -0.0040   -0.0023   -0.0088    0.0685    0.0015   -0.0306   -0.0216   -0.0259    0.0034   -0.0516   -0.0082   -0.0161   -0.01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1   -0.0321    0.0227    0.0463   -0.0486    0.0099   -0.0216   -0.0048   -0.0176    0.0197    0.0005   -0.0196   -0.0072   -0.0280   -0.01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6   -0.0253    0.0239    0.0655   -0.0465   -0.0451   -0.0316    0.0177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36    0.0598   -0.0145    0.0074   -0.0037   -0.0137   -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801 through 1,8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8   -0.0117    0.0168    0.0504    0.0364    0.0224    0.0101    0.0361   -0.0100   -0.0205    0.0243    0.0103    0.0182    0.0135   -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7   -0.0330    0.0068   -0.0018    0.0153    0.0112    0.0121    0.0129   -0.0177   -0.0184   -0.0077    0.0359    0.0343    0.0014   -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9   -0.0284   -0.0021   -0.0497   -0.0097   -0.0199    0.0025   -0.0368   -0.0107    0.0012   -0.0377    0.0335    0.0240   -0.0081    0.0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816 through 1,8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2    0.0125    0.0285    0.0004    0.0070    0.0090   -0.0130   -0.0226   -0.0232    0.0073   -0.0134   -0.0197    0.0184    0.0064    0.02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1    0.0145    0.0068   -0.0213    0.0061   -0.0258    0.0028   -0.0113    0.0305   -0.0321    0.0080   -0.0075    0.0211    0.0279    0.02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6    0.0029   -0.0154   -0.0192    0.0120   -0.0237    0.0100    0.0035    0.0513   -0.0440    0.0098    0.0017    0.0222    0.0348    0.00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831 through 1,8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1    0.0128   -0.0062   -0.0400    0.0144   -0.0161    0.0540   -0.0116   -0.0300    0.0121    0.0071    0.0210    0.0485    0.0199   -0.00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22    0.0297   -0.0343   -0.0225   -0.0009    0.0049   -0.0175    0.0131    0.0107   -0.0081    0.0138   -0.0177    0.0284   -0.0052    0.00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6    0.0200   -0.0379    0.0168   -0.0025    0.0111   -0.0674    0.0310    0.0430   -0.0314    0.0093   -0.0327   -0.0121   -0.0326    0.00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846 through 1,8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1    0.0004    0.0046    0.0267   -0.0220    0.0096    0.0106   -0.0034    0.0041   -0.0144    0.0082    0.0010   -0.0240    0.0036   -0.02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6    0.0154    0.0154    0.0405    0.0077   -0.0426   -0.0279    0.0113    0.0314   -0.0057   -0.0038    0.0327    0.0022    0.0253   -0.01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1    0.0293    0.0085    0.0338    0.0391   -0.0574   -0.0442    0.0215    0.0427   -0.0064   -0.0035    0.0189    0.0269    0.0294   -0.0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861 through 1,8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58   -0.0059    0.0214   -0.0138    0.0039   -0.0035   -0.0119    0.0452   -0.0453   -0.0071    0.0134   -0.0020   -0.0146    0.0162    0.02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58    0.0223    0.0006    0.0448   -0.0177   -0.0345    0.0242    0.0161   -0.0375   -0.0122    0.0111    0.0187    0.0079    0.0204    0.02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1    0.0366   -0.0412    0.0666   -0.0285   -0.0325    0.0276   -0.0185   -0.0068   -0.0060    0.0252    0.0159    0.0185    0.0198    0.01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876 through 1,8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7    0.0022    0.0274   -0.0152    0.0099   -0.0038    0.0146   -0.0112    0.0008    0.0257    0.0270   -0.0174   -0.0073    0.0096    0.02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9    0.0210    0.0124   -0.0090   -0.0094   -0.0182   -0.0144    0.0263    0.0319    0.0534    0.0307   -0.0221   -0.0069   -0.0206   -0.02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4    0.0197   -0.0097    0.0025   -0.0249   -0.0306   -0.0255    0.0488    0.0347    0.0310    0.0241   -0.0101   -0.0105   -0.0304   -0.07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891 through 1,9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190    0.0163    0.0289   -0.0128   -0.0010   -0.0003    0.0218   -0.0172    0.0340   -0.0083    0.0206   -0.0030   -0.0022   -0.0045   -0.06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5   -0.0009    0.0001   -0.0450    0.0021    0.0020    0.0238   -0.0006    0.0124    0.0428    0.0156   -0.0120    0.0463   -0.0454   -0.01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26   -0.0011   -0.0364   -0.0547   -0.0082   -0.0119    0.0048    0.0164   -0.0218    0.0574    0.0096   -0.0175    0.0591   -0.0355    0.04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906 through 1,9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3   -0.0002   -0.0036   -0.0239   -0.0181   -0.0176    0.0498   -0.0234   -0.0161   -0.0243    0.0269    0.0026   -0.0083    0.0405   -0.02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62    0.0062    0.0071   -0.0349    0.0022   -0.0477   -0.0225    0.0040   -0.0085    0.0072    0.0227    0.0177   -0.0359    0.0153   -0.02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0    0.0221    0.0292   -0.0211    0.0063   -0.0351   -0.0786    0.0200   -0.0010    0.0261    0.0160    0.0190   -0.0376   -0.0145    0.00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921 through 1,9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0    0.0001    0.0107   -0.0200   -0.0108    0.0359   -0.0499    0.0217    0.0215    0.0172   -0.0191    0.0080    0.0636   -0.0259    0.0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5   -0.0053    0.0088   -0.0159   -0.0026    0.0134   -0.0621   -0.0313   -0.0447    0.0188    0.0013   -0.0133    0.0378    0.0061   -0.03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8   -0.0044   -0.0063   -0.0009   -0.0011   -0.0304   -0.0344   -0.0465   -0.0738    0.0032    0.0134   -0.0204   -0.0184    0.0353   -0.04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936 through 1,9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4   -0.0233   -0.0071   -0.0099   -0.0414    0.0301    0.0322    0.0207    0.0312    0.0341   -0.0290   -0.0061   -0.0144   -0.0111   -0.04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90   -0.0294    0.0215   -0.0202   -0.0363   -0.0106    0.0020    0.0120    0.0314    0.0103    0.0061   -0.0018   -0.0228    0.0120   -0.03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0   -0.0075    0.0308   -0.0182   -0.0075   -0.0395   -0.0112   -0.0139    0.0219   -0.0197    0.0328    0.0016   -0.0120    0.0241    0.00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951 through 1,9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8    0.0152    0.0212   -0.0118    0.0009   -0.0084   -0.0080   -0.0134    0.0483   -0.0245   -0.0107    0.0173   -0.0318   -0.0221    0.03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2   -0.0346    0.0162    0.0191   -0.0312   -0.0058    0.0016   -0.0318    0.0290   -0.0154    0.0186   -0.0179    0.0023    0.0228    0.02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35   -0.0626   -0.0063    0.0302   -0.0278   -0.0002    0.0061   -0.0378   -0.0057   -0.0114    0.0510   -0.0418    0.0227    0.0506    0.00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966 through 1,9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3   -0.0006   -0.0227   -0.0296   -0.0035   -0.0031    0.0116    0.0047    0.0297    0.0004   -0.0450   -0.0363    0.0364   -0.0167    0.01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0    0.0233   -0.0188   -0.0046    0.0273   -0.0042   -0.0165    0.0479   -0.0110    0.0200   -0.0148   -0.0077    0.0158    0.0096   -0.0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4    0.0286    0.0033    0.0175    0.0299   -0.0014   -0.0274    0.0517   -0.0466    0.0306    0.0317    0.0150   -0.0143    0.0358   -0.04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981 through 1,9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3    0.0076    0.0229    0.0220   -0.0105   -0.0312    0.0142    0.0057    0.0092   -0.0151   -0.0195    0.0018   -0.0370    0.0158   -0.0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7   -0.0197   -0.0030   -0.0405   -0.0059    0.0273    0.0177   -0.0171   -0.0111    0.0105    0.0199    0.0037    0.0249   -0.0031   -0.03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483   -0.0186   -0.0331   -0.0626   -0.0018    0.0466    0.0021   -0.0399   -0.0245    0.0254    0.0380    0.0052    0.0542   -0.0055   -0.02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1,996 through 2,010</w:t>
      </w:r>
    </w:p>
    <w:p w14:paraId="4C529697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1767F028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351   -0.0271   -0.0142    0.0114   -0.0037   -0.0049   -0.0433    0.0152    0.0218   -0.0394   -0.0087   -0.0306    0.0233   -0.0001    0.02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9   -0.0255   -0.0170   -0.0150    0.0161   -0.0242   -0.0350   -0.0280    0.0013   -0.0251    0.0132   -0.0108   -0.0004   -0.0016    0.04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2   -0.0198   -0.0123   -0.0242    0.0088   -0.0109   -0.0167   -0.0516   -0.0096    0.0026    0.0254    0.0301   -0.0075   -0.0052    0.04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011 through 2,0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6   -0.0072   -0.0382   -0.0946   -0.0426    0.0198    0.0187   -0.0011    0.0173    0.0088   -0.0178    0.0210    0.0276    0.0036    0.02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23    0.0525   -0.0351    0.0010    0.0057    0.0038   -0.0052    0.0048   -0.0003   -0.0101   -0.0141    0.0193   -0.0161    0.0068    0.05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55    0.0757   -0.0142    0.0835    0.0329   -0.0389   -0.0186    0.0103   -0.0145   -0.0167   -0.0159    0.0103   -0.0526    0.0073    0.03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026 through 2,0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0    0.0579   -0.0016    0.0083   -0.0154   -0.0014    0.0174   -0.0065   -0.0002    0.0146    0.0241    0.0133    0.0403    0.0381    0.03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9    0.0217   -0.0081   -0.0059   -0.0150   -0.0008   -0.0209   -0.0473    0.0055   -0.0122    0.0077    0.0061    0.0207    0.0194   -0.02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9   -0.0290   -0.0052   -0.0094   -0.0077   -0.0115   -0.0429   -0.0506    0.0100   -0.0303   -0.0144   -0.0028   -0.0137   -0.0175   -0.066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041 through 2,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8   -0.0200   -0.0019   -0.0700   -0.0049   -0.0066   -0.0014    0.0214   -0.0218   -0.0258    0.0046    0.0505   -0.0149   -0.0237   -0.04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61   -0.0063    0.0055   -0.0239    0.0292    0.0069   -0.0027   -0.0058    0.0199    0.0285    0.0084   -0.0257    0.0195   -0.0357    0.02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7   -0.0028    0.0067    0.0412    0.0383    0.0197   -0.0066   -0.0385    0.0463    0.0520    0.0175   -0.0667    0.0333   -0.0289    0.07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056 through 2,0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1    0.0096    0.0132   -0.0030   -0.0042   -0.0220   -0.0480    0.0400   -0.0023   -0.0035    0.0379    0.0050    0.0232    0.0072   -0.0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7    0.0258   -0.0220   -0.0317    0.0063   -0.0279    0.0114    0.0241   -0.0091   -0.0147    0.0435    0.0010    0.0091   -0.0241   -0.01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5    0.0118   -0.0410   -0.0378   -0.0025   -0.0061    0.0571   -0.0006   -0.0129   -0.0190    0.0074    0.0045   -0.0010   -0.0364    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071 through 2,0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3    0.0144   -0.0232    0.0141    0.0137    0.0084    0.0184    0.0157    0.0176    0.0032   -0.0107   -0.0353   -0.0163    0.0218   -0.02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8    0.0344   -0.0136   -0.0073   -0.0078    0.0226   -0.0287    0.0202   -0.0197   -0.0051   -0.0501    0.0153    0.0133   -0.0020    0.00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5    0.0197    0.0039   -0.0148   -0.0203    0.0222   -0.0492    0.0120   -0.0301   -0.0109   -0.0525    0.0551    0.0289   -0.0119    0.02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2,086 through 2,1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7   -0.0199   -0.0068    0.0268   -0.0079   -0.0101    0.0149   -0.0313   -0.0021   -0.0306    0.0216   -0.0400   -0.0098    0.0117   -0.01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2    0.0228   -0.0032    0.0208    0.0022   -0.0158   -0.0060    0.0025    0.0088   -0.0149   -0.0159   -0.0148    0.0088   -0.0074   -0.00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8    0.0421   -0.0022   -0.0063    0.0148   -0.0085   -0.0261    0.0402    0.0018    0.0019   -0.0364    0.0136    0.0033   -0.0181    0.00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101 through 2,1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2   -0.0300   -0.0506   -0.0024   -0.0616    0.0026    0.0077    0.0027    0.0323   -0.0260    0.0080   -0.0121   -0.0154    0.0124    0.03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0    0.0064   -0.0209   -0.0149   -0.0416   -0.0063   -0.0156   -0.0166   -0.0222    0.0093    0.0096   -0.0284    0.0122   -0.0122    0.02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3    0.0408    0.0161   -0.0125    0.0085   -0.0184   -0.0325   -0.0423   -0.0472    0.0178    0.0012   -0.0131    0.0184   -0.0250    0.01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116 through 2,1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4   -0.0086   -0.0024   -0.0195    0.0515   -0.0318    0.0191   -0.0415    0.0511   -0.0115    0.0329   -0.0499   -0.0060   -0.0078   -0.0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6   -0.0221   -0.0651    0.0080   -0.0165   -0.0070    0.0049   -0.0387    0.0272    0.0049   -0.0115    0.0143    0.0043    0.0195   -0.04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7   -0.0179   -0.0699    0.0247   -0.0776    0.0299   -0.0178   -0.0220   -0.0102    0.0182   -0.0358    0.0615    0.0051    0.0215   -0.05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131 through 2,1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3    0.0233    0.0005    0.0092    0.0387    0.0267    0.0020    0.0050    0.0058   -0.0292    0.0110   -0.0290    0.0173   -0.0235    0.00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5    0.0303    0.0144    0.0225    0.0119   -0.0017    0.0239    0.0534    0.0067    0.0074   -0.0001    0.0107   -0.0065    0.0136    0.02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2    0.0310    0.0149    0.0190   -0.0150   -0.0253    0.0326    0.0620   -0.0103    0.0423    0.0003    0.0402   -0.0206    0.0459    0.03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146 through 2,1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0    0.0315   -0.0183   -0.0319   -0.0162    0.0013   -0.0185   -0.0200    0.0052    0.0031   -0.0129   -0.0062    0.0088   -0.0191   -0.01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9    0.0177    0.0113    0.0435   -0.0541   -0.0330   -0.0182   -0.0462   -0.0038    0.0023    0.0071   -0.0003   -0.0256   -0.0126    0.00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1   -0.0080    0.0130    0.0814   -0.0536   -0.0313    0.0008   -0.0320   -0.0056    0.0084    0.0220   -0.0001   -0.0462    0.0104    0.00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161 through 2,1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4   -0.0226    0.0171   -0.0259   -0.0223    0.0076   -0.0176    0.0345   -0.0381    0.0167    0.0463    0.0450   -0.0173   -0.0241   -0.00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8   -0.0274   -0.0187    0.0026   -0.0272    0.0312    0.0062   -0.0019   -0.0001    0.0232   -0.0085   -0.0095    0.0053   -0.0179    0.00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4   -0.0045   -0.0547    0.0270   -0.0238    0.0414    0.0254   -0.0341    0.0388    0.0205   -0.0543   -0.0426    0.0309   -0.0143    0.00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176 through 2,1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7    0.0365   -0.0203    0.0150   -0.0097   -0.0416   -0.0109   -0.0426   -0.0313    0.0141   -0.0017   -0.0189    0.0180    0.0160    0.00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071    0.0076   -0.0009    0.0024    0.0119   -0.0111    0.0017   -0.0161   -0.0262   -0.0027   -0.0245    0.0316   -0.0096    0.0324    0.02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8   -0.0121    0.0065   -0.0079    0.0171    0.0212    0.0144    0.0122   -0.0024   -0.0007   -0.0280    0.0459   -0.0332    0.0297    0.03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191 through 2,2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2    0.0068    0.0185   -0.0035    0.0051    0.0221   -0.0003   -0.0426   -0.0133   -0.0214   -0.0281   -0.0244   -0.0216    0.0091   -0.02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6    0.0133   -0.0017   -0.0100   -0.0001    0.0094    0.0368   -0.0220   -0.0301    0.0143   -0.0287   -0.0166    0.0008    0.0194    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8    0.0010    0.0029   -0.0098   -0.0235   -0.0091    0.0280   -0.0005   -0.0155    0.0410   -0.0110   -0.0098    0.0015    0.0236    0.03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206 through 2,2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3   -0.0313    0.0081    0.0305   -0.0041   -0.0058    0.0126   -0.0097    0.0348    0.0139    0.0166    0.0221   -0.0242   -0.0045   -0.01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8   -0.0136    0.0053   -0.0683   -0.0025    0.0169   -0.0271   -0.0414    0.0171   -0.0302   -0.0336    0.0335   -0.0282    0.0321   -0.02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2    0.0070    0.0047   -0.1104   -0.0089    0.0196   -0.0405   -0.0423   -0.0133   -0.0437   -0.0497    0.0289   -0.0189    0.0435   -0.0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221 through 2,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7   -0.0005   -0.0492   -0.0135   -0.0007    0.0160    0.0221    0.0290   -0.0331    0.0032   -0.0242    0.0199   -0.0309   -0.0089    0.02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8   -0.0044   -0.0071   -0.0021   -0.0168   -0.0076   -0.0089    0.0127   -0.0148    0.0065    0.0182   -0.0360    0.0345   -0.0146    0.02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5   -0.0131    0.0238   -0.0003   -0.0367   -0.0266   -0.0282   -0.0132    0.0114    0.0012    0.0387   -0.0463    0.0633   -0.0076    0.01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236 through 2,2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6   -0.0467    0.0131    0.0282    0.0068    0.0070    0.0129   -0.0302   -0.0285   -0.0202    0.0021   -0.0363    0.0050   -0.0074    0.00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9   -0.0642   -0.0148    0.0702    0.0052    0.0027    0.0091    0.0108   -0.0004   -0.0181   -0.0008    0.0001   -0.0033    0.0467    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10   -0.0520   -0.0463    0.0420    0.0080   -0.0115   -0.0014    0.0262    0.0056    0.0031    0.0051    0.0295   -0.0104    0.0495    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251 through 2,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7    0.0118    0.0142    0.0110    0.0154   -0.0611    0.0288    0.0456    0.0062    0.0346   -0.0399   -0.0198   -0.0114   -0.0045   -0.01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2   -0.0272    0.0018    0.0142   -0.0090    0.0037   -0.0089    0.0174   -0.0364    0.0486    0.0137   -0.0073   -0.0294   -0.0207   -0.0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9   -0.0492    0.0158    0.0013   -0.0294    0.0554   -0.0298   -0.0289   -0.0423    0.0308    0.0502    0.0030   -0.0238   -0.0289   -0.01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266 through 2,2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46    0.0259   -0.0187    0.0428   -0.0001   -0.0238    0.0026    0.0036   -0.0173    0.0084   -0.0362    0.0076   -0.0223   -0.0035   -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5   -0.0083    0.0297    0.0746   -0.0258   -0.0040   -0.0043   -0.0153    0.0312    0.0158    0.0013    0.0071   -0.0091   -0.0358   -0.05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0   -0.0215    0.0519    0.0504   -0.0415    0.0063    0.0021    0.0005    0.0500    0.0091    0.0492    0.0043    0.0088   -0.0385   -0.04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2,281 through 2,2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1   -0.0217    0.0077    0.0348    0.0002    0.0598   -0.0105   -0.0151    0.0021    0.0181   -0.0016    0.0086   -0.0071    0.0308   -0.02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2   -0.0235   -0.0099   -0.0121   -0.0309    0.0026    0.0005   -0.0161   -0.0012    0.0212    0.0028   -0.0337   -0.0209    0.0152   -0.02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5   -0.0160   -0.0159   -0.0419   -0.0253   -0.0442    0.0083    0.0044   -0.0137    0.0298    0.0092   -0.0472   -0.0191   -0.0087   -0.01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296 through 2,3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3   -0.0058    0.0094   -0.0310    0.0336   -0.0250   -0.0300   -0.0098   -0.0232    0.0630   -0.0136    0.0089   -0.0004    0.0273    0.03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6    0.0337    0.0149    0.0300    0.0465    0.0278   -0.0040    0.0524   -0.0151   -0.0014    0.0368    0.0189   -0.0005    0.0219   -0.00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3    0.0331    0.0042    0.0701    0.0116    0.0568    0.0139    0.0752    0.0113   -0.0521    0.0463    0.0197    0.0003    0.0073   -0.03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311 through 2,3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0    0.0068   -0.0029   -0.0074   -0.0220    0.0242   -0.0307   -0.0196    0.0181   -0.0419   -0.0232   -0.0031    0.0011   -0.0109    0.01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6    0.0065   -0.0129   -0.0146   -0.0075   -0.0098   -0.0019   -0.0046    0.0221   -0.0153   -0.0071    0.0147    0.0327    0.0023    0.03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9    0.0140   -0.0117   -0.0027    0.0083   -0.0322   -0.0022    0.0056    0.0055    0.0142    0.0106    0.0071    0.0345    0.0148    0.02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326 through 2,3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2   -0.0188   -0.0023    0.0074   -0.0344   -0.0067   -0.0149   -0.0131    0.0170    0.0237    0.0355    0.0067   -0.0175    0.0194    0.02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8   -0.0027    0.0435    0.0141    0.0115    0.0120   -0.0268   -0.0039    0.0558   -0.0295   -0.0120   -0.0058   -0.0075   -0.0366    0.01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2    0.0060    0.0449   -0.0104    0.0390    0.0225   -0.0278    0.0076    0.0578   -0.0418   -0.0466   -0.0144   -0.0005   -0.0565   -0.00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341 through 2,3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9   -0.0163   -0.0217    0.0493    0.0213   -0.0432   -0.0041    0.0477   -0.0318   -0.0016   -0.0263    0.0355   -0.0034    0.0186    0.0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1   -0.0216   -0.0123   -0.0186    0.0431   -0.0112   -0.0024   -0.0123   -0.0119    0.0343    0.0005    0.0074   -0.0094    0.0133    0.03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4   -0.0079    0.0022   -0.0619    0.0319    0.0133    0.0045   -0.0535    0.0060    0.0361    0.0218   -0.0278    0.0089    0.0047    0.04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356 through 2,3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99   -0.0126    0.0687   -0.0114   -0.0060   -0.0089    0.0024    0.0072    0.0040    0.0094   -0.0430    0.0158    0.0137    0.0219   -0.04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3    0.0210    0.0705   -0.0365   -0.0477   -0.0091    0.0351   -0.0025   -0.0075    0.0135   -0.0364   -0.0269    0.0313   -0.0013   -0.03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86    0.0317    0.0223   -0.0301   -0.0476   -0.0078    0.0525   -0.0106   -0.0157    0.0174   -0.0083   -0.0364    0.0169   -0.0305   -0.00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371 through 2,3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7    0.0016   -0.0328   -0.0135    0.0247    0.0085    0.0018   -0.0343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101    0.0057   -0.0022   -0.0098   -0.0111    0.0265   -0.00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5   -0.0162   -0.0063    0.0061   -0.0061   -0.0061    0.0158    0.0448    0.0135   -0.0077   -0.0069   -0.0069    0.0095   -0.0105   -0.03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0   -0.0078    0.0228    0.0106   -0.0199   -0.0136    0.0293    0.0844    0.0278   -0.0130   -0.0070    0.0016    0.0036   -0.0417   -0.05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386 through 2,4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4    0.0178   -0.0205   -0.0088    0.0337    0.0271   -0.0196   -0.0007   -0.0095    0.0142   -0.0163    0.0151   -0.0016    0.0538   -0.00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2   -0.0058   -0.0150    0.0117    0.0361    0.0342    0.0108    0.0479   -0.0239    0.0040   -0.0405    0.0194   -0.0037    0.0018   -0.03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0   -0.0276   -0.0257    0.0129    0.0165    0.0282    0.0285    0.0581   -0.0149    0.0009   -0.0304    0.0051   -0.0063   -0.0442   -0.02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401 through 2,4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8    0.0056   -0.0440   -0.0330   -0.0205    0.0445    0.0205   -0.0052   -0.0006    0.0072   -0.0264    0.0013   -0.0266   -0.0112   -0.00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0   -0.0148   -0.0450   -0.0228   -0.0044    0.0175   -0.0283   -0.0116    0.0127   -0.0024   -0.0248    0.0077    0.0166   -0.0126   -0.00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4   -0.0300   -0.0186    0.0110    0.0271   -0.0045   -0.0437   -0.0144    0.0136   -0.0044   -0.0092    0.0079    0.0375   -0.0051   -0.00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416 through 2,4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2   -0.0174   -0.0298   -0.0337   -0.0205    0.0378   -0.0413    0.0182   -0.0074    0.0539   -0.0702    0.0315    0.0162    0.0087    0.01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4   -0.0279    0.0005   -0.0086    0.0065    0.0199    0.0036    0.0225    0.0377    0.0083   -0.0119    0.0071   -0.0231   -0.0083    0.0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09   -0.0188    0.0185    0.0189    0.0180   -0.0115    0.0409    0.0113    0.0519   -0.0490    0.0378   -0.0164   -0.0373   -0.0151    0.03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431 through 2,4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3   -0.0034    0.0305   -0.0125   -0.0137    0.0131    0.0279    0.0009    0.0203   -0.0213    0.0122   -0.0064   -0.0007   -0.0233   -0.01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6    0.0260   -0.0038   -0.0111   -0.0054    0.0074   -0.0092    0.0073    0.0198   -0.0099   -0.0461    0.0001    0.0177    0.0013    0.02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69    0.0460   -0.0447   -0.0116   -0.0033    0.0012   -0.0459    0.0139    0.0006    0.0034   -0.0508    0.0166    0.0321    0.0065    0.02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446 through 2,4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9   -0.0263    0.0308    0.0020   -0.0026    0.0097    0.0018    0.0183   -0.0178   -0.0324   -0.0168    0.0209   -0.0122   -0.0116    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1    0.0032    0.0174   -0.0051   -0.0044    0.0006   -0.0037    0.0119   -0.0205   -0.0241    0.0251   -0.0101    0.0191   -0.0223   -0.0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0    0.0173   -0.0007   -0.0079   -0.0068   -0.0081   -0.0120    0.0006   -0.0096    0.0052    0.0475   -0.0365    0.0217   -0.0144   -0.03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461 through 2,4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6   -0.0112    0.0120    0.0080   -0.0115   -0.0017   -0.0181   -0.0111    0.0189   -0.0334    0.0000    0.0302    0.0208    0.0136    0.03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1    0.0309   -0.0283    0.0115    0.0342    0.0232   -0.0227    0.0310    0.0187    0.0010   -0.0007   -0.0173    0.0069   -0.0121    0.03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9    0.0446   -0.0479    0.0109    0.0527    0.0212   -0.0013    0.0403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52    0.0307    0.0031   -0.0452   -0.0090   -0.0326   -0.01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476 through 2,4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9   -0.0021   -0.0266   -0.0017    0.0024    0.0102    0.0127   -0.0123    0.0036   -0.0076    0.0137    0.0041   -0.0090    0.0052    0.03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5   -0.0011   -0.0169   -0.0046    0.0534    0.0076   -0.0081    0.0171   -0.0103   -0.0071   -0.0092   -0.0132    0.0450    0.0084   -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2    0.0035   -0.0070    0.0048    0.0625   -0.0079   -0.0304    0.0237   -0.0235   -0.0046   -0.0209   -0.0180    0.0665   -0.0039   -0.06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491 through 2,5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2    0.0071   -0.0109   -0.0071   -0.0092    0.0011   -0.0032   -0.0381   -0.0002   -0.0018    0.0077   -0.0163   -0.0262    0.0204   -0.01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8    0.0112    0.0174   -0.0424    0.0001   -0.0177   -0.0108    0.0032   -0.0109   -0.0084   -0.0120   -0.0090    0.0045   -0.0244   -0.0102</w:t>
      </w:r>
    </w:p>
    <w:p w14:paraId="0974E515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240    0.0149    0.0400   -0.0489   -0.0002   -0.0071    0.0017    0.0253   -0.0288    0.0027   -0.0237   -0.0069    0.0308   -0.0346    0.02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506 through 2,5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6    0.0255   -0.0136    0.0116    0.0120    0.0116    0.0134   -0.0034   -0.0190    0.0241   -0.0049    0.0219    0.0060    0.0218    0.01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73    0.0124   -0.0346    0.0056   -0.0175   -0.0177    0.0321    0.0531   -0.0159    0.0101    0.0506   -0.0097    0.0520    0.0211   -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81    0.0008   -0.0208   -0.0146   -0.0266   -0.0247    0.0145    0.0658    0.0038   -0.0032    0.0664   -0.0304    0.0632    0.0038   -0.02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521 through 2,5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8    0.0035    0.0249   -0.0043    0.0217    0.0511    0.0209    0.0445    0.0064    0.0396    0.0142    0.0049    0.0105   -0.0039    0.02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9    0.0295    0.0156   -0.0161    0.0096   -0.0038    0.0174    0.0404    0.0139   -0.0241    0.0057   -0.0164    0.0445   -0.0385   -0.01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1    0.0213   -0.0080   -0.0152   -0.0105   -0.0410    0.0109    0.0053    0.0107   -0.0724   -0.0098   -0.0235    0.0377   -0.0369   -0.03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536 through 2,5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9    0.0142    0.0197   -0.0832   -0.0349   -0.0209    0.0055    0.0428    0.0211    0.0005   -0.0172    0.0282   -0.0043   -0.0173   -0.00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4    0.0011    0.0057    0.0023    0.0145   -0.0210    0.0024   -0.0043    0.0015   -0.0042   -0.0246    0.0281    0.0088   -0.0105   -0.00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2    0.0046   -0.0086    0.0745    0.0384   -0.0024    0.0027   -0.0419   -0.0159   -0.0163   -0.0195    0.0118    0.0132    0.0057   -0.01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551 through 2,5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6   -0.0027   -0.0093    0.0418   -0.0299   -0.0110    0.0135    0.0397   -0.0176   -0.0087   -0.0047    0.0161    0.0022    0.0087    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9    0.0204    0.0118    0.0118   -0.0182   -0.0073   -0.0100    0.0237    0.0197    0.0205    0.0048    0.0442   -0.0226   -0.0117    0.00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2    0.0235    0.0194   -0.0168    0.0060   -0.0081   -0.0240    0.0145    0.0382    0.0206    0.0022    0.0308   -0.0165   -0.0325    0.01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566 through 2,5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722    0.0092    0.0149   -0.0133    0.0293    0.0131   -0.0101    0.0201   -0.0008   -0.0056    0.0038    0.0190   -0.0103    0.0082   -0.00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2    0.0179   -0.0042    0.0141    0.0276    0.0043   -0.0561    0.0382   -0.0670    0.0066   -0.0255   -0.0064    0.0112   -0.0080    0.02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980    0.0164   -0.0168    0.0304    0.0129   -0.0083   -0.0610    0.0356   -0.0626    0.0167   -0.0234   -0.0247    0.0045   -0.0138    0.02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581 through 2,5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7   -0.0571    0.0264   -0.0041   -0.0267   -0.0268    0.0104    0.0090   -0.0174    0.0327   -0.0316    0.0328    0.0448    0.0340   -0.00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0   -0.0140   -0.0042   -0.0126   -0.0104   -0.0477    0.0266    0.0116    0.0081    0.0473   -0.0332    0.0045    0.0344    0.0397   -0.01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48    0.0340   -0.0164   -0.0112   -0.0017   -0.0207    0.0304    0.0087    0.0171    0.0204   -0.0283   -0.0039    0.0002    0.0273   -0.0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596 through 2,6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3    0.0216   -0.0220   -0.0086    0.0047    0.0349   -0.0310    0.0010    0.0189    0.0102    0.0113    0.0017    0.0028   -0.0208   -0.01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8    0.0141   -0.0312   -0.0040   -0.0338   -0.0090    0.0054    0.0144    0.0301   -0.0319    0.0111   -0.0220    0.0166    0.0359    0.03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8    0.0015   -0.0176   -0.0008   -0.0594   -0.0364    0.0222    0.0273    0.0140   -0.0521    0.0059   -0.0246    0.0179    0.0661    0.05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611 through 2,6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2   -0.0133   -0.0040    0.0019   -0.0075    0.0139   -0.0054   -0.0007    0.0095   -0.0124   -0.0250    0.0284    0.0053   -0.0128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3    0.0160    0.0144    0.0263   -0.0058   -0.0103    0.0058   -0.0241    0.0085    0.0039    0.0397    0.0447   -0.0304   -0.0130    0.02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30    0.0315    0.0326    0.0439    0.0069   -0.0011   -0.0011   -0.0372    0.0142    0.0167    0.0530    0.0146   -0.0394   -0.0037    0.02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626 through 2,6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8   -0.0054    0.0110   -0.0158    0.0245    0.0330   -0.0092    0.0195    0.0005   -0.0070   -0.0200    0.0234    0.0059   -0.0017    0.02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04    0.0151   -0.0134    0.0341    0.0016   -0.0078    0.0407    0.0118   -0.0015   -0.0319    0.0200    0.0026   -0.0423   -0.0151    0.06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77    0.0104   -0.0313    0.0557   -0.0034   -0.0298    0.0439   -0.0078    0.0028   -0.0360    0.0377   -0.0250   -0.0446   -0.0102    0.05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641 through 2,6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0   -0.0125    0.0180   -0.0065   -0.0234   -0.0039    0.0583   -0.0084   -0.0490   -0.0004   -0.0196    0.0002    0.0044    0.0018   -0.00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3   -0.0419   -0.0232   -0.0047    0.0180   -0.0064    0.0239   -0.0164   -0.0346    0.0082   -0.0063   -0.0164   -0.0078    0.0016   -0.02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4   -0.0309   -0.0463    0.0056    0.0454   -0.0057   -0.0125   -0.0239   -0.0009   -0.0068    0.0145   -0.0235   -0.0240    0.0027   -0.02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656 through 2,6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0    0.0066    0.0300    0.0013    0.0101   -0.0450   -0.0002   -0.0182   -0.0212   -0.0088    0.0155    0.0443   -0.0150    0.0192    0.0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4    0.0428    0.0122   -0.0204   -0.0316   -0.0183   -0.0183    0.0300    0.0043   -0.0313    0.0104   -0.0273    0.0243    0.0073    0.01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106    0.0362   -0.0165   -0.0289   -0.0556    0.0132   -0.0045    0.0412    0.0256   -0.0303    0.0028   -0.0697    0.0517   -0.0010    0.02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671 through 2,6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2   -0.0243    0.0003    0.0088   -0.0046   -0.0304    0.0171   -0.0265   -0.0481   -0.0188   -0.0325    0.0257   -0.0183   -0.0143   -0.02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6    0.0021   -0.0206   -0.0346    0.0071   -0.0182    0.0003   -0.0298    0.0073    0.0024   -0.0353    0.0012    0.0135    0.0427   -0.01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6    0.0112   -0.0250   -0.0483    0.0209    0.0106   -0.0251    0.0044    0.0454    0.0175   -0.0156   -0.0169    0.0284    0.0507    0.01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686 through 2,7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9   -0.0008   -0.0133    0.0045    0.0301   -0.0171    0.0022   -0.0052   -0.0189    0.0016   -0.0337    0.0134    0.0070    0.0022    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4   -0.0187    0.0027    0.0149    0.0196   -0.0112   -0.0295   -0.0093    0.0088    0.0013   -0.0117    0.0091    0.0072   -0.0197    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48   -0.0191    0.0145    0.0295    0.0021    0.0047   -0.0325   -0.0079    0.0276    0.0113    0.0141   -0.0034   -0.0035   -0.0268    0.0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701 through 2,7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8    0.0214   -0.0528    0.0001   -0.0317    0.0125    0.0153    0.0071   -0.0163   -0.0149    0.0320    0.0128    0.0144    0.0062   -0.03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7    0.0138   -0.0337    0.0401   -0.0116   -0.0147   -0.0328   -0.0160   -0.0072   -0.0116   -0.0017   -0.0603    0.0479    0.0370   -0.02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0   -0.0004    0.0126    0.0487    0.0209   -0.0279   -0.0520   -0.0370    0.0039   -0.0018   -0.0184   -0.0999    0.0204    0.0374   -0.01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716 through 2,7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7   -0.0125   -0.0055    0.0040    0.0337    0.0351   -0.0103    0.0294    0.0617   -0.0106    0.0124   -0.0179    0.0287    0.0039   -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0    0.0087    0.0093   -0.0112    0.0382   -0.0273    0.0369   -0.0330    0.0020    0.0313    0.0132   -0.0402    0.0242    0.0029   -0.01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01    0.0226    0.0244   -0.0149    0.0239   -0.0666    0.0445   -0.0596   -0.0511    0.0556    0.0115   -0.0321    0.0010   -0.0015   -0.01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731 through 2,7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5   -0.0132    0.0189    0.0147    0.0263   -0.0361    0.0162   -0.0321    0.0035    0.0076    0.0110    0.0068   -0.0180   -0.0180   -0.0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8    0.0155    0.0488    0.0068   -0.0022   -0.0244   -0.0307    0.0054   -0.0440   -0.0000   -0.0165    0.0076   -0.0517    0.0212   -0.02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30    0.0288    0.0344    0.0008   -0.0248   -0.0025   -0.0387    0.0323   -0.0499   -0.0022   -0.0384   -0.0088   -0.0294    0.0418   -0.02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746 through 2,7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4   -0.0020    0.0362    0.0218    0.0202    0.0080   -0.0124    0.0045    0.0330   -0.0070    0.0288   -0.0185    0.0375    0.0100   -0.01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9    0.0032    0.0134   -0.0055   -0.0252    0.0251   -0.0043   -0.0061    0.0445    0.0068   -0.0176    0.0005   -0.0366   -0.0146    0.00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6    0.0085   -0.0141   -0.0242   -0.0409    0.0177   -0.0002   -0.0024    0.0313    0.0131   -0.0384    0.0068   -0.0744   -0.0177    0.02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761 through 2,7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-0.0033   -0.0372   -0.0086    0.0030    0.0029   -0.0136   -0.0171   -0.0058    0.0478    0.0048   -0.0211    0.0051   -0.0023   -0.0051   -0.00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0   -0.0077   -0.0529    0.0235    0.0193    0.0046   -0.0147   -0.0060   -0.0036    0.0080   -0.0057   -0.0205   -0.0042    0.0166    0.02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9    0.0204   -0.0581    0.0274    0.0103   -0.0008   -0.0008    0.0018   -0.0345    0.0062    0.0046   -0.0304   -0.0246    0.0209    0.03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776 through 2,7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7   -0.0576   -0.0269    0.0013   -0.0032   -0.0132   -0.0023    0.0098    0.0380    0.0139    0.0142   -0.0172    0.0170    0.0060   -0.03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9   -0.0347    0.0087    0.0403   -0.0178   -0.0413    0.0390    0.0030    0.0267    0.0342   -0.0404   -0.0296   -0.0102    0.0061    0.02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1    0.0153    0.0311    0.0500   -0.0063   -0.0248    0.0513   -0.0025   -0.0085    0.0346   -0.0703   -0.0333   -0.0205    0.0027    0.05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791 through 2,8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4   -0.0548    0.0153    0.0327   -0.0137   -0.0044    0.0003    0.0166   -0.0062    0.0012   -0.0075    0.0215   -0.0006   -0.0246   -0.02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9   -0.0575    0.0320   -0.0035    0.0032   -0.0373    0.0116   -0.0041    0.0022   -0.0383   -0.0262   -0.0122    0.0248   -0.0082    0.00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0   -0.0178    0.0236   -0.0397    0.0293   -0.0277    0.0152   -0.0299    0.0038   -0.0560   -0.0300   -0.0273    0.0141    0.0248    0.04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806 through 2,8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1   -0.0041    0.0023   -0.0230    0.0165    0.0074    0.0260   -0.0043   -0.0193    0.0052   -0.0086    0.0129    0.0133   -0.0271   -0.00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8    0.0037    0.0161   -0.0053    0.0036    0.0054    0.0189   -0.0381    0.0111    0.0172    0.0108    0.0162    0.0472    0.0240   -0.02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6   -0.0069    0.0302    0.0109   -0.0283   -0.0104   -0.0042   -0.0288    0.0370    0.0096    0.0230    0.0012    0.0381    0.0497   -0.02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821 through 2,8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2   -0.0139    0.0389   -0.0135    0.0031   -0.0185   -0.0142   -0.0202   -0.0156   -0.0237    0.0165    0.0188    0.0088   -0.0111    0.01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8    0.0014    0.0045    0.0019    0.0127   -0.0094   -0.0020    0.0023    0.0069    0.0128    0.0047   -0.0174    0.0174    0.0174    0.01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6    0.0192   -0.0170    0.0189   -0.0026    0.0104    0.0160    0.0295    0.0158    0.0283   -0.0040   -0.0471    0.0071    0.0313    0.01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836 through 2,8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2   -0.0342   -0.0435    0.0072    0.0105    0.0180   -0.0300    0.0442    0.0091   -0.0063    0.0185    0.0265    0.0294   -0.0303    0.05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97   -0.0119   -0.0049    0.0040    0.0062   -0.0069    0.0283    0.0439    0.0151   -0.0142    0.0052   -0.0189   -0.0347    0.0006   -0.00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22    0.0098    0.0268    0.0024   -0.0106   -0.0212    0.0663    0.0066    0.0193   -0.0208    0.0034   -0.0548   -0.0642    0.0325   -0.03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851 through 2,8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0    0.0055   -0.0110    0.0026    0.0313   -0.0121   -0.0085   -0.0024   -0.0130   -0.0019   -0.0210   -0.0264    0.0276    0.0092   -0.00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0    0.0023   -0.0148    0.0235   -0.0232    0.0087   -0.0367   -0.0077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116    0.0230   -0.0386    0.0110    0.0334   -0.0278   -0.02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06   -0.0040   -0.0197    0.0160   -0.0419    0.0229   -0.0436   -0.0000    0.0310    0.0299   -0.0392    0.0373    0.0096   -0.0475   -0.03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866 through 2,8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1   -0.0315    0.0106    0.0194    0.0072   -0.0440    0.0196    0.0167    0.0221   -0.0175   -0.0214   -0.0071    0.0247   -0.0035    0.04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4   -0.0069   -0.0011   -0.0040   -0.0021    0.0003   -0.0017   -0.0063    0.0208   -0.0139   -0.0278   -0.0050   -0.0094   -0.0280   -0.01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56    0.0051   -0.0128   -0.0109   -0.0136    0.0404   -0.0139   -0.0066    0.0107   -0.0106   -0.0269    0.0099   -0.0334   -0.0350   -0.04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881 through 2,8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2   -0.0331    0.0030    0.0256   -0.0136    0.0299   -0.0120   -0.0118    0.0341    0.0204   -0.0088   -0.0257   -0.0077    0.0043    0.01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7   -0.0191   -0.0238   -0.0012    0.0182    0.0084    0.0207   -0.0178   -0.0140   -0.0185    0.0057   -0.0321   -0.0038   -0.0322   -0.01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0   -0.0002   -0.0155   -0.0180    0.0286   -0.0023    0.0175   -0.0079   -0.0469   -0.0364   -0.0033   -0.0267   -0.0083   -0.0354   -0.02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896 through 2,9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5    0.0101    0.0071   -0.0089    0.0549   -0.0214    0.0356   -0.0209    0.0404    0.0164    0.0100   -0.0024    0.0173    0.0154   -0.04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8   -0.0094   -0.0114    0.0106    0.0478    0.0100    0.0112   -0.0160   -0.0052    0.0132   -0.0346    0.0249    0.0194    0.0259    0.01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87   -0.0029   -0.0310    0.0191    0.0047    0.0283   -0.0324   -0.0039   -0.0390    0.0087   -0.0610    0.0295    0.0058    0.0169    0.05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911 through 2,9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3   -0.0163    0.0176   -0.0041   -0.0255    0.0013   -0.0055   -0.0341    0.0123    0.0171   -0.0284   -0.0069   -0.0169    0.0292    0.02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8   -0.0108    0.0127    0.0111    0.0175    0.0301    0.0339   -0.0048    0.0248    0.0135   -0.0044   -0.0307    0.0328   -0.0422    0.01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4    0.0063   -0.0027    0.0031    0.0431    0.0397    0.0428    0.0185    0.0129    0.0101    0.0036   -0.0262    0.0513   -0.0776   -0.00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926 through 2,9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3    0.0466   -0.0114    0.0210    0.0121    0.0049    0.0394    0.0127   -0.0182    0.0191    0.0100    0.0262   -0.0033    0.0215    0.00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2   -0.0080    0.0072    0.0188    0.0193    0.0036    0.0160   -0.0071    0.0178    0.0070    0.0406    0.0022    0.0316    0.0020    0.0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6   -0.0392    0.0191    0.0099   -0.0020   -0.0004   -0.0190   -0.0318    0.0241   -0.0279    0.0709   -0.0243    0.0305   -0.0126    0.01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941 through 2,9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1   -0.0367   -0.0268   -0.0006    0.0052   -0.0093   -0.0408   -0.0223    0.0430    0.0210    0.0178    0.0232   -0.0184    0.0072   -0.03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5   -0.0275    0.0151    0.0039    0.0230   -0.0172    0.0133   -0.0007    0.0090    0.0403    0.0241   -0.0413    0.0033   -0.0195   -0.01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2   -0.0028    0.0397   -0.0047    0.0194   -0.0123    0.0468    0.0174   -0.0241    0.0255    0.0014   -0.0603    0.0178   -0.0290    0.02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2,956 through 2,9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1   -0.0213   -0.0506   -0.0017   -0.0199   -0.0042    0.0129   -0.0229    0.0206   -0.0291   -0.0265   -0.0009    0.0570   -0.0485    0.02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3    0.0181    0.0168    0.0017    0.0018    0.0174    0.0137   -0.0140   -0.0116    0.0020    0.0055   -0.0027    0.0074   -0.0124   -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7    0.0246    0.0590   -0.0062    0.0092    0.0297    0.0008   -0.0103   -0.0402    0.0228    0.0438    0.0036   -0.0368    0.0256   -0.02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971 through 2,9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1    0.0283    0.0013    0.0346   -0.0546    0.0140   -0.0101   -0.0151    0.0149    0.0067   -0.0508   -0.0057    0.0150   -0.0209   -0.00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97   -0.0138   -0.0258    0.0116    0.0059   -0.0195    0.0143    0.0139   -0.0256   -0.0201   -0.0429    0.0106   -0.0039   -0.0127   -0.02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1   -0.0312   -0.0313   -0.0164    0.0674   -0.0383    0.0322    0.0277   -0.0426   -0.0387   -0.0090    0.0252   -0.0261   -0.0183   -0.02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2,986 through 3,0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7   -0.0245   -0.0235   -0.0214   -0.0250   -0.0116   -0.0005   -0.0412   -0.0126   -0.0464   -0.0067    0.0121   -0.0125    0.0104   -0.00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8   -0.0077    0.0248    0.0044   -0.0299    0.0177   -0.0283    0.0299   -0.0093   -0.0495   -0.0153    0.0196    0.0118    0.0233    0.04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0    0.0120    0.0451    0.0241   -0.0239    0.0517   -0.0453    0.0719    0.0044   -0.0201   -0.0197    0.0040    0.0227    0.0330    0.0533</w:t>
      </w:r>
    </w:p>
    <w:p w14:paraId="64851318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603A6FF6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Columns 3,001 through 3,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4   -0.0278   -0.0119    0.0041    0.0264   -0.0167   -0.0051   -0.0144    0.0313    0.0186    0.0060   -0.0306    0.0354   -0.0135   -0.00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6   -0.0089   -0.0194   -0.0273   -0.0082    0.0056    0.0399    0.0118   -0.0203    0.0014   -0.0012   -0.0094    0.0352   -0.0033    0.016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8    0.0049   -0.0093   -0.0428   -0.0358    0.0149    0.0434    0.0218   -0.0503   -0.0117    0.0028    0.0177    0.0110   -0.0006    0.02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016 through 3,0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5    0.0308    0.0110    0.0028    0.0096   -0.0037   -0.0383    0.0396   -0.0042   -0.0237    0.0010    0.0139    0.0069    0.0002   -0.01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5   -0.0016    0.0133   -0.0356    0.0272    0.0182    0.0257   -0.0214    0.0116   -0.0023    0.0010    0.0125    0.0141    0.0066   -0.00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3   -0.0180   -0.0031   -0.0466    0.0286    0.0280    0.0674   -0.0537    0.0316    0.0187   -0.0010   -0.0066    0.0071   -0.0002    0.0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031 through 3,0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4   -0.0229    0.0198   -0.0052   -0.0023   -0.0451    0.0118   -0.0043   -0.0571    0.0052    0.0102   -0.0105   -0.0202   -0.0328   -0.00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4   -0.0150    0.0202   -0.0050   -0.0055    0.0057   -0.0272    0.0144   -0.0265    0.0094   -0.0282   -0.0345    0.0145   -0.0166   -0.04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3   -0.0006    0.0186    0.0068   -0.0075    0.0419   -0.0414    0.0292    0.0190   -0.0023   -0.0267   -0.0190    0.0163    0.0026   -0.03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046 through 3,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2   -0.0093    0.0347   -0.0162    0.0095    0.0070   -0.0238    0.0296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170   -0.0116    0.0391    0.0116    0.0229    0.0075   -0.01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98   -0.0154    0.0061    0.0066    0.0238    0.0147   -0.0126    0.0116    0.0514    0.0008   -0.0118    0.0101   -0.0039   -0.0323   -0.00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2   -0.0198   -0.0288    0.0225    0.0165    0.0157    0.0001   -0.0275    0.0441    0.0127   -0.0578   -0.0124   -0.0203   -0.0421    0.0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061 through 3,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7    0.0195   -0.0026   -0.0082    0.0020   -0.0044   -0.0198   -0.0173   -0.0479   -0.0428    0.0105    0.0091   -0.0204    0.0002    0.04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1    0.0199   -0.0124   -0.0108   -0.0104    0.0261    0.0093   -0.0017   -0.0030   -0.0104   -0.0393    0.0086    0.0061   -0.0302    0.00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9    0.0174    0.0003   -0.0013   -0.0091    0.0373    0.0411    0.0009    0.0298    0.0259   -0.0490    0.0006    0.0183   -0.0453   -0.02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076 through 3,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4   -0.0082   -0.0003    0.0335   -0.0118   -0.0217   -0.0042    0.0006    0.0113    0.0197   -0.0157   -0.0257    0.0181   -0.0006   -0.00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8    0.0350    0.0031    0.0182   -0.0409   -0.0158   -0.0280    0.0115    0.0120   -0.0044    0.0433   -0.0009    0.0121    0.0181   -0.05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3    0.0438    0.0070   -0.0012   -0.0488    0.0050   -0.0244    0.0076    0.0005   -0.0118    0.0439    0.0052   -0.0020   -0.0020   -0.05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091 through 3,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3    0.0202    0.0154    0.0329    0.0080   -0.0291   -0.0413   -0.0185   -0.0009   -0.0174   -0.0052    0.0014    0.0247    0.0337   -0.01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9    0.0204    0.0070   -0.0215    0.0152   -0.0565   -0.0026    0.0008    0.0051   -0.0007   -0.0184   -0.0038    0.0049   -0.0231   -0.02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6    0.0211   -0.0054   -0.0550    0.0118   -0.0390    0.0339    0.0112    0.0118    0.0086   -0.0163   -0.0202   -0.0074   -0.0462   -0.02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106 through 3,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4   -0.0220    0.0105    0.0230   -0.0185    0.0272    0.0151    0.0420   -0.0039   -0.0093    0.0000    0.0123   -0.0132   -0.0106    0.01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2   -0.0257    0.0124    0.0045   -0.0171   -0.0128    0.0279    0.0333   -0.0066   -0.0010    0.0103    0.0439    0.0222   -0.0125   -0.00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5   -0.0088    0.0042   -0.0149   -0.0105   -0.0418    0.0069    0.0009   -0.0054    0.0056   -0.0101    0.0391    0.0353   -0.0078   -0.01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121 through 3,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1    0.0196    0.0365   -0.0158   -0.0065   -0.0068   -0.0246   -0.0129   -0.0206    0.0297    0.0191   -0.0032   -0.0413    0.0385    0.01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6   -0.0013   -0.0111   -0.0128    0.0285    0.0015   -0.0126    0.0178   -0.0090   -0.0025    0.0442    0.0164   -0.0153   -0.0040   -0.02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9   -0.0048   -0.0369   -0.0026    0.0441    0.0066   -0.0055    0.0258   -0.0021   -0.0117    0.0523    0.0264    0.0125   -0.0381   -0.05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136 through 3,1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8   -0.0169   -0.0159    0.0128    0.0039   -0.0194   -0.0123    0.0067    0.0260   -0.0185    0.0333   -0.0007    0.0015   -0.0383    0.00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9   -0.0102   -0.0199   -0.0414   -0.0182   -0.0129    0.0242    0.0504    0.0173    0.0118    0.0078    0.0149    0.0143   -0.0378    0.01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1    0.0126   -0.0135   -0.0656   -0.0297    0.0075    0.0491    0.0647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124    0.0209   -0.0314    0.0195    0.0118   -0.0225    0.01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151 through 3,1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2    0.0194    0.0018    0.0591   -0.0003    0.0186   -0.0216   -0.0063    0.0178    0.0138    0.0328   -0.0173    0.0009   -0.0220    0.0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9    0.0259   -0.0176    0.0093   -0.0032   -0.0255    0.0012    0.0260    0.0027    0.0013    0.0021    0.0253    0.0243   -0.0107    0.05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38    0.0198   -0.0200   -0.0209    0.0030   -0.0433    0.0237    0.0358   -0.0074   -0.0212   -0.0318    0.0433    0.0509   -0.0054    0.03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166 through 3,1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7   -0.0158   -0.0051   -0.0480   -0.0010    0.0071    0.0185    0.0158   -0.0073    0.0104    0.0435   -0.0069   -0.0123   -0.0050   -0.01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1   -0.0336    0.0231   -0.0319   -0.0049    0.0153    0.0124   -0.0068    0.0243    0.0352   -0.0323   -0.0173    0.0235   -0.0005    0.00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7   -0.0325    0.0286    0.0029   -0.0089    0.0177   -0.0113   -0.0214    0.0451    0.0241   -0.0695   -0.0060    0.0351    0.0099    0.02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181 through 3,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1   -0.0084   -0.0088   -0.0044   -0.0074   -0.0013   -0.0037   -0.0391    0.0014    0.0026   -0.0076    0.0148   -0.0250   -0.0130   -0.01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3    0.0438   -0.0402   -0.0140   -0.0266    0.0041   -0.0058   -0.0062    0.0237   -0.0073    0.0058    0.0247    0.0064   -0.0174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8    0.0510   -0.0453   -0.0051   -0.0443    0.0095   -0.0099    0.0330    0.0213    0.0012    0.0151    0.0146    0.0303   -0.0091    0.02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196 through 3,2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1    0.0338   -0.0092   -0.0131   -0.0104   -0.0378   -0.0141    0.0044    0.0222    0.0045   -0.0244   -0.0430    0.0198   -0.0151   -0.01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0    0.0053    0.0291   -0.0033   -0.0097   -0.0333   -0.0102   -0.0280   -0.0322    0.0103   -0.0392   -0.0258    0.0208    0.0133    0.02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7   -0.0110    0.0401    0.0105    0.0028   -0.0135   -0.0087   -0.0302   -0.0534    0.0122   -0.0278   -0.0005    0.0061    0.0230    0.04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211 through 3,2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3    0.0001    0.0127    0.0282    0.0224   -0.0004    0.0182    0.0210    0.0216    0.0040   -0.0037   -0.0275    0.0055    0.0229    0.03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6    0.0147   -0.0025    0.0450    0.0109    0.0157    0.0081   -0.0006    0.0004   -0.0074    0.0143   -0.0097   -0.0228    0.0126   -0.00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5    0.0120   -0.0243    0.0366   -0.0051    0.0154   -0.0250   -0.0139   -0.0115    0.0081    0.0340    0.0008   -0.0360    0.0008   -0.04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226 through 3,2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3    0.0294   -0.0207    0.0270    0.0015    0.0069   -0.0235   -0.0442   -0.0003   -0.0126    0.0324    0.0304   -0.0237   -0.0106   -0.0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6    0.0080    0.0125    0.0271   -0.0193   -0.0005    0.0056   -0.0422    0.0336    0.0190   -0.0075    0.0242   -0.0029    0.0026   -0.02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3   -0.0292    0.0292    0.0041   -0.0183   -0.0052    0.0215   -0.0140    0.0284    0.0458   -0.0364   -0.0030    0.0102    0.0136   -0.01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241 through 3,2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199   -0.0074   -0.0116   -0.0167    0.0060    0.0026    0.0115   -0.0203   -0.0005    0.0039   -0.0067    0.0242    0.0117    0.0027    0.02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90   -0.0113   -0.0000   -0.0045    0.0150   -0.0343    0.0240    0.0142   -0.0012   -0.0155    0.0228    0.0061   -0.0167   -0.0173    0.00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21    0.0043    0.0246   -0.0014    0.0115   -0.0553    0.0197    0.0351    0.0005   -0.0157    0.0341   -0.0094   -0.0245   -0.0424   -0.02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256 through 3,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0   -0.0169    0.0224   -0.0165    0.0224   -0.0156    0.0232   -0.0206   -0.0045    0.0208    0.0166    0.0797    0.0305   -0.0253   -0.04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68    0.0385   -0.0295   -0.0317    0.0302   -0.0112   -0.0005   -0.0112    0.0218   -0.0077    0.0181    0.0355   -0.0002   -0.0039   -0.01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39    0.0561   -0.0379   -0.0137    0.0132   -0.0134   -0.0155   -0.0021    0.0332   -0.0186    0.0008   -0.0228   -0.0300    0.0136    0.02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271 through 3,2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0   -0.0053    0.0007    0.0224   -0.0162   -0.0186    0.0125   -0.0051    0.0021   -0.0008   -0.0188   -0.0236    0.0130   -0.0432    0.05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0   -0.0124    0.0323   -0.0159   -0.0040   -0.0348   -0.0274   -0.0046    0.0245    0.0261    0.0118   -0.0273    0.0079   -0.0067    0.02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7   -0.0116    0.0431   -0.0493    0.0173   -0.0311   -0.0443   -0.0045    0.0258    0.0282    0.0310   -0.0248    0.0103    0.0225   -0.02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286 through 3,3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7    0.0195    0.0023   -0.0225    0.0450    0.0038    0.0244   -0.0032   -0.0091    0.0056   -0.0174   -0.0153    0.0331    0.0129   -0.00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3   -0.0523    0.0059   -0.0105    0.0012    0.0411   -0.0069   -0.0205    0.0008   -0.0212   -0.0134    0.0186    0.0254    0.0087    0.01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3   -0.0813    0.0104    0.0210   -0.0331    0.0434   -0.0225   -0.0037    0.0072   -0.0455   -0.0011    0.0347    0.0062   -0.0032    0.04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301 through 3,3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7   -0.0122   -0.0183    0.0008   -0.0435    0.0027   -0.0286   -0.0159   -0.0290   -0.0240    0.0223   -0.0107   -0.0154   -0.0011   -0.02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7   -0.0000    0.0157    0.0314   -0.0083   -0.0200   -0.0214   -0.0063    0.0146    0.0121   -0.0253    0.0191   -0.0219    0.0127    0.0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7    0.0180    0.0459    0.0503    0.0201   -0.0290   -0.0035    0.0243    0.0380    0.0487   -0.0596    0.0353   -0.0181    0.0176    0.04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316 through 3,3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7   -0.0144    0.0109   -0.0018   -0.0192    0.0039    0.0036   -0.0341   -0.0183   -0.0391    0.0248   -0.0192   -0.0065    0.0564    0.01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5   -0.0051   -0.0092    0.0410   -0.0111    0.0108    0.0011    0.0046    0.0180   -0.0223    0.0074    0.0357    0.0092   -0.0125   -0.02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2    0.0075   -0.0270    0.0446    0.0005    0.0116   -0.0080    0.0247    0.0500   -0.0129   -0.0165    0.0363    0.0072   -0.0636   -0.02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331 through 3,3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7   -0.0135    0.0563    0.0086   -0.0163    0.0102   -0.0124    0.0205   -0.0178   -0.0146   -0.0081   -0.0320    0.0046    0.0003    0.01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6    0.0380   -0.0010    0.0231    0.0111   -0.0335    0.0423    0.0108    0.0382    0.0207    0.0120   -0.0562    0.0045   -0.0099   -0.02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159    0.0522   -0.0417    0.0176    0.0276   -0.0462    0.0561   -0.0101    0.0573    0.0492    0.0284   -0.0598    0.0036   -0.0228   -0.03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346 through 3,3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2    0.0084   -0.0015   -0.0297   -0.0057    0.0060   -0.0065   -0.0032    0.0261    0.0061   -0.0284    0.0154    0.0360   -0.0160    0.01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0    0.0133   -0.0130   -0.0039   -0.0184   -0.0010    0.0156   -0.0141    0.0087   -0.0031   -0.0082    0.0296    0.0244   -0.0005    0.02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6    0.0150   -0.0100    0.0136   -0.0067    0.0036    0.0355   -0.0128   -0.0174   -0.0050    0.0296    0.0250    0.0007    0.0034    0.01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361 through 3,3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6   -0.0179   -0.0233   -0.0143    0.0093    0.0080    0.0240    0.0076   -0.0254   -0.0143   -0.0002    0.0259    0.0019   -0.0242   -0.01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8    0.0264   -0.0244   -0.0035    0.0003    0.0229   -0.0294   -0.0130    0.0242    0.0085   -0.0234    0.0095   -0.0108   -0.0122   -0.06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09    0.0507   -0.0262    0.0165   -0.0065    0.0127   -0.0586   -0.0222    0.0527    0.0142   -0.0366   -0.0028   -0.0204    0.0053   -0.06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376 through 3,3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7   -0.0061    0.0178    0.0290   -0.0349    0.0131    0.0516    0.0155   -0.0080   -0.0001    0.0010    0.0058   -0.0053   -0.0174   -0.02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6    0.0035    0.0652   -0.0337   -0.0202   -0.0267   -0.0205   -0.0072   -0.0323   -0.0031   -0.0148    0.0135    0.0037    0.0121    0.02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8    0.0069    0.0629   -0.0668    0.0073   -0.0587   -0.0736   -0.0162   -0.0177   -0.0037   -0.0201    0.0104    0.0115    0.0201    0.04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391 through 3,4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5    0.0128   -0.0209    0.0031    0.0157    0.0286    0.0226    0.0220   -0.0002    0.0367   -0.0368   -0.0144   -0.0126   -0.0122   -0.00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7   -0.0314    0.0007    0.0251   -0.0004    0.0132   -0.0179    0.0448    0.0194    0.0060   -0.0399    0.0018   -0.0082   -0.0201   -0.00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6   -0.0504    0.0173    0.0188   -0.0146   -0.0100   -0.0388    0.0372    0.0309   -0.0161   -0.0092    0.0318    0.0169   -0.0179   -0.01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406 through 3,4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5   -0.0131    0.0035   -0.0284    0.0188   -0.0264    0.0109    0.0171    0.0067    0.0226    0.0065    0.0181   -0.0125    0.0180    0.02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4   -0.0095    0.0109    0.0007    0.0366    0.0037    0.0035    0.0143    0.0031   -0.0096    0.0077   -0.0084    0.0041    0.0207    0.03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6   -0.0091    0.0166    0.0222    0.0008    0.0270   -0.0068   -0.0204   -0.0024   -0.0282   -0.0099   -0.0278    0.0165    0.0057    0.02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421 through 3,4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9    0.0271   -0.0288    0.0466    0.0117    0.0191   -0.0019   -0.0121   -0.0101    0.0197   -0.0269    0.0174    0.0101    0.0113   -0.01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6   -0.0484   -0.0251    0.0267    0.0086    0.0039    0.0092    0.0171    0.0086    0.0192   -0.0317    0.0043    0.0105   -0.0201    0.00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7   -0.0761   -0.0071   -0.0267    0.0008   -0.0082    0.0236    0.0253    0.0206    0.0090    0.0057   -0.0052    0.0106   -0.0341    0.03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436 through 3,4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 0.0218    0.0209    0.0034   -0.0319   -0.0102    0.0101    0.0014   -0.0137    0.0022   -0.0097    0.0236    0.0370    0.0752   -0.0187   -0.0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7    0.0096   -0.0144    0.0360   -0.0165    0.0131    0.0479   -0.0078    0.0265   -0.0216    0.0294   -0.0164    0.0021   -0.0237   -0.01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0   -0.0192   -0.0207    0.0775   -0.0218   -0.0021    0.0481   -0.0033    0.0206   -0.0119   -0.0017   -0.0453   -0.0696   -0.0221    0.01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451 through 3,4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0    0.0079   -0.0139    0.0399    0.0072    0.0008   -0.0096   -0.0117    0.0306    0.0106    0.0307    0.0069    0.0093    0.0010   -0.02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7    0.0234   -0.0250    0.0058    0.0178    0.0063    0.0127   -0.0086    0.0042    0.0120   -0.0039    0.0392   -0.0187    0.0066    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9    0.0259   -0.0080   -0.0010    0.0055    0.0118    0.0273    0.0128   -0.0183    0.0071   -0.0418    0.0353   -0.0340    0.0152    0.01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466 through 3,4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3   -0.0337   -0.0338    0.0379   -0.0020    0.0241    0.0002    0.0159    0.0250    0.0064    0.0211    0.0059   -0.0128   -0.0079    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6   -0.0467   -0.0119   -0.0161   -0.0016    0.0087    0.0240    0.0268    0.0211    0.0012    0.0218    0.0071   -0.0177    0.0096   -0.02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2   -0.0197    0.0179   -0.0564   -0.0008   -0.0172    0.0388    0.0145    0.0082   -0.0104    0.0033   -0.0003    0.0043    0.0249   -0.02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481 through 3,4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3    0.0452    0.0060    0.0027    0.0117   -0.0161    0.0282    0.0218   -0.0083   -0.0202   -0.0265   -0.0326    0.0106   -0.0093    0.01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9   -0.0602   -0.0178    0.0117    0.0192    0.0281    0.0078    0.0075   -0.0110   -0.0204    0.0126   -0.0096   -0.0001   -0.0090   -0.02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7   -0.1229   -0.0305    0.0188    0.0275    0.0341   -0.0138    0.0055   -0.0256    0.0039    0.0407    0.0083   -0.0028    0.0039   -0.04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496 through 3,510</w:t>
      </w:r>
    </w:p>
    <w:p w14:paraId="3CE60DF4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60B21E75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0.0311   -0.0241    0.0023   -0.0035    0.0011   -0.0153    0.0070   -0.0024    0.0289    0.0217    0.0031    0.0122   -0.0145    0.0164   -0.02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08   -0.0171    0.0102   -0.0052    0.0318   -0.0210    0.0363   -0.0115    0.0172    0.0238    0.0142   -0.0129    0.0158   -0.0278   -0.05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5   -0.0015    0.0025    0.0075    0.0303   -0.0088    0.0223   -0.0065    0.0034   -0.0032    0.0004   -0.0227    0.0311   -0.0494   -0.03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511 through 3,5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4   -0.0189   -0.0156    0.0037    0.0376    0.0277    0.0119   -0.0157    0.0078    0.0296   -0.0302    0.0103    0.0030    0.0215   -0.00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3   -0.0326   -0.0571   -0.0004    0.0413    0.0293   -0.0228    0.0107    0.0252    0.0289    0.0193    0.0403    0.0379   -0.0185   -0.00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3   -0.0113   -0.0554   -0.0033    0.0171    0.0063   -0.0272    0.0363    0.0264    0.0085    0.0373    0.0382    0.0554   -0.0297   -0.00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526 through 3,5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7    0.0071    0.0019   -0.0296   -0.0210   -0.0191    0.0017   -0.0165   -0.0191   -0.0373   -0.0345   -0.0025    0.0106    0.0242    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186    0.0154    0.0512   -0.0593    0.0200   -0.0158   -0.0043   -0.0197    0.0226   -0.0067   -0.0050    0.0212    0.0280   -0.0202   -0.01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70   -0.0013    0.0653   -0.0486    0.0442   -0.0056   -0.0007   -0.0050    0.0387    0.0160    0.0270    0.0364    0.0249   -0.0469   -0.03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541 through 3,5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8    0.0196   -0.0204    0.0153   -0.0313    0.0430    0.0055    0.0115    0.0234   -0.0139    0.0001   -0.0317    0.0200    0.0296   -0.02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2    0.0403    0.0344   -0.0055   -0.0448   -0.0344   -0.0193    0.0327    0.0009    0.0123   -0.0023   -0.0513    0.0318    0.0466   -0.01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6    0.0290    0.0640   -0.0241   -0.0313   -0.0643   -0.0254    0.0310   -0.0104    0.0327   -0.0090   -0.0263    0.0184    0.0227    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556 through 3,5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99   -0.0411   -0.0474   -0.0200   -0.0539   -0.0207    0.0022   -0.0052    0.0008    0.0139   -0.0021    0.0061    0.0099   -0.0325   -0.01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5   -0.0294   -0.0136    0.0360    0.0066   -0.0072   -0.0248   -0.0012   -0.0218    0.0095    0.0396    0.0188    0.0230   -0.0082    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8   -0.0024    0.0080    0.0491    0.0406    0.0205   -0.0311    0.0017   -0.0396    0.0065    0.0556    0.0271    0.0026    0.0171    0.02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571 through 3,5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2    0.0016   -0.0138   -0.0209   -0.0011    0.0026   -0.0000    0.0346   -0.0080    0.0146    0.0075    0.0155   -0.0044    0.0151   -0.01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5    0.0166    0.0016   -0.0427   -0.0125    0.0138    0.0035   -0.0226   -0.0080    0.0122   -0.0310   -0.0119    0.0281   -0.0480   -0.00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2    0.0230    0.0212   -0.0323   -0.0014    0.0125   -0.0039   -0.0502   -0.0105   -0.0008   -0.0458   -0.0192    0.0364   -0.0757    0.00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586 through 3,6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0    0.0620    0.0512   -0.0080    0.0301   -0.0179   -0.0056    0.0091   -0.0094    0.0039    0.0029   -0.0247   -0.0102   -0.0069    0.03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4   -0.0091   -0.0007   -0.0137    0.0231   -0.0130   -0.0334    0.0105    0.0192    0.0079    0.0168   -0.0319   -0.0275   -0.0153    0.00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9   -0.0440   -0.0500    0.0043    0.0142    0.0003   -0.0279   -0.0006    0.0357    0.0245    0.0200   -0.0118   -0.0199   -0.0003   -0.01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601 through 3,6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3    0.0301    0.0041   -0.0107    0.0142    0.0070   -0.0130    0.0109    0.0025   -0.0178   -0.0020   -0.0330   -0.0025    0.0070   -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2    0.0336   -0.0072    0.0130    0.0165    0.0240    0.0024    0.0233   -0.0053    0.0206    0.0128   -0.0375    0.0163    0.0105    0.04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4   -0.0015   -0.0170    0.0254    0.0073    0.0334    0.0138    0.0106    0.0105    0.0260    0.0137   -0.0188    0.0127   -0.0100    0.05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616 through 3,6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9    0.0123   -0.0388    0.0115    0.0356   -0.0230    0.0411    0.0217    0.0128   -0.0351   -0.0308    0.0321    0.0062    0.0022   -0.02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5    0.0295   -0.0041   -0.0407    0.0025    0.0066    0.0337   -0.0290    0.0028   -0.0247    0.0352   -0.0028    0.0195   -0.0027    0.0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6    0.0136    0.0252   -0.0633   -0.0149    0.0174   -0.0101   -0.0558   -0.0050   -0.0009    0.0632   -0.0196    0.0059    0.0049    0.03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3,631 through 3,6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85   -0.0024   -0.0363    0.0103    0.0182   -0.0161   -0.0020    0.0268   -0.0339   -0.0182   -0.0153   -0.0404    0.0181    0.0328    0.03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5    0.0347   -0.0645    0.0083    0.0067   -0.0301   -0.0163    0.0229   -0.0312    0.0098   -0.0642   -0.0547    0.0064    0.0283   -0.02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4    0.0415   -0.0482   -0.0003   -0.0132   -0.0274   -0.0109    0.0067   -0.0076    0.0385   -0.0561   -0.0269   -0.0043    0.0012   -0.04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646 through 3,6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7    0.0034    0.0014   -0.0334   -0.0200   -0.0138    0.0305    0.0099   -0.0070   -0.0313    0.0082    0.0226   -0.0487   -0.0166    0.00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3    0.0064   -0.0015   -0.0120    0.0352   -0.0299    0.0060    0.0035   -0.0050   -0.0003    0.0177   -0.0142   -0.0498   -0.0184    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5   -0.0006    0.0075    0.0098    0.0462   -0.0177   -0.0282   -0.0071   -0.0095    0.0309    0.0215   -0.0459   -0.0167   -0.0084    0.00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661 through 3,6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7   -0.0146    0.0204   -0.0399    0.0134    0.0192    0.0184   -0.0011    0.0000    0.0101    0.0197   -0.0180    0.0075   -0.0112    0.00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2    0.0221    0.0483   -0.0292    0.0235    0.0023   -0.0097   -0.0214   -0.0016    0.0162    0.0140   -0.0390    0.0102   -0.0006    0.04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6    0.0465    0.0312    0.0150    0.0198   -0.0173   -0.0369   -0.0278   -0.0006    0.0085   -0.0004   -0.0276   -0.0054    0.0050    0.03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676 through 3,6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6    0.0399   -0.0257    0.0067    0.0185   -0.0309   -0.0305    0.0134   -0.0130    0.0231    0.0324   -0.0287   -0.0129    0.0003    0.00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4   -0.0062   -0.0418   -0.0140    0.0215   -0.0202   -0.0063   -0.0010   -0.0120    0.0196    0.0002   -0.0148    0.0151   -0.0280    0.00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6   -0.0376   -0.0224   -0.0348    0.0043    0.0003    0.0285   -0.0095   -0.0077   -0.0045   -0.0323    0.0089    0.0302   -0.0287   -0.00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691 through 3,7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6    0.0055   -0.0227    0.0028   -0.0111   -0.0018    0.0297    0.0527   -0.0263    0.0128   -0.0667   -0.0108   -0.0111    0.0009    0.01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4    0.0376   -0.0057    0.0066    0.0028   -0.0217    0.0205   -0.0268   -0.0445   -0.0092    0.0172    0.0061   -0.0232    0.0002   -0.01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7    0.0263    0.0245    0.0017    0.0143   -0.0198   -0.0065   -0.0614   -0.0233   -0.0047    0.0746    0.0030   -0.0101    0.0032   -0.0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706 through 3,7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4    0.0284   -0.0058    0.0008    0.0376   -0.0051    0.0087    0.0034    0.0230    0.0154   -0.0111    0.0030    0.0035   -0.0476   -0.03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7    0.0506   -0.0031    0.0290    0.0086   -0.0218    0.0074    0.0155   -0.0090   -0.0384   -0.0238   -0.0302   -0.0199   -0.0262    0.00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8    0.0303    0.0173    0.0177   -0.0109   -0.0253   -0.0063    0.0132   -0.0467   -0.0626   -0.0226   -0.0458   -0.0329    0.0111    0.02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721 through 3,7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8    0.0176   -0.0001   -0.0267   -0.0139    0.0066    0.0125   -0.0276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34    0.0289    0.0418    0.0200   -0.0046   -0.0148    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8   -0.0118   -0.0079    0.0333   -0.0138    0.0065    0.0021   -0.0283   -0.0177    0.0172    0.0019   -0.0064    0.0018   -0.0030    0.00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3   -0.0361   -0.0269    0.0779   -0.0164    0.0119    0.0027   -0.0055   -0.0332    0.0023   -0.0341   -0.0372    0.0072   -0.0048    0.02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736 through 3,7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0   -0.0231    0.0011   -0.0562   -0.0098    0.0094    0.0069   -0.0000    0.0247   -0.0416   -0.0311    0.0145   -0.0291   -0.0283    0.02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2   -0.0090    0.0086   -0.0117   -0.0475    0.0149    0.0181    0.0015    0.0141   -0.0126   -0.0406    0.0262    0.0004   -0.0252   -0.02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1    0.0002    0.0237    0.0272   -0.0492    0.0112    0.0199    0.0030    0.0106    0.0253   -0.0156    0.0157    0.0171   -0.0001   -0.04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751 through 3,7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3    0.0071   -0.0116    0.0104    0.0011    0.0129    0.0115    0.0124   -0.0093    0.0101    0.0044    0.0249   -0.0179   -0.0046    0.01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1    0.0139    0.0099    0.0237    0.0146    0.0524   -0.0422    0.0041   -0.0034   -0.0090    0.0105   -0.0098    0.0106   -0.0179   -0.02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7    0.0069    0.0146    0.0261    0.0125    0.0563   -0.0615   -0.0136    0.0036   -0.0130    0.0021   -0.0444    0.0148   -0.0102   -0.05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766 through 3,7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6    0.0098   -0.0080    0.0203    0.0098    0.0236    0.0336    0.0031    0.0073    0.0229    0.0363    0.0166   -0.0125   -0.0244    0.06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3   -0.0087    0.0108   -0.0028    0.0190    0.0160   -0.0106   -0.0085    0.0054    0.0551    0.0160   -0.0113   -0.0205    0.0278   -0.0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2   -0.0093    0.0272   -0.0177    0.0061   -0.0005   -0.0465   -0.0072    0.0117    0.0389   -0.0032   -0.0351   -0.0245    0.0493   -0.08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781 through 3,7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94   -0.0120    0.0010   -0.0181   -0.0219   -0.0219   -0.0068    0.0009   -0.0055   -0.0222    0.0103    0.0199   -0.0164   -0.0203    0.00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62   -0.0056   -0.0191   -0.0057   -0.0171    0.0174   -0.0077   -0.0141    0.0022   -0.0010    0.0157   -0.0220   -0.0052    0.0049    0.0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5    0.0154   -0.0336   -0.0070    0.0067    0.0482   -0.0071   -0.0008    0.0060    0.0086    0.0083   -0.0524    0.0062    0.0175    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796 through 3,8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8    0.0278    0.0140    0.0013    0.0111   -0.0272    0.0007    0.0108   -0.0213    0.0074   -0.0254   -0.0074   -0.0158   -0.0221   -0.00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4   -0.0273    0.0087   -0.0044    0.0338   -0.0253    0.0006    0.0115   -0.0174    0.0543   -0.0094   -0.0378    0.0190   -0.0471    0.02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0   -0.0566   -0.0022   -0.0164    0.0262    0.0079    0.0077    0.0034   -0.0114    0.0602    0.0141   -0.0203    0.0391   -0.0438    0.03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811 through 3,8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7   -0.0120    0.0336    0.0009    0.0161   -0.0101    0.0083    0.0245   -0.0185    0.0042    0.0085    0.0033    0.0388   -0.0165    0.00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9   -0.0172   -0.0177    0.0419    0.0034   -0.0215   -0.0155    0.0069    0.0298    0.0351    0.0091    0.0134    0.0165   -0.0263    0.0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3   -0.0154   -0.0492    0.0453   -0.0156   -0.0230   -0.0253   -0.0071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527    0.0274    0.0091    0.0149   -0.0124   -0.0027   -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826 through 3,8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1    0.0020   -0.0248    0.0068    0.0430    0.0050    0.0085    0.0282   -0.0431   -0.0071   -0.0179    0.0432    0.0312   -0.0433    0.00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0   -0.0012   -0.0050   -0.0667   -0.0065    0.0100   -0.0019   -0.0067   -0.0270   -0.0101   -0.0154   -0.0053   -0.0076   -0.0000    0.00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2    0.0043    0.0177   -0.0816   -0.0412   -0.0004   -0.0148   -0.0312   -0.0040    0.0089    0.0012   -0.0419   -0.0426    0.0314    0.0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841 through 3,8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0   -0.0066    0.0320    0.0182   -0.0047   -0.0623    0.0154    0.0136    0.0281   -0.0412   -0.0258    0.0109    0.0091    0.0119   -0.00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0   -0.0304    0.0172    0.0218    0.0014   -0.0037    0.0085    0.0364   -0.0002    0.0097    0.0022   -0.0139    0.0543   -0.0339   -0.02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5   -0.0373   -0.0174    0.0207   -0.0040    0.0504   -0.0148    0.0287   -0.0197    0.0497    0.0164   -0.0384    0.0607   -0.0599   -0.02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856 through 3,8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96   -0.0087    0.0267   -0.0106    0.0198    0.0230    0.0125   -0.0180   -0.0137    0.0019    0.0312    0.0072   -0.0297    0.0263    0.01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7   -0.0013    0.0004   -0.0155    0.0229    0.0012   -0.0226    0.0190    0.0204    0.0305    0.0046    0.0306    0.0246   -0.0235   -0.02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46    0.0055   -0.0213   -0.0108    0.0093   -0.0194   -0.0414    0.0214    0.0360    0.0291   -0.0215    0.0152    0.0604   -0.0368   -0.03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871 through 3,8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4    0.0285    0.0006   -0.0062    0.0173   -0.0233    0.0014   -0.0192   -0.0196   -0.0091    0.0052    0.0227   -0.0161    0.0136   -0.04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7   -0.0006    0.0119    0.0067    0.0371    0.0041    0.0068    0.0330   -0.0130   -0.0138   -0.0241   -0.0155   -0.0039   -0.0148   -0.04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10   -0.0274    0.0261   -0.0021    0.0225    0.0235    0.0096    0.0396   -0.0062   -0.0095   -0.0413   -0.0389    0.0067   -0.0257   -0.01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886 through 3,9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0   -0.0109   -0.0356    0.0120   -0.0094   -0.0007   -0.0283   -0.0087   -0.0376    0.0004    0.0387   -0.0214   -0.0230   -0.0055    0.01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0    0.0056    0.0243    0.0354    0.0446   -0.0265    0.0302   -0.0019   -0.0235   -0.0155    0.0241   -0.0089   -0.0353    0.0305    0.02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0    0.0133    0.0622    0.0345    0.0518   -0.0303    0.0611    0.0033   -0.0001   -0.0227   -0.0084   -0.0095   -0.0111    0.0457    0.01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901 through 3,9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8    0.0255   -0.0199    0.0133   -0.0044    0.0183    0.0089   -0.0377   -0.0053    0.0004    0.0192    0.0237   -0.0143   -0.0400   -0.01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0   -0.0131   -0.0213   -0.0280    0.0013   -0.0125    0.0043   -0.0013   -0.0089   -0.0257    0.0016   -0.0123   -0.0231    0.0080   -0.04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1   -0.0319   -0.0071   -0.0444    0.0080   -0.0353    0.0061    0.0305   -0.0065   -0.0175   -0.0039   -0.0377    0.0029    0.0381   -0.04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916 through 3,9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088   -0.0090    0.0192   -0.0166   -0.0175    0.0398   -0.0115    0.0198    0.0115    0.0158    0.0092   -0.0205    0.0207   -0.0166    0.0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5   -0.0083   -0.0163   -0.0008   -0.0090    0.0104   -0.0070    0.0250    0.0295    0.0122    0.0134    0.0136    0.0165   -0.0001    0.01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3   -0.0018   -0.0444    0.0018    0.0057   -0.0145    0.0152    0.0075    0.0274   -0.0053    0.0067    0.0331   -0.0017    0.0086    0.01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931 through 3,9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6   -0.0025   -0.0185   -0.0309   -0.0018    0.0241   -0.0099   -0.0165   -0.0044   -0.0156    0.0014    0.0707    0.0176    0.0096    0.00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7   -0.0103    0.0172   -0.0148   -0.0005   -0.0186    0.0165    0.0208    0.0209   -0.0104    0.0198    0.0083    0.0155   -0.0124    0.00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3   -0.0188    0.0418    0.0159    0.0007   -0.0576    0.0177    0.0485    0.0241   -0.0177    0.0178   -0.0522    0.0110   -0.0218   -0.00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946 through 3,9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8    0.0350    0.0208   -0.0255    0.0088    0.0191   -0.0231    0.0091   -0.0223    0.0130    0.0112   -0.0098    0.0308   -0.0259   -0.03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51    0.0090   -0.0121    0.0038   -0.0368    0.0321   -0.0260    0.0141   -0.0025    0.0164   -0.0095   -0.0036    0.0336    0.0004    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39   -0.0189   -0.0441    0.0158   -0.0508    0.0223   -0.0117    0.0077    0.0116    0.0212   -0.0156   -0.0059    0.0137    0.0129    0.03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961 through 3,9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1   -0.0127    0.0039    0.0443   -0.0020   -0.0003   -0.0137    0.0031    0.0401    0.0289    0.0111    0.0149    0.0043    0.0235    0.03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1   -0.0048   -0.0376    0.0132   -0.0014    0.0092    0.0248   -0.0153    0.0332    0.0007   -0.0224   -0.0051   -0.0329    0.0379   -0.03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1    0.0027   -0.0517   -0.0202   -0.0118    0.0343    0.0373   -0.0240    0.0137   -0.0204   -0.0407   -0.0103   -0.0408    0.0215   -0.06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976 through 3,9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3   -0.0045    0.0110    0.0358    0.0428   -0.0188    0.0053    0.0299   -0.0406   -0.0305   -0.0160    0.0031    0.0062   -0.0332    0.0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2   -0.0404   -0.0198   -0.0578    0.0218   -0.0097   -0.0230   -0.0190   -0.0189   -0.0140   -0.0443    0.0110    0.0015    0.0022    0.02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6   -0.0361   -0.0234   -0.0950   -0.0114   -0.0013   -0.0303   -0.0416    0.0295    0.0081   -0.0316    0.0106   -0.0013    0.0445    0.00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3,991 through 4,0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0   -0.0154   -0.0126   -0.0030   -0.0465   -0.0272    0.0185   -0.0206   -0.0184    0.0128   -0.0072   -0.0129   -0.0032   -0.0313    0.02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2   -0.0118    0.0003   -0.0075   -0.0228    0.0173    0.0120   -0.0128   -0.0275   -0.0144    0.0017    0.0081   -0.0151    0.0057   -0.0149</w:t>
      </w:r>
    </w:p>
    <w:p w14:paraId="2C476006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096   -0.0012    0.0126   -0.0092    0.0135    0.0394   -0.0187   -0.0064   -0.0158   -0.0179    0.0055    0.0344   -0.0106    0.0400   -0.03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006 through 4,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8    0.0165   -0.0096   -0.0126   -0.0185   -0.0070   -0.0057   -0.0190   -0.0152   -0.0273    0.0339    0.0038    0.0412   -0.0370    0.0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2   -0.0210   -0.0497   -0.0085   -0.0195    0.0361    0.0286   -0.0172   -0.0078   -0.0153   -0.0054    0.0141   -0.0047    0.0255    0.02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135   -0.0263   -0.0402   -0.0002   -0.0005    0.0483    0.0351   -0.0031    0.0193    0.0011   -0.0384   -0.0036   -0.0436    0.0635    0.0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021 through 4,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7    0.0261   -0.0008   -0.0056    0.0547   -0.0401    0.0333    0.0306   -0.0009    0.0229    0.0447   -0.0070    0.0168    0.0178    0.02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90   -0.0174   -0.0260    0.0475    0.0181   -0.0416    0.0050    0.0157    0.0004   -0.0149   -0.0327    0.0379   -0.0034   -0.0035    0.02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73   -0.0532   -0.0416    0.0666   -0.0037   -0.0063   -0.0249   -0.0093    0.0091   -0.0456   -0.0826    0.0480   -0.0275   -0.0136    0.01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036 through 4,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5   -0.0140    0.0129   -0.0108    0.0318    0.0176   -0.0054    0.0002    0.0178   -0.0097    0.0510    0.0437    0.0027    0.0365    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3   -0.0322    0.0186   -0.0169    0.0238    0.0085   -0.0268   -0.0096    0.0127    0.0351    0.0009    0.0130    0.0223    0.0109   -0.01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73   -0.0291    0.0197   -0.0132   -0.0176   -0.0039   -0.0255   -0.0173   -0.0015    0.0374   -0.0501   -0.0294    0.0176   -0.0249   -0.02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051 through 4,0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5    0.0210   -0.0119    0.0113   -0.0194   -0.0027   -0.0169   -0.0483   -0.0123   -0.0232    0.0061   -0.0043   -0.0140   -0.0318    0.02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8    0.0007    0.0080    0.0439   -0.0037    0.0154   -0.0091   -0.0286   -0.0115    0.0488    0.0100    0.0212   -0.0186   -0.0180    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9   -0.0062    0.0137    0.0453    0.0125    0.0122    0.0129   -0.0121   -0.0071    0.0879    0.0080    0.0312   -0.0163    0.0086   -0.02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066 through 4,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0    0.0060   -0.0005   -0.0093   -0.0063    0.0067    0.0178    0.0256   -0.0292    0.0402   -0.0104   -0.0058   -0.0050    0.0200   -0.0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7   -0.0278   -0.0093    0.0193   -0.0242   -0.0060   -0.0250   -0.0486   -0.0135    0.0322   -0.0109   -0.0277   -0.0157    0.0057   -0.01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38   -0.0341   -0.0119    0.0155   -0.0342   -0.0232   -0.0558   -0.0813    0.0022   -0.0100   -0.0047   -0.0263   -0.0063   -0.0159   -0.00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081 through 4,0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5   -0.0171    0.0343   -0.0322   -0.0146   -0.0174    0.0025    0.0117   -0.0075   -0.0257   -0.0051   -0.0120   -0.0241    0.0264    0.03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5   -0.0061   -0.0201   -0.0036    0.0214    0.0072    0.0291    0.0129    0.0265    0.0236    0.0431   -0.0088   -0.0154    0.0085    0.02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7    0.0106   -0.0323    0.0339    0.0430    0.0110    0.0297   -0.0062    0.0387    0.0346    0.0603   -0.0092    0.0029   -0.0038   -0.01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096 through 4,1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9   -0.0138   -0.0224    0.0309    0.0105    0.0170    0.0165   -0.0322   -0.0020   -0.0225    0.0212   -0.0068   -0.0008    0.0505   -0.01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8    0.0110    0.0212   -0.0090   -0.0039    0.0159   -0.0023    0.0171   -0.0068    0.0086    0.0098    0.0221   -0.0523    0.0166    0.00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8    0.0408    0.0342   -0.0341   -0.0089    0.0228   -0.0077    0.0489   -0.0078    0.0021   -0.0014    0.0133   -0.0547   -0.0246    0.02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111 through 4,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 0.0061   -0.0390   -0.0303    0.0213   -0.0028    0.0149    0.0225    0.0031    0.0211    0.0135   -0.0029    0.0307    0.0168   -0.0360   -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8   -0.0005    0.0285    0.0362   -0.0040   -0.0308    0.0189   -0.0206   -0.0116   -0.0210    0.0022    0.0166   -0.0008   -0.0047   -0.01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5    0.0327    0.0514    0.0127    0.0073   -0.0524   -0.0020   -0.0279   -0.0412   -0.0440    0.0052   -0.0096   -0.0328    0.0239    0.00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126 through 4,1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8   -0.0058    0.0097   -0.0370   -0.0271    0.0092   -0.0374    0.0227    0.0353    0.0066    0.0132   -0.0181   -0.0291    0.0117   -0.02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0    0.0108   -0.0359   -0.0341   -0.0251   -0.0079    0.0134    0.0370    0.0030   -0.0268   -0.0065    0.0015    0.0060   -0.0119   -0.0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2    0.0214   -0.0373   -0.0075    0.0086   -0.0183    0.0543    0.0034   -0.0291   -0.0386   -0.0170    0.0118    0.0205   -0.0262    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141 through 4,1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6    0.0246   -0.0030   -0.0196    0.0160    0.0127   -0.0172   -0.0369    0.0071   -0.0237   -0.0029    0.0132    0.0198    0.0192    0.03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4   -0.0002    0.0104   -0.0046   -0.0124    0.0230   -0.0079    0.0064   -0.0208   -0.0180    0.0129    0.0169    0.0019   -0.0210   -0.00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5   -0.0295    0.0222    0.0172   -0.0329    0.0118    0.0123    0.0507   -0.0278   -0.0246    0.0235    0.0117   -0.0155   -0.0462   -0.03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156 through 4,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8   -0.0038   -0.0095   -0.0154    0.0141   -0.0183   -0.0267    0.0175   -0.0058   -0.0104    0.0125    0.0121   -0.0024    0.0141   -0.01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9   -0.0024    0.0435    0.0252    0.0156    0.0013    0.0141   -0.0075    0.0204    0.0173   -0.0021    0.0081    0.0051   -0.0194   -0.02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9    0.0059    0.0499    0.0320   -0.0004    0.0121    0.0381   -0.0403    0.0277    0.0206    0.0040    0.0079    0.0131   -0.0417   -0.01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171 through 4,1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2    0.0173    0.0045    0.0174    0.0182    0.0086    0.0113    0.0209    0.0289    0.0175   -0.0568   -0.0481    0.0072    0.0312   -0.00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5    0.0236   -0.0040   -0.0146    0.0173    0.0038   -0.0217   -0.0154   -0.0206    0.0188    0.0276   -0.0362    0.0228    0.0084   -0.01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4    0.0164    0.0058   -0.0253    0.0078    0.0129   -0.0305   -0.0466   -0.0529    0.0029    0.0653    0.0102    0.0214   -0.0230   -0.01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186 through 4,2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9   -0.0402   -0.0296    0.0063    0.0159    0.0361    0.0137   -0.0212    0.0110    0.0008    0.0226   -0.0287    0.0174   -0.0187    0.02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4   -0.0063   -0.0329   -0.0245    0.0034    0.0345    0.0111    0.0155    0.0280   -0.0434   -0.0012   -0.0227   -0.0024    0.0176   -0.0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4    0.0456    0.0020   -0.0326   -0.0208    0.0245   -0.0117    0.0423    0.0194   -0.0470   -0.0189   -0.0094   -0.0210    0.0322   -0.03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201 through 4,2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9    0.0199   -0.0210    0.0253    0.0001    0.0162    0.0057   -0.0063   -0.0085   -0.0377   -0.0400    0.0022   -0.0214   -0.0156   -0.04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7   -0.0285   -0.0246    0.0296   -0.0497    0.0246   -0.0067   -0.0057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435   -0.0036   -0.0139    0.0205    0.0061   -0.0134   -0.02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3   -0.0383   -0.0097    0.0148   -0.0643    0.0044   -0.0093   -0.0158   -0.0547    0.0152    0.0122    0.0134    0.0447    0.0037    0.01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216 through 4,2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4    0.0131   -0.0074   -0.0217   -0.0381    0.0007   -0.0340    0.0078   -0.0030   -0.0288    0.0082    0.0102   -0.0205   -0.0003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0   -0.0037   -0.0211    0.0109   -0.0104    0.0004   -0.0162    0.0194   -0.0269   -0.0136    0.0057   -0.0022   -0.0007   -0.0009   -0.04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7   -0.0139   -0.0022    0.0244    0.0168    0.0073   -0.0089    0.0129   -0.0380   -0.0006    0.0094   -0.0029    0.0094   -0.0161   -0.06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231 through 4,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9   -0.0243    0.0213    0.0185    0.0392   -0.0071   -0.0171   -0.0018   -0.0107    0.0309    0.0051   -0.0096   -0.0201   -0.0118   -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9   -0.0155   -0.0190   -0.0287   -0.0063    0.0053   -0.0056   -0.0076    0.0178    0.0491    0.0207   -0.0132    0.0083    0.0075   -0.02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3   -0.0098   -0.0545   -0.0437   -0.0467    0.0191    0.0038   -0.0045    0.0276    0.0357    0.0111   -0.0123    0.0300    0.0186   -0.02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246 through 4,2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5    0.0010    0.0257   -0.0310   -0.0188    0.0018    0.0313    0.0213   -0.0326   -0.0221   -0.0070   -0.0033    0.0006   -0.0261   -0.01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2   -0.0119    0.0151    0.0199   -0.0162   -0.0352    0.0371    0.0242   -0.0250   -0.0248    0.0226   -0.0062    0.0082    0.0082   -0.01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5   -0.0128    0.0032    0.0382   -0.0098   -0.0574    0.0151    0.0095   -0.0068   -0.0127    0.0238   -0.0098    0.0121    0.0354    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261 through 4,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7   -0.0081   -0.0056    0.0266   -0.0184    0.0021   -0.0182    0.0187   -0.0034   -0.0418    0.0234    0.0089   -0.0349   -0.0212    0.02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9    0.0358   -0.0451    0.0230    0.0234   -0.0069    0.0125    0.0173   -0.0237    0.0128    0.0163   -0.0017   -0.0106   -0.0061    0.02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0    0.0321   -0.0344    0.0154    0.0461    0.0002    0.0415    0.0125   -0.0319    0.0531   -0.0155   -0.0168    0.0063    0.0201    0.00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276 through 4,2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5   -0.0101   -0.0268   -0.0380   -0.0013    0.0017   -0.0249   -0.0080    0.0365   -0.0103   -0.0003    0.0205    0.0219   -0.0000   -0.02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2    0.0150    0.0238   -0.0285    0.0020   -0.0128   -0.0031   -0.0188    0.0276   -0.0265   -0.0214   -0.0347    0.0394    0.0027    0.0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7    0.0312    0.0506   -0.0129    0.0092   -0.0290    0.0232   -0.0039    0.0089   -0.0135   -0.0363   -0.0614    0.0306    0.0037    0.03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291 through 4,3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7   -0.0123   -0.0129    0.0175    0.0199    0.0061    0.0046    0.0210    0.0315    0.0102    0.0246   -0.0332   -0.0093   -0.0092    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0    0.0222   -0.0140    0.0172    0.0373   -0.0112   -0.0012   -0.0005    0.0520   -0.0167   -0.0206    0.0025   -0.0434   -0.0206    0.0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5    0.0247   -0.0070   -0.0063    0.0313   -0.0180   -0.0158   -0.0246    0.0296   -0.0235   -0.0337    0.0319   -0.0578   -0.0200   -0.00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4,306 through 4,3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7   -0.0181   -0.0043   -0.0122    0.0105   -0.0452   -0.0244   -0.0034    0.0190    0.0322   -0.0283   -0.0008   -0.0095   -0.0046    0.02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9    0.0327   -0.0071    0.0311   -0.0088   -0.0083   -0.0034   -0.0056    0.0260   -0.0053   -0.0035    0.0437   -0.0083   -0.0318    0.02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1    0.0618   -0.0184    0.0457   -0.0218    0.0102    0.0402   -0.0127    0.0102   -0.0296    0.0195    0.0552    0.0087   -0.0365    0.00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321 through 4,3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4   -0.0059    0.0238    0.0184    0.0107   -0.0264   -0.0014   -0.0155    0.0130   -0.0486   -0.0094   -0.0164    0.0062    0.0134    0.01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9   -0.0406   -0.0121    0.0256    0.0099   -0.0113   -0.0068    0.0121   -0.0221   -0.0163   -0.0207    0.0102   -0.0278    0.0353   -0.00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8   -0.0531   -0.0300    0.0259    0.0042    0.0110   -0.0167    0.0283   -0.0424    0.0225   -0.0173    0.0096   -0.0360    0.0244   -0.0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336 through 4,3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7   -0.0362   -0.0228   -0.0129    0.0171    0.0269   -0.0353    0.0269   -0.0069    0.0256   -0.0278    0.0136   -0.0125    0.0265    0.00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6    0.0092    0.0029   -0.0196    0.0147   -0.0312    0.0293    0.0475   -0.0094    0.0109    0.0044   -0.0113    0.0163   -0.0072    0.01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6    0.0353    0.0137   -0.0195   -0.0056   -0.0654    0.0659    0.0445   -0.0122   -0.0119    0.0167   -0.0295    0.0342   -0.0548    0.02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351 through 4,3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9   -0.0054   -0.0012    0.0620    0.0207   -0.0608   -0.0330    0.0130   -0.0072    0.0004    0.0435    0.0107    0.0303   -0.0353   -0.00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1   -0.0021   -0.0478    0.0055   -0.0147   -0.0080   -0.0056    0.0137   -0.0004    0.0106    0.0142    0.0305   -0.0062    0.0056   -0.00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4    0.0080   -0.0545   -0.0432   -0.0341    0.0467    0.0141   -0.0025    0.0094    0.0200   -0.0356    0.0240   -0.0471    0.0290    0.01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366 through 4,3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5   -0.0323    0.0106    0.0060   -0.0119   -0.0177   -0.0031    0.0113    0.0288   -0.0024    0.0130   -0.0096   -0.0173   -0.0204   -0.02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6   -0.0045   -0.0033    0.0062   -0.0072   -0.0453    0.0153    0.0217    0.0416    0.0045   -0.0000   -0.0276    0.0328    0.0411   -0.01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6    0.0367   -0.0017   -0.0044   -0.0013   -0.0409    0.0120    0.0181    0.0210    0.0054   -0.0272   -0.0222    0.0453    0.0546    0.0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381 through 4,3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6   -0.0161   -0.0048    0.0279   -0.0259    0.0582    0.0346   -0.0079   -0.0290    0.0096   -0.0094   -0.0084    0.0095   -0.0026   -0.02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2    0.0219   -0.0280    0.0232   -0.0005    0.0377   -0.0276   -0.0215   -0.0119   -0.0539   -0.0135    0.0145   -0.0230    0.0049   -0.00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9    0.0397   -0.0282    0.0155    0.0276    0.0005   -0.0499   -0.0375   -0.0000   -0.0815   -0.0144    0.0246   -0.0298    0.0186    0.00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396 through 4,4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7    0.0300    0.0099   -0.0173    0.0141    0.0019    0.0061   -0.0273   -0.0012   -0.0105   -0.0148    0.0401   -0.0522    0.0316   -0.03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001    0.0334    0.0146   -0.0092    0.0177    0.0195   -0.0031    0.0075    0.0274    0.0221   -0.0375   -0.0096   -0.0164   -0.0169   -0.04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80    0.0050    0.0038    0.0105    0.0147    0.0144   -0.0173    0.0310    0.0430    0.0397   -0.0335   -0.0457    0.0265   -0.0330   -0.03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411 through 4,4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83    0.0052   -0.0030   -0.0104    0.0015    0.0161    0.0240   -0.0034   -0.0024   -0.0453   -0.0162   -0.0238   -0.0020   -0.0277   -0.01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9    0.0155    0.0133    0.0114   -0.0209    0.0012   -0.0353    0.0100   -0.0299    0.0026    0.0079    0.0128   -0.0180    0.0044   -0.00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2    0.0185    0.0110    0.0257   -0.0278   -0.0133   -0.0802    0.0057   -0.0268    0.0331    0.0219    0.0338   -0.0223    0.0325    0.01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426 through 4,4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1   -0.0024    0.0396    0.0265   -0.0191    0.0302    0.0094   -0.0075    0.0113    0.0079    0.0438   -0.0170   -0.0077    0.0470    0.02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7    0.0093    0.0193   -0.0059    0.0132   -0.0219   -0.0030    0.0094   -0.0171   -0.0079    0.0319   -0.0198    0.0049    0.0081    0.00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56    0.0112   -0.0101   -0.0233    0.0204   -0.0383   -0.0071    0.0342   -0.0311   -0.0101    0.0102   -0.0050    0.0161   -0.0222   -0.01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441 through 4,4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0    0.0738    0.0330   -0.0055   -0.0127   -0.0029    0.0125   -0.0015   -0.0189    0.0149    0.0112   -0.0700   -0.0272   -0.0149   -0.07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09    0.0094    0.0254   -0.0206   -0.0010   -0.0461    0.0102   -0.0036   -0.0127    0.0130   -0.0176    0.0277   -0.0446    0.0043   -0.01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7   -0.0440   -0.0002   -0.0365    0.0101   -0.0507   -0.0127   -0.0088    0.0023    0.0104   -0.0442    0.0884   -0.0396    0.0349    0.04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456 through 4,4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1    0.0207    0.0434    0.0484    0.0093   -0.0063   -0.0418   -0.0661   -0.0182    0.0413    0.0137   -0.0379   -0.0146    0.0137    0.03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5    0.0236    0.0245    0.0326    0.0144    0.0227    0.0413   -0.0148   -0.0068    0.0198    0.0036   -0.0396   -0.0165    0.0158    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46    0.0213   -0.0168    0.0017    0.0050    0.0258    0.0781    0.0336    0.0105   -0.0055   -0.0003    0.0054   -0.0160    0.0145   -0.01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471 through 4,4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2    0.0015    0.0000   -0.0045   -0.0173    0.0033   -0.0520   -0.0491    0.0183   -0.0351   -0.0051    0.0149   -0.0241   -0.0100   -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7    0.0155    0.0105    0.0179    0.0049   -0.0083   -0.0044   -0.0100    0.0091    0.0316    0.0322   -0.0278    0.0371   -0.0108    0.05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6    0.0046    0.0193    0.0408    0.0405   -0.0087    0.0452    0.0265   -0.0080    0.0653    0.0420   -0.0464    0.0627    0.0083    0.07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486 through 4,5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2    0.0305   -0.0414   -0.0252   -0.0418   -0.0075   -0.0098   -0.0319    0.0374   -0.0153    0.0235    0.0067   -0.0094   -0.0220    0.01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3   -0.0001   -0.0337   -0.0072    0.0238   -0.0059   -0.0272   -0.0345   -0.0142   -0.0178    0.0162   -0.0344    0.0175   -0.0129    0.0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4   -0.0218    0.0148    0.0189    0.0581    0.0040   -0.0354   -0.0105   -0.0420   -0.0085    0.0016   -0.0338    0.0309    0.0059    0.0164</w:t>
      </w:r>
    </w:p>
    <w:p w14:paraId="493B80C6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0AC8076C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Columns 4,501 through 4,5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4    0.0484    0.0422   -0.0286    0.0194   -0.0009    0.0282   -0.0172    0.0294    0.0231    0.0238    0.0462    0.0313    0.0300    0.01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3   -0.0113    0.0226    0.0234    0.0676   -0.0160   -0.0116   -0.0501   -0.0229   -0.0194   -0.0162   -0.0019   -0.0072   -0.0001    0.01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7   -0.0621   -0.0071    0.0651    0.0748   -0.0048   -0.0372   -0.0583   -0.0637   -0.0517   -0.0473   -0.0404   -0.0354   -0.0253   -0.0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516 through 4,5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1   -0.0362    0.0132   -0.0262   -0.0063    0.0365    0.0040    0.0544   -0.0210   -0.0058   -0.0194    0.0114    0.0201   -0.0225   -0.02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2   -0.0033    0.0342   -0.0026    0.0150   -0.0072   -0.0537    0.0230    0.0037   -0.0408   -0.0278    0.0033    0.0329    0.0156   -0.03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59    0.0370    0.0183    0.0033    0.0117   -0.0309   -0.0744   -0.0150    0.0213   -0.0415   -0.0061   -0.0118    0.0247    0.0264   -0.03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531 through 4,5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5    0.0076   -0.0157    0.0105    0.0001    0.0139    0.0114   -0.0298    0.0197   -0.0233   -0.0078    0.0066   -0.0051   -0.0091    0.03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7    0.0025    0.0136   -0.0175   -0.0252    0.0198   -0.0335   -0.0018    0.0064    0.0247   -0.0179   -0.0229    0.0049   -0.0251    0.04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88   -0.0151    0.0436   -0.0243   -0.0281    0.0107   -0.0444    0.0321   -0.0098    0.0506   -0.0207   -0.0243    0.0078   -0.0266    0.02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546 through 4,5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00    0.0043    0.0104   -0.0069   -0.0112   -0.0022    0.0131   -0.0009   -0.0369   -0.0109   -0.0247   -0.0230   -0.0087    0.0101   -0.04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3    0.0165    0.0460    0.0182    0.0021    0.0104    0.0530    0.0258   -0.0364    0.0065    0.0130   -0.0358    0.0164   -0.0068    0.00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8    0.0253    0.0404    0.0219    0.0157    0.0134    0.0442    0.0241   -0.0089    0.0201    0.0292   -0.0175    0.0357   -0.0223    0.05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561 through 4,5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8   -0.0077    0.0305   -0.0234   -0.0186   -0.0099    0.0018   -0.0107   -0.0006    0.0472   -0.0004   -0.0131   -0.0043   -0.0050    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6   -0.0438   -0.0216    0.0365   -0.0097   -0.0252    0.0439    0.0254   -0.0108    0.0179    0.0199   -0.0321    0.0154   -0.0185    0.03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7   -0.0430   -0.0519    0.0583    0.0018   -0.0214    0.0564    0.0428   -0.0036   -0.0331    0.0177   -0.0355    0.0242   -0.0246    0.03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576 through 4,5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2    0.0016   -0.0138    0.0009   -0.0259    0.0074   -0.0225   -0.0046    0.0144    0.0405    0.0176   -0.0181   -0.0050    0.0294   -0.01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8   -0.0102    0.0164    0.0010    0.0035    0.0306    0.0010   -0.0440    0.0402    0.0017    0.0110   -0.0044   -0.0272   -0.0091    0.02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8   -0.0137    0.0301    0.0027    0.0212    0.0186    0.0330   -0.0612    0.0344   -0.0282   -0.0021    0.0212   -0.0177   -0.0284    0.03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591 through 4,6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041    0.0393    0.0218   -0.0347   -0.0103    0.0538   -0.0132   -0.0545    0.0052    0.0149    0.0031    0.0157   -0.0142   -0.0652    0.02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9   -0.0063    0.0170    0.0292   -0.0028    0.0086   -0.0160   -0.0032   -0.0379   -0.0119    0.0302    0.0079   -0.0338   -0.0028    0.0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4   -0.0489    0.0060    0.0693    0.0015   -0.0314   -0.0017    0.0364   -0.0387   -0.0149    0.0425   -0.0089   -0.0275    0.0487   -0.00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606 through 4,6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2   -0.0006   -0.0129   -0.0211   -0.0013    0.0165   -0.0033    0.0458    0.0033   -0.0523    0.0140   -0.0006   -0.0032    0.0069    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2    0.0064    0.0285   -0.0133   -0.0327    0.0046   -0.0159   -0.0005    0.0072   -0.0084   -0.0051   -0.0140   -0.0094   -0.0055   -0.00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7    0.0148    0.0376    0.0044   -0.0369   -0.0104   -0.0172   -0.0396    0.0028    0.0366   -0.0165   -0.0065    0.0011    0.0027   -0.00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621 through 4,6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3   -0.0047    0.0006   -0.0154   -0.0027   -0.0028    0.0400    0.0322   -0.0180   -0.0335    0.0067    0.0234    0.0275   -0.0183   -0.01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9    0.0057   -0.0053   -0.0145    0.0149   -0.0006    0.0224    0.0387   -0.0106   -0.0052   -0.0186   -0.0415   -0.0049    0.0312   -0.00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8    0.0131   -0.0002   -0.0110    0.0275   -0.0041   -0.0017    0.0232    0.0038    0.0160   -0.0314   -0.0687   -0.0257    0.0520    0.01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636 through 4,6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9   -0.0206   -0.0004   -0.0083   -0.0209   -0.0151   -0.0462    0.0162   -0.0037   -0.0124    0.0238    0.0238   -0.0062    0.0254   -0.02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60    0.0116   -0.0131    0.0337    0.0115    0.0222   -0.0121   -0.0167    0.0117    0.0210   -0.0005    0.0279   -0.0054    0.0254   -0.02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22    0.0316   -0.0136    0.0369    0.0263    0.0412    0.0404   -0.0366    0.0140    0.0300   -0.0243   -0.0026   -0.0020    0.0109   -0.02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651 through 4,6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5   -0.0134    0.0032    0.0564   -0.0037    0.0452    0.0036    0.0009    0.0081   -0.0570    0.0137    0.0083    0.0203   -0.0216   -0.0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0   -0.0220    0.0047   -0.0198    0.0180    0.0055    0.0196    0.0082   -0.0007   -0.0122    0.0347   -0.0188    0.0235   -0.0013   -0.00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6   -0.0240    0.0068   -0.0655    0.0336   -0.0360    0.0248    0.0087    0.0041    0.0192    0.0030   -0.0330    0.0078    0.0307    0.02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666 through 4,6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0    0.0445    0.0281   -0.0104   -0.0211    0.0437   -0.0396    0.0175   -0.0116   -0.0399   -0.0171   -0.0032   -0.0046   -0.0178    0.02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1    0.0241    0.0193    0.0181   -0.0177    0.0065   -0.0125    0.0042    0.0088   -0.0232   -0.0186    0.0020   -0.0047    0.0069    0.01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5   -0.0080    0.0098    0.0290   -0.0104   -0.0069    0.0185   -0.0077    0.0168    0.0181    0.0172   -0.0020    0.0109    0.0416   -0.00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681 through 4,6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7   -0.0260   -0.0245   -0.0278   -0.0051    0.0370    0.0236   -0.0232   -0.0168   -0.0235    0.0132    0.0207    0.0398   -0.0086    0.05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5    0.0158    0.0203    0.0193   -0.0050   -0.0002   -0.0155    0.0151    0.0315    0.0147   -0.0031   -0.0381   -0.0273   -0.0135   -0.06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274    0.0543    0.0411    0.0448   -0.0049   -0.0267   -0.0305    0.0471    0.0330    0.0318   -0.0241   -0.0748   -0.0696   -0.0078   -0.11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696 through 4,7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0   -0.0330   -0.0038   -0.0249    0.0059    0.0510   -0.0101    0.0137   -0.0204   -0.0240    0.0027    0.0107    0.0423    0.0028    0.01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8    0.0157    0.0046   -0.0104    0.0311    0.0053   -0.0244    0.0188    0.0053   -0.0298    0.0284   -0.0065    0.0544   -0.0043   -0.00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2    0.0392    0.0108    0.0107    0.0290   -0.0317   -0.0269    0.0051    0.0308   -0.0228    0.0367   -0.0141    0.0363    0.0014   -0.01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711 through 4,7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6    0.0043    0.0278    0.0030   -0.0159    0.0129   -0.0009    0.0198   -0.0025    0.0089    0.0095   -0.0027   -0.0027    0.0058   -0.05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8    0.0041    0.0382    0.0060    0.0215    0.0269   -0.0054    0.0092   -0.0025    0.0436    0.0057   -0.0108   -0.0001   -0.0091   -0.02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8   -0.0033    0.0221    0.0016    0.0433    0.0155   -0.0074   -0.0206   -0.0000    0.0359   -0.0033   -0.0079    0.0004   -0.0091    0.03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726 through 4,7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6   -0.0343   -0.0387    0.0219    0.0081    0.0294    0.0121    0.0045    0.0025   -0.0105   -0.0040    0.0117    0.0001   -0.0464    0.00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6    0.0045    0.0081   -0.0010   -0.0180   -0.0142   -0.0279    0.0532    0.0081   -0.0171    0.0077    0.0125    0.0071    0.0072    0.01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67    0.0386    0.0417   -0.0068   -0.0278   -0.0478   -0.0476    0.0475    0.0062   -0.0106    0.0108   -0.0115    0.0005    0.0423    0.00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741 through 4,7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7   -0.0005   -0.0157   -0.0027    0.0142    0.0093   -0.0227   -0.0058    0.0001    0.0288    0.0194   -0.0125    0.0045   -0.0004    0.00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4   -0.0211    0.0125   -0.0145    0.0107    0.0136   -0.0193    0.0151   -0.0239   -0.0162   -0.0079   -0.0067   -0.0078   -0.0324   -0.00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00   -0.0262    0.0193   -0.0224    0.0021    0.0066    0.0048    0.0321   -0.0391   -0.0313   -0.0432    0.0162   -0.0100   -0.0373   -0.0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756 through 4,7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4    0.0162    0.0051    0.0233    0.0527    0.0297   -0.0141   -0.0330   -0.0199    0.0068    0.0018   -0.0131   -0.0228    0.0161   -0.0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9    0.0293   -0.0141    0.0238    0.0216    0.0351    0.0168   -0.0336   -0.0168    0.0346    0.0030    0.0195    0.0128    0.0452   -0.05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5    0.0106   -0.0104    0.0173   -0.0202    0.0195    0.0221   -0.0119   -0.0150    0.0376   -0.0067    0.0238    0.0238    0.0269   -0.03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771 through 4,7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60   -0.0096    0.0016   -0.0319    0.0225   -0.0534    0.0023    0.0301   -0.0373   -0.0080   -0.0007   -0.0057    0.0347    0.0270    0.02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5   -0.0174   -0.0319   -0.0090    0.0449    0.0134    0.0162    0.0487    0.0041   -0.0167   -0.0326   -0.0084   -0.0001   -0.0071    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2   -0.0183   -0.0366    0.0244    0.0386    0.0790    0.0107    0.0341    0.0515   -0.0170   -0.0378   -0.0054   -0.0205   -0.0368   -0.00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786 through 4,8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-0.0024   -0.0024   -0.0082   -0.0287   -0.0156   -0.0584   -0.0295   -0.0265    0.0182   -0.0292    0.0364    0.0099    0.0230   -0.0019   -0.05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7   -0.0024    0.0088   -0.0186   -0.0094    0.0021   -0.0191   -0.0122    0.0305    0.0418    0.0306    0.0161    0.0056   -0.0106    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3    0.0208    0.0334   -0.0088    0.0150    0.0554   -0.0059    0.0074    0.0244    0.0662    0.0077    0.0094   -0.0118   -0.0220    0.04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801 through 4,8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4    0.0060   -0.0230    0.0176   -0.0141   -0.0048    0.0065   -0.0038   -0.0370    0.0167   -0.0096   -0.0470   -0.0185   -0.0104   -0.03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9   -0.0328    0.0067   -0.0030    0.0004   -0.0104   -0.0365   -0.0394    0.0078    0.0590    0.0130   -0.0111   -0.0038   -0.0032    0.03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1   -0.0415    0.0278   -0.0095    0.0069    0.0009   -0.0541   -0.0466    0.0470    0.0618    0.0315    0.0149    0.0080   -0.0006    0.06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816 through 4,8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7   -0.0244    0.0273    0.0289    0.0058   -0.0084    0.0380   -0.0249    0.0013    0.0150    0.0068    0.0138    0.0151    0.0068    0.0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8   -0.0030   -0.0292    0.0175    0.0022   -0.0168    0.0198   -0.0294    0.0022   -0.0033    0.0144    0.0051   -0.0013   -0.0230   -0.02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4    0.0216   -0.0721   -0.0082   -0.0065   -0.0185   -0.0135   -0.0136    0.0006   -0.0256   -0.0099   -0.0145   -0.0184   -0.0256   -0.02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831 through 4,8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9    0.0038    0.0092   -0.0024   -0.0455   -0.0120    0.0072   -0.0046    0.0106   -0.0028    0.0142   -0.0333    0.0142   -0.0062   -0.01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9   -0.0121   -0.0089   -0.0164   -0.0102    0.0102    0.0341    0.0351    0.0289    0.0104   -0.0159    0.0152   -0.0160   -0.0346    0.05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0   -0.0139   -0.0221   -0.0128    0.0214    0.0278    0.0258    0.0381    0.0256    0.0017   -0.0223    0.0378   -0.0271   -0.0307    0.07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846 through 4,8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6    0.0408   -0.0104   -0.0059    0.0095   -0.0416   -0.0185    0.0190    0.0079    0.0083    0.0223   -0.0539    0.0448    0.0019   -0.00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0   -0.0033    0.0054    0.0034   -0.0433   -0.0330   -0.0013    0.0114   -0.0348   -0.0119   -0.0030    0.0035   -0.0355    0.0126    0.0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1   -0.0340    0.0211    0.0113   -0.0542   -0.0100    0.0051    0.0031   -0.0438   -0.0221   -0.0253    0.0591   -0.0818    0.0182    0.02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861 through 4,8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7    0.0090    0.0078   -0.0260    0.0071   -0.0136   -0.0356    0.0063    0.0065    0.0349   -0.0229    0.0070   -0.0265    0.0166    0.00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6    0.0149    0.0429    0.0026    0.0213   -0.0114   -0.0037   -0.0191   -0.0076   -0.0054   -0.0189    0.0259    0.0001    0.0309    0.00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707    0.0120    0.0509    0.0235    0.0236    0.0005    0.0320   -0.0213   -0.0193   -0.0345   -0.0016    0.0155    0.0291    0.0323    0.00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876 through 4,8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1    0.0228    0.0246   -0.0042    0.0047   -0.0165    0.0242    0.0009    0.0231    0.0208   -0.0018   -0.0075   -0.0296   -0.0187   -0.00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9   -0.0259   -0.0301    0.0135   -0.0100    0.0118   -0.0179   -0.0188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65    0.0112   -0.0012    0.0013   -0.0172    0.0320    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3   -0.0364   -0.0558    0.0258   -0.0185    0.0249   -0.0523   -0.0118   -0.0121   -0.0206   -0.0060    0.0138    0.0038    0.0571   -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891 through 4,9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7   -0.0665    0.0071    0.0247   -0.0175    0.0108    0.0288    0.0225    0.0099    0.0290   -0.0048    0.0006    0.0091    0.0171    0.01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5   -0.0320   -0.0225    0.0171   -0.0300   -0.0189    0.0128   -0.0219   -0.0068    0.0016   -0.0080   -0.0227    0.0094   -0.0093    0.02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0    0.0297   -0.0337    0.0028   -0.0203   -0.0407   -0.0008   -0.0529   -0.0108   -0.0213   -0.0001   -0.0189   -0.0052   -0.0171    0.01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906 through 4,9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2   -0.0065   -0.0117    0.0115    0.0014    0.0136    0.0379    0.0115   -0.0170   -0.0190   -0.0266   -0.0360   -0.0212   -0.0437   -0.00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3   -0.0261    0.0200   -0.0004    0.0052   -0.0065   -0.0142    0.0234    0.0193    0.0076   -0.0319    0.0008    0.0064   -0.0096    0.03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1   -0.0394    0.0255   -0.0176    0.0171   -0.0098   -0.0557    0.0273    0.0385    0.0332   -0.0273    0.0308    0.0204    0.0331    0.03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921 through 4,9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7   -0.0185    0.0060   -0.0096   -0.0165    0.0326    0.0237   -0.0272   -0.0042    0.0304   -0.0140   -0.0164    0.0268   -0.0116    0.02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3    0.0085    0.0369    0.0084    0.0033    0.0303   -0.0390    0.0005    0.0168    0.0207   -0.0329   -0.0075   -0.0500    0.0061    0.0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4    0.0173    0.0482    0.0253    0.0249    0.0103   -0.0652    0.0276    0.0364    0.0035   -0.0339    0.0300   -0.0734    0.0128   -0.00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936 through 4,9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5   -0.0121    0.0142   -0.0005    0.0154   -0.0181   -0.0137   -0.0029    0.0109    0.0124   -0.0329   -0.0325   -0.0004   -0.0017    0.01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0    0.0423   -0.0025   -0.0079    0.0097    0.0081    0.0223   -0.0061    0.0007   -0.0141   -0.0252   -0.0349    0.0303   -0.0032   -0.04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5    0.0485   -0.0062    0.0112    0.0069    0.0322    0.0445   -0.0116    0.0060   -0.0099   -0.0056   -0.0097    0.0464   -0.0026   -0.05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951 through 4,9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4   -0.0222   -0.0453   -0.0106   -0.0137   -0.0136    0.0626   -0.0001    0.0399   -0.0045   -0.0076   -0.0009    0.0091    0.0321   -0.02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2   -0.0186    0.0225   -0.0040   -0.0104   -0.0106    0.0391   -0.0040    0.0038   -0.0023    0.0060   -0.0435    0.0038    0.0156   -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2    0.0037    0.0629    0.0015   -0.0118    0.0084    0.0051   -0.0093   -0.0366    0.0064    0.0066   -0.0369   -0.0049   -0.0222    0.01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966 through 4,9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2   -0.0128   -0.0177   -0.0107    0.0087    0.0179   -0.0080   -0.0125   -0.0349    0.0196    0.0316    0.0003   -0.0184   -0.0121    0.01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7   -0.0212    0.0050   -0.0109    0.0151    0.0222    0.0154    0.0068   -0.0100    0.0044    0.0404   -0.0454   -0.0523    0.0176    0.02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5   -0.0176    0.0243    0.0007   -0.0016    0.0169    0.0111    0.0269    0.0160   -0.0171    0.0198   -0.0427   -0.0524    0.0217    0.00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4,981 through 4,9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0    0.0059   -0.0230   -0.0261    0.0360    0.0090    0.0041   -0.0200   -0.0233   -0.0048   -0.0164    0.0074   -0.0151   -0.0333    0.03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3    0.0317    0.0460   -0.0094    0.0244   -0.0084   -0.0238    0.0143   -0.0094    0.0331   -0.0155   -0.0015    0.0147    0.0047    0.00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04    0.0301    0.0710    0.0034    0.0220   -0.0162   -0.0465    0.0326    0.0079    0.0298   -0.0076    0.0040    0.0335    0.0380   -0.02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4,996 through 5,010</w:t>
      </w:r>
    </w:p>
    <w:p w14:paraId="36D16565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1A2B9F26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067   -0.0025    0.0156   -0.0126   -0.0149    0.0111    0.0337    0.0178   -0.0015    0.0155   -0.0120    0.0174    0.0032    0.0140   -0.02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8   -0.0071   -0.0474   -0.0147    0.0170    0.0196    0.0064    0.0070    0.0200   -0.0011    0.0064    0.0267    0.0298   -0.0076   -0.04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81   -0.0087   -0.0732   -0.0206    0.0335    0.0043   -0.0362   -0.0136    0.0258   -0.0165    0.0256    0.0154    0.0345   -0.0197   -0.03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011 through 5,0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47   -0.0162   -0.0077    0.0047    0.0109    0.0119    0.0021    0.0147   -0.0411   -0.0632   -0.0028   -0.0167   -0.0037   -0.0115   -0.0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9   -0.0158   -0.0324    0.0110   -0.0336    0.0101    0.0081   -0.0378   -0.0462   -0.0376    0.0050   -0.0269    0.0235   -0.0174    0.01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81    0.0174   -0.0368    0.0082   -0.0625    0.0101    0.0067   -0.0622   -0.0341    0.0031    0.0291   -0.0281    0.0348   -0.0131    0.02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026 through 5,0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29    0.0245    0.0171   -0.0093   -0.0119    0.0227    0.0552    0.0161   -0.0386    0.0050    0.0034    0.0095   -0.0565    0.0076    0.0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0    0.0100    0.0311    0.0469    0.0252   -0.0114    0.0222   -0.0380   -0.0522   -0.0167   -0.0404   -0.0203    0.0297   -0.0159    0.05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8   -0.0083    0.0254    0.0597    0.0326   -0.0135   -0.0215   -0.0668   -0.0251   -0.0139   -0.0400   -0.0271    0.0885   -0.0298    0.05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041 through 5,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3   -0.0285   -0.0097   -0.0432   -0.0127   -0.0043    0.0298   -0.0158   -0.0155   -0.0198    0.0376    0.0030    0.0143    0.0385    0.02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1    0.0186   -0.0153   -0.0293   -0.0084    0.0042   -0.0268   -0.0168   -0.0350    0.0150    0.0513    0.0466   -0.0314    0.0083   -0.00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9    0.0454   -0.0179   -0.0097    0.0117    0.0095   -0.0534   -0.0005   -0.0329    0.0464    0.0344    0.0465   -0.0415   -0.0289   -0.02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056 through 5,0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64   -0.0444   -0.0001   -0.0138   -0.0031   -0.0360   -0.0219    0.0100    0.0140   -0.0364   -0.0402    0.0054    0.0212   -0.0042    0.03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1   -0.0081   -0.0048   -0.0006    0.0166   -0.0323    0.0056   -0.0326   -0.0133    0.0060   -0.0300    0.0089   -0.0215    0.0070    0.00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47    0.0261    0.0001    0.0115    0.0208   -0.0096    0.0363   -0.0408   -0.0328    0.0284    0.0154    0.0045   -0.0368    0.0137   -0.01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071 through 5,0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4   -0.0171    0.0054    0.0046    0.0072   -0.0109   -0.0042   -0.0111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245   -0.0243    0.0232   -0.0410    0.0249    0.0403   -0.03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9   -0.0359   -0.0175    0.0114   -0.0015   -0.0029   -0.0102    0.0263   -0.0047   -0.0224   -0.0233   -0.0056    0.0185   -0.0039    0.00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7   -0.0222   -0.0220    0.0220   -0.0117    0.0090   -0.0033    0.0367    0.0191   -0.0047   -0.0544    0.0313   -0.0066   -0.0396    0.02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086 through 5,1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9    0.0361   -0.0007   -0.0245   -0.0212   -0.0081    0.0156    0.0005   -0.0170   -0.0300   -0.0130   -0.0256    0.0301   -0.0012   -0.01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7   -0.0136   -0.0181    0.0162   -0.0052   -0.0124   -0.0221   -0.0049    0.0122   -0.0095    0.0263   -0.0214    0.0071    0.0201   -0.00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0   -0.0520   -0.0190    0.0534    0.0129    0.0016   -0.0437   -0.0212    0.0308    0.0173    0.0488   -0.0102   -0.0135    0.0163    0.02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101 through 5,1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3   -0.0056   -0.0018   -0.0150    0.0167   -0.0148    0.0094   -0.0139    0.0131    0.0155    0.0084   -0.0373    0.0047   -0.0154    0.03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1   -0.0235    0.0064   -0.0123    0.0629   -0.0259    0.0092   -0.0033   -0.0174    0.0440    0.0111    0.0267    0.0132   -0.0727   -0.02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5   -0.0154    0.0087   -0.0052    0.0534   -0.0085    0.0139    0.0064   -0.0202    0.0506   -0.0012    0.0595    0.0078   -0.0582   -0.06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116 through 5,1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9    0.0064   -0.0097    0.0049    0.0129    0.0186    0.0149    0.0249    0.0236   -0.0031   -0.0343    0.0165    0.0214    0.0020    0.02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8   -0.0173    0.0088   -0.0048    0.0158    0.0094    0.0168    0.0287   -0.0247   -0.0058   -0.0263    0.0371    0.0401    0.0004    0.03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1   -0.0245    0.0215   -0.0132    0.0298   -0.0011    0.0084    0.0094   -0.0548    0.0029   -0.0037    0.0405    0.0269   -0.0226    0.01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131 through 5,1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93    0.0025    0.0223    0.0296    0.0150   -0.0042   -0.0411    0.0091    0.0241    0.0093    0.0221   -0.0363   -0.0452   -0.0362    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9   -0.0115    0.0144    0.0420    0.0103    0.0103   -0.0311    0.0217   -0.0040    0.0060    0.0281   -0.0218    0.0263   -0.0238   -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1   -0.0093   -0.0073    0.0195   -0.0046    0.0061    0.0101    0.0227   -0.0291   -0.0086    0.0084    0.0057    0.0673    0.0078   -0.01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146 through 5,1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5    0.0222   -0.0082    0.0219   -0.0023    0.0358    0.0252    0.0139   -0.0022    0.0296    0.0011    0.0318   -0.0205    0.0150    0.02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5    0.0430   -0.0172   -0.0188    0.0216    0.0275   -0.0180    0.0077   -0.0432    0.0138    0.0401    0.0025   -0.0319    0.0274   -0.00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62    0.0423   -0.0196   -0.0406    0.0168    0.0119   -0.0225   -0.0050   -0.0498   -0.0179    0.0510   -0.0232   -0.0249    0.0150   -0.02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161 through 5,1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2   -0.0036   -0.0253   -0.0497   -0.0076    0.0293    0.0156   -0.0489   -0.0132    0.0296   -0.0043   -0.0203    0.0062    0.0128    0.01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6   -0.0352   -0.0363   -0.0101   -0.0033    0.0197    0.0103   -0.0308   -0.0377    0.0015    0.0026   -0.0106    0.0244   -0.0393   -0.0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9   -0.0411   -0.0177    0.0239    0.0077   -0.0058    0.0060   -0.0084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274   -0.0109    0.0073    0.0077    0.0168   -0.0543   -0.01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176 through 5,1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2   -0.0204    0.0159    0.0331    0.0021   -0.0052    0.0108   -0.0332   -0.0027    0.0320   -0.0359   -0.0041    0.0101   -0.0088    0.02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7   -0.0249    0.0085    0.0362   -0.0168   -0.0177   -0.0162    0.0103   -0.0209   -0.0021    0.0362   -0.0010   -0.0151    0.0230   -0.01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2   -0.0148   -0.0012    0.0058   -0.0145   -0.0230   -0.0145    0.0390   -0.0147   -0.0188    0.0795   -0.0145   -0.0250    0.0342   -0.04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191 through 5,2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1    0.0058   -0.0446   -0.0269    0.0019    0.0172   -0.0159    0.0001    0.0131    0.0349    0.0248   -0.0139   -0.0048    0.0066   -0.01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1    0.0421    0.0427   -0.0106    0.0093    0.0163    0.0069   -0.0118   -0.0017   -0.0185   -0.0674   -0.0100   -0.0199   -0.0056    0.04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3    0.0413    0.0843    0.0147    0.0173   -0.0057    0.0174   -0.0190   -0.0124   -0.0560   -0.1136   -0.0030   -0.0108   -0.0132    0.06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206 through 5,2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7    0.0134    0.0273   -0.0370   -0.0195    0.0059    0.0093   -0.0054   -0.0005    0.0442   -0.0027   -0.0057    0.0008    0.0146   -0.02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8    0.0160   -0.0200    0.0125   -0.0441   -0.0062   -0.0059    0.0124    0.0020   -0.0150   -0.0084   -0.0191   -0.0131   -0.0238   -0.01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2   -0.0120   -0.0448    0.0363   -0.0348   -0.0126   -0.0270    0.0176    0.0069   -0.0524    0.0107   -0.0178   -0.0063   -0.0504    0.02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221 through 5,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2    0.0157    0.0018    0.0101   -0.0003   -0.0239   -0.0018   -0.0049   -0.0138    0.0070   -0.0120    0.0355   -0.0084    0.0134   -0.03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8    0.0045    0.0034   -0.0193    0.0137   -0.0011   -0.0133   -0.0194   -0.0421    0.0029   -0.0181    0.0189    0.0057   -0.0069   -0.02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6   -0.0122   -0.0007   -0.0318    0.0221    0.0152   -0.0059   -0.0099   -0.0313   -0.0189   -0.0037    0.0013    0.0181   -0.0289   -0.00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236 through 5,2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1   -0.0090    0.0238   -0.0178    0.0239    0.0269    0.0064   -0.0056   -0.0064   -0.0145    0.0009    0.0098    0.0158   -0.0202   -0.03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2    0.0008    0.0375   -0.0254    0.0046    0.0410    0.0095   -0.0173    0.0355   -0.0739   -0.0132    0.0477    0.0124    0.0252   -0.01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7    0.0168    0.0239   -0.0095   -0.0106    0.0334    0.0040   -0.0070    0.0613   -0.0786   -0.0174    0.0540   -0.0012    0.0545    0.00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251 through 5,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9    0.0201    0.0419    0.0126   -0.0062    0.0125    0.0079    0.0022   -0.0048   -0.0129   -0.0051    0.0395   -0.0323    0.0002    0.00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4    0.0248    0.0568   -0.0103    0.0315   -0.0113    0.0055    0.0018   -0.0190    0.0024   -0.0312   -0.0431   -0.0090    0.0029    0.03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4    0.0155    0.0249   -0.0277    0.0400   -0.0241    0.0118   -0.0118   -0.0149   -0.0014   -0.0232   -0.0767    0.0176   -0.0011    0.04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266 through 5,2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396   -0.0114   -0.0288    0.0002   -0.0155   -0.0113    0.0096    0.0042   -0.0125    0.0230    0.0168   -0.0233   -0.0150    0.0016    0.00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3    0.0081   -0.0008    0.0074   -0.0144   -0.0035   -0.0023   -0.0064    0.0451   -0.0243   -0.0010   -0.0100    0.0059    0.0494    0.01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8    0.0083    0.0223    0.0008    0.0063    0.0059   -0.0021   -0.0121    0.0563   -0.0432   -0.0194    0.0098    0.0192    0.0608    0.01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281 through 5,2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8    0.0184    0.0272    0.0059   -0.0008   -0.0125    0.0130    0.0087    0.0159   -0.0025   -0.0187   -0.0014    0.0262    0.0386    0.02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9   -0.0401    0.0180   -0.0058   -0.0369   -0.0004   -0.0493    0.0312   -0.0009    0.0040   -0.0021    0.0204   -0.0019    0.0370    0.01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7   -0.0696   -0.0083    0.0025   -0.0585    0.0024   -0.0807    0.0222   -0.0198    0.0152   -0.0019    0.0259   -0.0250    0.0130   -0.01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296 through 5,3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0   -0.0022   -0.0033    0.0072    0.0209   -0.0216   -0.0301    0.0094   -0.0300    0.0332   -0.0191   -0.0107    0.0017    0.0287   -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9    0.0153   -0.0034    0.0266   -0.0166    0.0112    0.0209   -0.0211    0.0161    0.0041   -0.0196    0.0029    0.0173    0.0563    0.01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5    0.0274    0.0004    0.0107   -0.0383    0.0312    0.0309   -0.0432    0.0493   -0.0315   -0.0130    0.0165    0.0204    0.0369    0.02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311 through 5,3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3    0.0080   -0.0163    0.0013    0.0012    0.0283   -0.0088   -0.0269   -0.0126    0.0372   -0.0123    0.0165   -0.0299   -0.0080   -0.01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1   -0.0279   -0.0176    0.0169   -0.0249    0.0226    0.0175    0.0047   -0.0055   -0.0090   -0.0128   -0.0278   -0.0224    0.0258   -0.04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1   -0.0238   -0.0239    0.0273   -0.0350   -0.0036    0.0358    0.0244    0.0114   -0.0413   -0.0039   -0.0497   -0.0044    0.0448   -0.0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326 through 5,3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5    0.0256    0.0079   -0.0473   -0.0144    0.0116   -0.0003   -0.0396    0.0027   -0.0186    0.0199    0.0097   -0.0103   -0.0112    0.01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7   -0.0026    0.0224   -0.0346   -0.0029    0.0376   -0.0006   -0.0489   -0.0067   -0.0115   -0.0078   -0.0207   -0.0264    0.0314   -0.00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0   -0.0314    0.0302   -0.0028   -0.0023    0.0382   -0.0148   -0.0265   -0.0014    0.0130   -0.0286   -0.0374   -0.0256    0.0353   -0.02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341 through 5,3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1   -0.0000   -0.0417   -0.0008   -0.0127    0.0212    0.0117    0.0387   -0.0356   -0.0217   -0.0157    0.0104    0.0232    0.0241    0.0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3    0.0002   -0.0511   -0.0228    0.0021    0.0102   -0.0455    0.0146    0.0035   -0.0068    0.0165   -0.0037   -0.0453   -0.0015   -0.03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8   -0.0054   -0.0255   -0.0217    0.0075   -0.0078   -0.0793   -0.0323    0.0441    0.0052    0.0465   -0.0066   -0.0768   -0.0245   -0.05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356 through 5,3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2   -0.0121    0.0233    0.0065    0.0069   -0.0037   -0.0202    0.0052    0.0262   -0.0062   -0.0020    0.0076   -0.0111   -0.0290   -0.0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7    0.0059    0.0081   -0.0155    0.0172   -0.0416    0.0105    0.0236    0.0277   -0.0494    0.0208   -0.0058   -0.0059   -0.0147    0.00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652    0.0197   -0.0111   -0.0095    0.0202   -0.0551    0.0361    0.0299   -0.0032   -0.0512    0.0268   -0.0159    0.0009    0.0110    0.00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371 through 5,3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33   -0.0496   -0.0291   -0.0069   -0.0251    0.0086    0.0163   -0.0236   -0.0018    0.0024    0.0400    0.0124    0.0267    0.0111   -0.03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3   -0.0234   -0.0065    0.0127    0.0177   -0.0001    0.0244   -0.0138   -0.0179    0.0032   -0.0087    0.0177    0.0192   -0.0113   -0.03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0    0.0154    0.0271    0.0198    0.0506   -0.0311    0.0252   -0.0011   -0.0111   -0.0022   -0.0512    0.0184   -0.0060   -0.0238   -0.01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386 through 5,4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5   -0.0298    0.0122   -0.0497   -0.0174    0.0200   -0.0281   -0.0502    0.0567    0.0068    0.0161   -0.0015   -0.0138   -0.0118   -0.00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9   -0.0085    0.0379   -0.0281    0.0309   -0.0068    0.0050   -0.0032   -0.0075   -0.0083    0.0097    0.0310    0.0234   -0.0192   -0.02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1    0.0085    0.0224    0.0111    0.0520   -0.0293    0.0199    0.0425   -0.0609   -0.0181   -0.0161    0.0378    0.0411   -0.0153   -0.02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401 through 5,4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8    0.0121    0.0120   -0.0359    0.0148   -0.0018   -0.0173    0.0265    0.0071   -0.0264   -0.0100   -0.0078   -0.0134   -0.0687   -0.0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0    0.0014   -0.0592   -0.0197    0.0463    0.0249   -0.0099   -0.0132   -0.0221   -0.0216    0.0000   -0.0396    0.0127    0.0099   -0.01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7   -0.0201   -0.0796   -0.0041    0.0354    0.0553    0.0106   -0.0326   -0.0146   -0.0070    0.0039   -0.0514    0.0337    0.0726   -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416 through 5,4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23   -0.0181    0.0170    0.0123    0.0255    0.0301    0.0040    0.0258   -0.0116    0.0048    0.0149    0.0059    0.0054   -0.0283    0.0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8    0.0259    0.0070    0.0347    0.0030   -0.0081   -0.0319   -0.0070    0.0179    0.0166    0.0001    0.0220   -0.0246    0.0033   -0.01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3    0.0585   -0.0023    0.0176    0.0061   -0.0519   -0.0490   -0.0253    0.0384    0.0062   -0.0181    0.0116   -0.0358    0.0281   -0.02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431 through 5,4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7   -0.0051   -0.0056   -0.0145    0.0051    0.0135   -0.0073   -0.0081   -0.0132    0.0224   -0.0030    0.0165    0.0155   -0.0004    0.03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3   -0.0437    0.0178    0.0389    0.0031    0.0137   -0.0006   -0.0341   -0.0319   -0.0034    0.0264    0.0087    0.0137   -0.0346   -0.01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1   -0.0292    0.0259    0.0544   -0.0090   -0.0138    0.0049   -0.0352   -0.0330   -0.0129    0.0336    0.0106    0.0100   -0.0418   -0.06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446 through 5,4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63   -0.0229   -0.0145   -0.0460   -0.0357   -0.0029    0.0352    0.0260    0.0247   -0.0008    0.0019   -0.0277    0.0124   -0.0187   -0.00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4   -0.0218   -0.0003    0.0352   -0.0013   -0.0117    0.0248    0.0190   -0.0481   -0.0264   -0.0133   -0.0158   -0.0440   -0.0264   -0.02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6   -0.0064   -0.0015    0.0818    0.0233   -0.0225   -0.0073   -0.0027   -0.0714   -0.0159   -0.0116    0.0138   -0.0680   -0.0204   -0.01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461 through 5,4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 0.0139    0.0266   -0.0165   -0.0411   -0.0060   -0.0276    0.0549   -0.0114   -0.0393   -0.0230   -0.0327    0.0149   -0.0072    0.0238    0.04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9   -0.0111   -0.0214   -0.0085   -0.0020   -0.0088    0.0258   -0.0292    0.0027   -0.0127   -0.0418   -0.0082    0.0206    0.0011   -0.01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7   -0.0363   -0.0006    0.0324    0.0159    0.0048    0.0015   -0.0169    0.0330    0.0050   -0.0388   -0.0140    0.0324   -0.0194   -0.04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476 through 5,4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9    0.0253    0.0222   -0.0146    0.0177   -0.0073    0.0421    0.0142    0.0131   -0.0235   -0.0227   -0.0613   -0.0389   -0.0463    0.01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16    0.0124    0.0106    0.0169   -0.0121    0.0342    0.0022    0.0044    0.0212   -0.0041   -0.0476   -0.0033    0.0248    0.0080    0.00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5    0.0065   -0.0064    0.0411   -0.0155    0.0510   -0.0428   -0.0082    0.0019    0.0121   -0.0376    0.0549    0.0648    0.0377   -0.00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491 through 5,5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64   -0.0102    0.0068   -0.0094   -0.0493    0.0675   -0.0056    0.0413    0.0290   -0.0142   -0.0258    0.0223    0.0049   -0.0222    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26    0.0239    0.0043   -0.0113    0.0108    0.0140   -0.0910   -0.0342   -0.0134   -0.0321   -0.0024    0.0193   -0.0260    0.0347   -0.0055</w:t>
      </w:r>
    </w:p>
    <w:p w14:paraId="168524E9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0.0873    0.0358    0.0030   -0.0170    0.0450   -0.0475   -0.1012   -0.0760   -0.0391   -0.0239    0.0178    0.0133   -0.0428    0.0680    0.00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506 through 5,5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7   -0.0361   -0.0209   -0.0613   -0.0111   -0.0162    0.0040   -0.0012    0.0016    0.0126   -0.0112    0.0560   -0.0420   -0.0105   -0.00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9   -0.0272   -0.0119   -0.0083   -0.0241   -0.0082    0.0282    0.0273   -0.0382    0.0210   -0.0155    0.0192   -0.0142   -0.0028   -0.0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2   -0.0048    0.0151    0.0436   -0.0089    0.0061    0.0357    0.0394   -0.0386    0.0212   -0.0106   -0.0267    0.0102    0.0114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521 through 5,5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2    0.0130    0.0165   -0.0252   -0.0292   -0.0183   -0.0001    0.0286   -0.0210   -0.0187   -0.0138   -0.0165   -0.0060   -0.0116    0.01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7    0.0167   -0.0182   -0.0399   -0.0144    0.0140    0.0008    0.0058   -0.0113   -0.0223    0.0558   -0.0079   -0.0144   -0.0075    0.02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3    0.0056   -0.0377   -0.0278    0.0088    0.0256   -0.0052   -0.0250    0.0073   -0.0104    0.0833    0.0027   -0.0220    0.0022    0.02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536 through 5,5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8    0.0002    0.0049   -0.0094   -0.0004    0.0221    0.0113   -0.0103    0.0065    0.0188   -0.0358   -0.0253    0.0179    0.0081    0.0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3   -0.0289    0.0022    0.0094   -0.0021   -0.0118    0.0173    0.0170    0.0341   -0.0179    0.0040   -0.0057    0.0072    0.0238    0.0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50   -0.0368   -0.0105   -0.0009   -0.0075   -0.0306    0.0223    0.0237    0.0256   -0.0262    0.0416    0.0227   -0.0147    0.0360   -0.00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551 through 5,5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2    0.0128    0.0274   -0.0144    0.0336    0.0091   -0.0176    0.0342   -0.0130   -0.0169   -0.0009    0.0199    0.0271   -0.0087    0.03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84   -0.0268   -0.0149    0.0041    0.0185   -0.0054   -0.0056    0.0190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87   -0.0112   -0.0169    0.0265    0.0541    0.0139    0.00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61   -0.0419   -0.0448    0.0281   -0.0205   -0.0079   -0.0010   -0.0144    0.0258   -0.0073   -0.0206    0.0161    0.0481    0.0269   -0.02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566 through 5,5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8    0.0323   -0.0062   -0.0240   -0.0321    0.0225   -0.0002    0.0196   -0.0061   -0.0148    0.0156   -0.0263   -0.0219    0.0447   -0.02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8    0.0243   -0.0151   -0.0119   -0.0004   -0.0017    0.0240   -0.0358    0.0193   -0.0039   -0.0171   -0.0006    0.0072   -0.0108   -0.01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1   -0.0046   -0.0172    0.0106    0.0205   -0.0197    0.0302   -0.0615    0.0179    0.0217   -0.0547    0.0346    0.0219   -0.0376    0.02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581 through 5,5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3   -0.0274    0.0021   -0.0122   -0.0205    0.0233    0.0221    0.0106   -0.0011    0.0199   -0.0051   -0.0066   -0.0217   -0.0173   -0.00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8   -0.0289   -0.0059   -0.0118   -0.0132    0.0031    0.0114    0.0080    0.0329   -0.0296   -0.0062   -0.0102    0.0053   -0.0164   -0.04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9   -0.0107    0.0002   -0.0127    0.0103   -0.0200   -0.0230    0.0041    0.0319   -0.0498   -0.0017    0.0039    0.0247    0.0101   -0.05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596 through 5,6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4   -0.0080   -0.0060    0.0083   -0.0010    0.0054   -0.0050    0.0307    0.0174   -0.0266    0.0145    0.0471    0.0162    0.0416    0.01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0   -0.0476   -0.0325   -0.0045   -0.0142    0.0151    0.0012   -0.0107   -0.0293    0.0074    0.0020   -0.0421    0.0377    0.0257   -0.03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4   -0.0504   -0.0409   -0.0062    0.0063    0.0133    0.0011   -0.0394   -0.0479    0.0469   -0.0071   -0.0875    0.0327    0.0010   -0.04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611 through 5,6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8   -0.0135   -0.0221    0.0413   -0.0252    0.0284   -0.0479    0.0154    0.0213   -0.0573   -0.0144   -0.0469    0.0040   -0.0512   -0.01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4    0.0117   -0.0281   -0.0117    0.0156   -0.0342   -0.0228   -0.0047    0.0076    0.0010   -0.0162   -0.0141    0.0133   -0.0467   -0.04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26    0.0400   -0.0042   -0.0459    0.0510   -0.0677    0.0119   -0.0226    0.0025    0.0552   -0.0036    0.0238    0.0187    0.0026   -0.04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626 through 5,6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0    0.0242   -0.0319   -0.0093    0.0045   -0.0247   -0.0473    0.0203    0.0112    0.0299   -0.0146    0.0087   -0.0055   -0.0050   -0.02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5   -0.0172   -0.0009   -0.0140    0.0261    0.0326   -0.0161    0.0676   -0.0021    0.0234    0.0033   -0.0318    0.0396   -0.0356   -0.00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4   -0.0603    0.0260   -0.0039    0.0211    0.0669    0.0187    0.0476   -0.0081   -0.0031    0.0224   -0.0373    0.0467   -0.0447    0.01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641 through 5,6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0    0.0023   -0.0262   -0.0030    0.0450   -0.0260   -0.0077   -0.0141   -0.0100   -0.0107   -0.0382   -0.0046    0.0043   -0.0251    0.01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7    0.0230    0.0080   -0.0092    0.0043    0.0310   -0.0075   -0.0081   -0.0084   -0.0024   -0.0171    0.0101   -0.0078   -0.0146    0.03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37    0.0307    0.0347   -0.0124   -0.0414    0.0498    0.0019    0.0024    0.0024    0.0143    0.0075    0.0123   -0.0217    0.0114    0.02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5,656 through 5,6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1   -0.0036   -0.0123    0.0228   -0.0126    0.0122   -0.0327    0.0060   -0.0032   -0.0154   -0.0502    0.0135    0.0133   -0.0143   -0.03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7    0.0077    0.0093   -0.0212   -0.0106   -0.0077   -0.0484    0.0494   -0.0184    0.0031   -0.0051   -0.0162    0.0077    0.0004   -0.04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9    0.0257    0.0293   -0.0312    0.0117   -0.0014   -0.0101    0.0496   -0.0189    0.0046    0.0396   -0.0259    0.0030    0.0069   -0.03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671 through 5,6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9    0.0190    0.0270    0.0246    0.0007    0.0162    0.0465   -0.0002    0.0144    0.0139    0.0143   -0.0085    0.0078   -0.0066   -0.00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1    0.0326   -0.0076    0.0211   -0.0270    0.0164   -0.0003    0.0276   -0.0287    0.0340    0.0152   -0.0040    0.0350    0.0189   -0.01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1    0.0219   -0.0401    0.0052   -0.0301    0.0050   -0.0446    0.0227   -0.0523    0.0133    0.0157   -0.0085    0.0329    0.0221   -0.01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686 through 5,7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8   -0.0126   -0.0433    0.0213    0.0169    0.0029    0.0486    0.0111    0.0620    0.0184    0.0172   -0.0156    0.0100    0.0056   -0.01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5   -0.0092    0.0188   -0.0076   -0.0168    0.0008    0.0261   -0.0036    0.0223   -0.0472   -0.0228   -0.0318   -0.0107   -0.0028   -0.00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2    0.0127    0.0591   -0.0338   -0.0415   -0.0029   -0.0174   -0.0151   -0.0236   -0.0661   -0.0492   -0.0264   -0.0184    0.0041    0.01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701 through 5,7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2    0.0261   -0.0218   -0.0037   -0.0313   -0.0187    0.0287   -0.0272   -0.0127    0.0016   -0.0055    0.0052   -0.0604    0.0124    0.02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4    0.0156    0.0309   -0.0395    0.0304    0.0291    0.0215    0.0417    0.0155   -0.0132    0.0087    0.0568   -0.0430   -0.0237    0.02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4   -0.0082    0.0546   -0.0442    0.0566    0.0510    0.0124    0.0787    0.0387   -0.0074    0.0001    0.0633   -0.0099   -0.0397    0.01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716 through 5,7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1   -0.0040   -0.0263   -0.0227    0.0205   -0.0475   -0.0266   -0.0163   -0.0090   -0.0317   -0.0327   -0.0016    0.0094    0.0410    0.03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4   -0.0227    0.0147   -0.0144   -0.0161   -0.0157   -0.0217    0.0107   -0.0219   -0.0109    0.0051   -0.0069    0.0071   -0.0088    0.01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5   -0.0138    0.0307   -0.0029   -0.0367    0.0280   -0.0068    0.0187   -0.0114    0.0004    0.0225    0.0052   -0.0021   -0.0251   -0.01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731 through 5,7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8    0.0067   -0.0166   -0.0206   -0.0306   -0.0436   -0.0230    0.0111   -0.0000   -0.0204   -0.0365    0.0400    0.0182    0.0195    0.01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9    0.0086    0.0241   -0.0097   -0.0470    0.0108   -0.0023    0.0368   -0.0227   -0.0437    0.0300    0.0004    0.0163   -0.0299    0.01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8   -0.0058    0.0560    0.0095   -0.0334    0.0382    0.0153    0.0286   -0.0456   -0.0310    0.0623   -0.0333   -0.0043   -0.0647   -0.00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746 through 5,7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39   -0.0370    0.0151    0.0286   -0.0248   -0.0476    0.0337    0.0092    0.0320   -0.0019    0.0010   -0.0113   -0.0047   -0.0031   -0.00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386    0.0172    0.0109    0.0082   -0.0080   -0.0185   -0.0067    0.0056   -0.0028   -0.0486    0.0020   -0.0113   -0.0020    0.0369    0.02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4    0.0509   -0.0035   -0.0114    0.0059    0.0046   -0.0321   -0.0092   -0.0160   -0.0567   -0.0002   -0.0154   -0.0037    0.0411    0.02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761 through 5,7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9   -0.0151    0.0048    0.0060   -0.0217    0.0380   -0.0005    0.0192    0.0038    0.0091   -0.0118    0.0186    0.0008    0.0111    0.00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99    0.0050    0.0122   -0.0017   -0.0248   -0.0349    0.0070    0.0252   -0.0144   -0.0058   -0.0052   -0.0165   -0.0013    0.0002    0.00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01    0.0206    0.0012    0.0024   -0.0232   -0.0725    0.0131    0.0124   -0.0112   -0.0162    0.0162   -0.0352   -0.0217   -0.0119   -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776 through 5,7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5    0.0016    0.0307   -0.0259    0.0206    0.0120    0.0260   -0.0143    0.0083    0.0346    0.0166   -0.0587    0.0095    0.0184    0.0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4    0.0152   -0.0534   -0.0227    0.0099    0.0192    0.0390   -0.0194   -0.0095    0.0140    0.0198   -0.0080    0.0303   -0.0060    0.00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6    0.0098   -0.0919    0.0012    0.0028    0.0194    0.0288   -0.0115   -0.0150   -0.0009    0.0090    0.0406    0.0283   -0.0148   -0.00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791 through 5,8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9    0.0104   -0.0047   -0.0014   -0.0125    0.0158   -0.0314   -0.0275    0.0135    0.0215   -0.0338   -0.0327   -0.0111   -0.0066   -0.04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6   -0.0296    0.0135    0.0398   -0.0401   -0.0156   -0.0346    0.0102   -0.0037    0.0136   -0.0322   -0.0430    0.0307    0.0031   -0.01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3   -0.0363    0.0258    0.0458   -0.0436   -0.0342   -0.0172    0.0250   -0.0096   -0.0096    0.0026   -0.0164    0.0523    0.0008    0.01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806 through 5,8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2   -0.0004   -0.0009    0.0332    0.0103    0.0227   -0.0340   -0.0202    0.0051    0.0196   -0.0362    0.0022   -0.0130   -0.0245   -0.01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6    0.0062    0.0025    0.0047    0.0004   -0.0264   -0.0167   -0.0142    0.0143    0.0175   -0.0035    0.0074    0.0048    0.0222    0.01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9    0.0113    0.0030   -0.0061   -0.0097   -0.0533    0.0185    0.0015    0.0208   -0.0171    0.0215    0.0044    0.0117    0.0445    0.02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821 through 5,8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7    0.0383    0.0369    0.0053   -0.0087    0.0421    0.0011    0.0007   -0.0192    0.0079   -0.0186    0.0047   -0.0198    0.0282    0.02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8   -0.0016   -0.0002   -0.0442   -0.0027    0.0398   -0.0121    0.0066   -0.0014    0.0097   -0.0341    0.0417   -0.0028    0.0135   -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50   -0.0326   -0.0494   -0.0596    0.0025    0.0184   -0.0207    0.0008    0.0129   -0.0005   -0.0395    0.0448    0.0062   -0.0040   -0.02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836 through 5,8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2    0.0422   -0.0214   -0.0116   -0.0151   -0.0134   -0.0533    0.0186    0.0122   -0.0255   -0.0260    0.0560   -0.0149   -0.0391    0.00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4   -0.0165   -0.0173   -0.0382   -0.0051   -0.0065   -0.0277    0.0389    0.0351    0.0327    0.0073    0.0241   -0.0095   -0.0046   -0.016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20   -0.0460   -0.0073   -0.0399    0.0061   -0.0027    0.0076    0.0262    0.0303    0.0623    0.0286   -0.0237    0.0092    0.0273   -0.01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5,851 through 5,8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9   -0.0200    0.0234   -0.0074    0.0138    0.0208   -0.0184   -0.0010    0.0464   -0.0175   -0.0051    0.0199   -0.0060    0.0379    0.00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4    0.0098   -0.0218   -0.0014   -0.0425    0.0290    0.0212    0.0315   -0.0217   -0.0348   -0.0197    0.0032   -0.0208   -0.0274    0.01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7    0.0165   -0.0448    0.0089   -0.0692    0.0250    0.0358    0.0409   -0.0690   -0.0378   -0.0322   -0.0055   -0.0249   -0.0417    0.00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866 through 5,8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5    0.0049   -0.0237    0.0120    0.0039   -0.0126   -0.0289   -0.0041   -0.0174   -0.0073    0.0132   -0.0304    0.0483    0.0152   -0.00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9    0.0104   -0.0023   -0.0491   -0.0146   -0.0030    0.0052    0.0029    0.0068    0.0098    0.0233    0.0307   -0.0174    0.0501    0.00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9    0.0019    0.0138   -0.0499   -0.0270   -0.0092    0.0181    0.0163    0.0204    0.0220    0.0148    0.0521   -0.0646    0.0426    0.00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881 through 5,8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5    0.0024    0.0111   -0.0202   -0.0224    0.0031   -0.0057   -0.0071   -0.0187   -0.0000   -0.0059    0.0406    0.0140    0.0176   -0.01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0   -0.0175    0.0115   -0.0078    0.0181    0.0067    0.0001   -0.0201   -0.0221   -0.0109   -0.0039    0.0229    0.0174    0.0029   -0.01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6   -0.0210    0.0096    0.0018    0.0504   -0.0064   -0.0014   -0.0125   -0.0116   -0.0064    0.0101   -0.0021    0.0140   -0.0072    0.00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896 through 5,9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1    0.0274   -0.0028   -0.0078   -0.0091    0.0333    0.0260   -0.0103    0.0009    0.0252    0.0003    0.0197   -0.0247   -0.0102   -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8    0.0136    0.0052    0.0235   -0.0154    0.0263    0.0300   -0.0140    0.0007   -0.0066   -0.0430   -0.0281   -0.0238   -0.0023   -0.01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0   -0.0123    0.0158    0.0257   -0.0051    0.0133    0.0107   -0.0002    0.0016   -0.0139   -0.0674   -0.0466   -0.0041   -0.0019   -0.02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911 through 5,9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9   -0.0168    0.0204   -0.0000    0.0081   -0.0006    0.0218    0.0196    0.0232    0.0173   -0.0542   -0.0134    0.0197   -0.0279   -0.03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0    0.0188    0.0029    0.0195    0.0101    0.0469    0.0249   -0.0417    0.0100    0.0090    0.0168    0.0212   -0.0069    0.0037    0.0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7    0.0336   -0.0220    0.0234   -0.0032    0.0468    0.0125   -0.0728   -0.0092   -0.0127    0.0688    0.0393   -0.0235    0.0346    0.04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926 through 5,9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2    0.0250    0.0480    0.0124    0.0285   -0.0413    0.0178   -0.0141    0.0532   -0.0031    0.0225   -0.0028   -0.0051    0.0289    0.00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6    0.0504   -0.0354    0.0238    0.0409   -0.0194    0.0115    0.0026   -0.0020   -0.0104    0.0474   -0.0061    0.0060   -0.0304   -0.02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3    0.0347   -0.0864    0.0178    0.0292    0.0144   -0.0049    0.0211   -0.0363   -0.0197    0.0385   -0.0013    0.0043   -0.0669   -0.03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941 through 5,9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9    0.0272    0.0150   -0.0052    0.0015   -0.0218    0.0156    0.0460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158    0.0151   -0.0335   -0.0340   -0.0198   -0.0159    0.00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69   -0.0323   -0.0258   -0.0022    0.0030   -0.0332   -0.0082   -0.0111   -0.0054    0.0018   -0.0031   -0.0133    0.0033    0.0410    0.02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38   -0.0629   -0.0475    0.0189    0.0134   -0.0114   -0.0217   -0.0526   -0.0106   -0.0050    0.0036    0.0075    0.0179    0.0658    0.026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956 through 5,9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1   -0.0085   -0.0214    0.0096   -0.0047    0.0102    0.0275   -0.0118   -0.0065    0.0570   -0.0357   -0.0282   -0.0199    0.0122   -0.00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9    0.0253    0.0422   -0.0068    0.0294   -0.0208   -0.0048   -0.0189   -0.0062   -0.0321   -0.0378   -0.0121    0.0068    0.0276    0.00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2    0.0371    0.0606   -0.0128    0.0464   -0.0353   -0.0119   -0.0124   -0.0045   -0.0816   -0.0076    0.0052    0.0214    0.0272    0.00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971 through 5,9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2    0.0008   -0.0171    0.0047    0.0060    0.0141    0.0115   -0.0217    0.0352   -0.0111    0.0066   -0.0059    0.0114   -0.0263    0.01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0    0.0167    0.0437    0.0551   -0.0097    0.0421    0.0012   -0.0168   -0.0031    0.0164   -0.0102    0.0165    0.0048   -0.0041   -0.01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5    0.0218    0.0541    0.0655   -0.0241    0.0414    0.0034   -0.0191   -0.0443    0.0285   -0.0023    0.0263   -0.0052    0.0113   -0.02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5,986 through 6,0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9    0.0365   -0.0311    0.0071    0.0219   -0.0233    0.0309    0.0064   -0.0042    0.0148   -0.0155   -0.0111   -0.0160    0.0008    0.00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7   -0.0136   -0.0203   -0.0253   -0.0007   -0.0035    0.0233   -0.0205   -0.0039    0.0206    0.0234   -0.0398    0.0143   -0.0195    0.02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4   -0.0324    0.0054   -0.0381   -0.0161    0.0130   -0.0014   -0.0258   -0.0095    0.0044    0.0429   -0.0362    0.0298   -0.0363    0.0178</w:t>
      </w:r>
    </w:p>
    <w:p w14:paraId="0CE5C9A7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6675B853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Columns 6,001 through 6,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3    0.0370    0.0034    0.0136   -0.0195    0.0098    0.0195    0.0291   -0.0152    0.0019   -0.0044   -0.0230   -0.0213   -0.0083   -0.0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2    0.0003    0.0034    0.0232   -0.0586    0.0044   -0.0115   -0.0306   -0.0527    0.0099   -0.0138    0.0225   -0.0419    0.0145    0.01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0   -0.0294   -0.0021    0.0226   -0.0479    0.0115   -0.0346   -0.0672   -0.0450    0.0010   -0.0108    0.0443   -0.0430    0.0180    0.03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016 through 6,0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3   -0.0058    0.0082   -0.0036    0.0352    0.0009   -0.0054    0.0345   -0.0054   -0.0127   -0.0059    0.0075    0.0293    0.0053   -0.01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7   -0.0136   -0.0121   -0.0162    0.0048    0.0002   -0.0231    0.0048   -0.0150   -0.0246    0.0131   -0.0123   -0.0105    0.0098    0.00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4   -0.0004   -0.0287   -0.0193   -0.0061    0.0086   -0.0080   -0.0219   -0.0205   -0.0197    0.0192   -0.0109   -0.0453    0.0037    0.02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031 through 6,0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6   -0.0023    0.0261   -0.0099   -0.0276   -0.0170    0.0163    0.0054   -0.0171   -0.0288   -0.0115    0.0092   -0.0243   -0.0279    0.01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5   -0.0028   -0.0135   -0.0130   -0.0342   -0.0067   -0.0063    0.0206   -0.0077    0.0121   -0.0157   -0.0279   -0.0311   -0.0200    0.00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050    0.0123   -0.0449   -0.0049   -0.0135    0.0044   -0.0254    0.0098   -0.0005    0.0387   -0.0172   -0.0282   -0.0080    0.0031    0.01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046 through 6,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7    0.0192   -0.0168   -0.0247   -0.0214    0.0220   -0.0060    0.0067   -0.0080    0.0080   -0.0179    0.0209   -0.0118    0.0171   -0.02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1   -0.0082   -0.0169   -0.0002   -0.0219   -0.0117   -0.0122   -0.0346    0.0226    0.0008    0.0287    0.0029    0.0239    0.0103   -0.0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2   -0.0187   -0.0042    0.0191   -0.0111   -0.0206   -0.0073   -0.0621    0.0392   -0.0108    0.0642   -0.0057    0.0167    0.0013    0.03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061 through 6,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5    0.0450    0.0243   -0.0082   -0.0042   -0.0252    0.0296    0.0168   -0.0116    0.0326   -0.0116   -0.0033    0.0358   -0.0022   -0.01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95    0.0159   -0.0100   -0.0135   -0.0084   -0.0447    0.0196    0.0423    0.0101   -0.0094    0.0161    0.0116   -0.0290   -0.0119    0.00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7   -0.0152   -0.0362    0.0085   -0.0031   -0.0313   -0.0041    0.0284    0.0168   -0.0448    0.0163    0.0206   -0.0488   -0.0187    0.03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076 through 6,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1    0.0140   -0.0044   -0.0130    0.0143   -0.0216   -0.0035   -0.0122    0.0257    0.0131    0.0049    0.0010    0.0099   -0.0093    0.02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6   -0.0104    0.0270   -0.0369    0.0419    0.0246   -0.0190    0.0061   -0.0170   -0.0061    0.0204    0.0307    0.0186    0.0447    0.00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00   -0.0315    0.0348   -0.0340    0.0197    0.0435   -0.0296    0.0186   -0.0421   -0.0066    0.0343    0.0404    0.0085    0.0556   -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091 through 6,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7   -0.0031   -0.0218   -0.0130    0.0312   -0.0092   -0.0097    0.0032    0.0091    0.0115   -0.0186    0.0006   -0.0010    0.0081   -0.00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3   -0.0521   -0.0132   -0.0015    0.0125   -0.0103   -0.0327   -0.0045    0.0478   -0.0125    0.0017   -0.0337    0.0073    0.0275    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9   -0.0458    0.0017    0.0070   -0.0070    0.0017   -0.0296   -0.0040    0.0420   -0.0178    0.0220   -0.0446   -0.0080    0.0309    0.01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106 through 6,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4   -0.0360   -0.0317   -0.0167   -0.0104   -0.0022    0.0572   -0.0124    0.0170   -0.0391   -0.0080    0.0281    0.0254    0.0155   -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0    0.0261   -0.0016    0.0070    0.0156    0.0238    0.0114    0.0184    0.0182   -0.0017   -0.0222    0.0130   -0.0340   -0.0097    0.01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7    0.0582    0.0168    0.0307    0.0387    0.0187   -0.0445    0.0438    0.0079    0.0378   -0.0165   -0.0096   -0.0605   -0.0209    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121 through 6,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0    0.0308   -0.0447   -0.0128   -0.0011    0.0443   -0.0005    0.0065   -0.0178    0.0187    0.0038   -0.0170   -0.0249    0.0101   -0.01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8    0.0175   -0.0207    0.0111   -0.0004   -0.0079   -0.0449    0.0325   -0.0127    0.0139    0.0076   -0.0249    0.0186    0.0159    0.00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5   -0.0012    0.0078    0.0295   -0.0083   -0.0500   -0.0464    0.0378    0.0037    0.0033   -0.0083   -0.0110    0.0368    0.0067    0.00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136 through 6,1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-0.0124   -0.0084    0.0046    0.0138    0.0303   -0.0124   -0.0004    0.0164   -0.0089    0.0086   -0.0248    0.0123    0.0077   -0.0235    0.01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3    0.0179    0.0147    0.0063    0.0656    0.0017    0.0313   -0.0096    0.0400   -0.0106   -0.0214    0.0073   -0.0385    0.0209   -0.01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9    0.0199    0.0158   -0.0120    0.0464    0.0045    0.0392   -0.0346    0.0524   -0.0278    0.0022    0.0027   -0.0501    0.0398   -0.01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151 through 6,1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8    0.0384    0.0177   -0.0128    0.0180    0.0111   -0.0302    0.0484   -0.0085    0.0054    0.0152   -0.0198    0.0356   -0.0272   -0.00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2    0.0192   -0.0024    0.0037   -0.0153    0.0148   -0.0027   -0.0040   -0.0189    0.0032    0.0228   -0.0091    0.0164   -0.0363   -0.02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9   -0.0184   -0.0322    0.0126   -0.0311    0.0195    0.0060   -0.0410   -0.0043    0.0151    0.0131    0.0072   -0.0073   -0.0101   -0.02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166 through 6,1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00    0.0297    0.0098   -0.0097    0.0151    0.0188   -0.0332    0.0194    0.0222   -0.0208    0.0175   -0.0214    0.0021   -0.0113    0.01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7   -0.0243    0.0211    0.0188   -0.0406    0.0166   -0.0367    0.0036    0.0065    0.0373    0.0145   -0.0308    0.0243    0.0123    0.01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2   -0.0526    0.0087    0.0262   -0.0646    0.0093   -0.0208   -0.0087   -0.0102    0.0609    0.0041   -0.0268    0.0297    0.0183    0.00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181 through 6,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2    0.0250   -0.0547   -0.0012    0.0323   -0.0156   -0.0167    0.0269    0.0264   -0.0097   -0.0009    0.0021    0.0370   -0.0134   -0.026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6    0.0021   -0.0309    0.0080   -0.0178   -0.0008   -0.0157    0.0338    0.0080    0.0110    0.0235    0.0247   -0.0059   -0.0309   -0.05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9   -0.0174    0.0022    0.0061   -0.0416    0.0224   -0.0037    0.0131   -0.0247    0.0194    0.0293    0.0290   -0.0495   -0.0198   -0.04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196 through 6,2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3   -0.0084    0.0313    0.0190    0.0337   -0.0315    0.0109    0.0102    0.0366   -0.0294   -0.0143    0.0294   -0.0134    0.0162    0.00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7    0.0308    0.0307    0.0224    0.0413   -0.0091   -0.0106    0.0163   -0.0098    0.0405    0.0213    0.0031   -0.0017    0.0149    0.00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2    0.0363    0.0134    0.0047    0.0126    0.0231   -0.0192    0.0001   -0.0416    0.0659    0.0388   -0.0103    0.0175    0.0031   -0.00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211 through 6,2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4    0.0258    0.0097   -0.0067    0.0178    0.0154    0.0024   -0.0234   -0.0153    0.0152   -0.0246   -0.0170   -0.0132   -0.0496   -0.05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1    0.0063   -0.0286   -0.0049   -0.0207    0.0218    0.0226   -0.0061   -0.0258    0.0228    0.0124   -0.0195   -0.0353    0.0148    0.01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2   -0.0201   -0.0464   -0.0050   -0.0282    0.0165    0.0313    0.0083   -0.0176    0.0046    0.0295   -0.0077   -0.0304    0.0589    0.06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226 through 6,2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1    0.0042   -0.0107   -0.0256   -0.0167    0.0108   -0.0469    0.0030   -0.0008    0.0045    0.0135   -0.0030    0.0093   -0.0264   -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6   -0.0135    0.0136   -0.0154    0.0325    0.0158   -0.0119   -0.0242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246   -0.0302   -0.0217    0.0130    0.0077    0.0380   -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5   -0.0363    0.0238    0.0036    0.0503    0.0139    0.0387   -0.0414    0.0196   -0.0518   -0.0356    0.0056   -0.0004    0.0578   -0.00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241 through 6,2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7   -0.0039   -0.0353   -0.0113    0.0285    0.0009   -0.0086    0.0222    0.0190   -0.0078    0.0177   -0.0051    0.0111    0.0120    0.04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0   -0.0043    0.0028   -0.0206    0.0118    0.0271    0.0074    0.0052   -0.0031   -0.0522    0.0386    0.0005    0.0203    0.0168    0.01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7   -0.0043    0.0320    0.0023   -0.0099    0.0379    0.0235   -0.0045   -0.0257   -0.0543    0.0343   -0.0007    0.0183    0.0084   -0.02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256 through 6,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7    0.0023   -0.0023    0.0352   -0.0053   -0.0701   -0.0103    0.0325   -0.0054   -0.0174   -0.0100   -0.0294   -0.0353    0.0102    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20   -0.0291   -0.0177    0.0264   -0.0104   -0.0045   -0.0349    0.0224    0.0090   -0.0469   -0.0046   -0.0379   -0.0154   -0.0027    0.03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6   -0.0378   -0.0317   -0.0042   -0.0153    0.0482   -0.0268    0.0053    0.0015   -0.0311    0.0055   -0.0210    0.0252   -0.0276    0.03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271 through 6,2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1   -0.0028    0.0043    0.0180    0.0099    0.0560    0.0051    0.0226   -0.0126    0.0271    0.0038    0.0011    0.0081    0.0085    0.01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7   -0.0195    0.0281    0.0036    0.0067    0.0029    0.0061   -0.0235   -0.0099    0.0128    0.0100    0.0156    0.0391   -0.0023    0.01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3   -0.0256    0.0155   -0.0092   -0.0042   -0.0432   -0.0032   -0.0449   -0.0076    0.0165    0.0201    0.0161    0.0305   -0.0041    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286 through 6,3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9   -0.0431    0.0222   -0.0058    0.0199    0.0207   -0.0035   -0.0233   -0.0143    0.0250   -0.0194    0.0067    0.0187   -0.0120    0.04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6   -0.0179    0.0632   -0.0042   -0.0027    0.0363    0.0090   -0.0207   -0.0077   -0.0006    0.0008    0.0200   -0.0121    0.0184    0.01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0    0.0054    0.0479   -0.0062   -0.0132    0.0317    0.0029    0.0126    0.0117   -0.0170    0.0262    0.0312   -0.0316    0.0400   -0.02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301 through 6,3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8   -0.0472    0.0170    0.0273    0.0260   -0.0236    0.0322   -0.0013    0.0285    0.0073   -0.0103   -0.0099    0.0130    0.0262    0.01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93   -0.0038   -0.0325    0.0282   -0.0024   -0.0036   -0.0222    0.0127   -0.0072    0.0060   -0.0161    0.0101    0.0524    0.0158    0.02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7    0.0319   -0.0594    0.0124   -0.0265    0.0018   -0.0564    0.0109   -0.0374    0.0060   -0.0164    0.0166    0.0554   -0.0126    0.03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316 through 6,3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0    0.0070   -0.0314    0.0152   -0.0416    0.0102    0.0160   -0.0017    0.0010    0.0060   -0.0162   -0.0056    0.0697   -0.0148    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6    0.0088   -0.0174   -0.0095    0.0108    0.0104    0.0149   -0.0133   -0.0034    0.0153   -0.0169   -0.0202    0.0434   -0.0259   -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0    0.0090    0.0168   -0.0325    0.0441    0.0125   -0.0103   -0.0147   -0.0167    0.0180    0.0108   -0.0244   -0.0033   -0.0139   -0.0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6,331 through 6,3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2   -0.0167   -0.0122   -0.0093    0.0074    0.0028    0.0057   -0.0026   -0.0183   -0.0255    0.0127    0.0050    0.0088    0.0192   -0.02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1   -0.0367   -0.0164    0.0235    0.0023    0.0114   -0.0038   -0.0048    0.0172   -0.0389   -0.0131    0.0236    0.0438   -0.0101    0.00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6   -0.0368   -0.0019    0.0396   -0.0029    0.0125   -0.0020   -0.0045    0.0358   -0.0263   -0.0235    0.0215    0.0446   -0.0219    0.01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346 through 6,3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7    0.0128    0.0083    0.0066    0.0209    0.0204    0.0033    0.0136   -0.0081   -0.0197   -0.0273   -0.0150   -0.0115   -0.0226    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0    0.0256   -0.0065   -0.0112    0.0273    0.0218    0.0020   -0.0167   -0.0275   -0.0283    0.0018   -0.0074   -0.0248   -0.0006   -0.01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5    0.0251   -0.0241   -0.0085    0.0235   -0.0025    0.0039   -0.0288   -0.0242   -0.0118    0.0229   -0.0067   -0.0222    0.0061   -0.01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361 through 6,3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9   -0.0053   -0.0422    0.0052    0.0093    0.0196   -0.0152    0.0096   -0.0024    0.0217   -0.0383   -0.0280   -0.0069    0.0128   -0.01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47   -0.0468   -0.0124    0.0191    0.0032   -0.0081   -0.0129    0.0477   -0.0007    0.0192    0.0186   -0.0178    0.0302    0.0139   -0.03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51   -0.0453    0.0229    0.0177   -0.0031   -0.0368   -0.0003    0.0461    0.0103    0.0027    0.0510   -0.0008    0.0381    0.0060   -0.02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376 through 6,3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8   -0.0177    0.0233    0.0058   -0.0249   -0.0515   -0.0138    0.0050   -0.0011    0.0263    0.0116   -0.0124    0.0161   -0.0030   -0.02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7    0.0048    0.0116    0.0191    0.0177   -0.0386   -0.0415    0.0414    0.0200    0.0091    0.0281    0.0263   -0.0104   -0.0019   -0.00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8    0.0302   -0.0130    0.0180    0.0463    0.0036   -0.0383    0.0506    0.0245   -0.0164    0.0133    0.0276   -0.0213   -0.0016    0.01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391 through 6,4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4    0.0294    0.0128   -0.0032   -0.0212   -0.0086    0.0236    0.0178    0.0294   -0.0032   -0.0294    0.0066    0.0160   -0.0173   -0.01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2    0.0069    0.0074    0.0132   -0.0497   -0.0014   -0.0017   -0.0037    0.0175   -0.0003   -0.0163    0.0102   -0.0276   -0.0270   -0.0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6   -0.0198   -0.0019    0.0077   -0.0225    0.0059   -0.0220   -0.0157    0.0028   -0.0082    0.0026    0.0134   -0.0378   -0.0140    0.00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406 through 6,4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46    0.0032   -0.0287   -0.0013   -0.0011    0.0045   -0.0244    0.0180   -0.0111   -0.0115   -0.0013    0.0216    0.0054   -0.0071   -0.01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1   -0.0229   -0.0073    0.0190   -0.0149    0.0257    0.0080   -0.0128   -0.0440   -0.0112   -0.0062    0.0268    0.0168   -0.0132    0.00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9   -0.0275    0.0379    0.0269   -0.0315    0.0190    0.0295   -0.0200   -0.0319   -0.0137   -0.0065    0.0207    0.0097   -0.0152    0.02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421 through 6,4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6    0.0178   -0.0103    0.0183    0.0383   -0.0231    0.0074   -0.0039   -0.0467   -0.0150   -0.0049   -0.0024    0.0134    0.0204    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020    0.0273   -0.0113   -0.0010    0.0117    0.0449    0.0210    0.0028    0.0010   -0.0002    0.0044   -0.0063    0.0430   -0.0060   -0.00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2    0.0126   -0.0134   -0.0095   -0.0056    0.0761    0.0243    0.0010    0.0418    0.0055    0.0041   -0.0104    0.0379   -0.0275   -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436 through 6,4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1    0.0493   -0.0376   -0.0268   -0.0173   -0.0058   -0.0042   -0.0152    0.0063    0.0612   -0.0096    0.0025   -0.0173    0.0458    0.03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2    0.0239   -0.0003    0.0137    0.0049    0.0052   -0.0365    0.0221   -0.0118    0.0012    0.0137   -0.0128    0.0153   -0.0041   -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0   -0.0255    0.0212    0.0305    0.0314    0.0131   -0.0321    0.0403   -0.0276   -0.0600    0.0165   -0.0226    0.0392   -0.0394   -0.02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451 through 6,4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9   -0.0066   -0.0246   -0.0097   -0.0248   -0.0058    0.0031   -0.0185    0.0231    0.0288   -0.0348   -0.0233   -0.0112    0.0042   -0.00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2   -0.0047   -0.0396   -0.0113    0.0523    0.0053    0.0070   -0.0104   -0.0197   -0.0055   -0.0578   -0.0230   -0.0353   -0.0075    0.02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6    0.0015   -0.0229   -0.0020    0.0705    0.0064    0.0065    0.0060   -0.0257   -0.0426   -0.0185   -0.0039   -0.0298   -0.0149    0.03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466 through 6,4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7   -0.0219   -0.0284    0.0140   -0.0028    0.0270   -0.0036    0.0310   -0.0110   -0.0248    0.0504    0.0246   -0.0477    0.0124   -0.03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0   -0.0081   -0.0396   -0.0161   -0.0143    0.0254   -0.0288    0.0227   -0.0007   -0.0299    0.0080    0.0156   -0.0190    0.0154   -0.00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3    0.0147   -0.0179   -0.0353   -0.0019    0.0152   -0.0422   -0.0143    0.0120   -0.0043   -0.0361   -0.0078    0.0198    0.0060    0.01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481 through 6,4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6   -0.0130    0.0072   -0.0011    0.0292    0.0249   -0.0102    0.0051    0.0033   -0.0049   -0.0525    0.0224    0.0160    0.0198   -0.016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1    0.0043   -0.0071    0.0075    0.0047   -0.0271    0.0070   -0.0223    0.0093   -0.0173    0.0142    0.0219   -0.0236    0.0475    0.03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1    0.0282   -0.0188    0.0188   -0.0172   -0.0496    0.0246   -0.0257    0.0127   -0.0062    0.0533    0.0048   -0.0523    0.0335    0.05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496 through 6,510</w:t>
      </w:r>
    </w:p>
    <w:p w14:paraId="4D2D2BE2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58F94DE0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206   -0.0134   -0.0348   -0.0387   -0.0245    0.0150   -0.0114   -0.0058   -0.0447    0.0290   -0.0129   -0.0199   -0.0116    0.0013   -0.02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8   -0.0533   -0.0411   -0.0069   -0.0242   -0.0241    0.0078   -0.0123   -0.0074   -0.0136    0.0147    0.0366   -0.0267   -0.0114   -0.01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3   -0.0512   -0.0219    0.0390   -0.0172   -0.0366    0.0138   -0.0082    0.0331   -0.0452    0.0440    0.0655   -0.0048   -0.0047    0.00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511 through 6,5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3    0.0188   -0.0464   -0.0105    0.0224   -0.0068    0.0170    0.0283   -0.0509    0.0149   -0.0330    0.0295   -0.0010   -0.0443   -0.0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5   -0.0156   -0.0348    0.0306   -0.0220    0.0295    0.0126    0.0073   -0.0177   -0.0131   -0.0485   -0.0041    0.0162    0.0134   -0.00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6   -0.0292   -0.0125    0.0574   -0.0415    0.0447    0.0012   -0.0252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157   -0.0208   -0.0316   -0.0409    0.0190    0.0564    0.00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526 through 6,5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2    0.0091   -0.0095    0.0107   -0.0047    0.0033   -0.0194   -0.0162    0.0194   -0.0047    0.0077   -0.0484    0.0060   -0.0096   -0.01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19   -0.0002    0.0022    0.0061   -0.0022    0.0150    0.0196    0.0171    0.0086   -0.0293   -0.0168   -0.0216    0.0060    0.0241    0.01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66   -0.0134    0.0220   -0.0007    0.0127    0.0129    0.0272    0.0294   -0.0071   -0.0264   -0.0284   -0.0029    0.0075    0.0298    0.03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541 through 6,5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5   -0.0044   -0.0032    0.0263   -0.0335   -0.0555   -0.0571    0.0411   -0.0014   -0.0007    0.0207   -0.0273   -0.0125    0.0446   -0.01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1    0.0170    0.0254    0.0463    0.0098   -0.0155   -0.0388   -0.0007   -0.0267   -0.0102   -0.0103   -0.0242   -0.0058   -0.0137    0.02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7    0.0255    0.0405    0.0310    0.0514    0.0192    0.0114   -0.0331   -0.0217   -0.0167   -0.0256    0.0050    0.0011   -0.0549    0.03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556 through 6,5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3   -0.0222    0.0251   -0.0144    0.0230   -0.0025   -0.0061    0.0208    0.0131   -0.0444   -0.0135    0.0247    0.0041   -0.0294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86    0.0119    0.0047   -0.0476    0.0510   -0.0192    0.0137   -0.0023    0.0217   -0.0063    0.0032   -0.0078   -0.0006   -0.0395   -0.00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8    0.0428   -0.0214   -0.0411    0.0486   -0.0233    0.0255   -0.0213    0.0233    0.0337    0.0173   -0.0188   -0.0081   -0.0195   -0.00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571 through 6,5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0   -0.0088    0.0222   -0.0230    0.0180   -0.0285    0.0149   -0.0209    0.0072   -0.0244   -0.0233    0.0127    0.0099    0.0270    0.00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4    0.0006    0.0228    0.0145   -0.0445   -0.0301   -0.0042   -0.0047    0.0030   -0.0256    0.0244    0.0458   -0.0069   -0.0059   -0.03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1    0.0157    0.0168    0.0341   -0.0747   -0.0022   -0.0107    0.0028   -0.0082   -0.0197    0.0605    0.0369   -0.0018   -0.0216   -0.04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586 through 6,6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9   -0.0012   -0.0281   -0.0220   -0.0027    0.0375    0.0263   -0.0152    0.0082   -0.0204   -0.0004   -0.0151   -0.0160    0.0168   -0.02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9    0.0168   -0.0108    0.0261    0.0115    0.0411    0.0434    0.0259   -0.0011    0.0163   -0.0280   -0.0041   -0.0005    0.0071   -0.01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6    0.0188    0.0139    0.0521    0.0304    0.0399    0.0401    0.0551   -0.0168    0.0242   -0.0371    0.0164    0.0091    0.0047    0.0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601 through 6,6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0   -0.0112    0.0475    0.0196    0.0191   -0.0109    0.0060    0.0602    0.0107    0.0230    0.0160   -0.0125   -0.0406    0.0321   -0.01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3   -0.0162    0.0123    0.0008   -0.0133   -0.0026   -0.0025   -0.0281   -0.0035   -0.0303    0.0120   -0.0242   -0.0068    0.0304    0.01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1   -0.0108   -0.0309   -0.0143   -0.0367   -0.0035   -0.0169   -0.0765   -0.0108   -0.0617    0.0057   -0.0213    0.0274    0.0034    0.01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616 through 6,6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383    0.0027   -0.0238   -0.0108    0.0026    0.0133   -0.0242    0.0021   -0.0256    0.0140    0.0163   -0.0057   -0.0373   -0.0063   -0.00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3   -0.0336    0.0345    0.0109   -0.0126    0.0515   -0.0111    0.0294   -0.0184   -0.0064   -0.0146    0.0088   -0.0127    0.0037   -0.04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8   -0.0376    0.0630    0.0108   -0.0330    0.0405    0.0113    0.0204    0.0111   -0.0187   -0.0218    0.0119    0.0045    0.0268   -0.05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631 through 6,6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1    0.0075   -0.0179    0.0054   -0.0023    0.0473    0.0151   -0.0086   -0.0211   -0.0260    0.0070    0.0179   -0.0413    0.0382    0.01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48   -0.0221   -0.0243    0.0087    0.0165   -0.0378   -0.0170   -0.0249    0.0101    0.0247    0.0428    0.0015   -0.0244   -0.0152    0.01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9   -0.0324   -0.0017   -0.0014    0.0136   -0.0823   -0.0136   -0.0315    0.0221    0.0500    0.0488   -0.0068    0.0058   -0.0476    0.00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646 through 6,6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0   -0.0004   -0.0004    0.0236    0.0050    0.0069    0.0079    0.0126   -0.0267    0.0423   -0.0093    0.0404    0.0092   -0.0149   -0.0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5   -0.0466    0.0138   -0.0050    0.0126    0.0172    0.0176    0.0130   -0.0202   -0.0023   -0.0285    0.0352   -0.0152   -0.0561   -0.00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5   -0.0618    0.0308   -0.0228    0.0080    0.0044    0.0029    0.0036   -0.0051   -0.0372   -0.0240    0.0064   -0.0213   -0.0580    0.02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661 through 6,6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2   -0.0046   -0.0248    0.0136    0.0397   -0.0252    0.0175   -0.0279    0.0136    0.0082    0.0078   -0.0086    0.0035    0.0072    0.02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1   -0.0047   -0.0098   -0.0064    0.0109   -0.0054    0.0045    0.0522    0.0144   -0.0412   -0.0041   -0.0093    0.0103   -0.0206    0.00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2   -0.0100    0.0127   -0.0305   -0.0258    0.0056   -0.0049    0.0860   -0.0063   -0.0406    0.0034   -0.0094    0.0071   -0.0425   -0.00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676 through 6,6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3   -0.0029    0.0027   -0.0121   -0.0384   -0.0432    0.0193   -0.0019    0.0164    0.0308   -0.0116   -0.0231   -0.0168    0.0035    0.02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9   -0.0074    0.0488   -0.0088    0.0199   -0.0206    0.0023   -0.0301   -0.0255    0.0308    0.0065   -0.0310   -0.0027    0.0035    0.02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0    0.0147    0.0517   -0.0014    0.0311    0.0201   -0.0094   -0.0319   -0.0500    0.0124    0.0093   -0.0211    0.0083    0.0125    0.006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691 through 6,7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7   -0.0053   -0.0086    0.0657    0.0226    0.0255    0.0158    0.0240   -0.0028   -0.0048    0.0229   -0.0102    0.0097    0.0119    0.01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9    0.0162   -0.0463    0.0256   -0.0293   -0.0264   -0.0131    0.0365   -0.0152    0.0071   -0.0343   -0.0146    0.0352    0.0063    0.02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6    0.0062   -0.0525   -0.0205   -0.0507   -0.0637   -0.0202    0.0177   -0.0243    0.0124   -0.0623    0.0004    0.0537    0.0027    0.01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706 through 6,7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1   -0.0180   -0.0110   -0.0033    0.0145   -0.0085    0.0165    0.0173   -0.0100    0.0087   -0.0165    0.0156   -0.0174    0.0107   -0.01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0   -0.0245   -0.0289   -0.0093   -0.0040   -0.0181   -0.0135   -0.0108    0.0020    0.0280   -0.0062    0.0320    0.0179    0.0241    0.02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206   -0.0124   -0.0272   -0.0245   -0.0201   -0.0280   -0.0256   -0.0197    0.0050    0.0158    0.0112    0.0259    0.0255    0.0158    0.04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721 through 6,7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7    0.0125   -0.0035   -0.0443   -0.0225   -0.0247   -0.0063    0.0141    0.0140   -0.0081   -0.0280   -0.0131   -0.0389    0.0213    0.04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9   -0.0511   -0.0350   -0.0021   -0.0182   -0.0207    0.0157   -0.0112    0.0131    0.0025    0.0396   -0.0048    0.0031   -0.0271   -0.01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18   -0.0820   -0.0498    0.0431    0.0156   -0.0062    0.0120   -0.0207    0.0081    0.0075    0.0699    0.0085    0.0320   -0.0507   -0.06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736 through 6,7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8    0.0301   -0.0066    0.0172   -0.0044   -0.0047   -0.0256    0.0109   -0.0383    0.0276    0.0111    0.0388    0.0295   -0.0205    0.01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2    0.0156   -0.0112   -0.0049   -0.0092   -0.0031   -0.0335    0.0126   -0.0031    0.0343   -0.0179    0.0138   -0.0386    0.0086    0.01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0   -0.0095   -0.0064   -0.0325   -0.0004   -0.0131   -0.0271    0.0093    0.0249    0.0120   -0.0245   -0.0155   -0.0717    0.0351    0.01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751 through 6,7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8    0.0218   -0.0112   -0.0025   -0.0007    0.0262    0.0048   -0.0378    0.0014   -0.0041   -0.0006   -0.0267    0.0464   -0.0236    0.01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7    0.0048    0.0199    0.0271    0.0023    0.0377   -0.0052   -0.0253    0.0145   -0.0355   -0.0348   -0.0344    0.0314    0.0008    0.05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1   -0.0080    0.0261    0.0232    0.0053    0.0190   -0.0121    0.0048    0.0296   -0.0315   -0.0523   -0.0296   -0.0115    0.0207    0.04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766 through 6,7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9   -0.0405   -0.0019   -0.0298   -0.0190    0.0108    0.0088    0.0181    0.0120   -0.0019    0.0352   -0.0086    0.0111    0.0332   -0.00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7    0.0096    0.0052   -0.0249    0.0042   -0.0038   -0.0239    0.0294    0.0012   -0.0013   -0.0131    0.0065   -0.0041    0.0078   -0.00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5    0.0526    0.0167   -0.0019    0.0240   -0.0109   -0.0250    0.0303   -0.0062   -0.0059   -0.0509    0.0077   -0.0072   -0.0248   -0.01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781 through 6,7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3    0.0006    0.0354   -0.0087    0.0019   -0.0051   -0.0049    0.0169   -0.0134    0.0429    0.0021    0.0012    0.0180   -0.0160    0.03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8   -0.0145    0.0190    0.0215   -0.0453    0.0072    0.0127    0.0017   -0.0244    0.0155   -0.0268    0.0065    0.0296   -0.0006   -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2   -0.0109   -0.0022    0.0298   -0.0485    0.0173    0.0273   -0.0205   -0.0278   -0.0188   -0.0445    0.0068    0.0179    0.0166   -0.03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796 through 6,8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1   -0.0346   -0.0179    0.0310    0.0123   -0.0021    0.0280   -0.0383    0.0336   -0.0077   -0.0207    0.0075   -0.0037   -0.0077    0.01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5    0.0051   -0.0078    0.0261    0.0019   -0.0087    0.0371    0.0064    0.0305    0.0348   -0.0134    0.0143    0.0175   -0.0123    0.00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9    0.0361    0.0079   -0.0124    0.0004   -0.0068    0.0133    0.0450    0.0166    0.0503    0.0073    0.0249    0.0212   -0.0009   -0.01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811 through 6,8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 0.0225   -0.0031    0.0600    0.0172   -0.0409   -0.0001    0.0006    0.0095   -0.0043    0.0060   -0.0502    0.0134   -0.0082    0.0135    0.02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7    0.0007    0.0590    0.0059    0.0001    0.0405   -0.0126   -0.0022   -0.0071    0.0036   -0.0445   -0.0136    0.0044   -0.0085   -0.02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23   -0.0057    0.0129   -0.0021    0.0492    0.0474   -0.0069   -0.0063   -0.0092   -0.0110   -0.0167   -0.0210    0.0108   -0.0266   -0.04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826 through 6,8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56   -0.0037    0.0119   -0.0054    0.0266   -0.0157   -0.0298   -0.0293   -0.0065   -0.0472    0.0096    0.0038   -0.0104   -0.0394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6   -0.0521   -0.0178    0.0025    0.0106   -0.0356   -0.0605   -0.0033    0.0100   -0.0123   -0.0155   -0.0196    0.0512   -0.0138    0.00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9   -0.0654   -0.0479    0.0013   -0.0188   -0.0339   -0.0505    0.0108    0.0282    0.0230   -0.0324   -0.0366    0.0745    0.0149   -0.00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841 through 6,8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4    0.0144    0.0244   -0.0055    0.0153   -0.0563    0.0240    0.0021    0.0093   -0.0132   -0.0217   -0.0221   -0.0296   -0.0104   -0.03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71   -0.0260   -0.0208    0.0026    0.0359    0.0412   -0.0190   -0.0361    0.0111   -0.0251    0.0030    0.0040    0.0026    0.0168   -0.00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08   -0.0363   -0.0501    0.0077    0.0492    0.0879   -0.0264   -0.0394    0.0186   -0.0194    0.0487    0.0108    0.0434    0.0345    0.02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856 through 6,8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0   -0.0101    0.0180   -0.0152    0.0316   -0.0681   -0.0250    0.0003   -0.0099   -0.0072   -0.0027   -0.0141    0.0046    0.0240    0.00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3    0.0364   -0.0050   -0.0019    0.0050   -0.0047    0.0115    0.0072   -0.0481    0.0111   -0.0111    0.0258    0.0237    0.0159   -0.0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71    0.0675   -0.0228    0.0249   -0.0186    0.0507    0.0256    0.0121   -0.0514    0.0124   -0.0084    0.0284    0.0304   -0.0055   -0.02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871 through 6,8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7   -0.0062    0.0088    0.0030   -0.0400   -0.0113    0.0184   -0.0152    0.0037    0.0175   -0.0373   -0.0327    0.0165   -0.0256    0.04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6   -0.0200   -0.0254    0.0006    0.0022   -0.0301   -0.0029    0.0378   -0.0115    0.0013    0.0122   -0.0069    0.0076    0.0018    0.00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4   -0.0190   -0.0333    0.0149    0.0205   -0.0367   -0.0229    0.0592   -0.0167   -0.0107    0.0477    0.0149   -0.0107    0.0369   -0.03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886 through 6,9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6   -0.0296    0.0082    0.0307    0.0059    0.0051    0.0088    0.0138    0.0058   -0.0065    0.0155    0.0044   -0.0028    0.0053    0.02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0    0.0325    0.0026   -0.0175   -0.0090   -0.0178    0.0073   -0.0270   -0.0252    0.0124   -0.0106    0.0147   -0.0459   -0.0405    0.00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9    0.0537   -0.0024   -0.0500   -0.0220   -0.0291    0.0204   -0.0278   -0.0248    0.0318   -0.0237   -0.0017   -0.0516   -0.0675   -0.0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901 through 6,9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8    0.0091    0.0121    0.0110   -0.0315   -0.0382   -0.0120    0.0004    0.0051    0.0251    0.0167   -0.0120   -0.0183   -0.0071    0.00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5   -0.0152   -0.0256   -0.0447   -0.0153   -0.0036   -0.0096   -0.0230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91    0.0193   -0.0007    0.0121    0.0024    0.0135    0.01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6   -0.0307   -0.0429   -0.0525    0.0105    0.0216   -0.0048   -0.0186   -0.0063   -0.0014   -0.0143    0.0346    0.0216    0.0306    0.00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916 through 6,9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0    0.0030    0.0062   -0.0105    0.0123    0.0016    0.0181   -0.0189    0.0281   -0.0110    0.0031   -0.0273   -0.0183   -0.0029   -0.02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7    0.0360   -0.0395    0.0046   -0.0176   -0.0239   -0.0273    0.0282    0.0049   -0.0074    0.0086   -0.0278   -0.0138    0.0358   -0.0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6    0.0368   -0.0620    0.0263   -0.0313   -0.0359   -0.0392    0.0516   -0.0200   -0.0012    0.0121   -0.0139   -0.0018    0.0563    0.01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931 through 6,9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4   -0.0188   -0.0077   -0.0279   -0.0276   -0.0234    0.0216   -0.0141   -0.0121    0.0002    0.0174    0.0114   -0.0260   -0.0289   -0.00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0    0.0163    0.0153   -0.0140   -0.0153    0.0026   -0.0043    0.0148   -0.0325    0.0266    0.0372   -0.0131   -0.0024    0.0087    0.0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3    0.0381    0.0175    0.0108    0.0120    0.0209   -0.0112    0.0199   -0.0311    0.0310    0.0242   -0.0115   -0.0027    0.0359    0.01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946 through 6,9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8    0.0123    0.0018    0.0299    0.0094   -0.0372   -0.0060    0.0102    0.0018    0.0190    0.0058   -0.0080   -0.0210    0.0378   -0.01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1   -0.0095    0.0249   -0.0068   -0.0095    0.0477    0.0386    0.0244    0.0362    0.0065   -0.0483    0.0025    0.0145    0.0130    0.03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91   -0.0276    0.0302   -0.0305   -0.0161    0.0700    0.0509    0.0165    0.0512   -0.0055   -0.0671    0.0169    0.0346   -0.0254    0.04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961 through 6,9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6   -0.0119   -0.0414   -0.0219   -0.0100   -0.0074    0.0367    0.0252   -0.0200    0.0050   -0.0157   -0.0022    0.0090   -0.0403   -0.01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2    0.0050   -0.0192   -0.0230    0.0177   -0.0291    0.0086    0.0231   -0.0049   -0.0364   -0.0408    0.0048   -0.0237   -0.0313   -0.00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0    0.0127    0.0143   -0.0185    0.0351   -0.0412   -0.0106   -0.0085    0.0129   -0.0457   -0.0215    0.0068   -0.0467   -0.0143    0.00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976 through 6,9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0    0.0317    0.0226   -0.0177   -0.0094   -0.0573   -0.0148    0.0015    0.0196    0.0075   -0.0452    0.0136   -0.0118   -0.0271    0.02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7   -0.0059   -0.0048   -0.0417   -0.0127   -0.0222    0.0130    0.0042    0.0135    0.0328    0.0041    0.0057    0.0078    0.0321    0.03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9   -0.0229   -0.0316   -0.0212    0.0029    0.0210    0.0352    0.0013   -0.0182    0.0240    0.0443    0.0145    0.0167    0.0660    0.0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6,991 through 7,0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6    0.0085   -0.0310   -0.0535   -0.0233    0.0357   -0.0121   -0.0014    0.0142    0.0054   -0.0030    0.0198    0.0020   -0.0254    0.05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0   -0.0443   -0.0328   -0.0244    0.0098   -0.0034   -0.0288    0.0159    0.0091    0.0141    0.0232   -0.0263    0.0110    0.0215    0.0192</w:t>
      </w:r>
    </w:p>
    <w:p w14:paraId="6F2D5CDE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063   -0.0677   -0.0085    0.0122    0.0323   -0.0304   -0.0137    0.0065    0.0132    0.0026    0.0405   -0.0461    0.0190    0.0548   -0.00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7,006 through 7,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1    0.0199    0.0388   -0.0197    0.0041   -0.0370   -0.0134   -0.0158    0.0276    0.0022   -0.0346   -0.0216    0.0215   -0.0014    0.03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7   -0.0002   -0.0082   -0.0170    0.0228   -0.0096    0.0070   -0.0061   -0.0226   -0.0208   -0.0037   -0.0051   -0.0190   -0.0114   -0.03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8   -0.0268   -0.0343   -0.0005    0.0146    0.0248    0.0183    0.0135   -0.0415   -0.0341    0.0385    0.0073   -0.0493   -0.0417   -0.07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021 through 7,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2   -0.0527    0.0379   -0.0029   -0.0316   -0.0119   -0.0409    0.0353   -0.0131    0.0202   -0.0029   -0.0316    0.0015   -0.0004   -0.03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9   -0.0100    0.0204    0.0013    0.0401   -0.0005   -0.0032    0.0097    0.0067   -0.0178   -0.0672   -0.0094   -0.0054    0.0362   -0.01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7    0.0435   -0.0166    0.0041    0.0788    0.0192    0.0410   -0.0256    0.0051   -0.0314   -0.0779    0.0166   -0.0174    0.0419    0.0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036 through 7,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8   -0.0239    0.0227   -0.0252    0.0318   -0.0171   -0.0209    0.0161   -0.0082    0.0568   -0.0435    0.0295   -0.0204   -0.0090    0.03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3    0.0182   -0.0023   -0.0272   -0.0033   -0.0427   -0.0022   -0.0130   -0.0274    0.0101    0.0032    0.0058   -0.0010    0.0186    0.01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3    0.0467   -0.0149   -0.0087   -0.0338   -0.0323    0.0062   -0.0210   -0.0151   -0.0376    0.0401   -0.0131    0.0077    0.0309   -0.01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051 through 7,0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6    0.0410    0.0005    0.0108   -0.0249    0.0228   -0.0214   -0.0141   -0.0034   -0.0189    0.0285    0.0328    0.0125    0.0220    0.00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4    0.0132    0.0050    0.0430   -0.0150   -0.0205   -0.0160   -0.0231   -0.0323   -0.0222    0.0328    0.0229   -0.0144    0.0256   -0.02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9   -0.0201    0.0207    0.0445    0.0095   -0.0405    0.0020   -0.0181   -0.0354    0.0004    0.0021    0.0117   -0.0225    0.0077   -0.03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066 through 7,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66   -0.0207    0.0074   -0.0142    0.0014   -0.0087    0.0021    0.0115    0.0273   -0.0130    0.0334   -0.0103   -0.0224    0.0181   -0.00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3   -0.0152   -0.0028    0.0164   -0.0151   -0.0064    0.0307    0.0147   -0.0155   -0.0429   -0.0118    0.0088    0.0140    0.0135    0.02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62   -0.0038    0.0026    0.0203   -0.0204   -0.0042    0.0445    0.0121   -0.0453   -0.0302   -0.0412    0.0140    0.0287    0.0039    0.03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081 through 7,0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5    0.0103   -0.0084   -0.0191    0.0238   -0.0189   -0.0367   -0.0054   -0.0049    0.0125   -0.0213   -0.0309   -0.0102    0.0001   -0.03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1    0.0420    0.0194   -0.0059    0.0120    0.0268    0.0276    0.0021   -0.0030   -0.0083   -0.0500   -0.0065   -0.0215    0.0009   -0.00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1    0.0442    0.0169    0.0191   -0.0001    0.0603    0.0659    0.0066    0.0093   -0.0285   -0.0516    0.0286   -0.0154   -0.0021    0.03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096 through 7,1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4    0.0061   -0.0099   -0.0341   -0.0233    0.0095   -0.0258   -0.0011   -0.0423    0.0454   -0.0180   -0.0241   -0.0055    0.0314   -0.01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249    0.0088   -0.0332    0.0056   -0.0291    0.0050    0.0388   -0.0200   -0.0005    0.0233   -0.0301    0.0237   -0.0129    0.0243   -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3    0.0076   -0.0337    0.0365   -0.0148   -0.0037    0.0539   -0.0301    0.0372   -0.0220   -0.0216    0.0461   -0.0122    0.0003    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111 through 7,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9   -0.0311   -0.0091    0.0076   -0.0026   -0.0172    0.0185   -0.0490   -0.0407   -0.0163    0.0081    0.0039    0.0230   -0.0319   -0.02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5    0.0080   -0.0281    0.0567   -0.0120    0.0172    0.0099   -0.0009    0.0262   -0.0318   -0.0356    0.0360   -0.0274    0.0200    0.02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0    0.0230   -0.0333    0.0687   -0.0157    0.0353   -0.0023    0.0472    0.0520   -0.0163   -0.0487    0.0516   -0.0339    0.0553    0.03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126 through 7,1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0    0.0060   -0.0012    0.0041    0.0070    0.0002   -0.0367    0.0314   -0.0056   -0.0187    0.0183   -0.0226   -0.0191    0.0216    0.00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0    0.0017   -0.0229    0.0282   -0.0145    0.0021   -0.0255    0.0330    0.0067   -0.0095   -0.0279    0.0020   -0.0610    0.0212    0.01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0   -0.0018   -0.0325    0.0334   -0.0233   -0.0123    0.0013    0.0128    0.0115    0.0237   -0.0508    0.0255   -0.0628    0.0024   -0.01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141 through 7,1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8   -0.0556    0.0015    0.0067   -0.0423    0.0262    0.0082   -0.0196    0.0422    0.0139    0.0011   -0.0110    0.0207    0.0112   -0.01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8   -0.0196    0.0214    0.0437    0.0254    0.0230    0.0193    0.0262    0.0024   -0.0093   -0.0009    0.0007   -0.0035    0.0001   -0.0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1    0.0396    0.0364    0.0354    0.0677    0.0089    0.0127    0.0447   -0.0413   -0.0303    0.0026    0.0093   -0.0230    0.0045   -0.02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156 through 7,1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3   -0.0138    0.0111   -0.0049    0.0290    0.0126   -0.0104    0.0730    0.0012    0.0083    0.0106   -0.0142   -0.0177   -0.0019   -0.01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7   -0.0071   -0.0149   -0.0252   -0.0099    0.0045   -0.0097    0.0066    0.0164   -0.0092    0.0336    0.0510   -0.0025   -0.0037   -0.01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5    0.0111   -0.0218   -0.0179   -0.0212   -0.0176   -0.0017   -0.0724    0.0069   -0.0214    0.0419    0.0575    0.0195   -0.0145   -0.01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171 through 7,1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0   -0.0406   -0.0006    0.0124   -0.0217    0.0184    0.0153    0.0123    0.0181   -0.0042   -0.0108   -0.0098   -0.0320    0.0037   -0.00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6   -0.0137   -0.0116    0.0076    0.0108   -0.0316   -0.0416   -0.0352   -0.0060   -0.0004    0.0321    0.0070    0.0412   -0.0108   -0.00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5    0.0214   -0.0143   -0.0107    0.0437   -0.0677   -0.0547   -0.0542   -0.0192   -0.0124    0.0609    0.0127    0.0936   -0.0212   -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186 through 7,2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9   -0.0346   -0.0015    0.0056    0.0074   -0.0260   -0.0093   -0.0020   -0.0089   -0.0286   -0.0518   -0.0021    0.0088   -0.0059    0.01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8   -0.0009   -0.0007    0.0253   -0.0274    0.0488   -0.0059   -0.0325   -0.0298    0.0154    0.0052   -0.0289    0.0116   -0.0122    0.01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9    0.0237    0.0038    0.0242   -0.0306    0.0757    0.0030   -0.0381   -0.0275    0.0602    0.0359   -0.0366    0.0059   -0.0019   -0.00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7,201 through 7,2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9    0.0194    0.0471    0.0126   -0.0027   -0.0333    0.0061    0.0559   -0.0074    0.0121    0.0416   -0.0254    0.0078    0.0017    0.00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3   -0.0189    0.0533    0.0097    0.0214   -0.0033    0.0084    0.0480    0.0027    0.0081   -0.0150   -0.0234    0.0327   -0.0044   -0.0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3   -0.0412    0.0155    0.0011    0.0190    0.0073    0.0064    0.0127    0.0151   -0.0070   -0.0401    0.0033    0.0422   -0.0033    0.00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216 through 7,2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6    0.0182    0.0364    0.0207   -0.0347    0.0013   -0.0142    0.0210    0.0173   -0.0013   -0.0117    0.0120    0.0285    0.0188    0.00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3   -0.0454    0.0174   -0.0341   -0.0031    0.0127   -0.0359   -0.0015    0.0052    0.0135   -0.0134   -0.0229   -0.0116    0.0097    0.01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85   -0.0559    0.0056   -0.0671    0.0190    0.0235   -0.0266   -0.0219   -0.0024    0.0177   -0.0024   -0.0306   -0.0501   -0.0096    0.0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231 through 7,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2   -0.0045    0.0484    0.0468   -0.0036    0.0143   -0.0290    0.0023   -0.0059    0.0354    0.0037   -0.0241    0.0027   -0.0046    0.0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8    0.0080   -0.0051    0.0040    0.0147   -0.0066    0.0004    0.0358    0.0037    0.0054    0.0094    0.0352    0.0389   -0.0212   -0.03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0    0.0394   -0.0414   -0.0253    0.0205   -0.0331    0.0227    0.0487   -0.0004   -0.0210    0.0119    0.0494    0.0460   -0.0287   -0.03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246 through 7,2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4   -0.0177   -0.0124    0.0122    0.0633    0.0290    0.0232    0.0060   -0.0064   -0.0212    0.0167   -0.0324    0.0020    0.0003    0.05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8    0.0055   -0.0416    0.0116    0.0394    0.0107   -0.0037    0.0119   -0.0041   -0.0113   -0.0082    0.0065    0.0372   -0.0280    0.04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7    0.0259   -0.0304   -0.0154   -0.0132   -0.0074   -0.0226    0.0026   -0.0167    0.0012   -0.0220    0.0402    0.0348   -0.0268    0.00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261 through 7,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1    0.0338    0.0084   -0.0342   -0.0078    0.0487    0.0547   -0.0048    0.0045    0.0162   -0.0023   -0.0012   -0.0238    0.0175    0.03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5   -0.0333    0.0117    0.0022    0.0026    0.0121   -0.0039   -0.0282    0.0304   -0.0133    0.0107    0.0390   -0.0088    0.0085    0.03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50   -0.0834    0.0033    0.0161    0.0305   -0.0208   -0.0460   -0.0205    0.0332   -0.0331    0.0231    0.0364   -0.0007    0.0001    0.01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276 through 7,2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7   -0.0491   -0.0195    0.0321   -0.0106    0.0088    0.0229   -0.0178    0.0086   -0.0191    0.0532    0.0273   -0.0032    0.0025    0.01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6   -0.0512    0.0243    0.0231   -0.0225    0.0311    0.0148   -0.0208   -0.0306   -0.0101    0.0407   -0.0075    0.0021   -0.0055    0.00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0   -0.0290    0.0533    0.0140   -0.0325    0.0380    0.0028   -0.0127   -0.0454   -0.0142    0.0121   -0.0463    0.0056   -0.0117   -0.01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291 through 7,3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8   -0.0068   -0.0262    0.0084   -0.0288    0.0183    0.0102    0.0256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116   -0.0140   -0.0453   -0.0396   -0.0305   -0.0018   -0.02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5    0.0149    0.0234   -0.0075    0.0112   -0.0088   -0.0219   -0.0145    0.0008   -0.0180   -0.0421    0.0233   -0.0123    0.0054    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6    0.0076    0.0496   -0.0159    0.0361   -0.0241   -0.0396   -0.0522    0.0089   -0.0106   -0.0099    0.0701    0.0149    0.0122    0.02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306 through 7,3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1    0.0090    0.0123   -0.0269   -0.0095    0.0118   -0.0064   -0.0237   -0.0072    0.0033    0.0005    0.0037    0.0149   -0.0238   -0.02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9    0.0068    0.0078   -0.0012   -0.0147   -0.0031    0.0171    0.0030   -0.0381    0.0291   -0.0118    0.0277   -0.0136    0.0009    0.02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0    0.0041   -0.0040    0.0134   -0.0082   -0.0251    0.0285    0.0226   -0.0381    0.0316   -0.0031    0.0123   -0.0287    0.0300    0.04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321 through 7,3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9    0.0105   -0.0152   -0.0313   -0.0247    0.0092    0.0042   -0.0396    0.0118    0.0257   -0.0022    0.0499   -0.0230    0.0389   -0.00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9    0.0067    0.0209   -0.0012   -0.0217    0.0136   -0.0132    0.0090    0.0106   -0.0012   -0.0222    0.0187   -0.0182    0.0050   -0.05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5   -0.0065    0.0422    0.0179   -0.0040    0.0088   -0.0109    0.0515    0.0206   -0.0320   -0.0256   -0.0209   -0.0034   -0.0117   -0.05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336 through 7,3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8    0.0052    0.0210    0.0232    0.0284   -0.0002   -0.0312   -0.0022    0.0242   -0.0204    0.0073   -0.0155   -0.0007    0.0019   -0.0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5    0.0465   -0.0191    0.0385    0.0042   -0.0272    0.0100   -0.0048    0.0085   -0.0237    0.0028    0.0083   -0.0057    0.0090   -0.00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2    0.0526   -0.0480    0.0247   -0.0162   -0.0377    0.0495    0.0008   -0.0213   -0.0096   -0.0043    0.0262   -0.0133    0.0102    0.01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351 through 7,3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0   -0.0376   -0.0017   -0.0053    0.0022   -0.0031   -0.0059   -0.0063   -0.0021    0.0237    0.0040   -0.0029   -0.0277   -0.0100   -0.00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3   -0.0033   -0.0248    0.0145    0.0045    0.0061    0.0362   -0.0017   -0.0219    0.0262    0.0016   -0.0081   -0.0117   -0.0245    0.03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7    0.0241   -0.0287    0.0117    0.0131   -0.0022    0.0435    0.0098   -0.0295    0.0062   -0.0072   -0.0140    0.0013   -0.0239    0.05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366 through 7,3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5   -0.0156   -0.0282   -0.0038    0.0061   -0.0152    0.0190    0.0092   -0.0009   -0.0211    0.0398   -0.0040    0.0217    0.0343    0.01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0    0.0159   -0.0214    0.0371   -0.0032   -0.0672    0.0035    0.0348   -0.0174   -0.0151    0.0129    0.0295    0.0337    0.0153    0.02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02    0.0250   -0.0047    0.0485   -0.0185   -0.0564   -0.0083    0.0349   -0.0275    0.0041   -0.0232    0.0334    0.0307   -0.0061    0.02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381 through 7,3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8   -0.0247    0.0368   -0.0162   -0.0188    0.0500   -0.0307   -0.0141    0.0013   -0.0338    0.0051    0.0564    0.0222   -0.0314    0.01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1   -0.0072    0.0056   -0.0111    0.0063    0.0198   -0.0429    0.0007   -0.0082    0.0021   -0.0281    0.0137    0.0222    0.0048    0.03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9    0.0141   -0.0336   -0.0058    0.0171   -0.0229   -0.0261    0.0265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71    0.0360   -0.0152   -0.0266    0.0008    0.0322    0.03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396 through 7,4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4    0.0410    0.0363    0.0041   -0.0187   -0.0037   -0.0519   -0.0111    0.0144   -0.0034   -0.0092   -0.0148    0.0240    0.0104   -0.00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9   -0.0126   -0.0251    0.0432   -0.0011    0.0303   -0.0076    0.0015   -0.0074   -0.0526   -0.0219   -0.0125   -0.0139    0.0101    0.00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0   -0.0554   -0.0494    0.0290    0.0106    0.0428    0.0259    0.0219   -0.0228   -0.0506   -0.0142   -0.0015   -0.0385   -0.0049   -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411 through 7,4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3   -0.0358   -0.0033    0.0258   -0.0039   -0.0041    0.0072   -0.0318   -0.0346   -0.0137   -0.0055    0.0257   -0.0069    0.0346   -0.00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1   -0.0240    0.0204    0.0040    0.0050    0.0034    0.0019    0.0115    0.0098   -0.0100   -0.0213    0.0020    0.0324    0.0092    0.00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3    0.0117    0.0283   -0.0161    0.0072    0.0039   -0.0010    0.0402    0.0496   -0.0071   -0.0154   -0.0226    0.0531   -0.0079    0.01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426 through 7,4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3   -0.0074   -0.0155   -0.0014   -0.0563   -0.0352   -0.0384   -0.0056    0.0076   -0.0103   -0.0241   -0.0225    0.0098   -0.0060    0.01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1    0.0569   -0.0203   -0.0041   -0.0212   -0.0358    0.0092    0.0208    0.0025   -0.0073   -0.0221   -0.0101   -0.0138   -0.0141   -0.02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7    0.0538   -0.0105   -0.0027    0.0227   -0.0053    0.0531    0.0407    0.0048   -0.0033   -0.0180    0.0084   -0.0200   -0.0076   -0.04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441 through 7,4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2    0.0144    0.0407    0.0119   -0.0113    0.0090    0.0010   -0.0219    0.0153    0.0354   -0.0290   -0.0056   -0.0344    0.0200   -0.00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5    0.0039    0.0205   -0.0079   -0.0658   -0.0074    0.0019    0.0140   -0.0230    0.0096    0.0034   -0.0003   -0.0213    0.0364   -0.02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1   -0.0060   -0.0063   -0.0135   -0.0764   -0.0248   -0.0099    0.0269   -0.0244   -0.0222    0.0327    0.0042   -0.0058    0.0135   -0.03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456 through 7,4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9    0.0147   -0.0020   -0.0361    0.0169    0.0475    0.0411    0.0021   -0.0191    0.0160   -0.0083    0.0216    0.0069   -0.0056   -0.01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4    0.0010   -0.0334    0.0056    0.0320   -0.0000   -0.0056   -0.0292    0.0153    0.0303   -0.0381   -0.0401    0.0015   -0.0008    0.02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7   -0.0217   -0.0247    0.0384    0.0177   -0.0417   -0.0463   -0.0309    0.0435    0.0235   -0.0425   -0.0745    0.0081    0.0020    0.03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471 through 7,4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6   -0.0322    0.0044    0.0300    0.0150   -0.0224   -0.0174    0.0434   -0.0490   -0.0232   -0.0137   -0.0015    0.0091    0.0142    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7   -0.0041   -0.0158   -0.0027    0.0217   -0.0089   -0.0029    0.0121    0.0137    0.0198   -0.0497    0.0201   -0.0081   -0.0173   -0.01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6    0.0256   -0.0188   -0.0366    0.0175    0.0192    0.0068   -0.0246    0.0496    0.0313   -0.0480    0.0195   -0.0122   -0.0222   -0.03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486 through 7,5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315    0.0037   -0.0138   -0.0240   -0.0065   -0.0081    0.0137   -0.0129   -0.0388   -0.0085   -0.0250   -0.0089    0.0182    0.0164    0.01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7    0.0081    0.0020   -0.0388   -0.0112   -0.0378    0.0276   -0.0154    0.0088    0.0299   -0.0314   -0.0299   -0.0132    0.0128   -0.00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7    0.0061    0.0223   -0.0262   -0.0088   -0.0289    0.0094   -0.0048    0.0424    0.0547   -0.0246   -0.0200   -0.0135   -0.0070   -0.0146</w:t>
      </w:r>
    </w:p>
    <w:p w14:paraId="3A50B054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44894DC6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Columns 7,501 through 7,5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4   -0.0069   -0.0351   -0.0059   -0.0202   -0.0176   -0.0219    0.0579   -0.0100    0.0578   -0.0163    0.0011   -0.0331   -0.0144    0.01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3   -0.0257   -0.0740   -0.0063    0.0238   -0.0010    0.0405    0.0261   -0.0449    0.0550    0.0299   -0.0418   -0.0078    0.0026   -0.00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6   -0.0351   -0.0536    0.0153    0.0518    0.0113    0.0650   -0.0128   -0.0436    0.0020    0.0542   -0.0552    0.0130    0.0204   -0.01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516 through 7,5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0    0.0170   -0.0000   -0.0211    0.0077    0.0040    0.0192    0.0165    0.0147   -0.0101    0.0049    0.0102    0.0085   -0.0015   -0.02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10   -0.0084    0.0013   -0.0296   -0.0151    0.0139    0.0501    0.0190    0.0231   -0.0245   -0.0400   -0.0233    0.0229    0.0061   -0.01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83   -0.0146   -0.0029   -0.0269   -0.0205    0.0229    0.0282    0.0166    0.0159   -0.0280   -0.0534   -0.0339    0.0264    0.0127   -0.00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531 through 7,5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4   -0.0113    0.0003    0.0027   -0.0005   -0.0238    0.0573   -0.0440   -0.0130    0.0182   -0.0456   -0.0043   -0.0253   -0.0564    0.00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2    0.0440    0.0282   -0.0126   -0.0040    0.0093    0.0123    0.0095    0.0252    0.0063   -0.0360   -0.0299   -0.0232    0.0236   -0.00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6    0.0572    0.0365   -0.0212   -0.0137    0.0234   -0.0341    0.0332    0.0385   -0.0177    0.0051   -0.0313   -0.0007    0.0825   -0.02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546 through 7,5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5    0.0457    0.0107    0.0249   -0.0239   -0.0052   -0.0124    0.0080   -0.0155   -0.0534   -0.0015    0.0316    0.0037    0.0028   -0.0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1   -0.0173   -0.0110    0.0089    0.0215    0.0054   -0.0051   -0.0071   -0.0087   -0.0067    0.0103    0.0338    0.0261    0.0130   -0.04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1   -0.0780   -0.0324   -0.0026    0.0409   -0.0053   -0.0016   -0.0120    0.0056    0.0474    0.0082    0.0155    0.0153    0.0022   -0.05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561 through 7,5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4   -0.0037    0.0033    0.0117   -0.0006   -0.0351    0.0268   -0.0126    0.0187    0.0154   -0.0456    0.0072   -0.0581   -0.0101    0.03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8   -0.0008   -0.0089   -0.0096   -0.0146   -0.0197    0.0314    0.0011    0.0115    0.0290    0.0146    0.0210   -0.0028    0.0409    0.00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17   -0.0004   -0.0068   -0.0269   -0.0256   -0.0044    0.0332    0.0175    0.0133    0.0177    0.0456    0.0238    0.0511    0.0632   -0.0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576 through 7,5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5    0.0229    0.0057    0.0183   -0.0161   -0.0422   -0.0166   -0.0001    0.0082   -0.0190   -0.0090   -0.0021   -0.0190    0.0223   -0.01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6    0.0047    0.0181    0.0163    0.0098   -0.0143   -0.0081   -0.0386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200    0.0042   -0.0248   -0.0437    0.0432    0.0004    0.01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2   -0.0147    0.0104    0.0164    0.0246    0.0157   -0.0041   -0.0370    0.0036    0.0071   -0.0192   -0.0352    0.0718   -0.0227    0.02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591 through 7,6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2   -0.0402   -0.0511   -0.0273    0.0194   -0.0077    0.0054    0.0309    0.0181    0.0518    0.0092   -0.0166   -0.0189    0.0379   -0.04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0   -0.0065    0.0259    0.0019   -0.0409    0.0090   -0.0096    0.0076    0.0039    0.0191   -0.0152   -0.0061   -0.0330    0.0102   -0.01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1    0.0189    0.0792    0.0214   -0.0667    0.0120   -0.0178   -0.0196   -0.0147   -0.0204   -0.0282    0.0160   -0.0254   -0.0398    0.00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606 through 7,6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5    0.0240    0.0118   -0.0038    0.0300    0.0110    0.0370    0.0005    0.0059    0.0092    0.0382    0.0138    0.0307   -0.0355    0.05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8    0.0204   -0.0260   -0.0194   -0.0008    0.0033   -0.0015   -0.0045    0.0179    0.0026    0.0257    0.0208    0.0328   -0.0426    0.01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9   -0.0042   -0.0404   -0.0121   -0.0280   -0.0184   -0.0224    0.0058    0.0190   -0.0104    0.0020    0.0138    0.0137   -0.0146   -0.02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621 through 7,6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7    0.0202   -0.0364   -0.0214    0.0009    0.0025   -0.0189    0.0040    0.0704    0.0349    0.0089   -0.0331    0.0015    0.0072    0.00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5   -0.0416   -0.0082    0.0144   -0.0469   -0.0052   -0.0213    0.0233   -0.0075   -0.0282    0.0248    0.0004    0.0381    0.0039    0.02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2   -0.0690    0.0180    0.0285   -0.0639   -0.0138   -0.0120    0.0282   -0.0626   -0.0684    0.0145    0.0242    0.0470   -0.0171    0.03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636 through 7,6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4    0.0047   -0.0073    0.0047    0.0088    0.0322   -0.0009    0.0089   -0.0041   -0.0254    0.0114    0.0182   -0.0212    0.0197   -0.01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9   -0.0458   -0.0056    0.0001    0.0155   -0.0061    0.0012    0.0290   -0.0371   -0.0040    0.0148   -0.0260    0.0132    0.0081   -0.06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1   -0.0697   -0.0038   -0.0086    0.0120   -0.0258    0.0014    0.0143   -0.0590    0.0153    0.0145   -0.0515    0.0403   -0.0078   -0.06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651 through 7,6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2   -0.0311   -0.0347    0.0068    0.0150   -0.0292   -0.0024    0.0034   -0.0353   -0.0399   -0.0033   -0.0208    0.0165   -0.0033    0.00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24    0.0363    0.0293    0.0237   -0.0064   -0.0336   -0.0048    0.0120    0.0358   -0.0357    0.0380   -0.0299    0.0325    0.0031   -0.02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8    0.0758    0.0688    0.0234   -0.0209   -0.0137    0.0023    0.0104    0.0684   -0.0112    0.0415   -0.0176    0.0321    0.0110   -0.00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666 through 7,6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3    0.0147   -0.0082   -0.0194    0.0224    0.0162    0.0016    0.0131   -0.0064    0.0295   -0.0301   -0.0001   -0.0415   -0.0038    0.00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16   -0.0273   -0.0202   -0.0149   -0.0116    0.0183   -0.0049    0.0495    0.0277    0.0344   -0.0270    0.0248   -0.0143   -0.0112    0.01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50   -0.0449   -0.0178   -0.0013   -0.0379    0.0161   -0.0181    0.0436    0.0330    0.0199   -0.0105    0.0280    0.0170   -0.0127    0.00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7,681 through 7,6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5   -0.0077   -0.0226    0.0251   -0.0257    0.0235   -0.0193    0.0230   -0.0004   -0.0230   -0.0020    0.0257    0.0231   -0.0155   -0.02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2   -0.0450   -0.0082   -0.0138    0.0027   -0.0088    0.0239   -0.0110    0.0120    0.0180    0.0091   -0.0075    0.0128   -0.0167   -0.02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6   -0.0336    0.0145   -0.0357    0.0138   -0.0359    0.0380   -0.0343    0.0118    0.0491    0.0123   -0.0211    0.0013   -0.0154   -0.01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696 through 7,7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8   -0.0070    0.0022    0.0018   -0.0015    0.0047   -0.0030   -0.0001    0.0037    0.0495   -0.0176    0.0345   -0.0270    0.0060   -0.02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3   -0.0080   -0.0184   -0.0151   -0.0208   -0.0145   -0.0101    0.0368   -0.0147    0.0386   -0.0330    0.0505   -0.0155   -0.0489    0.01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4    0.0007   -0.0327   -0.0145   -0.0154   -0.0207   -0.0113    0.0534   -0.0212   -0.0039   -0.0209    0.0282   -0.0076   -0.0600    0.03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711 through 7,7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1    0.0445   -0.0097    0.0088    0.0079    0.0090    0.0086   -0.0083    0.0281   -0.0664   -0.0008   -0.0053   -0.0040   -0.0181   -0.00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50    0.0379    0.0433    0.0188    0.0164    0.0126   -0.0224    0.0113   -0.0052   -0.0025   -0.0259    0.0073    0.0020   -0.0170   -0.01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950    0.0243    0.0508    0.0322    0.0150    0.0025   -0.0458    0.0143   -0.0309    0.0436   -0.0308    0.0184    0.0138   -0.0002   -0.01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726 through 7,7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81   -0.0044   -0.0027    0.0127   -0.0185   -0.0239    0.0041    0.0378    0.0117    0.0446    0.0270   -0.0057    0.0213   -0.0361   -0.02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32   -0.0327   -0.0279    0.0016    0.0216    0.0014    0.0263    0.0174   -0.0160   -0.0181   -0.0012   -0.0045    0.0281   -0.0236    0.02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4   -0.0278   -0.0236    0.0068    0.0446    0.0256    0.0232   -0.0229   -0.0340   -0.0533   -0.0300    0.0038    0.0101    0.0037    0.03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741 through 7,7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8   -0.0210   -0.0130    0.0027    0.0275   -0.0494    0.0069   -0.0507   -0.0307   -0.0062   -0.0116    0.0244   -0.0287   -0.0286   -0.01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3   -0.0124   -0.0085   -0.0126    0.0098   -0.0155   -0.0179   -0.0126   -0.0221    0.0063    0.0027   -0.0330   -0.0146   -0.0064   -0.06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6   -0.0132    0.0104   -0.0074   -0.0044    0.0179   -0.0131    0.0233    0.0022    0.0103   -0.0027   -0.0521    0.0141    0.0214   -0.05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756 through 7,7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2   -0.0069    0.0294    0.0216    0.0047   -0.0006    0.0131   -0.0084    0.0184   -0.0005   -0.0145    0.0014   -0.0108    0.0112   -0.00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76   -0.0384    0.0327    0.0466   -0.0142   -0.0073    0.0155    0.0297    0.0188    0.0740    0.0179   -0.0106    0.0423   -0.0345   -0.0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88   -0.0357    0.0179    0.0388   -0.0202   -0.0048    0.0143    0.0514    0.0015    0.0979    0.0408    0.0010    0.0485   -0.0601    0.0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771 through 7,7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9    0.0156   -0.0211   -0.0201   -0.0312   -0.0082    0.0475    0.0236    0.0448    0.0083   -0.0133   -0.0170    0.0305    0.0251    0.04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245    0.0107   -0.0069   -0.0060   -0.0161   -0.0301   -0.0185    0.0074    0.0014   -0.0525   -0.0148   -0.0030   -0.0081    0.0162    0.02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8    0.0023    0.0061    0.0080    0.0261   -0.0260   -0.0505   -0.0240   -0.0239   -0.0782   -0.0258    0.0161   -0.0203    0.0013   -0.01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786 through 7,8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9   -0.0002    0.0099   -0.0122    0.0259   -0.0160   -0.0382   -0.0122   -0.0046    0.0050    0.0052   -0.0489    0.0212    0.0131   -0.01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0   -0.0104   -0.0042   -0.0211    0.0196    0.0065    0.0379   -0.0159    0.0059    0.0117    0.0307   -0.0120    0.0060   -0.0119   -0.0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6   -0.0082   -0.0113   -0.0213    0.0098    0.0187    0.0808   -0.0072    0.0290    0.0220    0.0327    0.0330   -0.0281   -0.0219    0.02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801 through 7,8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7   -0.0254    0.0290   -0.0417   -0.0020    0.0184    0.0081    0.0136   -0.0095    0.0436   -0.0126    0.0390    0.0517   -0.0051   -0.02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3    0.0028    0.0317   -0.0124    0.0038    0.0314    0.0255   -0.0345   -0.0192   -0.0116    0.0353    0.0134    0.0356   -0.0224    0.0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3    0.0136    0.0230    0.0168    0.0218    0.0207    0.0199   -0.0470   -0.0056   -0.0594    0.0532   -0.0202   -0.0069   -0.0280    0.03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816 through 7,8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0   -0.0084    0.0110   -0.0122    0.0052    0.0402   -0.0098    0.0318    0.0342    0.0567    0.0134   -0.0386    0.0290   -0.0476    0.01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9   -0.0187   -0.0114    0.0074   -0.0212   -0.0217   -0.0026    0.0200   -0.0122    0.0340    0.0009   -0.0169   -0.0180   -0.0272   -0.01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8    0.0090   -0.0401    0.0261   -0.0321   -0.0724    0.0203   -0.0023   -0.0376   -0.0006   -0.0057    0.0097   -0.0472    0.0102   -0.02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831 through 7,8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3   -0.0045   -0.0245    0.0334   -0.0428   -0.0040    0.0168    0.0406    0.0248    0.0044   -0.0389    0.0493   -0.0749    0.0589   -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5   -0.0087   -0.0051   -0.0145   -0.0408   -0.0566   -0.0002   -0.0092    0.0142   -0.0155    0.0170    0.0266    0.0155    0.0080    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8    0.0013    0.0272   -0.0316   -0.0035   -0.0458   -0.0282   -0.0393   -0.0009   -0.0275    0.0559   -0.0037    0.0760   -0.0477   -0.00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846 through 7,8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0    0.0032   -0.0033    0.0283    0.0056    0.0218    0.0093   -0.0402   -0.0172    0.0360   -0.0296    0.0001    0.0005   -0.0231   -0.01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3   -0.0099   -0.0295   -0.0174    0.0496   -0.0391    0.0024   -0.0083    0.0156    0.0105   -0.0043    0.0092   -0.0050   -0.0086    0.02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1   -0.0045   -0.0209   -0.0354    0.0580   -0.0738   -0.0148    0.0223    0.0344   -0.0104    0.0264    0.0055   -0.0042    0.0010    0.02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861 through 7,8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61   -0.0124   -0.0151    0.0279    0.0353   -0.0172   -0.0205   -0.0150   -0.0210   -0.0320    0.0321   -0.0048   -0.0107    0.0113   -0.00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1   -0.0230   -0.0179    0.0508   -0.0297   -0.0030    0.0220   -0.0037   -0.0044    0.0078    0.0632    0.0258   -0.0100    0.0024   -0.02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99   -0.0217   -0.0152    0.0450   -0.0586    0.0048    0.0332    0.0074    0.0081    0.0280    0.0476    0.0371    0.0022   -0.0065   -0.02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7,876 through 7,8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8   -0.0063   -0.0021   -0.0280   -0.0237    0.0128    0.0088    0.0664    0.0003    0.0082   -0.0058    0.0314   -0.0075    0.0064   -0.0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4   -0.0478   -0.0293    0.0220   -0.0046   -0.0203    0.0045    0.0167    0.0259   -0.0036   -0.0202   -0.0170   -0.0167   -0.0023    0.02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8   -0.0400   -0.0362    0.0607    0.0048   -0.0264   -0.0101   -0.0371    0.0305   -0.0194   -0.0155   -0.0474   -0.0009   -0.0157    0.03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891 through 7,9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0    0.0088   -0.0148    0.0178   -0.0154   -0.0313    0.0286   -0.0167   -0.0215   -0.0252   -0.0017   -0.0492    0.0006    0.0299   -0.02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1    0.0009   -0.0015   -0.0254   -0.0344   -0.0145    0.0262   -0.0245   -0.0246   -0.0245    0.0272    0.0104   -0.0222    0.0287    0.00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75   -0.0006    0.0229   -0.0240   -0.0279    0.0108    0.0173   -0.0153   -0.0031   -0.0015    0.0400    0.0645   -0.0478    0.0117    0.00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906 through 7,9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5   -0.0066    0.0327    0.0130   -0.0346    0.0264    0.0138    0.0580    0.0115   -0.0148   -0.0325   -0.0288    0.0056    0.0111    0.02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3   -0.0315   -0.0245    0.0328   -0.0078   -0.0222   -0.0015    0.0160   -0.0029   -0.0099   -0.0232    0.0189    0.0006   -0.0203   -0.04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5   -0.0216   -0.0523    0.0344    0.0095   -0.0426   -0.0084   -0.0248   -0.0197   -0.0037    0.0028    0.0442    0.0058   -0.0325   -0.07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921 through 7,9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4   -0.0150    0.0106    0.0142   -0.0088    0.0058    0.0206    0.0023    0.0147   -0.0135   -0.0019   -0.0272   -0.0634   -0.0031    0.00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3    0.0484   -0.0128    0.0393   -0.0179    0.0111   -0.0051   -0.0178    0.0104    0.0177    0.0169   -0.0258   -0.0086   -0.0247    0.01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3    0.0561   -0.0241    0.0343   -0.0165   -0.0044   -0.0188   -0.0236   -0.0010    0.0457    0.0216   -0.0141    0.0348   -0.0322    0.01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936 through 7,9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1   -0.0196    0.0098    0.0167    0.0055    0.0294    0.0490   -0.0350   -0.0500   -0.0159    0.0296    0.0074   -0.0378   -0.0137   -0.0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0   -0.0041   -0.0214   -0.0319    0.0065    0.0041   -0.0341    0.0092    0.0096   -0.0119   -0.0104   -0.0216    0.0071   -0.0150    0.00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6    0.0054   -0.0312   -0.0471    0.0197   -0.0238   -0.0861    0.0430    0.0365    0.0017   -0.0476   -0.0297    0.0532    0.0015   -0.01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951 through 7,9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3   -0.0216    0.0008    0.0043   -0.0461   -0.0295   -0.0152   -0.0211    0.0346    0.0175    0.0192    0.0132   -0.0168    0.0268   -0.02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0   -0.0242   -0.0111    0.0175   -0.0495   -0.0027    0.0061    0.0107    0.0423    0.0026    0.0225    0.0172   -0.0213    0.0483   -0.03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3   -0.0315   -0.0172   -0.0024   -0.0091    0.0170    0.0138    0.0416    0.0233    0.0035    0.0246   -0.0064   -0.0077    0.0443   -0.00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966 through 7,9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1    0.0114   -0.0372   -0.0062   -0.0028   -0.0128   -0.0055    0.0401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066   -0.0242   -0.0273    0.0297   -0.0011   -0.0324   -0.02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7    0.0287    0.0028    0.0171    0.0206   -0.0134   -0.0435   -0.0318    0.0191   -0.0453    0.0011   -0.0281   -0.0027   -0.0106   -0.0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6    0.0171    0.0317    0.0405    0.0388    0.0043   -0.0512   -0.0614    0.0325   -0.0275    0.0215   -0.0492   -0.0145    0.0057    0.00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981 through 7,9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2    0.0226   -0.0371   -0.0080   -0.0272    0.0554    0.0204   -0.0289   -0.0131    0.0344    0.0044    0.0537    0.0108   -0.0029   -0.00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6    0.0304   -0.0033   -0.0250   -0.0231    0.0141   -0.0056    0.0239   -0.0161    0.0110    0.0042    0.0131    0.0197   -0.0327    0.01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6    0.0128    0.0135   -0.0171   -0.0085   -0.0356   -0.0239    0.0550    0.0064   -0.0229   -0.0107   -0.0345    0.0236   -0.0351    0.00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7,996 through 8,010</w:t>
      </w:r>
    </w:p>
    <w:p w14:paraId="627974CD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6882CE70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130    0.0427    0.0325    0.0184   -0.0166   -0.0123   -0.0323   -0.0070    0.0105   -0.0061    0.0165    0.0272    0.0121    0.0054    0.02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7   -0.0003   -0.0232   -0.0395   -0.0257    0.0045   -0.0165    0.0074    0.0241   -0.0261    0.0044    0.0107    0.0026    0.0048   -0.01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6   -0.0177   -0.0589   -0.0682   -0.0160    0.0090    0.0059    0.0180    0.0215   -0.0326   -0.0231   -0.0021   -0.0009   -0.0024   -0.04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011 through 8,0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3    0.0249   -0.0006   -0.0112    0.0259    0.0149    0.0357    0.0511   -0.0275    0.0160    0.0440   -0.0115   -0.0235    0.0264    0.01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4    0.0372    0.0071   -0.0123    0.0067   -0.0360    0.0405   -0.0140    0.0024   -0.0026    0.0172   -0.0244   -0.0286   -0.0029    0.01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5    0.0151    0.0139   -0.0139   -0.0044   -0.0571    0.0200   -0.0597    0.0299   -0.0222   -0.0329   -0.0321   -0.0171   -0.0206    0.00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026 through 8,0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4   -0.0074   -0.0179    0.0394   -0.0389   -0.0208   -0.0097    0.0189    0.0251    0.0069    0.0066    0.0025   -0.0156   -0.0072   -0.01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4   -0.0355    0.0258   -0.0006    0.0372    0.0082   -0.0038    0.0021    0.0051    0.0082    0.0510   -0.0310   -0.0173   -0.0017    0.0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5   -0.0338    0.0486   -0.0309    0.0623    0.0376    0.0071   -0.0165   -0.0194   -0.0015    0.0424   -0.0251    0.0016    0.0177    0.02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041 through 8,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0    0.0091   -0.0085   -0.0210    0.0165   -0.0025   -0.0123    0.0419    0.0082   -0.0051   -0.0169   -0.0165    0.0036   -0.0194   -0.00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6    0.0175   -0.0335    0.0114    0.0016    0.0177   -0.0382   -0.0060   -0.0008   -0.0190    0.0085   -0.0169   -0.0051    0.0055   -0.01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5    0.0145   -0.0304    0.0205   -0.0186    0.0313   -0.0393   -0.0418   -0.0131   -0.0175    0.0174   -0.0044    0.0021    0.0210   -0.01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056 through 8,0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2   -0.0317   -0.0032    0.0066    0.0238   -0.0231    0.0133   -0.0088    0.0238    0.0103   -0.0010   -0.0127    0.0311    0.0073   -0.02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1   -0.0410   -0.0170    0.0462   -0.0168   -0.0163    0.0034    0.0158    0.0571    0.0432   -0.0193   -0.0010    0.0316   -0.0050   -0.05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012   -0.0196   -0.0160    0.0446   -0.0402   -0.0001   -0.0120    0.0332    0.0312    0.0479   -0.0274   -0.0029    0.0034   -0.0163   -0.03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071 through 8,0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55    0.0020    0.0267    0.0120    0.0019    0.0062   -0.0420    0.0132   -0.0358   -0.0020   -0.0060   -0.0340    0.0315    0.0303    0.01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2   -0.0103    0.0012    0.0004    0.0316   -0.0282    0.0229   -0.0115    0.0207    0.0074    0.0196   -0.0259    0.0247    0.0082   -0.04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13    0.0037   -0.0362   -0.0090    0.0400   -0.0421    0.0645   -0.0128    0.0466    0.0132    0.0211    0.0111    0.0004   -0.0018   -0.07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086 through 8,1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2   -0.0110   -0.0136   -0.0253    0.0130   -0.0287    0.0425   -0.0126    0.0648   -0.0326   -0.0041   -0.0097   -0.0263   -0.0417    0.01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9    0.0060   -0.0060    0.0007   -0.0227   -0.0274   -0.0375   -0.0364    0.0163   -0.0027   -0.0013    0.0173   -0.0218   -0.0094    0.01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5    0.0147    0.0048    0.0222   -0.0487    0.0014   -0.0747   -0.0255   -0.0227    0.0136    0.0037    0.0416   -0.0082    0.0166    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101 through 8,1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7    0.0327   -0.0540   -0.0178   -0.0297   -0.0124    0.0053   -0.0040   -0.0040    0.0032    0.0101   -0.0407    0.0165   -0.0082    0.00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4   -0.0334   -0.0021   -0.0079   -0.0591    0.0032   -0.0024    0.0130   -0.0019    0.0107    0.0012    0.0483   -0.0077    0.0005    0.04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35   -0.0739    0.0388    0.0149   -0.0437    0.0138   -0.0222    0.0158   -0.0072    0.0199   -0.0102    0.0981   -0.0328    0.0163    0.05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116 through 8,1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1   -0.0651    0.0093   -0.0082   -0.0231   -0.0358    0.0485   -0.0325   -0.0109   -0.0163   -0.0127    0.0186    0.0235    0.0246   -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6    0.0312    0.0200    0.0005    0.0491   -0.0049    0.0126   -0.0262    0.0327    0.0422   -0.0034   -0.0199   -0.0285   -0.0173   -0.01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1    0.0930    0.0112   -0.0021    0.0931    0.0292   -0.0174   -0.0037    0.0413    0.0531   -0.0147   -0.0465   -0.0561   -0.0410   -0.026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131 through 8,1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8   -0.0137   -0.0016   -0.0044    0.0285   -0.0088    0.0464    0.0149   -0.0003   -0.0540    0.0180   -0.0136   -0.0260    0.0177    0.01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0   -0.0247   -0.0272    0.0092   -0.0373    0.0159    0.0043   -0.0195   -0.0074   -0.0253   -0.0032    0.0211    0.0165   -0.0121    0.01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88   -0.0044   -0.0222    0.0137   -0.0619    0.0306   -0.0464   -0.0324    0.0046    0.0150   -0.0116    0.0386    0.0618   -0.0247   -0.00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146 through 8,1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27    0.0158   -0.0292   -0.0123   -0.0181   -0.0128   -0.0198    0.0577    0.0070    0.0269    0.0140    0.0123    0.0217    0.0206    0.00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8   -0.0168    0.0181   -0.0269   -0.0423    0.0019    0.0119    0.0262   -0.0117    0.0317   -0.0063   -0.0073    0.0347    0.0011    0.02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05   -0.0144    0.0411   -0.0207   -0.0272    0.0152    0.0207   -0.0301   -0.0224    0.0225   -0.0240   -0.0230    0.0244   -0.0232    0.02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161 through 8,1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 0.0162    0.0021    0.0280   -0.0180    0.0416    0.0028    0.0029   -0.0029    0.0048   -0.0210   -0.0245   -0.0035   -0.0002   -0.0122   -0.00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1   -0.0263    0.0062   -0.0034   -0.0204    0.0230    0.0027   -0.0007   -0.0059   -0.0273    0.0330   -0.0312   -0.0280    0.0097   -0.02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8   -0.0417   -0.0267    0.0143   -0.0577    0.0390    0.0026    0.0121   -0.0191   -0.0165    0.0519   -0.0267   -0.0247    0.0103   -0.0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176 through 8,1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8    0.0126    0.0441   -0.0349    0.0122   -0.0136    0.0025   -0.0109   -0.0159    0.0411    0.0028   -0.0007    0.0127    0.0207    0.00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1   -0.0075    0.0273   -0.0110    0.0093   -0.0532   -0.0369    0.0063   -0.0237    0.0354    0.0151    0.0176   -0.0508    0.0242    0.01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4   -0.0148   -0.0077    0.0105   -0.0036   -0.0552   -0.0402    0.0191    0.0066   -0.0087    0.0209    0.0094   -0.0784    0.0170    0.01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191 through 8,2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3    0.0326   -0.0538    0.0060   -0.0166    0.0111    0.0224   -0.0249   -0.0078   -0.0251    0.0036   -0.0316   -0.0037   -0.0524    0.00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8   -0.0040   -0.0426   -0.0080   -0.0105   -0.0041   -0.0032   -0.0065    0.0506   -0.0235   -0.0147    0.0239    0.0422   -0.0407   -0.03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78   -0.0335   -0.0036   -0.0074    0.0063   -0.0128   -0.0245    0.0068    0.0664   -0.0050   -0.0195    0.0439    0.0382   -0.0141   -0.03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206 through 8,2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9    0.0383   -0.0574   -0.0198   -0.0011   -0.0104    0.0059    0.0141    0.0184    0.0465   -0.0163   -0.0172    0.0040    0.0106   -0.01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0   -0.0100   -0.0127   -0.0074   -0.0029   -0.0328    0.0043   -0.0070   -0.0283    0.0122   -0.0098    0.0582    0.0011    0.0009   -0.00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9   -0.0441    0.0336    0.0072   -0.0113   -0.0287   -0.0021   -0.0197   -0.0448   -0.0193    0.0179    0.0757   -0.0028   -0.0068    0.01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221 through 8,2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2    0.0713    0.0208    0.0255   -0.0305   -0.0040    0.0357    0.0111    0.0054    0.0062    0.0629   -0.0026    0.0112   -0.0250   -0.05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5    0.0384   -0.0246   -0.0095    0.0184   -0.0117   -0.0028    0.0077   -0.0065    0.0395    0.0109    0.0230    0.0124    0.0117   -0.02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7   -0.0192   -0.0419   -0.0289    0.0467   -0.0289   -0.0374   -0.0231   -0.0165    0.0536   -0.0410    0.0125   -0.0031    0.0352    0.0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236 through 8,2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5   -0.0129    0.0067    0.0173    0.0065   -0.0083   -0.0438   -0.0092    0.0284    0.0175    0.0235   -0.0064   -0.0019    0.0043   -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5    0.0098   -0.0004   -0.0323    0.0103    0.0140   -0.0349   -0.0271    0.0382   -0.0132   -0.0221   -0.0008    0.0310    0.0159   -0.04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4    0.0247   -0.0133   -0.0530    0.0086    0.0292    0.0097   -0.0217    0.0185   -0.0328   -0.0447    0.0122    0.0387    0.0189   -0.03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251 through 8,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1    0.0102   -0.0102   -0.0123    0.0105    0.0441    0.0183    0.0330    0.0027   -0.0210    0.0016   -0.0211   -0.0447    0.0091    0.01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1   -0.0328   -0.0137   -0.0389    0.0032    0.0179    0.0222    0.0299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97   -0.0178   -0.0240   -0.0514   -0.0266   -0.0093   -0.02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2   -0.0437   -0.0048   -0.0271   -0.0175   -0.0290    0.0089    0.0066   -0.0085    0.0019   -0.0393   -0.0536    0.0313   -0.0089   -0.04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266 through 8,2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4    0.0290    0.0203    0.0168   -0.0042   -0.0416    0.0031    0.0032   -0.0178    0.0178   -0.0047    0.0007   -0.0179    0.0089    0.02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9   -0.0076    0.0138   -0.0131    0.0029   -0.0133   -0.0269   -0.0403   -0.0604   -0.0197    0.0052   -0.0016   -0.0281   -0.0068   -0.04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3   -0.0367   -0.0016   -0.0241    0.0031    0.0110   -0.0237   -0.0443   -0.0558   -0.0439    0.0135   -0.0143   -0.0182   -0.0140   -0.06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281 through 8,2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79   -0.0047   -0.0032   -0.0018    0.0295    0.0254   -0.0268    0.0112   -0.0086   -0.0024   -0.0261    0.0158    0.0064   -0.0431   -0.00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2   -0.0174    0.0138   -0.0459   -0.0080    0.0213   -0.0306    0.0064   -0.0268    0.0103    0.0040    0.0021    0.0431   -0.0407    0.01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6   -0.0141    0.0232   -0.0577   -0.0355   -0.0022   -0.0098   -0.0085   -0.0211    0.0100    0.0241   -0.0090    0.0435   -0.0057    0.03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296 through 8,3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00   -0.0071   -0.0107   -0.0331   -0.0100    0.0121    0.0276    0.0033    0.0237   -0.0340    0.0252   -0.0292   -0.0082   -0.0229    0.01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2    0.0039    0.0175   -0.0145    0.0275   -0.0431   -0.0368   -0.0069   -0.0167    0.0574    0.0712   -0.0276    0.0154   -0.0331   -0.0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44    0.0086    0.0315    0.0079    0.0472   -0.0619   -0.0782    0.0048   -0.0338    0.1004    0.0822   -0.0133    0.0301   -0.0098   -0.0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311 through 8,3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2    0.0081   -0.0176   -0.0217    0.0025   -0.0154    0.0046    0.0382   -0.0217    0.0114    0.0139    0.0021    0.0281    0.0370   -0.02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9    0.0188    0.0281    0.0007   -0.0085    0.0290    0.0065    0.0312    0.0201   -0.0352   -0.0068   -0.0057   -0.0421    0.0282   -0.01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6    0.0232    0.0495    0.0106   -0.0190    0.0482    0.0122    0.0110    0.0207   -0.0580   -0.0218    0.0063   -0.0806   -0.0007    0.01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326 through 8,3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7   -0.0078   -0.0245   -0.0271    0.0032   -0.0077    0.0180    0.0237    0.0007    0.0337    0.0020   -0.0134    0.0202   -0.0030    0.00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2   -0.0155    0.0166    0.0113    0.0116   -0.0227   -0.0077   -0.0017    0.0211    0.0065    0.0086    0.0300    0.0426    0.0127   -0.03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6   -0.0025    0.0377    0.0366    0.0176   -0.0056   -0.0229   -0.0077    0.0145   -0.0073   -0.0019    0.0391    0.0380    0.0158   -0.03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341 through 8,3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6   -0.0264    0.0458   -0.0380   -0.0234   -0.0277   -0.0173    0.0246    0.0054    0.0043    0.0309   -0.0392    0.0311    0.0024   -0.0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89   -0.0338   -0.0028   -0.0108    0.0033    0.0065   -0.0122   -0.0206   -0.0276   -0.0129   -0.0039   -0.0098    0.0164    0.0077   -0.01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02   -0.0145   -0.0375    0.0167    0.0148    0.0353    0.0092   -0.0458   -0.0302   -0.0224   -0.0329    0.0224    0.0093    0.0029    0.0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8,356 through 8,3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5    0.0087    0.0006   -0.0082    0.0052   -0.0150    0.0030    0.0215    0.0434   -0.0482    0.0073   -0.0315   -0.0220   -0.0164   -0.0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0    0.0006    0.0431    0.0064    0.0431   -0.0108    0.0057    0.0417    0.0203   -0.0207    0.0231   -0.0044    0.0079    0.0008    0.00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17   -0.0020    0.0524    0.0198    0.0596    0.0011    0.0225    0.0336   -0.0152    0.0191    0.0111    0.0274    0.0391    0.0191    0.01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371 through 8,3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8    0.0062   -0.0001    0.0093    0.0248   -0.0296    0.0229    0.0099    0.0022   -0.0198    0.0081    0.0312   -0.0371   -0.0199   -0.03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0   -0.0263    0.0023   -0.0533    0.0127   -0.0180   -0.0094   -0.0147    0.0118   -0.0156   -0.0057    0.0173   -0.0184    0.0014   -0.03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0   -0.0300   -0.0065   -0.0661    0.0008    0.0163   -0.0509   -0.0188    0.0037    0.0028   -0.0004   -0.0022    0.0076    0.0335   -0.03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386 through 8,4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1   -0.0019   -0.0057   -0.0103    0.0424   -0.0440    0.0011    0.0135    0.0158   -0.0066   -0.0206   -0.0232    0.0171   -0.0221   -0.00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7   -0.0042   -0.0171    0.0057    0.0014   -0.0301   -0.0042    0.0023    0.0362    0.0054   -0.0029   -0.0071    0.0213   -0.0105    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0    0.0035   -0.0263    0.0338   -0.0361   -0.0003   -0.0199   -0.0143    0.0395    0.0123    0.0082    0.0051   -0.0058    0.0036    0.01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401 through 8,4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1   -0.0127   -0.0114    0.0212   -0.0013   -0.0294    0.0274    0.0058    0.0266   -0.0159    0.0136   -0.0182    0.0148   -0.0006   -0.02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8   -0.0172   -0.0322   -0.0079   -0.0128   -0.0037    0.0080   -0.0063    0.0046   -0.0069    0.0209    0.0018    0.0214    0.0281   -0.02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0   -0.0136   -0.0262   -0.0249   -0.0130    0.0124   -0.0221   -0.0142   -0.0221    0.0201    0.0301    0.0280    0.0139    0.0394   -0.01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416 through 8,4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0   -0.0075   -0.0090    0.0174   -0.0084    0.0096    0.0099    0.0342    0.0091    0.0062    0.0048   -0.0011    0.0080   -0.0233    0.01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3   -0.0013    0.0253    0.0070    0.0290    0.0197   -0.0227   -0.0248    0.0204    0.0047   -0.0122    0.0261    0.0298    0.0036    0.014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5    0.0037    0.0359   -0.0260    0.0538    0.0097   -0.0364   -0.0584    0.0224    0.0063   -0.0051    0.0391    0.0238    0.0253    0.00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431 through 8,4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1    0.0050    0.0212    0.0031   -0.0049    0.0201   -0.0134    0.0086   -0.0105   -0.0126   -0.0138    0.0234    0.0008   -0.0182    0.02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7   -0.0177    0.0076    0.0236   -0.0194    0.0166    0.0180   -0.0035    0.0055    0.0004   -0.0059    0.0222   -0.0074   -0.0241    0.00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1   -0.0260   -0.0064    0.0269   -0.0107   -0.0061    0.0239   -0.0138    0.0237   -0.0144   -0.0077    0.0119   -0.0126   -0.0135   -0.01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446 through 8,4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4    0.0126    0.0295   -0.0148   -0.0003   -0.0102    0.0103   -0.0280    0.0059   -0.0298   -0.0187   -0.0171   -0.0378    0.0262    0.00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070   -0.0258    0.0017   -0.0201   -0.0233    0.0376    0.0121   -0.0252    0.0175   -0.0158    0.0023   -0.0045    0.0071    0.0050   -0.00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9   -0.0456   -0.0255   -0.0105   -0.0192    0.0525   -0.0036   -0.0183    0.0058   -0.0036    0.0138   -0.0006    0.0459   -0.0164   -0.00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461 through 8,4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5    0.0036   -0.0212   -0.0175    0.0090    0.0008    0.0398    0.0271   -0.0036    0.0051    0.0085    0.0209    0.0084   -0.0230   -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0    0.0312   -0.0122    0.0106   -0.0262    0.0047    0.0295   -0.0287    0.0137   -0.0250    0.0067    0.0203    0.0032   -0.0243    0.02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9    0.0350    0.0028    0.0395   -0.0396    0.0080   -0.0111   -0.0619    0.0164   -0.0254   -0.0059   -0.0114   -0.0044   -0.0021    0.036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476 through 8,4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3    0.0010   -0.0168    0.0143    0.0570    0.0168   -0.0181    0.0050    0.0287   -0.0113   -0.0218   -0.0044   -0.0062   -0.0047   -0.01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8   -0.0135    0.0139    0.0357    0.0094    0.0266    0.0067   -0.0016    0.0110   -0.0157   -0.0234   -0.0243   -0.0110   -0.0254   -0.019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66   -0.0143    0.0357    0.0496   -0.0367    0.0314    0.0227   -0.0049   -0.0121   -0.0125   -0.0145   -0.0338   -0.0174   -0.0256   -0.01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491 through 8,5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4   -0.0140   -0.0061    0.0038   -0.0128   -0.0287    0.0181   -0.0005   -0.0218    0.0234   -0.0232   -0.0078    0.0245    0.0055   -0.02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3    0.0061   -0.0162   -0.0137   -0.0092   -0.0461   -0.0123   -0.0027    0.0200    0.0309    0.0152    0.0200   -0.0020    0.0003    0.0142</w:t>
      </w:r>
    </w:p>
    <w:p w14:paraId="7D368317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105    0.0189   -0.0222   -0.0312    0.0071   -0.0327   -0.0305    0.0072    0.0329    0.0178    0.0433    0.0231   -0.0302    0.0066    0.03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506 through 8,5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2   -0.0157   -0.0225   -0.0146   -0.0028    0.0057   -0.0112   -0.0007    0.0045    0.0132   -0.0112   -0.0083   -0.0134   -0.0273    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6   -0.0365    0.0161   -0.0106   -0.0289   -0.0186   -0.0153   -0.0187   -0.0042    0.0095    0.0342   -0.0100    0.0283    0.0360   -0.0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63   -0.0415    0.0436    0.0053   -0.0338   -0.0270   -0.0065   -0.0090    0.0021   -0.0049    0.0358    0.0003    0.0578    0.0634   -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521 through 8,5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5   -0.0073   -0.0384   -0.0187   -0.0660   -0.0192   -0.0122    0.0321    0.0238   -0.0021    0.0071    0.0326    0.0118   -0.0329    0.01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8   -0.0094    0.0045   -0.0133   -0.0271   -0.0283   -0.0190    0.0005    0.0162    0.0128   -0.0116    0.0151    0.0293   -0.0150   -0.00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3   -0.0159    0.0433    0.0088    0.0095   -0.0255   -0.0036   -0.0335   -0.0097    0.0156   -0.0303   -0.0165    0.0249    0.0058   -0.01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536 through 8,5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6   -0.0396   -0.0279    0.0279    0.0062    0.0431   -0.0043    0.0020   -0.0085   -0.0180   -0.0019    0.0194    0.0347   -0.0037    0.02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7    0.0060    0.0447   -0.0139   -0.0238   -0.0235    0.0087    0.0027   -0.0057    0.0280    0.0066    0.0014    0.0349    0.0235    0.00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6    0.0519    0.0795   -0.0294   -0.0235   -0.0687    0.0190    0.0046    0.0020    0.0552    0.0181   -0.0270    0.0023    0.0272   -0.0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8,551 through 8,5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9    0.0396   -0.0040   -0.0348    0.0366    0.0015    0.0264   -0.0100    0.0033   -0.0367   -0.0009    0.0128   -0.0018    0.0275   -0.00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8    0.0140   -0.0142   -0.0392    0.0579   -0.0009    0.0113   -0.0049    0.0051    0.0329    0.0047    0.0186    0.0334   -0.0149   -0.02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8   -0.0314   -0.0290   -0.0220    0.0446   -0.0010   -0.0016   -0.0003    0.0023    0.0576   -0.0171    0.0259    0.0365   -0.0502   -0.01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566 through 8,5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84    0.0281    0.0183   -0.0260   -0.0179   -0.0156   -0.0117    0.0081    0.0041   -0.0184    0.0219    0.0266   -0.0005    0.0023   -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9   -0.0113    0.0142   -0.0036    0.0089    0.0005    0.0002    0.0020    0.0248    0.0365    0.0109    0.0284   -0.0166    0.0057   -0.015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3   -0.0384    0.0125    0.0201    0.0189    0.0308   -0.0082    0.0022    0.0351    0.0543   -0.0028    0.0200   -0.0186    0.0043   -0.00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581 through 8,5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9    0.0323   -0.0058   -0.0029    0.0236    0.0089    0.0515   -0.0192   -0.0298    0.0212    0.0157   -0.0449    0.0025    0.0279   -0.01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2    0.0105    0.0003   -0.0031    0.0167    0.0037   -0.0223   -0.0331   -0.0400   -0.0077    0.0056    0.0065   -0.0179   -0.0405   -0.00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2    0.0029    0.0046    0.0145   -0.0075   -0.0068   -0.0702   -0.0074   -0.0198   -0.0176   -0.0043    0.0502   -0.0139   -0.0726    0.02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596 through 8,6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7   -0.0229   -0.0249    0.0539    0.0205   -0.0519    0.0090    0.0089   -0.0052   -0.0295    0.0043   -0.0471    0.0121    0.0217   -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07   -0.0030   -0.0218    0.0154    0.0025   -0.0023   -0.0100    0.0328   -0.0019   -0.0087   -0.0242   -0.0085   -0.0263   -0.0283   -0.03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21    0.0219    0.0046   -0.0321   -0.0026    0.0459   -0.0095    0.0215   -0.0004    0.0176   -0.0259    0.0231   -0.0425   -0.0547   -0.04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611 through 8,6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7   -0.0100   -0.0439    0.0441    0.0400    0.0134    0.0276    0.0127   -0.0103    0.0161   -0.0100    0.0209    0.0072   -0.0135    0.007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1   -0.0184    0.0287    0.0305    0.0303   -0.0571   -0.0114    0.0131   -0.0187    0.0311   -0.0090   -0.0243    0.0085   -0.0333    0.03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5   -0.0142    0.0676    0.0038   -0.0068   -0.0734   -0.0449    0.0165   -0.0206    0.0128    0.0024   -0.0532    0.0034   -0.0280    0.03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626 through 8,6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6    0.0167    0.0128   -0.0043   -0.0017    0.0094    0.0126   -0.0136    0.0420    0.0038   -0.0006   -0.0102   -0.0577   -0.0107   -0.01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5    0.0550    0.0121   -0.0057    0.0237    0.0008    0.0137   -0.0154   -0.0177   -0.0068    0.0145    0.0081   -0.0334   -0.0022   -0.01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1    0.0462    0.0003   -0.0113    0.0240   -0.0106    0.0153    0.0020   -0.0616   -0.0165    0.0162    0.0066    0.0041    0.0158   -0.00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641 through 8,6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7    0.0406   -0.0018    0.0017    0.0379    0.0549   -0.0051    0.0043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014    0.0079    0.0109    0.0222   -0.0266    0.0331   -0.007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8    0.0257    0.0054    0.0224   -0.0104    0.0291   -0.0004    0.0003    0.0258   -0.0026   -0.0056   -0.0419   -0.0278   -0.0081    0.00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0    0.0048    0.0187    0.0162   -0.0500   -0.0143    0.0146   -0.0128    0.0253   -0.0094   -0.0266   -0.0527   -0.0194   -0.0534    0.00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656 through 8,6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3   -0.0303    0.0116    0.0007    0.0106    0.0235   -0.0280    0.0021   -0.0411   -0.0191   -0.0079   -0.0249    0.0146    0.0146   -0.03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6   -0.0051    0.0105    0.0082   -0.0352   -0.0086    0.0048   -0.0238   -0.0688    0.0167   -0.0337   -0.0403    0.0152   -0.0009   -0.02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3    0.0133    0.0094    0.0051   -0.0548   -0.0313    0.0276   -0.0450   -0.0480    0.0379   -0.0319   -0.0300    0.0073   -0.0115    0.00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671 through 8,6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46    0.0019    0.0037    0.0130   -0.0244    0.0134   -0.0075    0.0121   -0.0049    0.0417   -0.0276   -0.0268    0.0246   -0.0212   -0.03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6   -0.0189   -0.0452    0.0044    0.0019   -0.0139   -0.0008    0.0622    0.0059    0.0003    0.0300   -0.0043    0.0101   -0.0006   -0.00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738   -0.0272   -0.0498   -0.0114    0.0298   -0.0149    0.0098    0.0528    0.0122   -0.0491    0.0550    0.0103   -0.0047    0.0186    0.01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686 through 8,7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26   -0.0106   -0.0003    0.0121   -0.0085   -0.0530   -0.0009    0.0227   -0.0237   -0.0165    0.0089    0.0080   -0.0111   -0.0283    0.00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0    0.0090    0.0294   -0.0008    0.0064   -0.0261    0.0127   -0.0154   -0.0207   -0.0058    0.0442   -0.0171   -0.0144    0.0111   -0.02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6    0.0225    0.0353   -0.0116    0.0046    0.0114    0.0091   -0.0297   -0.0085    0.0152    0.0431   -0.0217    0.0073    0.0451   -0.02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701 through 8,7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2    0.0154    0.0133    0.0016    0.0322    0.0120    0.0152    0.0088   -0.0396   -0.0021   -0.0260    0.0021   -0.0406   -0.0050   -0.00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28   -0.0133    0.0049    0.0155    0.0119    0.0419    0.0145    0.0210   -0.0145   -0.0424   -0.0160    0.0032    0.0007   -0.0020    0.01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2   -0.0515   -0.0093    0.0023   -0.0160    0.0427   -0.0025    0.0003    0.0079   -0.0406    0.0070    0.0093    0.0381    0.0105    0.02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716 through 8,7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2    0.0239    0.0099   -0.0189   -0.0370    0.0067   -0.0036   -0.0082   -0.0087   -0.0186    0.0515   -0.0124    0.0069    0.0078   -0.03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7    0.0457   -0.0371    0.0029   -0.0261    0.0159    0.0051    0.0079    0.0008    0.0068    0.0527   -0.0072   -0.0094    0.0132   -0.04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66    0.0281   -0.0583    0.0246   -0.0079   -0.0006    0.0029    0.0076    0.0125    0.0137    0.0231    0.0121   -0.0075    0.0172   -0.03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731 through 8,7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9    0.0058    0.0262    0.0248    0.0121   -0.0155   -0.0354    0.0168   -0.0193   -0.0184   -0.0204   -0.0207   -0.0154   -0.0072    0.02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1   -0.0053   -0.0163    0.0205   -0.0122   -0.0284    0.0211   -0.0087    0.0054    0.0140   -0.0182   -0.0184    0.0008    0.0130    0.00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2   -0.0108   -0.0364    0.0146   -0.0207   -0.0116    0.0696   -0.0228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224    0.0227   -0.0151   -0.0033    0.0103    0.0153   -0.01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746 through 8,7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8   -0.0349   -0.0304   -0.0103   -0.0349    0.0076    0.0092    0.0321    0.0008    0.0079    0.0352    0.0002   -0.0179    0.0014   -0.01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3   -0.0083   -0.0347   -0.0035   -0.0091    0.0289    0.0266    0.0304   -0.0258   -0.0217    0.0066   -0.0099    0.0128   -0.0496    0.003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4    0.0196   -0.0185    0.0060    0.0176    0.0379    0.0282    0.0243   -0.0361   -0.0233   -0.0239   -0.0156    0.0405   -0.0531    0.00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761 through 8,7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8   -0.0530    0.0140    0.0260   -0.0131   -0.0239   -0.0042    0.0220    0.0181    0.0174   -0.0199    0.0049    0.0643    0.0130    0.02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0   -0.0104   -0.0151    0.0105    0.0043   -0.0218   -0.0149   -0.0158   -0.0015    0.0339   -0.0477   -0.0157    0.0507    0.0174    0.01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6    0.0339   -0.0363   -0.0169    0.0172   -0.0052   -0.0259   -0.0343   -0.0053    0.0195   -0.0376   -0.0117   -0.0165    0.0199   -0.00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776 through 8,7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2   -0.0100    0.0267    0.0394   -0.0021    0.0174    0.0046    0.0197   -0.0343    0.0239    0.0002    0.0308   -0.0065   -0.0132   -0.00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5   -0.0448    0.0498    0.0338   -0.0273   -0.0032    0.0047   -0.0317   -0.0293    0.0087   -0.0005   -0.0067    0.0025    0.0145    0.02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6   -0.0403    0.0373    0.0068   -0.0313   -0.0182   -0.0041   -0.0655   -0.0112    0.0040    0.0018   -0.0310   -0.0007    0.0404    0.023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791 through 8,8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6   -0.0271   -0.0091   -0.0004    0.0175   -0.0250   -0.0257    0.0327   -0.0315   -0.0004   -0.0064   -0.0110   -0.0213    0.0171    0.01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42    0.0039    0.0053    0.0129    0.0100   -0.0069   -0.0418    0.0297   -0.0073    0.0082    0.0234   -0.0058    0.0074   -0.0109    0.03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5    0.0153    0.0089    0.0133    0.0042    0.0128   -0.0308    0.0029    0.0209    0.0089    0.0381    0.0045    0.0328   -0.0301    0.03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806 through 8,8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5   -0.0585   -0.0475    0.0043    0.0095    0.0457   -0.0019    0.0358    0.0007   -0.0317    0.0018   -0.0116   -0.0236    0.0234    0.037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2   -0.0024    0.0205    0.0269    0.0242    0.0468   -0.0055    0.0138    0.0014    0.0183   -0.0073   -0.0050   -0.0088   -0.0000   -0.03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4    0.0273    0.0673    0.0196    0.0331    0.0185   -0.0080   -0.0049    0.0107    0.0590   -0.0080    0.0028    0.0112   -0.0191   -0.07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821 through 8,8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6    0.0230   -0.0363   -0.0405    0.0084   -0.0340    0.0336   -0.0160    0.0046    0.0175    0.0025    0.0266    0.0057   -0.0135    0.00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9   -0.0289   -0.0026    0.0034   -0.0193    0.0060    0.0158   -0.0079    0.0413    0.0326   -0.0095    0.0200    0.0126    0.0307   -0.01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6   -0.0464    0.0246    0.0323   -0.0330    0.0319   -0.0108   -0.0002    0.0425    0.0321   -0.0208   -0.0008    0.0064    0.0410   -0.01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836 through 8,8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208    0.0119    0.0287   -0.0051    0.0009   -0.0145    0.0438    0.0127   -0.0057   -0.0105    0.0394   -0.0048   -0.0076   -0.0230   -0.02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9    0.0033   -0.0083   -0.0351   -0.0260    0.0026    0.0228    0.0160   -0.0102   -0.0267    0.0331    0.0337    0.0347   -0.0272   -0.03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8   -0.0095   -0.0270   -0.0316   -0.0350    0.0217   -0.0064    0.0055   -0.0084   -0.0381    0.0133    0.0553    0.0527    0.0070   -0.0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851 through 8,8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6    0.0056    0.0045   -0.0271    0.0109    0.0365    0.0363   -0.0057    0.0096   -0.0102   -0.0099    0.0412   -0.0090    0.0198    0.01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2    0.0213   -0.0064   -0.0092   -0.0022    0.0013    0.0068    0.0227   -0.0217    0.0495   -0.0288    0.0330    0.0396   -0.0088    0.01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0    0.0157    0.0009    0.0146   -0.0060   -0.0326   -0.0135    0.0357   -0.0216    0.0683   -0.0202    0.0045    0.0649   -0.0340    0.01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866 through 8,8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5   -0.0190   -0.0333   -0.0138    0.0350    0.0194   -0.0255   -0.0069   -0.0074    0.0003   -0.0083    0.0195   -0.0379   -0.0070    0.014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0    0.0054    0.0022    0.0120    0.0325   -0.0017    0.0194    0.0053    0.0103    0.0009    0.0141    0.0138    0.0174   -0.0164    0.038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3    0.0139    0.0314    0.0331    0.0126   -0.0210    0.0400    0.0180    0.0139    0.0001    0.0261    0.0044    0.0607   -0.0173    0.03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881 through 8,8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3    0.0029   -0.0070    0.0151   -0.0343    0.0121    0.0400   -0.0059    0.0325    0.0101    0.0296    0.0072   -0.0056    0.0028   -0.011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0    0.0150   -0.0271    0.0247    0.0016   -0.0077    0.0042   -0.0040    0.0307    0.0129    0.0138   -0.0168    0.0078   -0.0050   -0.02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5    0.0197   -0.0242    0.0065    0.0203   -0.0214   -0.0136    0.0055    0.0212    0.0070   -0.0156   -0.0297    0.0204   -0.0095   -0.02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896 through 8,9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5    0.0544    0.0189    0.0095    0.0165   -0.0467    0.0031   -0.0462   -0.0569    0.0041    0.0108   -0.0011    0.0066    0.0096   -0.01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3    0.0277   -0.0048   -0.0094    0.0070   -0.0393   -0.0211   -0.0215   -0.0343    0.0012    0.0092    0.0365   -0.0184    0.0429    0.00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1   -0.0063   -0.0216   -0.0202   -0.0018   -0.0179   -0.0272    0.0047   -0.0037    0.0042   -0.0015    0.0387   -0.0269    0.0384    0.02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911 through 8,9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3    0.0295    0.0211   -0.0173    0.0171    0.0121   -0.0262   -0.0044   -0.0197    0.0039   -0.0311    0.0122    0.0170    0.0221    0.01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2    0.0166    0.0064   -0.0029    0.0096   -0.0281   -0.0474    0.0174   -0.0167    0.0064    0.0140    0.0238    0.0324    0.0204    0.00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5   -0.0093   -0.0162    0.0225   -0.0004   -0.0393   -0.0167    0.0332    0.0083   -0.0040    0.0469    0.0148    0.0348    0.0032    0.013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926 through 8,9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4   -0.0133    0.0208    0.0312    0.0177    0.0111    0.0298    0.0241    0.0253    0.0249    0.0429    0.0377   -0.0193    0.0181   -0.00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91    0.0015    0.0057    0.0346   -0.0221    0.0572   -0.0121    0.0417    0.0199   -0.0067   -0.0389   -0.0137   -0.0075    0.0043    0.00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232    0.0109   -0.0175    0.0114   -0.0408    0.0419   -0.0293    0.0305   -0.0125   -0.0247   -0.0809   -0.0466    0.0011   -0.0189   -0.00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941 through 8,9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9   -0.0067    0.0511    0.0111   -0.0300    0.0006   -0.0177    0.0136   -0.0505   -0.0174   -0.0005   -0.0277   -0.0084    0.0130    0.011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5    0.0084    0.0400    0.0201   -0.0030    0.0193    0.0152   -0.0011    0.0347   -0.0356    0.0059   -0.0092   -0.0505    0.0425    0.02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4    0.0246   -0.0074    0.0204    0.0282    0.0375    0.0287   -0.0093    0.1030   -0.0375    0.0267    0.0254   -0.0558    0.0430    0.02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956 through 8,9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77   -0.0124    0.0129    0.0286    0.0062   -0.0329    0.0262   -0.0024    0.0037    0.0413    0.0084    0.0113    0.0396    0.0476    0.002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6    0.0130    0.0386   -0.0269   -0.0145   -0.0191    0.0420    0.0122   -0.0030    0.0224   -0.0245   -0.0141    0.0094    0.0167    0.02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0    0.0277    0.0370   -0.0651   -0.0154    0.0032    0.0380    0.0210   -0.0064   -0.0187   -0.0351   -0.0182   -0.0211   -0.0217    0.038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971 through 8,9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2    0.0130    0.0355   -0.0343   -0.0126    0.0083   -0.0072    0.0056   -0.0022   -0.0264   -0.0334    0.0059   -0.0310   -0.0283    0.02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5   -0.0111   -0.0040   -0.0087    0.0098    0.0007   -0.0237    0.0266    0.0138   -0.0272   -0.0025    0.0160   -0.0222    0.0251   -0.00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6   -0.0268   -0.0383    0.0130    0.0292   -0.0114   -0.0252    0.0363    0.0085   -0.0240    0.0353    0.0160    0.0033    0.0434   -0.016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8,986 through 9,0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47   -0.0015   -0.0336    0.0022    0.0017   -0.0211   -0.0126    0.0037   -0.0254   -0.0009   -0.0169    0.0067    0.0251    0.0004   -0.02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7   -0.0297   -0.0338   -0.0015    0.0151   -0.0066   -0.0030   -0.0027    0.0159   -0.0287    0.0094    0.0083   -0.0419    0.0081   -0.00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8   -0.0421   -0.0249   -0.0021    0.0080    0.0161    0.0072   -0.0059    0.0330   -0.0158    0.0243    0.0084   -0.0793    0.0151    0.0167</w:t>
      </w:r>
    </w:p>
    <w:p w14:paraId="2F4FF27B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29162C88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Columns 9,001 through 9,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4    0.0023   -0.0136   -0.0207   -0.0136    0.0115   -0.0277    0.0344    0.0172   -0.0545   -0.0020   -0.0175    0.0159    0.0141   -0.04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8    0.0021   -0.0152    0.0038    0.0280    0.0171    0.0006   -0.0066    0.0265   -0.0120    0.0262    0.0210    0.0125    0.0189   -0.0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7   -0.0106   -0.0172    0.0144    0.0348    0.0087    0.0313   -0.0333   -0.0016    0.0381    0.0331    0.0422   -0.0046    0.0159    0.01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016 through 9,0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6    0.0210   -0.0165    0.0321   -0.0123    0.0143    0.0194    0.0250    0.0012    0.0176    0.0764    0.0035    0.0069    0.0266    0.00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4    0.0081   -0.0149   -0.0134   -0.0033   -0.0212   -0.0094    0.0402    0.0352    0.0028    0.0487   -0.0040   -0.0280    0.0107   -0.027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2   -0.0024   -0.0136   -0.0582    0.0148   -0.0327   -0.0297    0.0303    0.0287   -0.0113    0.0082   -0.0203   -0.0295   -0.0090   -0.03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9,031 through 9,0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7   -0.0100    0.0031    0.0161    0.0142    0.0419   -0.0238    0.0107   -0.0200   -0.0001   -0.0141   -0.0138    0.0109   -0.0061   -0.01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5   -0.0212    0.0386    0.0055   -0.0314    0.0315   -0.0060   -0.0052    0.0035    0.0051   -0.0211   -0.0266    0.0022   -0.0242   -0.02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54   -0.0181    0.0401   -0.0068   -0.0553    0.0067    0.0019   -0.0148    0.0158    0.0160   -0.0022   -0.0140   -0.0037   -0.0229   -0.01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046 through 9,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7    0.0152    0.0099   -0.0332   -0.0052    0.0376   -0.0099   -0.0067   -0.0299   -0.0179    0.0004    0.0282   -0.0238    0.0275   -0.0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0   -0.0022   -0.0313    0.0096   -0.0158    0.0272    0.0101   -0.0411    0.0153   -0.0028    0.0366    0.0190   -0.0187   -0.0298   -0.020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3   -0.0225   -0.0408    0.0460   -0.0245    0.0037    0.0127   -0.0489    0.0475    0.0091    0.0465    0.0059    0.0013   -0.0458    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061 through 9,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9   -0.0328   -0.0007    0.0226   -0.0019   -0.0149   -0.0058   -0.0346    0.0109   -0.0050   -0.0304    0.0160    0.0270    0.0019    0.00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79    0.0004   -0.0422   -0.0094   -0.0019    0.0299   -0.0175   -0.0343   -0.0377   -0.0179   -0.0081    0.0178    0.0225    0.0278    0.01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823    0.0304   -0.0564   -0.0131   -0.0048    0.0362   -0.0116   -0.0017   -0.0394   -0.0128    0.0032    0.0231    0.0175    0.0399   -0.003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076 through 9,0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8   -0.0074   -0.0177   -0.0233    0.0058    0.0209    0.0032    0.0121    0.0380   -0.0061   -0.0139    0.0287    0.0553    0.0081   -0.02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75   -0.0059   -0.0318   -0.0241   -0.0565   -0.0221    0.0282    0.0218    0.0106    0.0077   -0.0433   -0.0056    0.0057    0.0126    0.04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53    0.0043   -0.0312   -0.0112   -0.0667   -0.0386    0.0288    0.0177   -0.0186    0.0072   -0.0448   -0.0368   -0.0363    0.0020    0.07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091 through 9,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0   -0.0293    0.0273    0.0106    0.0284   -0.0211    0.0206   -0.0129    0.0011    0.0394   -0.0303    0.0095    0.0189   -0.0039    0.02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2    0.0330    0.0086    0.0381    0.0257   -0.0056    0.0347   -0.0384    0.0153    0.0502   -0.0373   -0.0106   -0.0156    0.0017    0.0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17    0.0733   -0.0113    0.0397    0.0030    0.0287    0.0102   -0.0348    0.0251    0.0289   -0.0139   -0.0240   -0.0423    0.0042    0.02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106 through 9,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1    0.0098   -0.0285   -0.0091   -0.0149    0.0269   -0.0232    0.0021   -0.0305    0.0247    0.0053    0.0580    0.0215   -0.0093   -0.00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0    0.0092    0.0375    0.0239    0.0323    0.0083   -0.0136   -0.0013    0.0079    0.0237    0.0228   -0.0039   -0.0173   -0.0211   -0.01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1   -0.0002    0.0596    0.0254    0.0446   -0.0213    0.0099   -0.0123    0.0326    0.0019    0.0250   -0.0537   -0.0300   -0.0054   -0.0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121 through 9,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67    0.0021    0.0269   -0.0117   -0.0036   -0.0361   -0.0033   -0.0014    0.0036    0.0109   -0.0139   -0.0157   -0.0147   -0.0005    0.02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-0.0031    0.0431   -0.0001    0.0156   -0.0293    0.0273    0.0090    0.0436    0.0263   -0.0111   -0.0191   -0.0464    0.0018   -0.0082   -0.00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2    0.0528   -0.0251    0.0243   -0.0301    0.0636    0.0197    0.0635    0.0362   -0.0201   -0.0047   -0.0304    0.0206   -0.0128   -0.03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136 through 9,1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4    0.0049   -0.0310    0.0177   -0.0215   -0.0378    0.0314   -0.0114   -0.0176   -0.0005    0.0140    0.0201   -0.0133   -0.0076    0.03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9   -0.0059    0.0076    0.0231    0.0122   -0.0196    0.0229   -0.0086   -0.0270    0.0261    0.0448   -0.0231    0.0117    0.0248   -0.03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8   -0.0164    0.0323    0.0131    0.0404    0.0165    0.0027    0.0028   -0.0070    0.0329    0.0262   -0.0500    0.0365    0.0323   -0.07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151 through 9,1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19   -0.0272    0.0061   -0.0175   -0.0242    0.0025   -0.0130   -0.0206    0.0418   -0.0176   -0.0188   -0.0177    0.0030   -0.0078    0.020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7   -0.0116    0.0148    0.0706    0.0605    0.0072    0.0228   -0.0162   -0.0253   -0.0131    0.0012    0.0033    0.0277    0.0134    0.02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24    0.0091    0.0023    0.0902    0.0803   -0.0086    0.0457   -0.0001   -0.0564   -0.0065    0.0177    0.0223    0.0188    0.0323    0.00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166 through 9,1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6    0.0074   -0.0202   -0.0001   -0.0257   -0.0154    0.0069    0.0203   -0.0262   -0.0185    0.0144    0.0212   -0.0042    0.0097    0.01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63    0.0264   -0.0518    0.0071    0.0066   -0.0134    0.0023    0.0174    0.0112    0.0066    0.0284   -0.0034    0.0115   -0.0006    0.01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6    0.0292   -0.0550   -0.0019    0.0255    0.0027   -0.0100    0.0054    0.0375    0.0171    0.0188   -0.0296    0.0162   -0.0112   -0.00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181 through 9,1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9   -0.0087   -0.0031    0.0136    0.0067   -0.0029    0.0108   -0.0136    0.0242   -0.0240   -0.0124    0.0014   -0.0434    0.0317   -0.01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7    0.0125   -0.0255    0.0187    0.0061    0.0044    0.0021   -0.0144    0.0233    0.0205    0.0166   -0.0076    0.0129    0.0020    0.00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6    0.0125   -0.0234    0.0058    0.0082    0.0054    0.0003   -0.0126    0.0161    0.0475    0.0276   -0.0237    0.0438   -0.0353   -0.00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196 through 9,2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9   -0.0461    0.0240   -0.0236   -0.0373   -0.0169    0.0006   -0.0157   -0.0304   -0.0381   -0.0295   -0.0015   -0.0362   -0.0171   -0.01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8   -0.0345   -0.0109    0.0437   -0.0091    0.0117    0.0287   -0.0276   -0.0136   -0.0083   -0.0193    0.0129    0.0054   -0.0326   -0.01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40    0.0009   -0.0230    0.0858    0.0222    0.0307    0.0251   -0.0266    0.0229    0.0198   -0.0129    0.0167    0.0369   -0.0193   -0.01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211 through 9,2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4   -0.0149    0.0065    0.0014    0.0216    0.0087   -0.0137   -0.0050    0.0225    0.0127   -0.0115   -0.0061   -0.0330   -0.0102   -0.00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6   -0.0513   -0.0319    0.0085   -0.0163    0.0207   -0.0529    0.0106    0.0158    0.0210   -0.0007   -0.0198    0.0124    0.0103   -0.00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2   -0.0404   -0.0438   -0.0000   -0.0319    0.0278   -0.0565    0.0202   -0.0087    0.0063    0.0188   -0.0137    0.0419    0.0316   -0.00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9,226 through 9,2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1    0.0227   -0.0018    0.0151   -0.0026   -0.0027   -0.0001   -0.0092    0.0063   -0.0125    0.0310   -0.0028    0.0002   -0.0194   -0.01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4    0.0582   -0.0256   -0.0141    0.0119    0.0254    0.0227   -0.0006    0.0019    0.0244    0.0173   -0.0083    0.0234   -0.0039    0.04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30    0.0567   -0.0317   -0.0334    0.0247    0.0398    0.0183   -0.0034    0.0062    0.0411   -0.0083   -0.0106    0.0345    0.0075    0.05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241 through 9,2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1   -0.0016    0.0246   -0.0194    0.0006   -0.0138   -0.0148    0.0034    0.0041   -0.0098   -0.0065    0.0433   -0.0086    0.0216   -0.00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71    0.0180    0.0371   -0.0033    0.0276    0.0235    0.0465   -0.0203   -0.0185   -0.0017   -0.0416   -0.0232   -0.0277    0.0017   -0.022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0    0.0119    0.0256    0.0236    0.0409    0.0425    0.0747   -0.0177   -0.0247    0.0032   -0.0289   -0.0589   -0.0102   -0.0323   -0.02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256 through 9,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8    0.0430    0.0128   -0.0078   -0.0031    0.0319    0.0335   -0.0257   -0.0061    0.0100   -0.0019   -0.0046    0.0072   -0.0101    0.02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69    0.0202    0.0201   -0.0010    0.0074    0.0290    0.0310    0.0313    0.0234    0.0195   -0.0088   -0.0177   -0.0049    0.0006   -0.00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723   -0.0191    0.0109    0.0091    0.0243    0.0095    0.0046    0.0587    0.0251    0.0069   -0.0151   -0.0302    0.0008    0.0141   -0.03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271 through 9,2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78    0.0191    0.0095    0.0041    0.0093    0.0130    0.0343   -0.0197   -0.0208    0.0112   -0.0134   -0.0136    0.0325    0.0068    0.00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9    0.0099   -0.0067    0.0343   -0.0018    0.0007   -0.0133   -0.0136   -0.0245    0.0107   -0.0121   -0.0367   -0.0143   -0.0097    0.006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95    0.0090   -0.0146    0.0626   -0.0063   -0.0050   -0.0344    0.0159   -0.0021    0.0040   -0.0196   -0.0219   -0.0384   -0.0187   -0.00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286 through 9,3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7   -0.0442    0.0236    0.0477   -0.0322   -0.0003   -0.0330    0.0153    0.0183   -0.0129    0.0129   -0.0246   -0.0174    0.0160    0.02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8    0.0239   -0.0294    0.0040   -0.0265    0.0004   -0.0368    0.0088   -0.0308   -0.0080   -0.0398   -0.0117   -0.0079    0.0148    0.02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52    0.0747   -0.0549   -0.0264    0.0064   -0.0007   -0.0242   -0.0131   -0.0457   -0.0046   -0.0488    0.0196    0.0031    0.0056    0.00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301 through 9,3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3   -0.0172   -0.0208   -0.0090    0.0152    0.0019   -0.0260    0.0364   -0.0249    0.0259   -0.0092    0.0011   -0.0456    0.0110   -0.03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2    0.0067    0.0075   -0.0090    0.0127   -0.0170   -0.0203    0.0102   -0.0024    0.0146    0.0138    0.0065   -0.0162    0.0209   -0.00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90    0.0210    0.0196    0.0072   -0.0103   -0.0246    0.0025   -0.0197    0.0068   -0.0061    0.0309   -0.0000    0.0194    0.0170    0.00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316 through 9,3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2    0.0150   -0.0109    0.0538    0.0106    0.0166    0.0117   -0.0064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216    0.0386   -0.0058    0.0048    0.0111   -0.0063    0.00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81   -0.0048    0.0153   -0.0052   -0.0015   -0.0032    0.0214   -0.0278    0.0316    0.0305   -0.0021   -0.0197   -0.0209    0.0188    0.03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08   -0.0129    0.0223   -0.0568   -0.0011   -0.0179    0.0124   -0.0237    0.0689    0.0063   -0.0087   -0.0311   -0.0300    0.0254    0.04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331 through 9,3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4    0.0120   -0.0015   -0.0057    0.0045    0.0025   -0.0261   -0.0212    0.0393   -0.0222    0.0115   -0.0179    0.0274   -0.0052    0.01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5   -0.0046   -0.0082    0.0178    0.0265    0.0229   -0.0050    0.0127    0.0470   -0.0000    0.0210   -0.0281    0.0382   -0.0101   -0.01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2   -0.0247   -0.0231    0.0340    0.0242    0.0300    0.0144    0.0268    0.0163    0.0171    0.0104   -0.0162    0.0257   -0.0036   -0.03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346 through 9,3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97    0.0182    0.0364    0.0301    0.0052   -0.0215    0.0218   -0.0030    0.0113   -0.0030   -0.0042   -0.0425   -0.0088    0.0338    0.036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3   -0.0197   -0.0374   -0.0314   -0.0238    0.0070    0.0117   -0.0044   -0.0302    0.0278    0.0010   -0.0134   -0.0153   -0.0301    0.002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65   -0.0493   -0.0671   -0.0527   -0.0248    0.0245    0.0117    0.0009   -0.0501    0.0207    0.0111    0.0320   -0.0269   -0.0621   -0.02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361 through 9,3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29   -0.0000   -0.0168   -0.0205   -0.0003   -0.0035   -0.0052   -0.0142   -0.0382    0.0142    0.0264   -0.0227   -0.0071    0.0061   -0.01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49    0.0635    0.0158    0.0082    0.0217    0.0423   -0.0014    0.0010   -0.0529    0.0047   -0.0125   -0.0254   -0.0117   -0.0254    0.03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9    0.0847    0.0423    0.0306    0.0278    0.0670    0.0131    0.0090   -0.0334   -0.0144   -0.0284   -0.0249   -0.0205   -0.0398    0.05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376 through 9,3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8   -0.0046    0.0391   -0.0324    0.0295    0.0559    0.0223    0.0115   -0.0142   -0.0043    0.0211   -0.0067    0.0131    0.0181   -0.03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2   -0.0027    0.0175    0.0113    0.0216   -0.0110    0.0309   -0.0091   -0.0343   -0.0161    0.0416    0.0387    0.0123    0.0185   -0.05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0    0.0121   -0.0178    0.0284    0.0100   -0.0566    0.0184   -0.0145   -0.0135   -0.0078    0.0309    0.0424    0.0072    0.0171   -0.033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391 through 9,4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84    0.0271   -0.0377   -0.0242   -0.0007    0.0176    0.0059    0.0224    0.0445    0.0086   -0.0036   -0.0031   -0.0340   -0.0353   -0.04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08    0.0109   -0.0170   -0.0198   -0.0135   -0.0100   -0.0008    0.0045    0.0187    0.0060    0.0133   -0.0009    0.0176   -0.0174    0.00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8   -0.0205    0.0088    0.0003   -0.0156   -0.0281   -0.0051    0.0088   -0.0113   -0.0023    0.0134    0.0115    0.0370    0.0071    0.039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406 through 9,4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24    0.0224   -0.0253    0.0249    0.0087   -0.0333    0.0188   -0.0031   -0.0079    0.0330   -0.0238    0.0397    0.0034   -0.0019    0.00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44    0.0358   -0.0080    0.0138   -0.0151    0.0074    0.0089    0.0088    0.0069   -0.0008   -0.0108   -0.0047   -0.0479   -0.0080    0.00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0    0.0147    0.0190   -0.0160   -0.0316    0.0289   -0.0231    0.0239 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0.0285   -0.0232    0.0061   -0.0404   -0.0612   -0.0085   -0.00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421 through 9,4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1   -0.0167   -0.0212    0.0231    0.0016   -0.0139   -0.0253   -0.0230    0.0160   -0.0245   -0.0491    0.0254   -0.0024   -0.0214   -0.0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3   -0.0265   -0.0160   -0.0015   -0.0249   -0.0106    0.0151   -0.0291    0.0267   -0.0190    0.0332    0.0006    0.0261    0.0196    0.00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3   -0.0233    0.0015   -0.0252   -0.0349    0.0180    0.0244   -0.0239    0.0265    0.0102    0.0755   -0.0244    0.0310    0.0450    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436 through 9,4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546    0.0199   -0.0003   -0.0023   -0.0227   -0.0381   -0.0091   -0.0013   -0.0145    0.0197    0.0219   -0.0149    0.0021    0.0162   -0.01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9   -0.0083   -0.0073    0.0099   -0.0079   -0.0085   -0.0036    0.0328   -0.0095   -0.0119    0.0021   -0.0175    0.0269    0.0140   -0.019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71   -0.0239   -0.0165    0.0047    0.0177    0.0325    0.0060    0.0515    0.0155   -0.0222   -0.0118   -0.0147    0.0378   -0.0101   -0.0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451 through 9,4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5   -0.0027   -0.0314    0.0026    0.0149    0.0161    0.0208   -0.0088    0.0323    0.0042    0.0634   -0.0214    0.0164   -0.0045    0.02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93   -0.0465   -0.0349   -0.0213    0.0064    0.0012    0.0462    0.0263   -0.0040   -0.0305    0.0273    0.0051   -0.0029   -0.0286   -0.01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36   -0.0585   -0.0142   -0.0190   -0.0003   -0.0053    0.0392    0.0466   -0.0399   -0.0402   -0.0120    0.0246   -0.0313   -0.0453   -0.03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466 through 9,4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9    0.0081    0.0044    0.0051   -0.0181    0.0384    0.0285   -0.0041    0.0420   -0.0013    0.0102   -0.0404   -0.0234    0.0043    0.01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30   -0.0043    0.0004    0.0072   -0.0007   -0.0054    0.0481   -0.0484    0.0187    0.0295   -0.0021   -0.0074   -0.0130    0.0538    0.05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41   -0.0056   -0.0043   -0.0047    0.0162   -0.0337    0.0347   -0.0362   -0.0142    0.0298   -0.0117    0.0278    0.0099    0.0541    0.057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481 through 9,4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5   -0.0479   -0.0023    0.0485    0.0250    0.0172    0.0405   -0.0044   -0.0453    0.0127    0.0157    0.0157   -0.0001   -0.0050    0.04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6    0.0106   -0.0227    0.0390   -0.0194   -0.0095   -0.0005   -0.0208   -0.0419    0.0166   -0.0118   -0.0090    0.0014   -0.0097   -0.01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03    0.0742   -0.0267   -0.0017   -0.0314   -0.0186   -0.0327   -0.0151   -0.0139    0.0062   -0.0380   -0.0239    0.0080   -0.0123   -0.049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496 through 9,510</w:t>
      </w:r>
    </w:p>
    <w:p w14:paraId="52B71AB2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55880ED5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0.0058   -0.0213    0.0445   -0.0099   -0.0349   -0.0160    0.0099   -0.0217    0.0270    0.0529   -0.0221   -0.0032   -0.0159    0.0071   -0.033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12   -0.0269    0.0244    0.0034   -0.0267    0.0021   -0.0158   -0.0157   -0.0120    0.0172   -0.0007   -0.0420   -0.0219   -0.0208   -0.00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26   -0.0152   -0.0121    0.0067   -0.0114    0.0135   -0.0243    0.0026   -0.0385   -0.0226    0.0197   -0.0398   -0.0082   -0.0389    0.0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511 through 9,5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  0.0201   -0.0168    0.0152    0.0157    0.0251    0.0050   -0.0032   -0.0243   -0.0238   -0.0110   -0.0093    0.0062    0.0024    0.0042   -0.012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22    0.0098    0.0187    0.0160    0.0146    0.0212    0.0297    0.0074    0.0367   -0.0040    0.0096   -0.0082   -0.0225   -0.0172   -0.016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1    0.0232   -0.0040   -0.0041   -0.0037    0.0155    0.0388    0.0280    0.0568    0.0081    0.0214   -0.0134   -0.0346   -0.0188   -0.00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526 through 9,5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8   -0.0216   -0.0458   -0.0245   -0.0002    0.0236    0.0497    0.0161    0.0359    0.0008   -0.0343    0.0051    0.0118    0.0058    0.00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42    0.0060   -0.0283    0.0228    0.0210   -0.0331    0.0242   -0.0110   -0.0235    0.0271    0.0234    0.0169    0.0117   -0.0307   -0.00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62    0.0398    0.0034    0.0385    0.0315   -0.0507   -0.0250   -0.0273   -0.0509    0.0426    0.0562    0.0228    0.0034   -0.0511   -0.01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541 through 9,5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6   -0.0071   -0.0390    0.0181    0.0660   -0.0107    0.0246   -0.0239    0.0042   -0.0297    0.0301   -0.0166   -0.0012    0.0376   -0.008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5   -0.0124    0.0138   -0.0151    0.0051   -0.0168    0.0123    0.0123    0.0432    0.0433   -0.0273   -0.0223    0.0521    0.0189    0.00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7   -0.0130    0.0517   -0.0326   -0.0493   -0.0140   -0.0085    0.0229    0.0462    0.0741   -0.0644   -0.0131    0.0661   -0.0073    0.02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556 through 9,5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95    0.0027   -0.0220    0.0018    0.0385    0.0094    0.0104    0.0049   -0.0205   -0.0185    0.0404   -0.0378   -0.0122   -0.0207   -0.03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6   -0.0248   -0.0104   -0.0133    0.0306    0.0605    0.0151    0.0284    0.0209    0.0115   -0.0033    0.0134    0.0084   -0.0482   -0.028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684   -0.0207    0.0106   -0.0094   -0.0000    0.0721    0.0048    0.0215    0.0307    0.0274   -0.0367    0.0462    0.0224   -0.0530   -0.00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571 through 9,5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7    0.0128   -0.0243    0.0109   -0.0176    0.0015    0.0013    0.0109    0.0236   -0.0175   -0.0203    0.0042   -0.0036    0.0396    0.041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46   -0.0095   -0.0000   -0.0118   -0.0113   -0.0362   -0.0183    0.0095    0.0018    0.0436    0.0004   -0.0141   -0.0010   -0.0398    0.004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1   -0.0084    0.0177   -0.0191   -0.0163   -0.0539   -0.0125    0.0036   -0.0021    0.0782    0.0106   -0.0254    0.0086   -0.0788   -0.03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586 through 9,6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6    0.0217    0.0136   -0.0114    0.0016    0.0263    0.0025   -0.0293    0.0241    0.0638    0.0314    0.0318   -0.0150    0.0147    0.002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83    0.0078   -0.0162    0.0124    0.0230   -0.0374    0.0064    0.0371    0.0133    0.0014   -0.0333    0.0082   -0.0215   -0.0047   -0.001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58   -0.0124   -0.0253    0.0295    0.0297   -0.0745   -0.0004    0.0745   -0.0020   -0.0549   -0.0775   -0.0167   -0.0075   -0.0174    0.00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601 through 9,6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2    0.0033   -0.0159    0.0158    0.0178    0.0047   -0.0123   -0.0415    0.0163    0.0044    0.0133   -0.0028    0.0559    0.0271    0.026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4    0.0032    0.0053   -0.0124   -0.0444    0.0186   -0.0138   -0.0242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211    0.0338   -0.0195   -0.0083    0.0045   -0.0030    0.00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5   -0.0063    0.0349   -0.0419   -0.0719    0.0123    0.0048   -0.0012   -0.0620    0.0451   -0.0361   -0.0144   -0.0351   -0.0110   -0.01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616 through 9,6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1   -0.0241   -0.0175   -0.0139    0.0245    0.0238   -0.0042    0.0443    0.0023    0.0072   -0.0102    0.0216   -0.0044    0.0347   -0.00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9    0.0042   -0.0151   -0.0136    0.0067    0.0128   -0.0038    0.0450   -0.0203   -0.0355    0.0302   -0.0216   -0.0120   -0.0217   -0.02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8    0.0333    0.0082   -0.0029   -0.0179   -0.0123    0.0021    0.0053   -0.0223   -0.0510    0.0376   -0.0460   -0.0158   -0.0580   -0.0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631 through 9,6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1    0.0493    0.0050   -0.0206    0.0212   -0.0170    0.0181    0.0456   -0.0035    0.0401    0.0194    0.0187   -0.0236    0.0258    0.014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55    0.0108   -0.0081   -0.0010   -0.0054    0.0249   -0.0125   -0.0240   -0.0053    0.0470    0.0002    0.0128   -0.0121   -0.0149   -0.013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3   -0.0244   -0.0122    0.0009   -0.0236    0.0412   -0.0265   -0.0621   -0.0130    0.0272   -0.0144   -0.0180    0.0042   -0.0428   -0.016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646 through 9,6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04   -0.0086    0.0243   -0.0184   -0.0149   -0.0207    0.0104    0.0044   -0.0090   -0.0389   -0.0107    0.0442   -0.0153   -0.0205    0.04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61   -0.0241   -0.0023   -0.0262   -0.0124   -0.0314    0.0044    0.0181   -0.0284    0.0059    0.0022   -0.0004   -0.0060   -0.0315    0.027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301   -0.0135   -0.0223   -0.0182    0.0058   -0.0364   -0.0044    0.0270   -0.0307    0.0439    0.0047   -0.0422    0.0079   -0.0181    0.00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661 through 9,6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84   -0.0362    0.0167    0.0026   -0.0132    0.0381   -0.0217   -0.0043   -0.0425   -0.0353    0.0236    0.0014    0.0123   -0.0285    0.03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3   -0.0048   -0.0057    0.0025   -0.0050    0.0261   -0.0146   -0.0053    0.0248   -0.0241    0.0239    0.0348    0.0290   -0.0104    0.021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0    0.0114   -0.0257   -0.0092   -0.0006    0.0024   -0.0099   -0.0065    0.0599   -0.0154    0.0113    0.0525    0.0189    0.0107   -0.009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676 through 9,6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91   -0.0094   -0.0022   -0.0122   -0.0066    0.0144    0.0004    0.0284   -0.0139    0.0136   -0.0204   -0.0166    0.0344    0.0288    0.020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32   -0.0109    0.0079   -0.0085   -0.0069    0.0449    0.0448    0.0002   -0.0058    0.0214    0.0035    0.0260    0.0135    0.0351   -0.01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2   -0.0026    0.0201   -0.0170    0.0080    0.0433    0.0512   -0.0132    0.0093    0.0199    0.0193    0.0406   -0.0059    0.0092   -0.037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691 through 9,7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30    0.0219    0.0219   -0.0123    0.0019   -0.0514    0.0052   -0.0232   -0.0083   -0.0250   -0.0143    0.0278    0.0492    0.0033    0.00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8    0.0065   -0.0147   -0.0126   -0.0184   -0.0147    0.0228    0.0372    0.0208   -0.0099   -0.0416    0.0056    0.0193    0.0499    0.004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2   -0.0156   -0.0317   -0.0141   -0.0334    0.0046    0.0293    0.0601    0.0297    0.0030   -0.0301   -0.0139    0.0050    0.0481    0.00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Columns 9,706 through 9,7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27   -0.0001    0.0237   -0.0155   -0.0043   -0.0578   -0.0426   -0.0168    0.0008    0.0210    0.0374   -0.0313   -0.0200   -0.0371   -0.021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7    0.0019    0.0000   -0.0456    0.0433   -0.0004   -0.0306   -0.0095    0.0546    0.0192    0.0056   -0.0156   -0.0483   -0.0193   -0.01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5   -0.0040   -0.0214   -0.0386    0.0485    0.0497   -0.0025    0.0024    0.0762    0.0142   -0.0297    0.0070   -0.0457    0.0129    0.00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721 through 9,7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23    0.0128   -0.0031    0.0136    0.0034    0.0050   -0.0217   -0.0447    0.0065   -0.0088   -0.0258    0.0228   -0.0212    0.0225   -0.005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8    0.0090    0.0110    0.0204    0.0018    0.0084   -0.0327   -0.0172   -0.0023   -0.0002    0.0046    0.0153   -0.0363   -0.0163    0.01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33    0.0020    0.0287    0.0124    0.0072    0.0071   -0.0261    0.0301   -0.0052   -0.0082    0.0312    0.0017   -0.0370   -0.0412    0.018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736 through 9,75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33    0.0076    0.0010   -0.0128    0.0104    0.0447   -0.0124   -0.0240   -0.0189   -0.0142    0.0164    0.0020    0.0212   -0.0342    0.01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61   -0.0078   -0.0294    0.0201   -0.0000    0.0066   -0.0160   -0.0100    0.0157    0.0138   -0.0275    0.0094   -0.0015   -0.0139    0.0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5    0.0037   -0.0295    0.0325   -0.0099   -0.0283   -0.0272    0.0062    0.0461    0.0323   -0.0388    0.0164   -0.0235   -0.0018    0.035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751 through 9,7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53   -0.0058   -0.0395    0.0426    0.0106    0.0343    0.0224    0.0342    0.0039    0.0196    0.0092   -0.0159    0.0028   -0.0126    0.00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06   -0.0094   -0.0267   -0.0050   -0.0005    0.0219    0.0107    0.0063   -0.0174    0.0030    0.0349   -0.0460    0.0057   -0.0497   -0.00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613   -0.0157    0.0063   -0.0453   -0.0137   -0.0098   -0.0105   -0.0271   -0.0100   -0.0159    0.0369   -0.0333   -0.0008   -0.0371   -0.00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766 through 9,78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0   -0.0011   -0.0248    0.0250   -0.0228    0.0096    0.0316   -0.0236    0.0425    0.0470   -0.0023    0.0165    0.0134    0.0156   -0.01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13   -0.0288    0.0103    0.0222    0.0298   -0.0057   -0.0203   -0.0124   -0.0047   -0.0496    0.0013    0.0256    0.0136    0.0106   -0.01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5   -0.0219    0.0301    0.0153    0.0630   -0.0308   -0.0631   -0.0079   -0.0515   -0.1081   -0.0019    0.0279    0.0051    0.0034   -0.00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781 through 9,79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2    0.0092    0.0017    0.0053   -0.0401   -0.0291   -0.0123   -0.0143   -0.0277    0.0521    0.0507   -0.0178   -0.0141    0.0399   -0.021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458    0.0430   -0.0255   -0.0190    0.0121   -0.0026   -0.0288    0.0148   -0.0076   -0.0026    0.0353   -0.0001   -0.0289   -0.0166   -0.014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554    0.0453   -0.0339   -0.0288    0.0475    0.0353   -0.0252    0.0308    0.0177   -0.0346   -0.0135    0.0238   -0.0280   -0.0457   -0.000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796 through 9,81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33   -0.0527    0.0005   -0.0051    0.0130    0.0497    0.0147   -0.0077    0.0087   -0.0223    0.0185   -0.0368   -0.0255    0.0125    0.054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 xml:space="preserve">    0.0328   -0.0018   -0.0247   -0.0134    0.0075    0.0291   -0.0022   -0.0013   -0.0073   -0.0405    0.0064   -0.0266   -0.0123   -0.0452    0.01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476    0.0363   -0.0291   -0.0176   -0.0155   -0.0230   -0.0165    0.0216   -0.0291   -0.0358   -0.0235    0.0026    0.0135   -0.0626   -0.00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811 through 9,82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02   -0.0172   -0.0242    0.0040   -0.0081   -0.0275    0.0021   -0.0172    0.0220    0.0273    0.0053   -0.0153    0.0333    0.0329    0.000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5    0.0285    0.0167   -0.0280   -0.0091   -0.0182   -0.0069    0.0267    0.0068    0.0019    0.0011   -0.0277   -0.0024    0.0260   -0.03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40    0.0500    0.0351   -0.0275   -0.0028   -0.0088   -0.0155    0.0661   -0.0120   -0.0130    0.0016   -0.0261   -0.0242    0.0002   -0.053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826 through 9,8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4   -0.0061    0.0143    0.0143    0.0195    0.0287   -0.0398   -0.0152   -0.0119   -0.0135   -0.0286    0.0083   -0.0178    0.0143    0.016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2   -0.0305    0.0011   -0.0220   -0.0245   -0.0189   -0.0087    0.0384   -0.0306    0.0351    0.0275    0.0301    0.0356   -0.0022    0.0283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36   -0.0310   -0.0251   -0.0362   -0.0341   -0.0404    0.0114    0.0488   -0.0376    0.0671    0.0508    0.0273    0.0563   -0.0067    0.018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841 through 9,85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73   -0.0277   -0.0295   -0.0398    0.0183   -0.0342    0.0090    0.0055    0.0020    0.0112    0.0086    0.0074    0.0119   -0.0126   -0.0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7   -0.0307   -0.0056   -0.0110    0.0527    0.0112    0.0120    0.0297   -0.0091   -0.0241    0.0003   -0.0114    0.0112   -0.0122    0.00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319   -0.0038    0.0256    0.0107    0.0499    0.0384    0.0099    0.0339   -0.0097   -0.0329    0.0060   -0.0061   -0.0092   -0.0091    0.055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856 through 9,8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2   -0.0402   -0.0107    0.0066    0.0072    0.0246    0.0168   -0.0178   -0.0037    0.0226   -0.0660   -0.0346    0.0086    0.0068   -0.009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04   -0.0278   -0.0112    0.0277    0.0332   -0.0191   -0.0064    0.0076    0.0101    0.0087    0.0106   -0.0279    0.0596   -0.0033    0.012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04    0.0018   -0.0054    0.0199    0.0290   -0.0478   -0.0221    0.0245    0.0217    0.0051    0.0665    0.0076    0.0590   -0.0061    0.02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871 through 9,8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93   -0.0173   -0.0152   -0.0248    0.0218    0.0122   -0.0114    0.0280    0.0194    0.0079   -0.0033   -0.0065    0.0351   -0.0083    0.042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57   -0.0160    0.0126   -0.0140    0.0024    0.0179    0.0094    0.0357    0.0084   -0.0007    0.0365    0.0262   -0.0242   -0.0111   -0.022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65    0.0059    0.0174   -0.0040   -0.0217    0.0210    0.0160    0.0082   -0.0160   -0.0233    0.0513    0.0406   -0.0602   -0.0086   -0.055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886 through 9,9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40   -0.0113    0.0454   -0.0344    0.0002    0.0342   -0.0379   -0.0337   -0.0101    0.0056   -0.0289    0.0018    0.0468    0.0140    0.03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8    0.0352    0.0377    0.0110   -0.0201   -0.0050    0.0149    0.0023    0.0152    0.0282   -0.0139    0.0182    0.0201    0.0054   -0.027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13    0.0433   -0.0021    0.0378   -0.0215   -0.0293    0.0640    0.0410    0.0230    0.0243    0.0061    0.0360   -0.0288   -0.0130   -0.056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br/>
        <w:t xml:space="preserve">  Columns 9,901 through 9,9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90   -0.0150    0.0249    0.0218   -0.0075    0.0625   -0.0337    0.0213   -0.0108    0.0098   -0.0112   -0.0360    0.0376   -0.0297    0.011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9   -0.0079   -0.0322    0.0092    0.0087    0.0300    0.0106    0.0025   -0.0284    0.0115    0.0247   -0.0353    0.0198    0.0208   -0.01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84    0.0144   -0.0625    0.0002    0.0223   -0.0306    0.0406   -0.0399   -0.0308    0.0067    0.0274   -0.0215   -0.0115    0.0456   -0.010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916 through 9,93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49    0.0221   -0.0050   -0.0155    0.0079   -0.0083    0.0371    0.0505    0.0149    0.0280    0.0093    0.0026    0.0007    0.0317    0.01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3   -0.0203   -0.0156   -0.0220   -0.0001   -0.0050   -0.0046   -0.0077    0.0231    0.0393   -0.0242    0.0044   -0.0216    0.0054    0.0156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19   -0.0442   -0.0166   -0.0150    0.0021    0.0046   -0.0293   -0.0532    0.0212    0.0168   -0.0264    0.0117   -0.0508   -0.0307   -0.00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931 through 9,94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57    0.0036   -0.0006   -0.0079   -0.0019   -0.0321    0.0222    0.0232   -0.0277    0.0000    0.0305   -0.0045   -0.0255   -0.0104    0.0184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93   -0.0361    0.0071    0.0308   -0.0160   -0.0236    0.0050   -0.0065   -0.0324    0.0092   -0.0261   -0.0026    0.0133    0.0066   -0.004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269   -0.0407    0.0014    0.0513   -0.0190   -0.0088   -0.0004   -0.0329   -0.0182   -0.0056   -0.0581    0.0070    0.0253    0.0159   -0.019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946 through 9,96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7    0.0106   -0.0081    0.0082    0.0079   -0.0011    0.0028   -0.0026    0.0287    0.0141    0.0251    0.0220   -0.0223    0.0019    0.015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5    0.0025    0.0125    0.0136    0.0569   -0.0255   -0.0106   -0.0395    0.0109    0.0246    0.0030   -0.0229   -0.0422    0.0434   -0.018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9   -0.0134    0.0148    0.0043    0.0707   -0.0295   -0.0203   -0.0355   -0.0151    0.0202   -0.0207   -0.0337   -0.0203    0.0480   -0.02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961 through 9,97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088    0.0098    0.0186    0.0195   -0.0256    0.0073   -0.0436    0.0129   -0.0393   -0.0131   -0.0052    0.0317    0.0097    0.0013   -0.0108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81    0.0121    0.0088   -0.0183    0.0221    0.0052   -0.0320    0.0057   -0.0147   -0.0037    0.0036    0.0076   -0.0561   -0.0218    0.006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60    0.0179    0.0006   -0.0438    0.0583    0.0062    0.0012    0.0047    0.0102    0.0083    0.0035   -0.0247   -0.0710   -0.0288    0.0265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976 through 9,99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-0.0175    0.0016    0.0093    0.0020    0.0053   -0.0272    0.0180    0.0331    0.0181    0.0347   -0.0044   -0.0238    0.0182    0.0328    0.0117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05    0.0210    0.0186    0.0047    0.0235   -0.0229   -0.0263    0.0119    0.0351    0.0242    0.0125    0.0192   -0.0069    0.0305    0.034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289    0.0265    0.0171    0.0151    0.0125   -0.0021   -0.0409   -0.0179    0.0325   -0.0060    0.0187    0.0445   -0.0352   -0.0035    0.029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Columns 9,991 through 10,00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7   -0.0265    0.0112   -0.0272    0.0083    0.0011   -0.0094   -0.0077   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lastRenderedPageBreak/>
        <w:t>-0.0013    0.01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068    0.0128    0.0402    0.0118   -0.0100    0.0262    0.0341    0.0261    0.0178    0.0034</w:t>
      </w:r>
    </w:p>
    <w:p w14:paraId="5FADD7FF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0.0051    0.0363    0.0466    0.0204   -0.0257    0.0259    0.0554    0.0402    0.0125   -0.0030</w:t>
      </w:r>
    </w:p>
    <w:p w14:paraId="2B442A94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71223A8B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The responses we get:</w:t>
      </w:r>
    </w:p>
    <w:p w14:paraId="492CCAFA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0.017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000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0173</w:t>
      </w:r>
    </w:p>
    <w:p w14:paraId="5673A2A0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2D32AABE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-2.002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015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2.0152</w:t>
      </w:r>
    </w:p>
    <w:p w14:paraId="0BCD13F8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5583B582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1.0039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1.000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0.9963</w:t>
      </w:r>
    </w:p>
    <w:p w14:paraId="38D720B5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300E897C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Given Target Values:</w:t>
      </w:r>
    </w:p>
    <w:p w14:paraId="38BD29B2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2</w:t>
      </w:r>
    </w:p>
    <w:p w14:paraId="4BF56EB9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21A59FFA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-2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0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2</w:t>
      </w:r>
    </w:p>
    <w:p w14:paraId="69F6FB75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431995D7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 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br/>
        <w:t xml:space="preserve">     1</w:t>
      </w:r>
    </w:p>
    <w:p w14:paraId="479626E2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665E7468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>Similarity between response and corresponding targets:</w:t>
      </w:r>
    </w:p>
    <w:p w14:paraId="50A49E7C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1.0000</w:t>
      </w:r>
    </w:p>
    <w:p w14:paraId="5660D9AE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5C8BD1DC" w14:textId="77777777" w:rsidR="00185A63" w:rsidRP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1.0000</w:t>
      </w:r>
    </w:p>
    <w:p w14:paraId="7AFEC31A" w14:textId="77777777" w:rsidR="00185A63" w:rsidRPr="00185A63" w:rsidRDefault="00185A63" w:rsidP="00185A63">
      <w:pPr>
        <w:spacing w:after="240" w:line="259" w:lineRule="atLeast"/>
        <w:rPr>
          <w:rFonts w:ascii="Consolas" w:eastAsia="Times New Roman" w:hAnsi="Consolas" w:cs="Times New Roman"/>
          <w:color w:val="212121"/>
          <w:kern w:val="0"/>
          <w:sz w:val="21"/>
          <w:szCs w:val="21"/>
          <w:lang w:eastAsia="en-IN"/>
          <w14:ligatures w14:val="none"/>
        </w:rPr>
      </w:pPr>
    </w:p>
    <w:p w14:paraId="1A8FC903" w14:textId="77777777" w:rsidR="00185A63" w:rsidRDefault="00185A63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  <w:r w:rsidRPr="00185A63"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  <w:t xml:space="preserve">    1.0000</w:t>
      </w:r>
    </w:p>
    <w:p w14:paraId="675BC654" w14:textId="77777777" w:rsidR="00C02D0B" w:rsidRPr="00185A63" w:rsidRDefault="00C02D0B" w:rsidP="00185A63">
      <w:pPr>
        <w:spacing w:after="0" w:line="240" w:lineRule="atLeast"/>
        <w:rPr>
          <w:rFonts w:ascii="Consolas" w:eastAsia="Times New Roman" w:hAnsi="Consolas" w:cs="Times New Roman"/>
          <w:color w:val="212121"/>
          <w:kern w:val="0"/>
          <w:sz w:val="20"/>
          <w:szCs w:val="20"/>
          <w:lang w:eastAsia="en-IN"/>
          <w14:ligatures w14:val="none"/>
        </w:rPr>
      </w:pPr>
    </w:p>
    <w:p w14:paraId="2D20EEB8" w14:textId="77777777" w:rsidR="003F5706" w:rsidRDefault="003F570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70DC0AA" w14:textId="77777777" w:rsidR="003F5706" w:rsidRDefault="003F570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78EF608" w14:textId="77777777" w:rsidR="003F5706" w:rsidRDefault="003F570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A72ECDA" w14:textId="77777777" w:rsidR="003F5706" w:rsidRDefault="003F570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7EF4C76" w14:textId="77777777" w:rsidR="003F5706" w:rsidRDefault="003F570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78BD7E" w14:textId="6E50AC4F" w:rsidR="00AA2BB3" w:rsidRDefault="00C02D0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Screenshots:</w:t>
      </w:r>
    </w:p>
    <w:p w14:paraId="042EFEDE" w14:textId="551924BC" w:rsidR="00010FC6" w:rsidRDefault="005E24B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E24BB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40A31531" wp14:editId="6D6933EA">
            <wp:extent cx="5731510" cy="4999355"/>
            <wp:effectExtent l="0" t="0" r="2540" b="0"/>
            <wp:docPr id="27563838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638381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9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71475" w14:textId="743363D6" w:rsidR="00010FC6" w:rsidRDefault="005E24B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E24BB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289FC47" wp14:editId="32A03398">
            <wp:extent cx="3894157" cy="1219306"/>
            <wp:effectExtent l="0" t="0" r="0" b="0"/>
            <wp:docPr id="73579843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798439" name="Picture 1" descr="A screenshot of a computer scree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AE6B6" w14:textId="6C5AEB2B" w:rsidR="00010FC6" w:rsidRDefault="003F570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F5706">
        <w:rPr>
          <w:rFonts w:ascii="Times New Roman" w:hAnsi="Times New Roman" w:cs="Times New Roman"/>
          <w:sz w:val="24"/>
          <w:szCs w:val="24"/>
          <w:lang w:val="en-US"/>
        </w:rPr>
        <w:lastRenderedPageBreak/>
        <w:drawing>
          <wp:inline distT="0" distB="0" distL="0" distR="0" wp14:anchorId="76FCB9F8" wp14:editId="57DE22DC">
            <wp:extent cx="5731510" cy="3004820"/>
            <wp:effectExtent l="0" t="0" r="2540" b="5080"/>
            <wp:docPr id="189269044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90443" name="Picture 1" descr="A screenshot of a computer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F1EB5" w14:textId="254D892D" w:rsidR="003F5706" w:rsidRDefault="003F570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F5706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2A9451CD" wp14:editId="1712DFC5">
            <wp:extent cx="3856054" cy="5349704"/>
            <wp:effectExtent l="0" t="0" r="0" b="3810"/>
            <wp:docPr id="16588881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888128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534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D0B76" w14:textId="77777777" w:rsidR="00B54B15" w:rsidRDefault="00B54B1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B85C674" w14:textId="1E30372F" w:rsidR="00B54B15" w:rsidRDefault="00CD3EE8" w:rsidP="00A65BB4">
      <w:pPr>
        <w:pStyle w:val="Heading3"/>
        <w:rPr>
          <w:lang w:val="en-US"/>
        </w:rPr>
      </w:pPr>
      <w:bookmarkStart w:id="6" w:name="_Toc156337503"/>
      <w:r>
        <w:rPr>
          <w:lang w:val="en-US"/>
        </w:rPr>
        <w:lastRenderedPageBreak/>
        <w:t>Question 4:</w:t>
      </w:r>
      <w:bookmarkEnd w:id="6"/>
    </w:p>
    <w:p w14:paraId="2EDF3CAD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theta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linspac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FE3A31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0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FE3A31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*</w:t>
      </w:r>
      <w:r w:rsidRPr="00FE3A31">
        <w:rPr>
          <w:rFonts w:ascii="Cascadia Code" w:eastAsia="Times New Roman" w:hAnsi="Cascadia Code" w:cs="Cascadia Code"/>
          <w:color w:val="E06C75"/>
          <w:kern w:val="0"/>
          <w:sz w:val="21"/>
          <w:szCs w:val="21"/>
          <w:lang w:eastAsia="en-IN"/>
          <w14:ligatures w14:val="none"/>
        </w:rPr>
        <w:t>pi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FE3A31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00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);  % Angles </w:t>
      </w:r>
      <w:r w:rsidRPr="00FE3A31">
        <w:rPr>
          <w:rFonts w:ascii="Cascadia Code" w:eastAsia="Times New Roman" w:hAnsi="Cascadia Code" w:cs="Cascadia Code"/>
          <w:color w:val="C678DD"/>
          <w:kern w:val="0"/>
          <w:sz w:val="21"/>
          <w:szCs w:val="21"/>
          <w:lang w:eastAsia="en-IN"/>
          <w14:ligatures w14:val="none"/>
        </w:rPr>
        <w:t>for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circle points</w:t>
      </w:r>
    </w:p>
    <w:p w14:paraId="45278C18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radius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FE3A31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  %</w:t>
      </w:r>
      <w:proofErr w:type="gram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of the cylinder</w:t>
      </w:r>
    </w:p>
    <w:p w14:paraId="193646FE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height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FE3A31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  %</w:t>
      </w:r>
      <w:proofErr w:type="gram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Height of the cylinder</w:t>
      </w:r>
    </w:p>
    <w:p w14:paraId="524E42AF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1F610732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Create circle points at z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0</w:t>
      </w:r>
    </w:p>
    <w:p w14:paraId="685DD7E9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circl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* </w:t>
      </w:r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cos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</w:t>
      </w:r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7331022C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circl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* </w:t>
      </w:r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n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</w:t>
      </w:r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3A2D4DD7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circl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zeros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ze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)</w:t>
      </w:r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771014AF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3EF666C6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Create circle points at z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</w:p>
    <w:p w14:paraId="0DD194AC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top_circl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ones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ze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)</w:t>
      </w:r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3C413CB0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2DC1FA3D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% Combine points </w:t>
      </w:r>
      <w:r w:rsidRPr="00FE3A31">
        <w:rPr>
          <w:rFonts w:ascii="Cascadia Code" w:eastAsia="Times New Roman" w:hAnsi="Cascadia Code" w:cs="Cascadia Code"/>
          <w:color w:val="C678DD"/>
          <w:kern w:val="0"/>
          <w:sz w:val="21"/>
          <w:szCs w:val="21"/>
          <w:lang w:eastAsia="en-IN"/>
          <w14:ligatures w14:val="none"/>
        </w:rPr>
        <w:t>for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the surface plot</w:t>
      </w:r>
    </w:p>
    <w:p w14:paraId="05A9C8E3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surfac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circl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; </w:t>
      </w: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circle</w:t>
      </w:r>
      <w:proofErr w:type="spellEnd"/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5D8C4DF5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surfac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circl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; </w:t>
      </w: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circle</w:t>
      </w:r>
      <w:proofErr w:type="spellEnd"/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6A979142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surfac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FE3A31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circl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; </w:t>
      </w: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top_circle</w:t>
      </w:r>
      <w:proofErr w:type="spellEnd"/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53AC8856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1CF732A5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Create the surface plot</w:t>
      </w:r>
    </w:p>
    <w:p w14:paraId="525EB0E4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figure;</w:t>
      </w:r>
      <w:proofErr w:type="gramEnd"/>
    </w:p>
    <w:p w14:paraId="15B50993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gramStart"/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urf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surfac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surfac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surface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FE3A31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FE3A31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EdgeColor</w:t>
      </w:r>
      <w:proofErr w:type="spellEnd"/>
      <w:r w:rsidRPr="00FE3A31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FE3A31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none'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5D3D11B6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gramStart"/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title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FE3A31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Surface Plot of a Cylinder'</w:t>
      </w: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0ADD4DA2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xlabel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FE3A31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X-axis'</w:t>
      </w:r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6F80382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ylabel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FE3A31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Y-axis'</w:t>
      </w:r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53AB9341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FE3A31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zlabel</w:t>
      </w:r>
      <w:proofErr w:type="spellEnd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FE3A31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Z-axis'</w:t>
      </w:r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783CF635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axis </w:t>
      </w:r>
      <w:proofErr w:type="gramStart"/>
      <w:r w:rsidRPr="00FE3A31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equal;</w:t>
      </w:r>
      <w:proofErr w:type="gramEnd"/>
    </w:p>
    <w:p w14:paraId="55BE480A" w14:textId="77777777" w:rsidR="00FE3A31" w:rsidRPr="00FE3A31" w:rsidRDefault="00FE3A31" w:rsidP="00FE3A31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358AC14D" w14:textId="77777777" w:rsidR="00CD3EE8" w:rsidRDefault="00CD3EE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4FA5D90" w14:textId="434F4772" w:rsidR="00FE3A31" w:rsidRDefault="00FE3A3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tput:</w:t>
      </w:r>
    </w:p>
    <w:p w14:paraId="427B85DE" w14:textId="477925D0" w:rsidR="00FE3A31" w:rsidRDefault="006D1FE4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74B9929" wp14:editId="4BA25DAF">
            <wp:extent cx="4267835" cy="3268980"/>
            <wp:effectExtent l="0" t="0" r="0" b="7620"/>
            <wp:docPr id="150880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286" cy="3277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ACBBE" w14:textId="5C709449" w:rsidR="006D1FE4" w:rsidRDefault="00A5699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ode Screenshot:</w:t>
      </w:r>
    </w:p>
    <w:p w14:paraId="1AE9F3FF" w14:textId="0E6E327C" w:rsidR="00A5699A" w:rsidRDefault="005755A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755A9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349372F9" wp14:editId="17AE8F94">
            <wp:extent cx="3635055" cy="3292125"/>
            <wp:effectExtent l="0" t="0" r="3810" b="3810"/>
            <wp:docPr id="17509437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943759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D2060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47C8236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4E3D77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3711D2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761DCD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09A9B7F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33F2128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0282E6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70561B7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3331637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8AAFEAC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6297BF7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DED3488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E89D132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C8DDA9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B310AA4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10B33C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BBA7418" w14:textId="77777777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EC3096F" w14:textId="57B8E873" w:rsidR="005755A9" w:rsidRDefault="00BD042A" w:rsidP="00A65BB4">
      <w:pPr>
        <w:pStyle w:val="Heading3"/>
        <w:rPr>
          <w:lang w:val="en-US"/>
        </w:rPr>
      </w:pPr>
      <w:bookmarkStart w:id="7" w:name="_Toc156337504"/>
      <w:r>
        <w:rPr>
          <w:lang w:val="en-US"/>
        </w:rPr>
        <w:lastRenderedPageBreak/>
        <w:t>Question 5:</w:t>
      </w:r>
      <w:bookmarkEnd w:id="7"/>
    </w:p>
    <w:p w14:paraId="130304F3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Define parameters</w:t>
      </w:r>
    </w:p>
    <w:p w14:paraId="75E1969F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theta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proofErr w:type="gramStart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linspac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0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*</w:t>
      </w:r>
      <w:r w:rsidRPr="00085C09">
        <w:rPr>
          <w:rFonts w:ascii="Cascadia Code" w:eastAsia="Times New Roman" w:hAnsi="Cascadia Code" w:cs="Cascadia Code"/>
          <w:color w:val="E06C75"/>
          <w:kern w:val="0"/>
          <w:sz w:val="21"/>
          <w:szCs w:val="21"/>
          <w:lang w:eastAsia="en-IN"/>
          <w14:ligatures w14:val="none"/>
        </w:rPr>
        <w:t>pi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00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);  % Angles </w:t>
      </w:r>
      <w:r w:rsidRPr="00085C09">
        <w:rPr>
          <w:rFonts w:ascii="Cascadia Code" w:eastAsia="Times New Roman" w:hAnsi="Cascadia Code" w:cs="Cascadia Code"/>
          <w:color w:val="C678DD"/>
          <w:kern w:val="0"/>
          <w:sz w:val="21"/>
          <w:szCs w:val="21"/>
          <w:lang w:eastAsia="en-IN"/>
          <w14:ligatures w14:val="none"/>
        </w:rPr>
        <w:t>for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circle points</w:t>
      </w:r>
    </w:p>
    <w:p w14:paraId="6A5C4260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radius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  %</w:t>
      </w:r>
      <w:proofErr w:type="gram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of the cylinder</w:t>
      </w:r>
    </w:p>
    <w:p w14:paraId="706B5D60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height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10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  %</w:t>
      </w:r>
      <w:proofErr w:type="gram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Height of the cylinder</w:t>
      </w:r>
    </w:p>
    <w:p w14:paraId="61EA196B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6CDE0D49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Create circle points at z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0</w:t>
      </w:r>
    </w:p>
    <w:p w14:paraId="1DB0AD8C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* 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cos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1DFE896F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* 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n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8EB3C4B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zeros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ze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)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374E257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361BD5F5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Create circle points at x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0</w:t>
      </w:r>
    </w:p>
    <w:p w14:paraId="64EBF43D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x_circle1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zeros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ze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)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4B05B900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y_circle1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* 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cos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359723F8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z_circle1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* 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n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24BBB50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2E5D93DA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Create circle points at y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0</w:t>
      </w:r>
    </w:p>
    <w:p w14:paraId="56FDD6FB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x_circle2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* 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n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632D4248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y_circle2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zeros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ze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)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5A54C1F6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z_circle2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radius * 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cos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0A1D33D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5B31689B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Create circle points at z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height</w:t>
      </w:r>
    </w:p>
    <w:p w14:paraId="1186EAEA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top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height.*</w:t>
      </w:r>
      <w:proofErr w:type="gramEnd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ones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ze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));</w:t>
      </w:r>
    </w:p>
    <w:p w14:paraId="7FEEC176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top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height.*</w:t>
      </w:r>
      <w:proofErr w:type="gramEnd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ones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ze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));</w:t>
      </w:r>
    </w:p>
    <w:p w14:paraId="0580BD63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top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height.*</w:t>
      </w:r>
      <w:proofErr w:type="gramEnd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ones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ize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theta));</w:t>
      </w:r>
    </w:p>
    <w:p w14:paraId="36EE39A2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6C25DE4E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Translate the blue cylinder along the negative x-axis by height/</w:t>
      </w:r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units</w:t>
      </w:r>
    </w:p>
    <w:p w14:paraId="03CE4A1B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- height/</w:t>
      </w:r>
      <w:proofErr w:type="gramStart"/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1BFD935A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top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top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- height/</w:t>
      </w:r>
      <w:proofErr w:type="gramStart"/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6A0A973E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33592487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Translate the green cylinder along the negative y-axis by height/</w:t>
      </w:r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units</w:t>
      </w:r>
    </w:p>
    <w:p w14:paraId="7DDB244F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y_circle2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y_circle2 - height/</w:t>
      </w:r>
      <w:proofErr w:type="gramStart"/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5B0CDFA9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top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top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- height/</w:t>
      </w:r>
      <w:proofErr w:type="gramStart"/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17ED4511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047F5B85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Translate the red cylinder along the negative x-axis by height/</w:t>
      </w:r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units</w:t>
      </w:r>
    </w:p>
    <w:p w14:paraId="24E6B597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x_circle1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x_circle1 - height/</w:t>
      </w:r>
      <w:proofErr w:type="gramStart"/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41D12524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top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top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- height/</w:t>
      </w:r>
      <w:proofErr w:type="gramStart"/>
      <w:r w:rsidRPr="00085C09">
        <w:rPr>
          <w:rFonts w:ascii="Cascadia Code" w:eastAsia="Times New Roman" w:hAnsi="Cascadia Code" w:cs="Cascadia Code"/>
          <w:color w:val="D19A66"/>
          <w:kern w:val="0"/>
          <w:sz w:val="21"/>
          <w:szCs w:val="21"/>
          <w:lang w:eastAsia="en-IN"/>
          <w14:ligatures w14:val="none"/>
        </w:rPr>
        <w:t>2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;</w:t>
      </w:r>
      <w:proofErr w:type="gramEnd"/>
    </w:p>
    <w:p w14:paraId="0F8AB444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5732548A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% Combine points </w:t>
      </w:r>
      <w:r w:rsidRPr="00085C09">
        <w:rPr>
          <w:rFonts w:ascii="Cascadia Code" w:eastAsia="Times New Roman" w:hAnsi="Cascadia Code" w:cs="Cascadia Code"/>
          <w:color w:val="C678DD"/>
          <w:kern w:val="0"/>
          <w:sz w:val="21"/>
          <w:szCs w:val="21"/>
          <w:lang w:eastAsia="en-IN"/>
          <w14:ligatures w14:val="none"/>
        </w:rPr>
        <w:t>for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the surface plot</w:t>
      </w:r>
    </w:p>
    <w:p w14:paraId="40E2290B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surfac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;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circle</w:t>
      </w:r>
      <w:proofErr w:type="spellEnd"/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3F4D6EF3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surfac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;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circle</w:t>
      </w:r>
      <w:proofErr w:type="spellEnd"/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18A645F5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surfac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circl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;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top_circle</w:t>
      </w:r>
      <w:proofErr w:type="spellEnd"/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3DD68E23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6B17AF27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% Combine points </w:t>
      </w:r>
      <w:r w:rsidRPr="00085C09">
        <w:rPr>
          <w:rFonts w:ascii="Cascadia Code" w:eastAsia="Times New Roman" w:hAnsi="Cascadia Code" w:cs="Cascadia Code"/>
          <w:color w:val="C678DD"/>
          <w:kern w:val="0"/>
          <w:sz w:val="21"/>
          <w:szCs w:val="21"/>
          <w:lang w:eastAsia="en-IN"/>
          <w14:ligatures w14:val="none"/>
        </w:rPr>
        <w:t>for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the surface plot</w:t>
      </w:r>
    </w:p>
    <w:p w14:paraId="06A74E3A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x_surface1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x_circle1;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top_circle</w:t>
      </w:r>
      <w:proofErr w:type="spellEnd"/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5B70BFA4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y_surface1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y_circle1; y_circle1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0F74D5BE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z_surface1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z_circle1; z_circle1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1038815D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62C78E1F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% Combine points </w:t>
      </w:r>
      <w:r w:rsidRPr="00085C09">
        <w:rPr>
          <w:rFonts w:ascii="Cascadia Code" w:eastAsia="Times New Roman" w:hAnsi="Cascadia Code" w:cs="Cascadia Code"/>
          <w:color w:val="C678DD"/>
          <w:kern w:val="0"/>
          <w:sz w:val="21"/>
          <w:szCs w:val="21"/>
          <w:lang w:eastAsia="en-IN"/>
          <w14:ligatures w14:val="none"/>
        </w:rPr>
        <w:t>for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the surface plot</w:t>
      </w:r>
    </w:p>
    <w:p w14:paraId="1CA42417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x_surface2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x_circle2; x_circle2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60093E40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y_surface2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y_circle2;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top_circle</w:t>
      </w:r>
      <w:proofErr w:type="spellEnd"/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5DA60A6B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z_surface2 </w:t>
      </w:r>
      <w:r w:rsidRPr="00085C09">
        <w:rPr>
          <w:rFonts w:ascii="Cascadia Code" w:eastAsia="Times New Roman" w:hAnsi="Cascadia Code" w:cs="Cascadia Code"/>
          <w:color w:val="56B6C2"/>
          <w:kern w:val="0"/>
          <w:sz w:val="21"/>
          <w:szCs w:val="21"/>
          <w:lang w:eastAsia="en-IN"/>
          <w14:ligatures w14:val="none"/>
        </w:rPr>
        <w:t>=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[z_circle2; z_circle2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];</w:t>
      </w:r>
      <w:proofErr w:type="gramEnd"/>
    </w:p>
    <w:p w14:paraId="45EA9DA9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</w:p>
    <w:p w14:paraId="54AF40B9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% Create the surface plot</w:t>
      </w:r>
    </w:p>
    <w:p w14:paraId="6252DB5C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figure;</w:t>
      </w:r>
      <w:proofErr w:type="gramEnd"/>
    </w:p>
    <w:p w14:paraId="1FB656AE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gramStart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urf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spellStart"/>
      <w:proofErr w:type="gram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x_surfac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y_surfac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proofErr w:type="spell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z_surface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EdgeColor</w:t>
      </w:r>
      <w:proofErr w:type="spellEnd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none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FaceColor</w:t>
      </w:r>
      <w:proofErr w:type="spellEnd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blue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31280729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hold 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on;  %</w:t>
      </w:r>
      <w:proofErr w:type="gram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Fix: Add hold on to keep all surfaces on the same plot</w:t>
      </w:r>
    </w:p>
    <w:p w14:paraId="67A78157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gramStart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urf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x_surface1, y_surface1, z_surface1, 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EdgeColor</w:t>
      </w:r>
      <w:proofErr w:type="spellEnd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none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FaceColor</w:t>
      </w:r>
      <w:proofErr w:type="spellEnd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red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2019D175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gramStart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surf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x_surface2, y_surface2, z_surface2, 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EdgeColor</w:t>
      </w:r>
      <w:proofErr w:type="spellEnd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none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,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proofErr w:type="spellStart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FaceColor</w:t>
      </w:r>
      <w:proofErr w:type="spellEnd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, 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green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</w:p>
    <w:p w14:paraId="198529BB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hold 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off;  %</w:t>
      </w:r>
      <w:proofErr w:type="gram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 Fix: Add hold off to release the hold</w:t>
      </w:r>
    </w:p>
    <w:p w14:paraId="249EB590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gramStart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title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proofErr w:type="gramEnd"/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Surface Plot of a Tricylinder'</w:t>
      </w: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  % Fix: Update the title</w:t>
      </w:r>
    </w:p>
    <w:p w14:paraId="77A82BDA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xlabel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X-axis'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09A74289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ylabel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Y-axis'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70B02A74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proofErr w:type="spellStart"/>
      <w:r w:rsidRPr="00085C09">
        <w:rPr>
          <w:rFonts w:ascii="Cascadia Code" w:eastAsia="Times New Roman" w:hAnsi="Cascadia Code" w:cs="Cascadia Code"/>
          <w:color w:val="61AFEF"/>
          <w:kern w:val="0"/>
          <w:sz w:val="21"/>
          <w:szCs w:val="21"/>
          <w:lang w:eastAsia="en-IN"/>
          <w14:ligatures w14:val="none"/>
        </w:rPr>
        <w:t>zlabel</w:t>
      </w:r>
      <w:proofErr w:type="spellEnd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(</w:t>
      </w:r>
      <w:r w:rsidRPr="00085C09">
        <w:rPr>
          <w:rFonts w:ascii="Cascadia Code" w:eastAsia="Times New Roman" w:hAnsi="Cascadia Code" w:cs="Cascadia Code"/>
          <w:color w:val="98C379"/>
          <w:kern w:val="0"/>
          <w:sz w:val="21"/>
          <w:szCs w:val="21"/>
          <w:lang w:eastAsia="en-IN"/>
          <w14:ligatures w14:val="none"/>
        </w:rPr>
        <w:t>'Z-axis'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);</w:t>
      </w:r>
      <w:proofErr w:type="gramEnd"/>
    </w:p>
    <w:p w14:paraId="3159962F" w14:textId="77777777" w:rsidR="00085C09" w:rsidRPr="00085C09" w:rsidRDefault="00085C09" w:rsidP="00085C09">
      <w:pPr>
        <w:shd w:val="clear" w:color="auto" w:fill="23272E"/>
        <w:spacing w:after="0" w:line="285" w:lineRule="atLeast"/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</w:pPr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 xml:space="preserve">axis </w:t>
      </w:r>
      <w:proofErr w:type="gramStart"/>
      <w:r w:rsidRPr="00085C09">
        <w:rPr>
          <w:rFonts w:ascii="Cascadia Code" w:eastAsia="Times New Roman" w:hAnsi="Cascadia Code" w:cs="Cascadia Code"/>
          <w:color w:val="ABB2BF"/>
          <w:kern w:val="0"/>
          <w:sz w:val="21"/>
          <w:szCs w:val="21"/>
          <w:lang w:eastAsia="en-IN"/>
          <w14:ligatures w14:val="none"/>
        </w:rPr>
        <w:t>equal;</w:t>
      </w:r>
      <w:proofErr w:type="gramEnd"/>
    </w:p>
    <w:p w14:paraId="67694FC9" w14:textId="77777777" w:rsidR="006464DA" w:rsidRDefault="006464D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990DC5" w14:textId="5B83B951" w:rsidR="00085C09" w:rsidRDefault="00085C09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utput:</w:t>
      </w:r>
    </w:p>
    <w:p w14:paraId="31FB800D" w14:textId="60529750" w:rsidR="00085C09" w:rsidRDefault="006464D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18D052D" wp14:editId="54BC8BF8">
            <wp:extent cx="3474720" cy="3611880"/>
            <wp:effectExtent l="0" t="0" r="0" b="7620"/>
            <wp:docPr id="3125881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61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46CAF" w14:textId="77777777" w:rsidR="007A3643" w:rsidRDefault="007A364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28EB2EE" w14:textId="77777777" w:rsidR="007A3643" w:rsidRDefault="007A3643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2DEA55" w14:textId="5CB500B6" w:rsidR="007A3643" w:rsidRDefault="007A3643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Code Screenshot:</w:t>
      </w:r>
    </w:p>
    <w:p w14:paraId="5AD77084" w14:textId="4A9EE87D" w:rsidR="007A3643" w:rsidRDefault="00A65BB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65BB4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4D49E9D6" wp14:editId="279C9C32">
            <wp:extent cx="5418290" cy="5349704"/>
            <wp:effectExtent l="0" t="0" r="0" b="3810"/>
            <wp:docPr id="13604997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499732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534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D2FEB" w14:textId="2E8E7F90" w:rsidR="00A65BB4" w:rsidRPr="00A04F38" w:rsidRDefault="00A65BB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65BB4">
        <w:rPr>
          <w:rFonts w:ascii="Times New Roman" w:hAnsi="Times New Roman" w:cs="Times New Roman"/>
          <w:sz w:val="24"/>
          <w:szCs w:val="24"/>
          <w:lang w:val="en-US"/>
        </w:rPr>
        <w:lastRenderedPageBreak/>
        <w:drawing>
          <wp:inline distT="0" distB="0" distL="0" distR="0" wp14:anchorId="2BC07129" wp14:editId="250A460E">
            <wp:extent cx="5731510" cy="4961890"/>
            <wp:effectExtent l="0" t="0" r="2540" b="0"/>
            <wp:docPr id="156282029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820295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6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5BB4" w:rsidRPr="00A04F38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24EAF" w14:textId="77777777" w:rsidR="00CB4309" w:rsidRDefault="00CB4309" w:rsidP="00A65BB4">
      <w:pPr>
        <w:spacing w:after="0" w:line="240" w:lineRule="auto"/>
      </w:pPr>
      <w:r>
        <w:separator/>
      </w:r>
    </w:p>
  </w:endnote>
  <w:endnote w:type="continuationSeparator" w:id="0">
    <w:p w14:paraId="433D94D7" w14:textId="77777777" w:rsidR="00CB4309" w:rsidRDefault="00CB4309" w:rsidP="00A65B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A1721" w14:textId="77777777" w:rsidR="00A65BB4" w:rsidRDefault="00A65B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3936B" w14:textId="77777777" w:rsidR="00A65BB4" w:rsidRDefault="00A65B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77AD4" w14:textId="77777777" w:rsidR="00A65BB4" w:rsidRDefault="00A65B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8DE43" w14:textId="77777777" w:rsidR="00CB4309" w:rsidRDefault="00CB4309" w:rsidP="00A65BB4">
      <w:pPr>
        <w:spacing w:after="0" w:line="240" w:lineRule="auto"/>
      </w:pPr>
      <w:r>
        <w:separator/>
      </w:r>
    </w:p>
  </w:footnote>
  <w:footnote w:type="continuationSeparator" w:id="0">
    <w:p w14:paraId="0E6E5C37" w14:textId="77777777" w:rsidR="00CB4309" w:rsidRDefault="00CB4309" w:rsidP="00A65B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B4ED" w14:textId="77777777" w:rsidR="00A65BB4" w:rsidRDefault="00A65B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28358" w14:textId="0B17AD70" w:rsidR="00A65BB4" w:rsidRPr="00A65BB4" w:rsidRDefault="00A65BB4">
    <w:pPr>
      <w:pStyle w:val="Header"/>
      <w:rPr>
        <w:lang w:val="en-US"/>
      </w:rPr>
    </w:pPr>
    <w:r>
      <w:rPr>
        <w:lang w:val="en-US"/>
      </w:rPr>
      <w:t>Assignment 1</w:t>
    </w:r>
    <w:r>
      <w:rPr>
        <w:lang w:val="en-US"/>
      </w:rPr>
      <w:tab/>
      <w:t>Sai Rohith Tanuku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3DADE" w14:textId="77777777" w:rsidR="00A65BB4" w:rsidRDefault="00A65B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jK2NDM0NzU2MzNX0lEKTi0uzszPAykwrAUAENtAsiwAAAA="/>
  </w:docVars>
  <w:rsids>
    <w:rsidRoot w:val="00A04F38"/>
    <w:rsid w:val="00010FC6"/>
    <w:rsid w:val="00085C09"/>
    <w:rsid w:val="000D6403"/>
    <w:rsid w:val="00115E15"/>
    <w:rsid w:val="00125015"/>
    <w:rsid w:val="00143B38"/>
    <w:rsid w:val="00144FBE"/>
    <w:rsid w:val="00185A63"/>
    <w:rsid w:val="002517B0"/>
    <w:rsid w:val="002A3552"/>
    <w:rsid w:val="00343FB2"/>
    <w:rsid w:val="00370C58"/>
    <w:rsid w:val="003A4804"/>
    <w:rsid w:val="003F5706"/>
    <w:rsid w:val="00411F2F"/>
    <w:rsid w:val="00511E51"/>
    <w:rsid w:val="00572A05"/>
    <w:rsid w:val="005755A9"/>
    <w:rsid w:val="005B4D59"/>
    <w:rsid w:val="005E24BB"/>
    <w:rsid w:val="005F680A"/>
    <w:rsid w:val="006464DA"/>
    <w:rsid w:val="0068330A"/>
    <w:rsid w:val="00697429"/>
    <w:rsid w:val="006D1FE4"/>
    <w:rsid w:val="0072530F"/>
    <w:rsid w:val="0073330A"/>
    <w:rsid w:val="007A3643"/>
    <w:rsid w:val="009846F0"/>
    <w:rsid w:val="00A04F38"/>
    <w:rsid w:val="00A20CAE"/>
    <w:rsid w:val="00A32D7B"/>
    <w:rsid w:val="00A5699A"/>
    <w:rsid w:val="00A65BB4"/>
    <w:rsid w:val="00AA2BB3"/>
    <w:rsid w:val="00AD3992"/>
    <w:rsid w:val="00AF1496"/>
    <w:rsid w:val="00B54B15"/>
    <w:rsid w:val="00BD042A"/>
    <w:rsid w:val="00C02D0B"/>
    <w:rsid w:val="00C765C6"/>
    <w:rsid w:val="00C95858"/>
    <w:rsid w:val="00CB4309"/>
    <w:rsid w:val="00CD3EE8"/>
    <w:rsid w:val="00CF1D53"/>
    <w:rsid w:val="00D22CF8"/>
    <w:rsid w:val="00E35CDC"/>
    <w:rsid w:val="00E946B8"/>
    <w:rsid w:val="00F25124"/>
    <w:rsid w:val="00F3457D"/>
    <w:rsid w:val="00FE3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1F76C"/>
  <w15:chartTrackingRefBased/>
  <w15:docId w15:val="{CEAA1C86-EBB4-4ACC-AB2D-47977B23E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57D"/>
  </w:style>
  <w:style w:type="paragraph" w:styleId="Heading1">
    <w:name w:val="heading 1"/>
    <w:basedOn w:val="Normal"/>
    <w:link w:val="Heading1Char"/>
    <w:uiPriority w:val="9"/>
    <w:qFormat/>
    <w:rsid w:val="00185A6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185A6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5B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56f9e4111">
    <w:name w:val="s56f9e4111"/>
    <w:basedOn w:val="DefaultParagraphFont"/>
    <w:rsid w:val="00572A05"/>
  </w:style>
  <w:style w:type="character" w:customStyle="1" w:styleId="s63109d431">
    <w:name w:val="s63109d431"/>
    <w:basedOn w:val="DefaultParagraphFont"/>
    <w:rsid w:val="00343FB2"/>
  </w:style>
  <w:style w:type="character" w:customStyle="1" w:styleId="Heading1Char">
    <w:name w:val="Heading 1 Char"/>
    <w:basedOn w:val="DefaultParagraphFont"/>
    <w:link w:val="Heading1"/>
    <w:uiPriority w:val="9"/>
    <w:rsid w:val="00185A63"/>
    <w:rPr>
      <w:rFonts w:ascii="Times New Roman" w:eastAsia="Times New Roman" w:hAnsi="Times New Roman" w:cs="Times New Roman"/>
      <w:kern w:val="36"/>
      <w:sz w:val="48"/>
      <w:szCs w:val="48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85A63"/>
    <w:rPr>
      <w:rFonts w:ascii="Times New Roman" w:eastAsia="Times New Roman" w:hAnsi="Times New Roman" w:cs="Times New Roman"/>
      <w:kern w:val="0"/>
      <w:sz w:val="36"/>
      <w:szCs w:val="36"/>
      <w:lang w:eastAsia="en-IN"/>
      <w14:ligatures w14:val="none"/>
    </w:rPr>
  </w:style>
  <w:style w:type="paragraph" w:customStyle="1" w:styleId="msonormal0">
    <w:name w:val="msonormal"/>
    <w:basedOn w:val="Normal"/>
    <w:rsid w:val="00185A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s6ac316610">
    <w:name w:val="s6ac316610"/>
    <w:basedOn w:val="Normal"/>
    <w:rsid w:val="00185A63"/>
    <w:pPr>
      <w:spacing w:before="100" w:beforeAutospacing="1" w:after="100" w:afterAutospacing="1" w:line="240" w:lineRule="atLeast"/>
    </w:pPr>
    <w:rPr>
      <w:rFonts w:ascii="Times New Roman" w:eastAsia="Times New Roman" w:hAnsi="Times New Roman" w:cs="Times New Roman"/>
      <w:kern w:val="0"/>
      <w:sz w:val="20"/>
      <w:szCs w:val="20"/>
      <w:lang w:eastAsia="en-IN"/>
      <w14:ligatures w14:val="none"/>
    </w:rPr>
  </w:style>
  <w:style w:type="paragraph" w:customStyle="1" w:styleId="codeblock">
    <w:name w:val="codeblock"/>
    <w:basedOn w:val="Normal"/>
    <w:rsid w:val="00185A63"/>
    <w:pPr>
      <w:shd w:val="clear" w:color="auto" w:fill="F5F5F5"/>
      <w:spacing w:before="150" w:after="15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linenode">
    <w:name w:val="linenode"/>
    <w:basedOn w:val="Normal"/>
    <w:rsid w:val="00185A63"/>
    <w:pPr>
      <w:pBdr>
        <w:left w:val="single" w:sz="6" w:space="8" w:color="BFBFBF"/>
        <w:right w:val="single" w:sz="6" w:space="0" w:color="BFBFBF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textbox">
    <w:name w:val="textbox"/>
    <w:basedOn w:val="Normal"/>
    <w:rsid w:val="00185A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textbox1">
    <w:name w:val="textbox1"/>
    <w:basedOn w:val="Normal"/>
    <w:rsid w:val="00185A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s6ac316611">
    <w:name w:val="s6ac316611"/>
    <w:basedOn w:val="DefaultParagraphFont"/>
    <w:rsid w:val="00185A63"/>
  </w:style>
  <w:style w:type="paragraph" w:styleId="Header">
    <w:name w:val="header"/>
    <w:basedOn w:val="Normal"/>
    <w:link w:val="HeaderChar"/>
    <w:uiPriority w:val="99"/>
    <w:unhideWhenUsed/>
    <w:rsid w:val="00A65B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B4"/>
  </w:style>
  <w:style w:type="paragraph" w:styleId="Footer">
    <w:name w:val="footer"/>
    <w:basedOn w:val="Normal"/>
    <w:link w:val="FooterChar"/>
    <w:uiPriority w:val="99"/>
    <w:unhideWhenUsed/>
    <w:rsid w:val="00A65B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BB4"/>
  </w:style>
  <w:style w:type="character" w:customStyle="1" w:styleId="Heading3Char">
    <w:name w:val="Heading 3 Char"/>
    <w:basedOn w:val="DefaultParagraphFont"/>
    <w:link w:val="Heading3"/>
    <w:uiPriority w:val="9"/>
    <w:rsid w:val="00A65B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65BB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A65BB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65BB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2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6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8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6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4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55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2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2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4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2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8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9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08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56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3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4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2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3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5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3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9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67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2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9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4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9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8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03659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5050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header" Target="head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</Pages>
  <Words>51334</Words>
  <Characters>292605</Characters>
  <Application>Microsoft Office Word</Application>
  <DocSecurity>0</DocSecurity>
  <Lines>2438</Lines>
  <Paragraphs>6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uku, Sai Rohith</dc:creator>
  <cp:keywords/>
  <dc:description/>
  <cp:lastModifiedBy>Tanuku, Sai Rohith</cp:lastModifiedBy>
  <cp:revision>88</cp:revision>
  <cp:lastPrinted>2024-01-17T03:53:00Z</cp:lastPrinted>
  <dcterms:created xsi:type="dcterms:W3CDTF">2024-01-16T23:46:00Z</dcterms:created>
  <dcterms:modified xsi:type="dcterms:W3CDTF">2024-01-17T03:54:00Z</dcterms:modified>
</cp:coreProperties>
</file>